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03DE4AE9"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ins w:id="2" w:author="Elizabeth" w:date="2022-04-14T15:23:00Z">
        <w:r w:rsidR="00D24A43">
          <w:rPr>
            <w:szCs w:val="24"/>
          </w:rPr>
          <w:t>i, MFA</w:t>
        </w:r>
      </w:ins>
      <w:del w:id="3" w:author="Elizabeth" w:date="2022-04-14T15:23:00Z">
        <w:r w:rsidR="00AA373D" w:rsidDel="00D24A43">
          <w:rPr>
            <w:szCs w:val="24"/>
          </w:rPr>
          <w:delText>i</w:delText>
        </w:r>
        <w:r w:rsidR="0048666C" w:rsidDel="00D24A43">
          <w:rPr>
            <w:szCs w:val="24"/>
            <w:highlight w:val="yellow"/>
          </w:rPr>
          <w:delText>, MA/PhD</w:delText>
        </w:r>
      </w:del>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6AB52309" w:rsidR="00EE7231" w:rsidRPr="004B5E37" w:rsidRDefault="001B1952" w:rsidP="00574AFB">
      <w:ins w:id="4"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5" w:author="Elizabeth Ann Storm" w:date="2021-12-14T10:49:00Z">
        <w:r>
          <w:t>I</w:t>
        </w:r>
      </w:ins>
      <w:ins w:id="6" w:author="Elizabeth Ann Storm" w:date="2021-12-14T10:46:00Z">
        <w:r>
          <w:t xml:space="preserve"> </w:t>
        </w:r>
      </w:ins>
      <w:ins w:id="7" w:author="Elizabeth Ann Storm" w:date="2021-12-14T10:49:00Z">
        <w:r>
          <w:t>look</w:t>
        </w:r>
      </w:ins>
      <w:ins w:id="8" w:author="Elizabeth Ann Storm" w:date="2021-12-14T10:46:00Z">
        <w:r>
          <w:t xml:space="preserve"> at static and dynamic representations of stripped-down patterns modeled from nature; like circular bursts, splintering branches, or the meander of a wave. The action-based works on paper </w:t>
        </w:r>
      </w:ins>
      <w:ins w:id="9" w:author="Elizabeth" w:date="2022-04-14T15:24:00Z">
        <w:r w:rsidR="00D24A43">
          <w:t xml:space="preserve">and cloth </w:t>
        </w:r>
      </w:ins>
      <w:ins w:id="10" w:author="Elizabeth Ann Storm" w:date="2021-12-14T10:46:00Z">
        <w:r>
          <w:t xml:space="preserve">leverage invisible forces and signal to permanency and physical embodiment, deepened through an engagement with </w:t>
        </w:r>
      </w:ins>
      <w:ins w:id="11" w:author="Elizabeth" w:date="2022-03-28T09:53:00Z">
        <w:r w:rsidR="00242757">
          <w:t>archetypal</w:t>
        </w:r>
      </w:ins>
      <w:ins w:id="12" w:author="Elizabeth Ann Storm" w:date="2021-12-14T10:46:00Z">
        <w:del w:id="13" w:author="Elizabeth" w:date="2022-03-28T09:53:00Z">
          <w:r w:rsidDel="00242757">
            <w:delText>local, handmade, and recycled</w:delText>
          </w:r>
        </w:del>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ins>
      <w:del w:id="14" w:author="Elizabeth Ann Storm" w:date="2021-12-12T15:08:00Z">
        <w:r w:rsidR="004B5E37" w:rsidRPr="00A85C00" w:rsidDel="00727B35">
          <w:delText>N</w:delText>
        </w:r>
      </w:del>
      <w:del w:id="15" w:author="Elizabeth Ann Storm" w:date="2021-12-12T15:17:00Z">
        <w:r w:rsidR="004B5E37" w:rsidRPr="00A85C00" w:rsidDel="00A73874">
          <w:delText>ature’s myriad forms</w:delText>
        </w:r>
      </w:del>
      <w:del w:id="16" w:author="Elizabeth Ann Storm" w:date="2021-12-12T15:08:00Z">
        <w:r w:rsidR="004B5E37" w:rsidRPr="00A85C00" w:rsidDel="00DC38C7">
          <w:delText xml:space="preserve"> </w:delText>
        </w:r>
      </w:del>
      <w:del w:id="17" w:author="Elizabeth Ann Storm" w:date="2021-12-12T15:42:00Z">
        <w:r w:rsidR="004B5E37" w:rsidRPr="00A85C00" w:rsidDel="004C5107">
          <w:delText>a</w:delText>
        </w:r>
      </w:del>
      <w:del w:id="18" w:author="Elizabeth Ann Storm" w:date="2021-12-14T10:46:00Z">
        <w:r w:rsidR="004B5E37" w:rsidRPr="00A85C00" w:rsidDel="001B1952">
          <w:delText xml:space="preserve">ppear simultaneously </w:delText>
        </w:r>
      </w:del>
      <w:del w:id="19" w:author="Elizabeth Ann Storm" w:date="2021-12-13T13:18:00Z">
        <w:r w:rsidR="004B5E37" w:rsidRPr="00A85C00" w:rsidDel="00931670">
          <w:delText xml:space="preserve">eternal </w:delText>
        </w:r>
      </w:del>
      <w:del w:id="20" w:author="Elizabeth Ann Storm" w:date="2021-12-14T10:46:00Z">
        <w:r w:rsidR="004B5E37" w:rsidRPr="00A85C00" w:rsidDel="001B1952">
          <w:delText xml:space="preserve">and </w:delText>
        </w:r>
      </w:del>
      <w:del w:id="21" w:author="Elizabeth Ann Storm" w:date="2021-12-12T15:21:00Z">
        <w:r w:rsidR="004B5E37" w:rsidRPr="00A85C00" w:rsidDel="00E37806">
          <w:delText>impermanent</w:delText>
        </w:r>
      </w:del>
      <w:del w:id="22" w:author="Elizabeth Ann Storm" w:date="2021-12-12T15:20:00Z">
        <w:r w:rsidR="004B5E37" w:rsidRPr="00A85C00" w:rsidDel="00C631DD">
          <w:delText xml:space="preserve">. </w:delText>
        </w:r>
      </w:del>
      <w:del w:id="23" w:author="Elizabeth Ann Storm" w:date="2021-12-12T15:10:00Z">
        <w:r w:rsidR="004B5E37" w:rsidRPr="00A85C00" w:rsidDel="00251C04">
          <w:delText>F</w:delText>
        </w:r>
      </w:del>
      <w:del w:id="24" w:author="Elizabeth Ann Storm" w:date="2021-12-12T15:20:00Z">
        <w:r w:rsidR="004B5E37" w:rsidRPr="00A85C00" w:rsidDel="00C631DD">
          <w:delText>leeting and temporal</w:delText>
        </w:r>
      </w:del>
      <w:del w:id="25" w:author="Elizabeth Ann Storm" w:date="2021-12-12T15:10:00Z">
        <w:r w:rsidR="004B5E37" w:rsidRPr="00A85C00" w:rsidDel="00251C04">
          <w:delText>, concrete and timeless</w:delText>
        </w:r>
      </w:del>
      <w:del w:id="26" w:author="Elizabeth Ann Storm" w:date="2021-12-12T15:09:00Z">
        <w:r w:rsidR="004B5E37" w:rsidRPr="00A85C00" w:rsidDel="00F87895">
          <w:delText xml:space="preserve">, </w:delText>
        </w:r>
      </w:del>
      <w:del w:id="27" w:author="Elizabeth Ann Storm" w:date="2021-12-12T15:20:00Z">
        <w:r w:rsidR="004B5E37" w:rsidRPr="00A85C00" w:rsidDel="00C631DD">
          <w:delText>the</w:delText>
        </w:r>
      </w:del>
      <w:del w:id="28" w:author="Elizabeth Ann Storm" w:date="2021-12-12T15:06:00Z">
        <w:r w:rsidR="004B5E37" w:rsidRPr="00A85C00" w:rsidDel="00B46D63">
          <w:delText xml:space="preserve">ir </w:delText>
        </w:r>
      </w:del>
      <w:del w:id="29" w:author="Elizabeth Ann Storm" w:date="2021-12-12T15:20:00Z">
        <w:r w:rsidR="004B5E37" w:rsidRPr="00A85C00" w:rsidDel="00C631DD">
          <w:delText xml:space="preserve">mutability causes </w:delText>
        </w:r>
      </w:del>
      <w:del w:id="30" w:author="Elizabeth Ann Storm" w:date="2021-12-12T15:09:00Z">
        <w:r w:rsidR="004B5E37" w:rsidRPr="00A85C00" w:rsidDel="00DC38C7">
          <w:delText xml:space="preserve">us </w:delText>
        </w:r>
      </w:del>
      <w:del w:id="31" w:author="Elizabeth Ann Storm" w:date="2021-12-12T15:20:00Z">
        <w:r w:rsidR="004B5E37" w:rsidRPr="00A85C00" w:rsidDel="00C631DD">
          <w:delText>to contemplate the entanglement of perceptions and phenomena.</w:delText>
        </w:r>
        <w:r w:rsidR="004B5E37" w:rsidDel="00C631DD">
          <w:delText xml:space="preserve"> </w:delText>
        </w:r>
      </w:del>
      <w:ins w:id="32" w:author="Elizabeth Ann Storm" w:date="2021-12-12T16:33:00Z">
        <w:r w:rsidR="007B55E5">
          <w:t xml:space="preserve">. </w:t>
        </w:r>
      </w:ins>
      <w:del w:id="33"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4" w:author="Elizabeth Ann Storm" w:date="2021-12-01T11:50:00Z">
              <w:rPr/>
            </w:rPrChange>
          </w:rPr>
          <w:delText>contrasting surface, form, and time-based medias with the ephemeral effects of light and space</w:delText>
        </w:r>
      </w:del>
      <w:del w:id="35" w:author="Elizabeth Ann Storm" w:date="2021-12-12T16:08:00Z">
        <w:r w:rsidR="004B5E37" w:rsidDel="0091222D">
          <w:delText>.</w:delText>
        </w:r>
        <w:r w:rsidR="004B5E37" w:rsidRPr="00A85C00" w:rsidDel="0091222D">
          <w:delText xml:space="preserve"> </w:delText>
        </w:r>
      </w:del>
      <w:del w:id="36"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7" w:author="Elizabeth Ann Storm" w:date="2021-11-30T18:27:00Z">
        <w:r w:rsidR="004B5E37" w:rsidDel="009D66F1">
          <w:delText>,</w:delText>
        </w:r>
      </w:del>
      <w:del w:id="38" w:author="Elizabeth Ann Storm" w:date="2021-12-12T15:53:00Z">
        <w:r w:rsidR="004B5E37" w:rsidRPr="00A85C00" w:rsidDel="007C6180">
          <w:delText xml:space="preserve"> 2D</w:delText>
        </w:r>
      </w:del>
      <w:del w:id="39" w:author="Elizabeth Ann Storm" w:date="2021-12-12T15:24:00Z">
        <w:r w:rsidR="004B5E37" w:rsidRPr="00A85C00" w:rsidDel="00677114">
          <w:delText xml:space="preserve"> and 3D </w:delText>
        </w:r>
        <w:r w:rsidR="004B5E37" w:rsidDel="00677114">
          <w:delText>elements</w:delText>
        </w:r>
      </w:del>
      <w:del w:id="40"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41" w:author="Elizabeth Ann Storm" w:date="2021-12-12T15:23:00Z">
        <w:r w:rsidR="004B5E37" w:rsidDel="00015918">
          <w:delText>ity</w:delText>
        </w:r>
      </w:del>
      <w:del w:id="42"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43"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4" w:author="Elizabeth" w:date="2022-04-11T13:48:00Z">
        <w:r w:rsidR="000D6074">
          <w:rPr>
            <w:szCs w:val="24"/>
          </w:rPr>
          <w:t>2</w:t>
        </w:r>
      </w:ins>
      <w:del w:id="45"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6" w:author="Elizabeth" w:date="2022-04-11T13:48:00Z">
        <w:r>
          <w:rPr>
            <w:szCs w:val="24"/>
          </w:rPr>
          <w:t>Lizzy</w:t>
        </w:r>
      </w:ins>
      <w:del w:id="47"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8" w:author="Elizabeth" w:date="2022-04-11T13:48:00Z">
        <w:r w:rsidR="000D6074">
          <w:rPr>
            <w:position w:val="2"/>
            <w:szCs w:val="24"/>
          </w:rPr>
          <w:t>2</w:t>
        </w:r>
      </w:ins>
      <w:del w:id="49"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50" w:name="_Toc238610710"/>
      <w:bookmarkStart w:id="51" w:name="_Toc238627073"/>
      <w:r w:rsidRPr="00A87036">
        <w:rPr>
          <w:b/>
          <w:szCs w:val="24"/>
        </w:rPr>
        <w:lastRenderedPageBreak/>
        <w:t>DEDICATION</w:t>
      </w:r>
      <w:bookmarkEnd w:id="50"/>
      <w:bookmarkEnd w:id="51"/>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52" w:name="_Toc100588208"/>
      <w:r w:rsidRPr="00EC103B">
        <w:rPr>
          <w:szCs w:val="24"/>
        </w:rPr>
        <w:lastRenderedPageBreak/>
        <w:t>ACKNOWLEDGEMENTS</w:t>
      </w:r>
      <w:bookmarkEnd w:id="52"/>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53" w:author="Elizabeth Ann Storm" w:date="2021-12-10T20:04:00Z"/>
        </w:rPr>
      </w:pPr>
      <w:r w:rsidRPr="00EC103B">
        <w:lastRenderedPageBreak/>
        <w:t>TABLE OF CONTENTS</w:t>
      </w:r>
    </w:p>
    <w:p w14:paraId="55220E04" w14:textId="5DEFDEFB" w:rsidR="004C7E6F" w:rsidRDefault="0020108C">
      <w:pPr>
        <w:pStyle w:val="TOC1"/>
        <w:rPr>
          <w:ins w:id="54" w:author="Elizabeth" w:date="2022-04-11T16:49: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5" w:author="Elizabeth" w:date="2022-04-11T16:49:00Z">
        <w:r w:rsidR="004C7E6F" w:rsidRPr="00111266">
          <w:rPr>
            <w:rStyle w:val="Hyperlink"/>
            <w:noProof/>
          </w:rPr>
          <w:fldChar w:fldCharType="begin"/>
        </w:r>
        <w:r w:rsidR="004C7E6F" w:rsidRPr="00111266">
          <w:rPr>
            <w:rStyle w:val="Hyperlink"/>
            <w:noProof/>
          </w:rPr>
          <w:instrText xml:space="preserve"> </w:instrText>
        </w:r>
        <w:r w:rsidR="004C7E6F">
          <w:rPr>
            <w:noProof/>
          </w:rPr>
          <w:instrText>HYPERLINK \l "_Toc100588208"</w:instrText>
        </w:r>
        <w:r w:rsidR="004C7E6F" w:rsidRPr="00111266">
          <w:rPr>
            <w:rStyle w:val="Hyperlink"/>
            <w:noProof/>
          </w:rPr>
          <w:instrText xml:space="preserve"> </w:instrText>
        </w:r>
        <w:r w:rsidR="004C7E6F" w:rsidRPr="00111266">
          <w:rPr>
            <w:rStyle w:val="Hyperlink"/>
            <w:noProof/>
          </w:rPr>
          <w:fldChar w:fldCharType="separate"/>
        </w:r>
        <w:r w:rsidR="004C7E6F" w:rsidRPr="00111266">
          <w:rPr>
            <w:rStyle w:val="Hyperlink"/>
            <w:noProof/>
          </w:rPr>
          <w:t>ACKNOWLEDGEMENTS</w:t>
        </w:r>
        <w:r w:rsidR="004C7E6F">
          <w:rPr>
            <w:noProof/>
            <w:webHidden/>
          </w:rPr>
          <w:tab/>
        </w:r>
        <w:r w:rsidR="004C7E6F">
          <w:rPr>
            <w:noProof/>
            <w:webHidden/>
          </w:rPr>
          <w:fldChar w:fldCharType="begin"/>
        </w:r>
        <w:r w:rsidR="004C7E6F">
          <w:rPr>
            <w:noProof/>
            <w:webHidden/>
          </w:rPr>
          <w:instrText xml:space="preserve"> PAGEREF _Toc100588208 \h </w:instrText>
        </w:r>
      </w:ins>
      <w:r w:rsidR="004C7E6F">
        <w:rPr>
          <w:noProof/>
          <w:webHidden/>
        </w:rPr>
      </w:r>
      <w:r w:rsidR="004C7E6F">
        <w:rPr>
          <w:noProof/>
          <w:webHidden/>
        </w:rPr>
        <w:fldChar w:fldCharType="separate"/>
      </w:r>
      <w:ins w:id="56" w:author="Elizabeth" w:date="2022-04-11T16:49:00Z">
        <w:r w:rsidR="004C7E6F">
          <w:rPr>
            <w:noProof/>
            <w:webHidden/>
          </w:rPr>
          <w:t>v</w:t>
        </w:r>
        <w:r w:rsidR="004C7E6F">
          <w:rPr>
            <w:noProof/>
            <w:webHidden/>
          </w:rPr>
          <w:fldChar w:fldCharType="end"/>
        </w:r>
        <w:r w:rsidR="004C7E6F" w:rsidRPr="00111266">
          <w:rPr>
            <w:rStyle w:val="Hyperlink"/>
            <w:noProof/>
          </w:rPr>
          <w:fldChar w:fldCharType="end"/>
        </w:r>
      </w:ins>
    </w:p>
    <w:p w14:paraId="16808254" w14:textId="6AE5F2B4" w:rsidR="004C7E6F" w:rsidRDefault="004C7E6F">
      <w:pPr>
        <w:pStyle w:val="TOC1"/>
        <w:rPr>
          <w:ins w:id="57" w:author="Elizabeth" w:date="2022-04-11T16:49:00Z"/>
          <w:rFonts w:asciiTheme="minorHAnsi" w:eastAsiaTheme="minorEastAsia" w:hAnsiTheme="minorHAnsi" w:cstheme="minorBidi"/>
          <w:b w:val="0"/>
          <w:caps w:val="0"/>
          <w:noProof/>
          <w:sz w:val="22"/>
        </w:rPr>
      </w:pPr>
      <w:ins w:id="5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09"</w:instrText>
        </w:r>
        <w:r w:rsidRPr="00111266">
          <w:rPr>
            <w:rStyle w:val="Hyperlink"/>
            <w:noProof/>
          </w:rPr>
          <w:instrText xml:space="preserve"> </w:instrText>
        </w:r>
        <w:r w:rsidRPr="00111266">
          <w:rPr>
            <w:rStyle w:val="Hyperlink"/>
            <w:noProof/>
          </w:rPr>
          <w:fldChar w:fldCharType="separate"/>
        </w:r>
        <w:r w:rsidRPr="00111266">
          <w:rPr>
            <w:rStyle w:val="Hyperlink"/>
            <w:noProof/>
          </w:rPr>
          <w:t>LIST OF FIGURES</w:t>
        </w:r>
        <w:r>
          <w:rPr>
            <w:noProof/>
            <w:webHidden/>
          </w:rPr>
          <w:tab/>
        </w:r>
        <w:r>
          <w:rPr>
            <w:noProof/>
            <w:webHidden/>
          </w:rPr>
          <w:fldChar w:fldCharType="begin"/>
        </w:r>
        <w:r>
          <w:rPr>
            <w:noProof/>
            <w:webHidden/>
          </w:rPr>
          <w:instrText xml:space="preserve"> PAGEREF _Toc100588209 \h </w:instrText>
        </w:r>
      </w:ins>
      <w:r>
        <w:rPr>
          <w:noProof/>
          <w:webHidden/>
        </w:rPr>
      </w:r>
      <w:r>
        <w:rPr>
          <w:noProof/>
          <w:webHidden/>
        </w:rPr>
        <w:fldChar w:fldCharType="separate"/>
      </w:r>
      <w:ins w:id="59" w:author="Elizabeth" w:date="2022-04-11T16:49:00Z">
        <w:r>
          <w:rPr>
            <w:noProof/>
            <w:webHidden/>
          </w:rPr>
          <w:t>3</w:t>
        </w:r>
        <w:r>
          <w:rPr>
            <w:noProof/>
            <w:webHidden/>
          </w:rPr>
          <w:fldChar w:fldCharType="end"/>
        </w:r>
        <w:r w:rsidRPr="00111266">
          <w:rPr>
            <w:rStyle w:val="Hyperlink"/>
            <w:noProof/>
          </w:rPr>
          <w:fldChar w:fldCharType="end"/>
        </w:r>
      </w:ins>
    </w:p>
    <w:p w14:paraId="5B147FF2" w14:textId="27C8DDBC" w:rsidR="004C7E6F" w:rsidRDefault="004C7E6F">
      <w:pPr>
        <w:pStyle w:val="TOC1"/>
        <w:rPr>
          <w:ins w:id="60" w:author="Elizabeth" w:date="2022-04-11T16:49:00Z"/>
          <w:rFonts w:asciiTheme="minorHAnsi" w:eastAsiaTheme="minorEastAsia" w:hAnsiTheme="minorHAnsi" w:cstheme="minorBidi"/>
          <w:b w:val="0"/>
          <w:caps w:val="0"/>
          <w:noProof/>
          <w:sz w:val="22"/>
        </w:rPr>
      </w:pPr>
      <w:ins w:id="6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0"</w:instrText>
        </w:r>
        <w:r w:rsidRPr="00111266">
          <w:rPr>
            <w:rStyle w:val="Hyperlink"/>
            <w:noProof/>
          </w:rPr>
          <w:instrText xml:space="preserve"> </w:instrText>
        </w:r>
        <w:r w:rsidRPr="00111266">
          <w:rPr>
            <w:rStyle w:val="Hyperlink"/>
            <w:noProof/>
          </w:rPr>
          <w:fldChar w:fldCharType="separate"/>
        </w:r>
        <w:r w:rsidRPr="00111266">
          <w:rPr>
            <w:rStyle w:val="Hyperlink"/>
            <w:noProof/>
          </w:rPr>
          <w:t>1</w:t>
        </w:r>
        <w:r>
          <w:rPr>
            <w:rFonts w:asciiTheme="minorHAnsi" w:eastAsiaTheme="minorEastAsia" w:hAnsiTheme="minorHAnsi" w:cstheme="minorBidi"/>
            <w:b w:val="0"/>
            <w:caps w:val="0"/>
            <w:noProof/>
            <w:sz w:val="22"/>
          </w:rPr>
          <w:tab/>
        </w:r>
        <w:r w:rsidRPr="00111266">
          <w:rPr>
            <w:rStyle w:val="Hyperlink"/>
            <w:noProof/>
          </w:rPr>
          <w:t>INTRODUCTION</w:t>
        </w:r>
        <w:r>
          <w:rPr>
            <w:noProof/>
            <w:webHidden/>
          </w:rPr>
          <w:tab/>
        </w:r>
        <w:r>
          <w:rPr>
            <w:noProof/>
            <w:webHidden/>
          </w:rPr>
          <w:fldChar w:fldCharType="begin"/>
        </w:r>
        <w:r>
          <w:rPr>
            <w:noProof/>
            <w:webHidden/>
          </w:rPr>
          <w:instrText xml:space="preserve"> PAGEREF _Toc100588210 \h </w:instrText>
        </w:r>
      </w:ins>
      <w:r>
        <w:rPr>
          <w:noProof/>
          <w:webHidden/>
        </w:rPr>
      </w:r>
      <w:r>
        <w:rPr>
          <w:noProof/>
          <w:webHidden/>
        </w:rPr>
        <w:fldChar w:fldCharType="separate"/>
      </w:r>
      <w:ins w:id="62" w:author="Elizabeth" w:date="2022-04-11T16:49:00Z">
        <w:r>
          <w:rPr>
            <w:noProof/>
            <w:webHidden/>
          </w:rPr>
          <w:t>4</w:t>
        </w:r>
        <w:r>
          <w:rPr>
            <w:noProof/>
            <w:webHidden/>
          </w:rPr>
          <w:fldChar w:fldCharType="end"/>
        </w:r>
        <w:r w:rsidRPr="00111266">
          <w:rPr>
            <w:rStyle w:val="Hyperlink"/>
            <w:noProof/>
          </w:rPr>
          <w:fldChar w:fldCharType="end"/>
        </w:r>
      </w:ins>
    </w:p>
    <w:p w14:paraId="3C7D3FEE" w14:textId="5B642687" w:rsidR="004C7E6F" w:rsidRDefault="004C7E6F">
      <w:pPr>
        <w:pStyle w:val="TOC1"/>
        <w:rPr>
          <w:ins w:id="63" w:author="Elizabeth" w:date="2022-04-11T16:49:00Z"/>
          <w:rFonts w:asciiTheme="minorHAnsi" w:eastAsiaTheme="minorEastAsia" w:hAnsiTheme="minorHAnsi" w:cstheme="minorBidi"/>
          <w:b w:val="0"/>
          <w:caps w:val="0"/>
          <w:noProof/>
          <w:sz w:val="22"/>
        </w:rPr>
      </w:pPr>
      <w:ins w:id="6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1"</w:instrText>
        </w:r>
        <w:r w:rsidRPr="00111266">
          <w:rPr>
            <w:rStyle w:val="Hyperlink"/>
            <w:noProof/>
          </w:rPr>
          <w:instrText xml:space="preserve"> </w:instrText>
        </w:r>
        <w:r w:rsidRPr="00111266">
          <w:rPr>
            <w:rStyle w:val="Hyperlink"/>
            <w:noProof/>
          </w:rPr>
          <w:fldChar w:fldCharType="separate"/>
        </w:r>
        <w:r w:rsidRPr="00111266">
          <w:rPr>
            <w:rStyle w:val="Hyperlink"/>
            <w:noProof/>
          </w:rPr>
          <w:t>2</w:t>
        </w:r>
        <w:r>
          <w:rPr>
            <w:rFonts w:asciiTheme="minorHAnsi" w:eastAsiaTheme="minorEastAsia" w:hAnsiTheme="minorHAnsi" w:cstheme="minorBidi"/>
            <w:b w:val="0"/>
            <w:caps w:val="0"/>
            <w:noProof/>
            <w:sz w:val="22"/>
          </w:rPr>
          <w:tab/>
        </w:r>
        <w:r w:rsidRPr="00111266">
          <w:rPr>
            <w:rStyle w:val="Hyperlink"/>
            <w:noProof/>
          </w:rPr>
          <w:t>old media</w:t>
        </w:r>
        <w:r>
          <w:rPr>
            <w:noProof/>
            <w:webHidden/>
          </w:rPr>
          <w:tab/>
        </w:r>
        <w:r>
          <w:rPr>
            <w:noProof/>
            <w:webHidden/>
          </w:rPr>
          <w:fldChar w:fldCharType="begin"/>
        </w:r>
        <w:r>
          <w:rPr>
            <w:noProof/>
            <w:webHidden/>
          </w:rPr>
          <w:instrText xml:space="preserve"> PAGEREF _Toc100588211 \h </w:instrText>
        </w:r>
      </w:ins>
      <w:r>
        <w:rPr>
          <w:noProof/>
          <w:webHidden/>
        </w:rPr>
      </w:r>
      <w:r>
        <w:rPr>
          <w:noProof/>
          <w:webHidden/>
        </w:rPr>
        <w:fldChar w:fldCharType="separate"/>
      </w:r>
      <w:ins w:id="65" w:author="Elizabeth" w:date="2022-04-11T16:49:00Z">
        <w:r>
          <w:rPr>
            <w:noProof/>
            <w:webHidden/>
          </w:rPr>
          <w:t>8</w:t>
        </w:r>
        <w:r>
          <w:rPr>
            <w:noProof/>
            <w:webHidden/>
          </w:rPr>
          <w:fldChar w:fldCharType="end"/>
        </w:r>
        <w:r w:rsidRPr="00111266">
          <w:rPr>
            <w:rStyle w:val="Hyperlink"/>
            <w:noProof/>
          </w:rPr>
          <w:fldChar w:fldCharType="end"/>
        </w:r>
      </w:ins>
    </w:p>
    <w:p w14:paraId="2C0A5F36" w14:textId="52E60374" w:rsidR="004C7E6F" w:rsidRDefault="004C7E6F">
      <w:pPr>
        <w:pStyle w:val="TOC2"/>
        <w:rPr>
          <w:ins w:id="66" w:author="Elizabeth" w:date="2022-04-11T16:49:00Z"/>
          <w:rFonts w:asciiTheme="minorHAnsi" w:eastAsiaTheme="minorEastAsia" w:hAnsiTheme="minorHAnsi" w:cstheme="minorBidi"/>
          <w:b w:val="0"/>
          <w:noProof/>
          <w:sz w:val="22"/>
        </w:rPr>
      </w:pPr>
      <w:ins w:id="6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2"</w:instrText>
        </w:r>
        <w:r w:rsidRPr="00111266">
          <w:rPr>
            <w:rStyle w:val="Hyperlink"/>
            <w:noProof/>
          </w:rPr>
          <w:instrText xml:space="preserve"> </w:instrText>
        </w:r>
        <w:r w:rsidRPr="00111266">
          <w:rPr>
            <w:rStyle w:val="Hyperlink"/>
            <w:noProof/>
          </w:rPr>
          <w:fldChar w:fldCharType="separate"/>
        </w:r>
        <w:r w:rsidRPr="00111266">
          <w:rPr>
            <w:rStyle w:val="Hyperlink"/>
            <w:noProof/>
          </w:rPr>
          <w:t>2.1</w:t>
        </w:r>
        <w:r>
          <w:rPr>
            <w:rFonts w:asciiTheme="minorHAnsi" w:eastAsiaTheme="minorEastAsia" w:hAnsiTheme="minorHAnsi" w:cstheme="minorBidi"/>
            <w:b w:val="0"/>
            <w:noProof/>
            <w:sz w:val="22"/>
          </w:rPr>
          <w:tab/>
        </w:r>
        <w:r w:rsidRPr="00111266">
          <w:rPr>
            <w:rStyle w:val="Hyperlink"/>
            <w:noProof/>
          </w:rPr>
          <w:t>Subsection 1 – early modern visions</w:t>
        </w:r>
        <w:r>
          <w:rPr>
            <w:noProof/>
            <w:webHidden/>
          </w:rPr>
          <w:tab/>
        </w:r>
        <w:r>
          <w:rPr>
            <w:noProof/>
            <w:webHidden/>
          </w:rPr>
          <w:fldChar w:fldCharType="begin"/>
        </w:r>
        <w:r>
          <w:rPr>
            <w:noProof/>
            <w:webHidden/>
          </w:rPr>
          <w:instrText xml:space="preserve"> PAGEREF _Toc100588212 \h </w:instrText>
        </w:r>
      </w:ins>
      <w:r>
        <w:rPr>
          <w:noProof/>
          <w:webHidden/>
        </w:rPr>
      </w:r>
      <w:r>
        <w:rPr>
          <w:noProof/>
          <w:webHidden/>
        </w:rPr>
        <w:fldChar w:fldCharType="separate"/>
      </w:r>
      <w:ins w:id="68" w:author="Elizabeth" w:date="2022-04-11T16:49:00Z">
        <w:r>
          <w:rPr>
            <w:noProof/>
            <w:webHidden/>
          </w:rPr>
          <w:t>8</w:t>
        </w:r>
        <w:r>
          <w:rPr>
            <w:noProof/>
            <w:webHidden/>
          </w:rPr>
          <w:fldChar w:fldCharType="end"/>
        </w:r>
        <w:r w:rsidRPr="00111266">
          <w:rPr>
            <w:rStyle w:val="Hyperlink"/>
            <w:noProof/>
          </w:rPr>
          <w:fldChar w:fldCharType="end"/>
        </w:r>
      </w:ins>
    </w:p>
    <w:p w14:paraId="24F3549D" w14:textId="7FB7609A" w:rsidR="004C7E6F" w:rsidRDefault="004C7E6F">
      <w:pPr>
        <w:pStyle w:val="TOC3"/>
        <w:tabs>
          <w:tab w:val="left" w:pos="1860"/>
          <w:tab w:val="right" w:leader="dot" w:pos="9350"/>
        </w:tabs>
        <w:rPr>
          <w:ins w:id="69" w:author="Elizabeth" w:date="2022-04-11T16:49:00Z"/>
          <w:rFonts w:asciiTheme="minorHAnsi" w:eastAsiaTheme="minorEastAsia" w:hAnsiTheme="minorHAnsi" w:cstheme="minorBidi"/>
          <w:b w:val="0"/>
          <w:i w:val="0"/>
          <w:noProof/>
          <w:sz w:val="22"/>
        </w:rPr>
      </w:pPr>
      <w:ins w:id="7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3"</w:instrText>
        </w:r>
        <w:r w:rsidRPr="00111266">
          <w:rPr>
            <w:rStyle w:val="Hyperlink"/>
            <w:noProof/>
          </w:rPr>
          <w:instrText xml:space="preserve"> </w:instrText>
        </w:r>
        <w:r w:rsidRPr="00111266">
          <w:rPr>
            <w:rStyle w:val="Hyperlink"/>
            <w:noProof/>
          </w:rPr>
          <w:fldChar w:fldCharType="separate"/>
        </w:r>
        <w:r w:rsidRPr="00111266">
          <w:rPr>
            <w:rStyle w:val="Hyperlink"/>
            <w:noProof/>
          </w:rPr>
          <w:t>2.1.1</w:t>
        </w:r>
        <w:r>
          <w:rPr>
            <w:rFonts w:asciiTheme="minorHAnsi" w:eastAsiaTheme="minorEastAsia" w:hAnsiTheme="minorHAnsi" w:cstheme="minorBidi"/>
            <w:b w:val="0"/>
            <w:i w:val="0"/>
            <w:noProof/>
            <w:sz w:val="22"/>
          </w:rPr>
          <w:tab/>
        </w:r>
        <w:r w:rsidRPr="00111266">
          <w:rPr>
            <w:rStyle w:val="Hyperlink"/>
            <w:noProof/>
          </w:rPr>
          <w:t>Early modern practice</w:t>
        </w:r>
        <w:r>
          <w:rPr>
            <w:noProof/>
            <w:webHidden/>
          </w:rPr>
          <w:tab/>
        </w:r>
        <w:r>
          <w:rPr>
            <w:noProof/>
            <w:webHidden/>
          </w:rPr>
          <w:fldChar w:fldCharType="begin"/>
        </w:r>
        <w:r>
          <w:rPr>
            <w:noProof/>
            <w:webHidden/>
          </w:rPr>
          <w:instrText xml:space="preserve"> PAGEREF _Toc100588213 \h </w:instrText>
        </w:r>
      </w:ins>
      <w:r>
        <w:rPr>
          <w:noProof/>
          <w:webHidden/>
        </w:rPr>
      </w:r>
      <w:r>
        <w:rPr>
          <w:noProof/>
          <w:webHidden/>
        </w:rPr>
        <w:fldChar w:fldCharType="separate"/>
      </w:r>
      <w:ins w:id="71" w:author="Elizabeth" w:date="2022-04-11T16:49:00Z">
        <w:r>
          <w:rPr>
            <w:noProof/>
            <w:webHidden/>
          </w:rPr>
          <w:t>11</w:t>
        </w:r>
        <w:r>
          <w:rPr>
            <w:noProof/>
            <w:webHidden/>
          </w:rPr>
          <w:fldChar w:fldCharType="end"/>
        </w:r>
        <w:r w:rsidRPr="00111266">
          <w:rPr>
            <w:rStyle w:val="Hyperlink"/>
            <w:noProof/>
          </w:rPr>
          <w:fldChar w:fldCharType="end"/>
        </w:r>
      </w:ins>
    </w:p>
    <w:p w14:paraId="2601D524" w14:textId="01E338AE" w:rsidR="004C7E6F" w:rsidRDefault="004C7E6F">
      <w:pPr>
        <w:pStyle w:val="TOC2"/>
        <w:rPr>
          <w:ins w:id="72" w:author="Elizabeth" w:date="2022-04-11T16:49:00Z"/>
          <w:rFonts w:asciiTheme="minorHAnsi" w:eastAsiaTheme="minorEastAsia" w:hAnsiTheme="minorHAnsi" w:cstheme="minorBidi"/>
          <w:b w:val="0"/>
          <w:noProof/>
          <w:sz w:val="22"/>
        </w:rPr>
      </w:pPr>
      <w:ins w:id="7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6"</w:instrText>
        </w:r>
        <w:r w:rsidRPr="00111266">
          <w:rPr>
            <w:rStyle w:val="Hyperlink"/>
            <w:noProof/>
          </w:rPr>
          <w:instrText xml:space="preserve"> </w:instrText>
        </w:r>
        <w:r w:rsidRPr="00111266">
          <w:rPr>
            <w:rStyle w:val="Hyperlink"/>
            <w:noProof/>
          </w:rPr>
          <w:fldChar w:fldCharType="separate"/>
        </w:r>
        <w:r w:rsidRPr="00111266">
          <w:rPr>
            <w:rStyle w:val="Hyperlink"/>
            <w:noProof/>
          </w:rPr>
          <w:t>2.2</w:t>
        </w:r>
        <w:r>
          <w:rPr>
            <w:rFonts w:asciiTheme="minorHAnsi" w:eastAsiaTheme="minorEastAsia" w:hAnsiTheme="minorHAnsi" w:cstheme="minorBidi"/>
            <w:b w:val="0"/>
            <w:noProof/>
            <w:sz w:val="22"/>
          </w:rPr>
          <w:tab/>
        </w:r>
        <w:r w:rsidRPr="00111266">
          <w:rPr>
            <w:rStyle w:val="Hyperlink"/>
            <w:noProof/>
          </w:rPr>
          <w:t>Subsection 2 – (19</w:t>
        </w:r>
        <w:r w:rsidRPr="00111266">
          <w:rPr>
            <w:rStyle w:val="Hyperlink"/>
            <w:noProof/>
            <w:vertAlign w:val="superscript"/>
          </w:rPr>
          <w:t>th</w:t>
        </w:r>
        <w:r w:rsidRPr="00111266">
          <w:rPr>
            <w:rStyle w:val="Hyperlink"/>
            <w:noProof/>
          </w:rPr>
          <w:t xml:space="preserve"> c.) laying the foundation for 20</w:t>
        </w:r>
        <w:r w:rsidRPr="00111266">
          <w:rPr>
            <w:rStyle w:val="Hyperlink"/>
            <w:noProof/>
            <w:vertAlign w:val="superscript"/>
          </w:rPr>
          <w:t>th</w:t>
        </w:r>
        <w:r w:rsidRPr="00111266">
          <w:rPr>
            <w:rStyle w:val="Hyperlink"/>
            <w:noProof/>
          </w:rPr>
          <w:t xml:space="preserve"> century modernism “the threshold of our modernity”</w:t>
        </w:r>
        <w:r>
          <w:rPr>
            <w:noProof/>
            <w:webHidden/>
          </w:rPr>
          <w:tab/>
        </w:r>
        <w:r>
          <w:rPr>
            <w:noProof/>
            <w:webHidden/>
          </w:rPr>
          <w:fldChar w:fldCharType="begin"/>
        </w:r>
        <w:r>
          <w:rPr>
            <w:noProof/>
            <w:webHidden/>
          </w:rPr>
          <w:instrText xml:space="preserve"> PAGEREF _Toc100588216 \h </w:instrText>
        </w:r>
      </w:ins>
      <w:r>
        <w:rPr>
          <w:noProof/>
          <w:webHidden/>
        </w:rPr>
      </w:r>
      <w:r>
        <w:rPr>
          <w:noProof/>
          <w:webHidden/>
        </w:rPr>
        <w:fldChar w:fldCharType="separate"/>
      </w:r>
      <w:ins w:id="74" w:author="Elizabeth" w:date="2022-04-11T16:49:00Z">
        <w:r>
          <w:rPr>
            <w:noProof/>
            <w:webHidden/>
          </w:rPr>
          <w:t>15</w:t>
        </w:r>
        <w:r>
          <w:rPr>
            <w:noProof/>
            <w:webHidden/>
          </w:rPr>
          <w:fldChar w:fldCharType="end"/>
        </w:r>
        <w:r w:rsidRPr="00111266">
          <w:rPr>
            <w:rStyle w:val="Hyperlink"/>
            <w:noProof/>
          </w:rPr>
          <w:fldChar w:fldCharType="end"/>
        </w:r>
      </w:ins>
    </w:p>
    <w:p w14:paraId="2F5A9235" w14:textId="28C53F29" w:rsidR="004C7E6F" w:rsidRDefault="004C7E6F">
      <w:pPr>
        <w:pStyle w:val="TOC3"/>
        <w:tabs>
          <w:tab w:val="left" w:pos="1860"/>
          <w:tab w:val="right" w:leader="dot" w:pos="9350"/>
        </w:tabs>
        <w:rPr>
          <w:ins w:id="75" w:author="Elizabeth" w:date="2022-04-11T16:49:00Z"/>
          <w:rFonts w:asciiTheme="minorHAnsi" w:eastAsiaTheme="minorEastAsia" w:hAnsiTheme="minorHAnsi" w:cstheme="minorBidi"/>
          <w:b w:val="0"/>
          <w:i w:val="0"/>
          <w:noProof/>
          <w:sz w:val="22"/>
        </w:rPr>
      </w:pPr>
      <w:ins w:id="7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0"</w:instrText>
        </w:r>
        <w:r w:rsidRPr="00111266">
          <w:rPr>
            <w:rStyle w:val="Hyperlink"/>
            <w:noProof/>
          </w:rPr>
          <w:instrText xml:space="preserve"> </w:instrText>
        </w:r>
        <w:r w:rsidRPr="00111266">
          <w:rPr>
            <w:rStyle w:val="Hyperlink"/>
            <w:noProof/>
          </w:rPr>
          <w:fldChar w:fldCharType="separate"/>
        </w:r>
        <w:r w:rsidRPr="00111266">
          <w:rPr>
            <w:rStyle w:val="Hyperlink"/>
            <w:noProof/>
          </w:rPr>
          <w:t>2.2.1</w:t>
        </w:r>
        <w:r>
          <w:rPr>
            <w:rFonts w:asciiTheme="minorHAnsi" w:eastAsiaTheme="minorEastAsia" w:hAnsiTheme="minorHAnsi" w:cstheme="minorBidi"/>
            <w:b w:val="0"/>
            <w:i w:val="0"/>
            <w:noProof/>
            <w:sz w:val="22"/>
          </w:rPr>
          <w:tab/>
        </w:r>
        <w:r w:rsidRPr="00111266">
          <w:rPr>
            <w:rStyle w:val="Hyperlink"/>
            <w:noProof/>
          </w:rPr>
          <w:t>Image-making and imagination</w:t>
        </w:r>
        <w:r>
          <w:rPr>
            <w:noProof/>
            <w:webHidden/>
          </w:rPr>
          <w:tab/>
        </w:r>
        <w:r>
          <w:rPr>
            <w:noProof/>
            <w:webHidden/>
          </w:rPr>
          <w:fldChar w:fldCharType="begin"/>
        </w:r>
        <w:r>
          <w:rPr>
            <w:noProof/>
            <w:webHidden/>
          </w:rPr>
          <w:instrText xml:space="preserve"> PAGEREF _Toc100588220 \h </w:instrText>
        </w:r>
      </w:ins>
      <w:r>
        <w:rPr>
          <w:noProof/>
          <w:webHidden/>
        </w:rPr>
      </w:r>
      <w:r>
        <w:rPr>
          <w:noProof/>
          <w:webHidden/>
        </w:rPr>
        <w:fldChar w:fldCharType="separate"/>
      </w:r>
      <w:ins w:id="77" w:author="Elizabeth" w:date="2022-04-11T16:49:00Z">
        <w:r>
          <w:rPr>
            <w:noProof/>
            <w:webHidden/>
          </w:rPr>
          <w:t>18</w:t>
        </w:r>
        <w:r>
          <w:rPr>
            <w:noProof/>
            <w:webHidden/>
          </w:rPr>
          <w:fldChar w:fldCharType="end"/>
        </w:r>
        <w:r w:rsidRPr="00111266">
          <w:rPr>
            <w:rStyle w:val="Hyperlink"/>
            <w:noProof/>
          </w:rPr>
          <w:fldChar w:fldCharType="end"/>
        </w:r>
      </w:ins>
    </w:p>
    <w:p w14:paraId="40A7C3B6" w14:textId="30A4287F" w:rsidR="004C7E6F" w:rsidRDefault="004C7E6F">
      <w:pPr>
        <w:pStyle w:val="TOC2"/>
        <w:rPr>
          <w:ins w:id="78" w:author="Elizabeth" w:date="2022-04-11T16:49:00Z"/>
          <w:rFonts w:asciiTheme="minorHAnsi" w:eastAsiaTheme="minorEastAsia" w:hAnsiTheme="minorHAnsi" w:cstheme="minorBidi"/>
          <w:b w:val="0"/>
          <w:noProof/>
          <w:sz w:val="22"/>
        </w:rPr>
      </w:pPr>
      <w:ins w:id="7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1"</w:instrText>
        </w:r>
        <w:r w:rsidRPr="00111266">
          <w:rPr>
            <w:rStyle w:val="Hyperlink"/>
            <w:noProof/>
          </w:rPr>
          <w:instrText xml:space="preserve"> </w:instrText>
        </w:r>
        <w:r w:rsidRPr="00111266">
          <w:rPr>
            <w:rStyle w:val="Hyperlink"/>
            <w:noProof/>
          </w:rPr>
          <w:fldChar w:fldCharType="separate"/>
        </w:r>
        <w:r w:rsidRPr="00111266">
          <w:rPr>
            <w:rStyle w:val="Hyperlink"/>
            <w:noProof/>
          </w:rPr>
          <w:t>2.3</w:t>
        </w:r>
        <w:r>
          <w:rPr>
            <w:rFonts w:asciiTheme="minorHAnsi" w:eastAsiaTheme="minorEastAsia" w:hAnsiTheme="minorHAnsi" w:cstheme="minorBidi"/>
            <w:b w:val="0"/>
            <w:noProof/>
            <w:sz w:val="22"/>
          </w:rPr>
          <w:tab/>
        </w:r>
        <w:r w:rsidRPr="00111266">
          <w:rPr>
            <w:rStyle w:val="Hyperlink"/>
            <w:noProof/>
          </w:rPr>
          <w:t>Subsection 5 – Media studies, materiality, McLuhan</w:t>
        </w:r>
        <w:r>
          <w:rPr>
            <w:noProof/>
            <w:webHidden/>
          </w:rPr>
          <w:tab/>
        </w:r>
        <w:r>
          <w:rPr>
            <w:noProof/>
            <w:webHidden/>
          </w:rPr>
          <w:fldChar w:fldCharType="begin"/>
        </w:r>
        <w:r>
          <w:rPr>
            <w:noProof/>
            <w:webHidden/>
          </w:rPr>
          <w:instrText xml:space="preserve"> PAGEREF _Toc100588221 \h </w:instrText>
        </w:r>
      </w:ins>
      <w:r>
        <w:rPr>
          <w:noProof/>
          <w:webHidden/>
        </w:rPr>
      </w:r>
      <w:r>
        <w:rPr>
          <w:noProof/>
          <w:webHidden/>
        </w:rPr>
        <w:fldChar w:fldCharType="separate"/>
      </w:r>
      <w:ins w:id="80" w:author="Elizabeth" w:date="2022-04-11T16:49:00Z">
        <w:r>
          <w:rPr>
            <w:noProof/>
            <w:webHidden/>
          </w:rPr>
          <w:t>20</w:t>
        </w:r>
        <w:r>
          <w:rPr>
            <w:noProof/>
            <w:webHidden/>
          </w:rPr>
          <w:fldChar w:fldCharType="end"/>
        </w:r>
        <w:r w:rsidRPr="00111266">
          <w:rPr>
            <w:rStyle w:val="Hyperlink"/>
            <w:noProof/>
          </w:rPr>
          <w:fldChar w:fldCharType="end"/>
        </w:r>
      </w:ins>
    </w:p>
    <w:p w14:paraId="7F0BE964" w14:textId="39BCD887" w:rsidR="004C7E6F" w:rsidRDefault="004C7E6F">
      <w:pPr>
        <w:pStyle w:val="TOC1"/>
        <w:rPr>
          <w:ins w:id="81" w:author="Elizabeth" w:date="2022-04-11T16:49:00Z"/>
          <w:rFonts w:asciiTheme="minorHAnsi" w:eastAsiaTheme="minorEastAsia" w:hAnsiTheme="minorHAnsi" w:cstheme="minorBidi"/>
          <w:b w:val="0"/>
          <w:caps w:val="0"/>
          <w:noProof/>
          <w:sz w:val="22"/>
        </w:rPr>
      </w:pPr>
      <w:ins w:id="8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2"</w:instrText>
        </w:r>
        <w:r w:rsidRPr="00111266">
          <w:rPr>
            <w:rStyle w:val="Hyperlink"/>
            <w:noProof/>
          </w:rPr>
          <w:instrText xml:space="preserve"> </w:instrText>
        </w:r>
        <w:r w:rsidRPr="00111266">
          <w:rPr>
            <w:rStyle w:val="Hyperlink"/>
            <w:noProof/>
          </w:rPr>
          <w:fldChar w:fldCharType="separate"/>
        </w:r>
        <w:r w:rsidRPr="00111266">
          <w:rPr>
            <w:rStyle w:val="Hyperlink"/>
            <w:noProof/>
          </w:rPr>
          <w:t>3</w:t>
        </w:r>
        <w:r>
          <w:rPr>
            <w:rFonts w:asciiTheme="minorHAnsi" w:eastAsiaTheme="minorEastAsia" w:hAnsiTheme="minorHAnsi" w:cstheme="minorBidi"/>
            <w:b w:val="0"/>
            <w:caps w:val="0"/>
            <w:noProof/>
            <w:sz w:val="22"/>
          </w:rPr>
          <w:tab/>
        </w:r>
        <w:r w:rsidRPr="00111266">
          <w:rPr>
            <w:rStyle w:val="Hyperlink"/>
            <w:noProof/>
          </w:rPr>
          <w:t>New Media</w:t>
        </w:r>
        <w:r>
          <w:rPr>
            <w:noProof/>
            <w:webHidden/>
          </w:rPr>
          <w:tab/>
        </w:r>
        <w:r>
          <w:rPr>
            <w:noProof/>
            <w:webHidden/>
          </w:rPr>
          <w:fldChar w:fldCharType="begin"/>
        </w:r>
        <w:r>
          <w:rPr>
            <w:noProof/>
            <w:webHidden/>
          </w:rPr>
          <w:instrText xml:space="preserve"> PAGEREF _Toc100588222 \h </w:instrText>
        </w:r>
      </w:ins>
      <w:r>
        <w:rPr>
          <w:noProof/>
          <w:webHidden/>
        </w:rPr>
      </w:r>
      <w:r>
        <w:rPr>
          <w:noProof/>
          <w:webHidden/>
        </w:rPr>
        <w:fldChar w:fldCharType="separate"/>
      </w:r>
      <w:ins w:id="83" w:author="Elizabeth" w:date="2022-04-11T16:49:00Z">
        <w:r>
          <w:rPr>
            <w:noProof/>
            <w:webHidden/>
          </w:rPr>
          <w:t>25</w:t>
        </w:r>
        <w:r>
          <w:rPr>
            <w:noProof/>
            <w:webHidden/>
          </w:rPr>
          <w:fldChar w:fldCharType="end"/>
        </w:r>
        <w:r w:rsidRPr="00111266">
          <w:rPr>
            <w:rStyle w:val="Hyperlink"/>
            <w:noProof/>
          </w:rPr>
          <w:fldChar w:fldCharType="end"/>
        </w:r>
      </w:ins>
    </w:p>
    <w:p w14:paraId="07059E16" w14:textId="4C5EEEF5" w:rsidR="004C7E6F" w:rsidRDefault="004C7E6F">
      <w:pPr>
        <w:pStyle w:val="TOC2"/>
        <w:rPr>
          <w:ins w:id="84" w:author="Elizabeth" w:date="2022-04-11T16:49:00Z"/>
          <w:rFonts w:asciiTheme="minorHAnsi" w:eastAsiaTheme="minorEastAsia" w:hAnsiTheme="minorHAnsi" w:cstheme="minorBidi"/>
          <w:b w:val="0"/>
          <w:noProof/>
          <w:sz w:val="22"/>
        </w:rPr>
      </w:pPr>
      <w:ins w:id="8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3.1</w:t>
        </w:r>
        <w:r>
          <w:rPr>
            <w:rFonts w:asciiTheme="minorHAnsi" w:eastAsiaTheme="minorEastAsia" w:hAnsiTheme="minorHAnsi" w:cstheme="minorBidi"/>
            <w:b w:val="0"/>
            <w:noProof/>
            <w:sz w:val="22"/>
          </w:rPr>
          <w:tab/>
        </w:r>
        <w:r w:rsidRPr="00111266">
          <w:rPr>
            <w:rStyle w:val="Hyperlink"/>
            <w:rFonts w:eastAsiaTheme="minorHAnsi"/>
            <w:noProof/>
          </w:rPr>
          <w:t>Subsection 1 – mid-century modernism and alternate states of consciousness</w:t>
        </w:r>
        <w:r>
          <w:rPr>
            <w:noProof/>
            <w:webHidden/>
          </w:rPr>
          <w:tab/>
        </w:r>
        <w:r>
          <w:rPr>
            <w:noProof/>
            <w:webHidden/>
          </w:rPr>
          <w:fldChar w:fldCharType="begin"/>
        </w:r>
        <w:r>
          <w:rPr>
            <w:noProof/>
            <w:webHidden/>
          </w:rPr>
          <w:instrText xml:space="preserve"> PAGEREF _Toc100588237 \h </w:instrText>
        </w:r>
      </w:ins>
      <w:r>
        <w:rPr>
          <w:noProof/>
          <w:webHidden/>
        </w:rPr>
      </w:r>
      <w:r>
        <w:rPr>
          <w:noProof/>
          <w:webHidden/>
        </w:rPr>
        <w:fldChar w:fldCharType="separate"/>
      </w:r>
      <w:ins w:id="86" w:author="Elizabeth" w:date="2022-04-11T16:49:00Z">
        <w:r>
          <w:rPr>
            <w:noProof/>
            <w:webHidden/>
          </w:rPr>
          <w:t>25</w:t>
        </w:r>
        <w:r>
          <w:rPr>
            <w:noProof/>
            <w:webHidden/>
          </w:rPr>
          <w:fldChar w:fldCharType="end"/>
        </w:r>
        <w:r w:rsidRPr="00111266">
          <w:rPr>
            <w:rStyle w:val="Hyperlink"/>
            <w:noProof/>
          </w:rPr>
          <w:fldChar w:fldCharType="end"/>
        </w:r>
      </w:ins>
    </w:p>
    <w:p w14:paraId="7D8E7619" w14:textId="0C01E9F1" w:rsidR="004C7E6F" w:rsidRDefault="004C7E6F">
      <w:pPr>
        <w:pStyle w:val="TOC2"/>
        <w:rPr>
          <w:ins w:id="87" w:author="Elizabeth" w:date="2022-04-11T16:49:00Z"/>
          <w:rFonts w:asciiTheme="minorHAnsi" w:eastAsiaTheme="minorEastAsia" w:hAnsiTheme="minorHAnsi" w:cstheme="minorBidi"/>
          <w:b w:val="0"/>
          <w:noProof/>
          <w:sz w:val="22"/>
        </w:rPr>
      </w:pPr>
      <w:ins w:id="8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8"</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noProof/>
          </w:rPr>
          <w:t>Subsection 2 -</w:t>
        </w:r>
        <w:r>
          <w:rPr>
            <w:noProof/>
            <w:webHidden/>
          </w:rPr>
          <w:tab/>
        </w:r>
        <w:r>
          <w:rPr>
            <w:noProof/>
            <w:webHidden/>
          </w:rPr>
          <w:fldChar w:fldCharType="begin"/>
        </w:r>
        <w:r>
          <w:rPr>
            <w:noProof/>
            <w:webHidden/>
          </w:rPr>
          <w:instrText xml:space="preserve"> PAGEREF _Toc100588238 \h </w:instrText>
        </w:r>
      </w:ins>
      <w:r>
        <w:rPr>
          <w:noProof/>
          <w:webHidden/>
        </w:rPr>
      </w:r>
      <w:r>
        <w:rPr>
          <w:noProof/>
          <w:webHidden/>
        </w:rPr>
        <w:fldChar w:fldCharType="separate"/>
      </w:r>
      <w:ins w:id="89" w:author="Elizabeth" w:date="2022-04-11T16:49:00Z">
        <w:r>
          <w:rPr>
            <w:noProof/>
            <w:webHidden/>
          </w:rPr>
          <w:t>27</w:t>
        </w:r>
        <w:r>
          <w:rPr>
            <w:noProof/>
            <w:webHidden/>
          </w:rPr>
          <w:fldChar w:fldCharType="end"/>
        </w:r>
        <w:r w:rsidRPr="00111266">
          <w:rPr>
            <w:rStyle w:val="Hyperlink"/>
            <w:noProof/>
          </w:rPr>
          <w:fldChar w:fldCharType="end"/>
        </w:r>
      </w:ins>
    </w:p>
    <w:p w14:paraId="5D55A18E" w14:textId="55AD00EE" w:rsidR="004C7E6F" w:rsidRDefault="004C7E6F">
      <w:pPr>
        <w:pStyle w:val="TOC2"/>
        <w:rPr>
          <w:ins w:id="90" w:author="Elizabeth" w:date="2022-04-11T16:49:00Z"/>
          <w:rFonts w:asciiTheme="minorHAnsi" w:eastAsiaTheme="minorEastAsia" w:hAnsiTheme="minorHAnsi" w:cstheme="minorBidi"/>
          <w:b w:val="0"/>
          <w:noProof/>
          <w:sz w:val="22"/>
        </w:rPr>
      </w:pPr>
      <w:ins w:id="9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0"</w:instrText>
        </w:r>
        <w:r w:rsidRPr="00111266">
          <w:rPr>
            <w:rStyle w:val="Hyperlink"/>
            <w:noProof/>
          </w:rPr>
          <w:instrText xml:space="preserve"> </w:instrText>
        </w:r>
        <w:r w:rsidRPr="00111266">
          <w:rPr>
            <w:rStyle w:val="Hyperlink"/>
            <w:noProof/>
          </w:rPr>
          <w:fldChar w:fldCharType="separate"/>
        </w:r>
        <w:r w:rsidRPr="00111266">
          <w:rPr>
            <w:rStyle w:val="Hyperlink"/>
            <w:noProof/>
          </w:rPr>
          <w:t>3.2</w:t>
        </w:r>
        <w:r>
          <w:rPr>
            <w:rFonts w:asciiTheme="minorHAnsi" w:eastAsiaTheme="minorEastAsia" w:hAnsiTheme="minorHAnsi" w:cstheme="minorBidi"/>
            <w:b w:val="0"/>
            <w:noProof/>
            <w:sz w:val="22"/>
          </w:rPr>
          <w:tab/>
        </w:r>
        <w:r w:rsidRPr="00111266">
          <w:rPr>
            <w:rStyle w:val="Hyperlink"/>
            <w:noProof/>
          </w:rPr>
          <w:t>Modernist sensorium</w:t>
        </w:r>
        <w:r>
          <w:rPr>
            <w:noProof/>
            <w:webHidden/>
          </w:rPr>
          <w:tab/>
        </w:r>
        <w:r>
          <w:rPr>
            <w:noProof/>
            <w:webHidden/>
          </w:rPr>
          <w:fldChar w:fldCharType="begin"/>
        </w:r>
        <w:r>
          <w:rPr>
            <w:noProof/>
            <w:webHidden/>
          </w:rPr>
          <w:instrText xml:space="preserve"> PAGEREF _Toc100588240 \h </w:instrText>
        </w:r>
      </w:ins>
      <w:r>
        <w:rPr>
          <w:noProof/>
          <w:webHidden/>
        </w:rPr>
      </w:r>
      <w:r>
        <w:rPr>
          <w:noProof/>
          <w:webHidden/>
        </w:rPr>
        <w:fldChar w:fldCharType="separate"/>
      </w:r>
      <w:ins w:id="92" w:author="Elizabeth" w:date="2022-04-11T16:49:00Z">
        <w:r>
          <w:rPr>
            <w:noProof/>
            <w:webHidden/>
          </w:rPr>
          <w:t>27</w:t>
        </w:r>
        <w:r>
          <w:rPr>
            <w:noProof/>
            <w:webHidden/>
          </w:rPr>
          <w:fldChar w:fldCharType="end"/>
        </w:r>
        <w:r w:rsidRPr="00111266">
          <w:rPr>
            <w:rStyle w:val="Hyperlink"/>
            <w:noProof/>
          </w:rPr>
          <w:fldChar w:fldCharType="end"/>
        </w:r>
      </w:ins>
    </w:p>
    <w:p w14:paraId="3923A3D2" w14:textId="5F4BEAD9" w:rsidR="004C7E6F" w:rsidRDefault="004C7E6F">
      <w:pPr>
        <w:pStyle w:val="TOC2"/>
        <w:rPr>
          <w:ins w:id="93" w:author="Elizabeth" w:date="2022-04-11T16:49:00Z"/>
          <w:rFonts w:asciiTheme="minorHAnsi" w:eastAsiaTheme="minorEastAsia" w:hAnsiTheme="minorHAnsi" w:cstheme="minorBidi"/>
          <w:b w:val="0"/>
          <w:noProof/>
          <w:sz w:val="22"/>
        </w:rPr>
      </w:pPr>
      <w:ins w:id="9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1"</w:instrText>
        </w:r>
        <w:r w:rsidRPr="00111266">
          <w:rPr>
            <w:rStyle w:val="Hyperlink"/>
            <w:noProof/>
          </w:rPr>
          <w:instrText xml:space="preserve"> </w:instrText>
        </w:r>
        <w:r w:rsidRPr="00111266">
          <w:rPr>
            <w:rStyle w:val="Hyperlink"/>
            <w:noProof/>
          </w:rPr>
          <w:fldChar w:fldCharType="separate"/>
        </w:r>
        <w:r w:rsidRPr="00111266">
          <w:rPr>
            <w:rStyle w:val="Hyperlink"/>
            <w:noProof/>
          </w:rPr>
          <w:t>3.3</w:t>
        </w:r>
        <w:r>
          <w:rPr>
            <w:rFonts w:asciiTheme="minorHAnsi" w:eastAsiaTheme="minorEastAsia" w:hAnsiTheme="minorHAnsi" w:cstheme="minorBidi"/>
            <w:b w:val="0"/>
            <w:noProof/>
            <w:sz w:val="22"/>
          </w:rPr>
          <w:tab/>
        </w:r>
        <w:r w:rsidRPr="00111266">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0588241 \h </w:instrText>
        </w:r>
      </w:ins>
      <w:r>
        <w:rPr>
          <w:noProof/>
          <w:webHidden/>
        </w:rPr>
      </w:r>
      <w:r>
        <w:rPr>
          <w:noProof/>
          <w:webHidden/>
        </w:rPr>
        <w:fldChar w:fldCharType="separate"/>
      </w:r>
      <w:ins w:id="95" w:author="Elizabeth" w:date="2022-04-11T16:49:00Z">
        <w:r>
          <w:rPr>
            <w:noProof/>
            <w:webHidden/>
          </w:rPr>
          <w:t>28</w:t>
        </w:r>
        <w:r>
          <w:rPr>
            <w:noProof/>
            <w:webHidden/>
          </w:rPr>
          <w:fldChar w:fldCharType="end"/>
        </w:r>
        <w:r w:rsidRPr="00111266">
          <w:rPr>
            <w:rStyle w:val="Hyperlink"/>
            <w:noProof/>
          </w:rPr>
          <w:fldChar w:fldCharType="end"/>
        </w:r>
      </w:ins>
    </w:p>
    <w:p w14:paraId="275083F6" w14:textId="6170B958" w:rsidR="004C7E6F" w:rsidRDefault="004C7E6F">
      <w:pPr>
        <w:pStyle w:val="TOC1"/>
        <w:rPr>
          <w:ins w:id="96" w:author="Elizabeth" w:date="2022-04-11T16:49:00Z"/>
          <w:rFonts w:asciiTheme="minorHAnsi" w:eastAsiaTheme="minorEastAsia" w:hAnsiTheme="minorHAnsi" w:cstheme="minorBidi"/>
          <w:b w:val="0"/>
          <w:caps w:val="0"/>
          <w:noProof/>
          <w:sz w:val="22"/>
        </w:rPr>
      </w:pPr>
      <w:ins w:id="9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2"</w:instrText>
        </w:r>
        <w:r w:rsidRPr="00111266">
          <w:rPr>
            <w:rStyle w:val="Hyperlink"/>
            <w:noProof/>
          </w:rPr>
          <w:instrText xml:space="preserve"> </w:instrText>
        </w:r>
        <w:r w:rsidRPr="00111266">
          <w:rPr>
            <w:rStyle w:val="Hyperlink"/>
            <w:noProof/>
          </w:rPr>
          <w:fldChar w:fldCharType="separate"/>
        </w:r>
        <w:r w:rsidRPr="00111266">
          <w:rPr>
            <w:rStyle w:val="Hyperlink"/>
            <w:noProof/>
          </w:rPr>
          <w:t>4</w:t>
        </w:r>
        <w:r>
          <w:rPr>
            <w:rFonts w:asciiTheme="minorHAnsi" w:eastAsiaTheme="minorEastAsia" w:hAnsiTheme="minorHAnsi" w:cstheme="minorBidi"/>
            <w:b w:val="0"/>
            <w:caps w:val="0"/>
            <w:noProof/>
            <w:sz w:val="22"/>
          </w:rPr>
          <w:tab/>
        </w:r>
        <w:r w:rsidRPr="00111266">
          <w:rPr>
            <w:rStyle w:val="Hyperlink"/>
            <w:noProof/>
          </w:rPr>
          <w:t>my journey from old to new in studio</w:t>
        </w:r>
        <w:r>
          <w:rPr>
            <w:noProof/>
            <w:webHidden/>
          </w:rPr>
          <w:tab/>
        </w:r>
        <w:r>
          <w:rPr>
            <w:noProof/>
            <w:webHidden/>
          </w:rPr>
          <w:fldChar w:fldCharType="begin"/>
        </w:r>
        <w:r>
          <w:rPr>
            <w:noProof/>
            <w:webHidden/>
          </w:rPr>
          <w:instrText xml:space="preserve"> PAGEREF _Toc100588242 \h </w:instrText>
        </w:r>
      </w:ins>
      <w:r>
        <w:rPr>
          <w:noProof/>
          <w:webHidden/>
        </w:rPr>
      </w:r>
      <w:r>
        <w:rPr>
          <w:noProof/>
          <w:webHidden/>
        </w:rPr>
        <w:fldChar w:fldCharType="separate"/>
      </w:r>
      <w:ins w:id="98" w:author="Elizabeth" w:date="2022-04-11T16:49:00Z">
        <w:r>
          <w:rPr>
            <w:noProof/>
            <w:webHidden/>
          </w:rPr>
          <w:t>30</w:t>
        </w:r>
        <w:r>
          <w:rPr>
            <w:noProof/>
            <w:webHidden/>
          </w:rPr>
          <w:fldChar w:fldCharType="end"/>
        </w:r>
        <w:r w:rsidRPr="00111266">
          <w:rPr>
            <w:rStyle w:val="Hyperlink"/>
            <w:noProof/>
          </w:rPr>
          <w:fldChar w:fldCharType="end"/>
        </w:r>
      </w:ins>
    </w:p>
    <w:p w14:paraId="56E33195" w14:textId="3FC90FCC" w:rsidR="004C7E6F" w:rsidRDefault="004C7E6F">
      <w:pPr>
        <w:pStyle w:val="TOC2"/>
        <w:rPr>
          <w:ins w:id="99" w:author="Elizabeth" w:date="2022-04-11T16:49:00Z"/>
          <w:rFonts w:asciiTheme="minorHAnsi" w:eastAsiaTheme="minorEastAsia" w:hAnsiTheme="minorHAnsi" w:cstheme="minorBidi"/>
          <w:b w:val="0"/>
          <w:noProof/>
          <w:sz w:val="22"/>
        </w:rPr>
      </w:pPr>
      <w:ins w:id="10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3"</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4.1</w:t>
        </w:r>
        <w:r>
          <w:rPr>
            <w:rFonts w:asciiTheme="minorHAnsi" w:eastAsiaTheme="minorEastAsia" w:hAnsiTheme="minorHAnsi" w:cstheme="minorBidi"/>
            <w:b w:val="0"/>
            <w:noProof/>
            <w:sz w:val="22"/>
          </w:rPr>
          <w:tab/>
        </w:r>
        <w:r w:rsidRPr="00111266">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0588243 \h </w:instrText>
        </w:r>
      </w:ins>
      <w:r>
        <w:rPr>
          <w:noProof/>
          <w:webHidden/>
        </w:rPr>
      </w:r>
      <w:r>
        <w:rPr>
          <w:noProof/>
          <w:webHidden/>
        </w:rPr>
        <w:fldChar w:fldCharType="separate"/>
      </w:r>
      <w:ins w:id="101" w:author="Elizabeth" w:date="2022-04-11T16:49:00Z">
        <w:r>
          <w:rPr>
            <w:noProof/>
            <w:webHidden/>
          </w:rPr>
          <w:t>30</w:t>
        </w:r>
        <w:r>
          <w:rPr>
            <w:noProof/>
            <w:webHidden/>
          </w:rPr>
          <w:fldChar w:fldCharType="end"/>
        </w:r>
        <w:r w:rsidRPr="00111266">
          <w:rPr>
            <w:rStyle w:val="Hyperlink"/>
            <w:noProof/>
          </w:rPr>
          <w:fldChar w:fldCharType="end"/>
        </w:r>
      </w:ins>
    </w:p>
    <w:p w14:paraId="64F20A54" w14:textId="3C56651C" w:rsidR="004C7E6F" w:rsidRDefault="004C7E6F">
      <w:pPr>
        <w:pStyle w:val="TOC2"/>
        <w:rPr>
          <w:ins w:id="102" w:author="Elizabeth" w:date="2022-04-11T16:49:00Z"/>
          <w:rFonts w:asciiTheme="minorHAnsi" w:eastAsiaTheme="minorEastAsia" w:hAnsiTheme="minorHAnsi" w:cstheme="minorBidi"/>
          <w:b w:val="0"/>
          <w:noProof/>
          <w:sz w:val="22"/>
        </w:rPr>
      </w:pPr>
      <w:ins w:id="103" w:author="Elizabeth" w:date="2022-04-11T16:49:00Z">
        <w:r w:rsidRPr="00111266">
          <w:rPr>
            <w:rStyle w:val="Hyperlink"/>
            <w:noProof/>
          </w:rPr>
          <w:lastRenderedPageBreak/>
          <w:fldChar w:fldCharType="begin"/>
        </w:r>
        <w:r w:rsidRPr="00111266">
          <w:rPr>
            <w:rStyle w:val="Hyperlink"/>
            <w:noProof/>
          </w:rPr>
          <w:instrText xml:space="preserve"> </w:instrText>
        </w:r>
        <w:r>
          <w:rPr>
            <w:noProof/>
          </w:rPr>
          <w:instrText>HYPERLINK \l "_Toc100588264"</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rFonts w:eastAsiaTheme="minorHAnsi"/>
            <w:noProof/>
          </w:rPr>
          <w:t>Subsection 2 - ?</w:t>
        </w:r>
        <w:r>
          <w:rPr>
            <w:noProof/>
            <w:webHidden/>
          </w:rPr>
          <w:tab/>
        </w:r>
        <w:r>
          <w:rPr>
            <w:noProof/>
            <w:webHidden/>
          </w:rPr>
          <w:fldChar w:fldCharType="begin"/>
        </w:r>
        <w:r>
          <w:rPr>
            <w:noProof/>
            <w:webHidden/>
          </w:rPr>
          <w:instrText xml:space="preserve"> PAGEREF _Toc100588264 \h </w:instrText>
        </w:r>
      </w:ins>
      <w:r>
        <w:rPr>
          <w:noProof/>
          <w:webHidden/>
        </w:rPr>
      </w:r>
      <w:r>
        <w:rPr>
          <w:noProof/>
          <w:webHidden/>
        </w:rPr>
        <w:fldChar w:fldCharType="separate"/>
      </w:r>
      <w:ins w:id="104" w:author="Elizabeth" w:date="2022-04-11T16:49:00Z">
        <w:r>
          <w:rPr>
            <w:noProof/>
            <w:webHidden/>
          </w:rPr>
          <w:t>32</w:t>
        </w:r>
        <w:r>
          <w:rPr>
            <w:noProof/>
            <w:webHidden/>
          </w:rPr>
          <w:fldChar w:fldCharType="end"/>
        </w:r>
        <w:r w:rsidRPr="00111266">
          <w:rPr>
            <w:rStyle w:val="Hyperlink"/>
            <w:noProof/>
          </w:rPr>
          <w:fldChar w:fldCharType="end"/>
        </w:r>
      </w:ins>
    </w:p>
    <w:p w14:paraId="34831341" w14:textId="68567B33" w:rsidR="004C7E6F" w:rsidRDefault="004C7E6F">
      <w:pPr>
        <w:pStyle w:val="TOC2"/>
        <w:rPr>
          <w:ins w:id="105" w:author="Elizabeth" w:date="2022-04-11T16:49:00Z"/>
          <w:rFonts w:asciiTheme="minorHAnsi" w:eastAsiaTheme="minorEastAsia" w:hAnsiTheme="minorHAnsi" w:cstheme="minorBidi"/>
          <w:b w:val="0"/>
          <w:noProof/>
          <w:sz w:val="22"/>
        </w:rPr>
      </w:pPr>
      <w:ins w:id="10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5"</w:instrText>
        </w:r>
        <w:r w:rsidRPr="00111266">
          <w:rPr>
            <w:rStyle w:val="Hyperlink"/>
            <w:noProof/>
          </w:rPr>
          <w:instrText xml:space="preserve"> </w:instrText>
        </w:r>
        <w:r w:rsidRPr="00111266">
          <w:rPr>
            <w:rStyle w:val="Hyperlink"/>
            <w:noProof/>
          </w:rPr>
          <w:fldChar w:fldCharType="separate"/>
        </w:r>
        <w:r w:rsidRPr="00111266">
          <w:rPr>
            <w:rStyle w:val="Hyperlink"/>
            <w:noProof/>
          </w:rPr>
          <w:t>4.2</w:t>
        </w:r>
        <w:r>
          <w:rPr>
            <w:noProof/>
            <w:webHidden/>
          </w:rPr>
          <w:tab/>
        </w:r>
        <w:r>
          <w:rPr>
            <w:noProof/>
            <w:webHidden/>
          </w:rPr>
          <w:fldChar w:fldCharType="begin"/>
        </w:r>
        <w:r>
          <w:rPr>
            <w:noProof/>
            <w:webHidden/>
          </w:rPr>
          <w:instrText xml:space="preserve"> PAGEREF _Toc100588265 \h </w:instrText>
        </w:r>
      </w:ins>
      <w:r>
        <w:rPr>
          <w:noProof/>
          <w:webHidden/>
        </w:rPr>
      </w:r>
      <w:r>
        <w:rPr>
          <w:noProof/>
          <w:webHidden/>
        </w:rPr>
        <w:fldChar w:fldCharType="separate"/>
      </w:r>
      <w:ins w:id="107" w:author="Elizabeth" w:date="2022-04-11T16:49:00Z">
        <w:r>
          <w:rPr>
            <w:noProof/>
            <w:webHidden/>
          </w:rPr>
          <w:t>32</w:t>
        </w:r>
        <w:r>
          <w:rPr>
            <w:noProof/>
            <w:webHidden/>
          </w:rPr>
          <w:fldChar w:fldCharType="end"/>
        </w:r>
        <w:r w:rsidRPr="00111266">
          <w:rPr>
            <w:rStyle w:val="Hyperlink"/>
            <w:noProof/>
          </w:rPr>
          <w:fldChar w:fldCharType="end"/>
        </w:r>
      </w:ins>
    </w:p>
    <w:p w14:paraId="23867D2E" w14:textId="30644799" w:rsidR="004C7E6F" w:rsidRDefault="004C7E6F">
      <w:pPr>
        <w:pStyle w:val="TOC1"/>
        <w:rPr>
          <w:ins w:id="108" w:author="Elizabeth" w:date="2022-04-11T16:49:00Z"/>
          <w:rFonts w:asciiTheme="minorHAnsi" w:eastAsiaTheme="minorEastAsia" w:hAnsiTheme="minorHAnsi" w:cstheme="minorBidi"/>
          <w:b w:val="0"/>
          <w:caps w:val="0"/>
          <w:noProof/>
          <w:sz w:val="22"/>
        </w:rPr>
      </w:pPr>
      <w:ins w:id="10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6"</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5</w:t>
        </w:r>
        <w:r>
          <w:rPr>
            <w:rFonts w:asciiTheme="minorHAnsi" w:eastAsiaTheme="minorEastAsia" w:hAnsiTheme="minorHAnsi" w:cstheme="minorBidi"/>
            <w:b w:val="0"/>
            <w:caps w:val="0"/>
            <w:noProof/>
            <w:sz w:val="22"/>
          </w:rPr>
          <w:tab/>
        </w:r>
        <w:r w:rsidRPr="00111266">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0588266 \h </w:instrText>
        </w:r>
      </w:ins>
      <w:r>
        <w:rPr>
          <w:noProof/>
          <w:webHidden/>
        </w:rPr>
      </w:r>
      <w:r>
        <w:rPr>
          <w:noProof/>
          <w:webHidden/>
        </w:rPr>
        <w:fldChar w:fldCharType="separate"/>
      </w:r>
      <w:ins w:id="110" w:author="Elizabeth" w:date="2022-04-11T16:49:00Z">
        <w:r>
          <w:rPr>
            <w:noProof/>
            <w:webHidden/>
          </w:rPr>
          <w:t>35</w:t>
        </w:r>
        <w:r>
          <w:rPr>
            <w:noProof/>
            <w:webHidden/>
          </w:rPr>
          <w:fldChar w:fldCharType="end"/>
        </w:r>
        <w:r w:rsidRPr="00111266">
          <w:rPr>
            <w:rStyle w:val="Hyperlink"/>
            <w:noProof/>
          </w:rPr>
          <w:fldChar w:fldCharType="end"/>
        </w:r>
      </w:ins>
    </w:p>
    <w:p w14:paraId="797D1C02" w14:textId="1D2EAA1A" w:rsidR="004C7E6F" w:rsidRDefault="004C7E6F">
      <w:pPr>
        <w:pStyle w:val="TOC1"/>
        <w:rPr>
          <w:ins w:id="111" w:author="Elizabeth" w:date="2022-04-11T16:49:00Z"/>
          <w:rFonts w:asciiTheme="minorHAnsi" w:eastAsiaTheme="minorEastAsia" w:hAnsiTheme="minorHAnsi" w:cstheme="minorBidi"/>
          <w:b w:val="0"/>
          <w:caps w:val="0"/>
          <w:noProof/>
          <w:sz w:val="22"/>
        </w:rPr>
      </w:pPr>
      <w:ins w:id="11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6</w:t>
        </w:r>
        <w:r>
          <w:rPr>
            <w:rFonts w:asciiTheme="minorHAnsi" w:eastAsiaTheme="minorEastAsia" w:hAnsiTheme="minorHAnsi" w:cstheme="minorBidi"/>
            <w:b w:val="0"/>
            <w:caps w:val="0"/>
            <w:noProof/>
            <w:sz w:val="22"/>
          </w:rPr>
          <w:tab/>
        </w:r>
        <w:r w:rsidRPr="00111266">
          <w:rPr>
            <w:rStyle w:val="Hyperlink"/>
            <w:rFonts w:eastAsiaTheme="minorHAnsi"/>
            <w:noProof/>
          </w:rPr>
          <w:t>Conclusion</w:t>
        </w:r>
        <w:r>
          <w:rPr>
            <w:noProof/>
            <w:webHidden/>
          </w:rPr>
          <w:tab/>
        </w:r>
        <w:r>
          <w:rPr>
            <w:noProof/>
            <w:webHidden/>
          </w:rPr>
          <w:fldChar w:fldCharType="begin"/>
        </w:r>
        <w:r>
          <w:rPr>
            <w:noProof/>
            <w:webHidden/>
          </w:rPr>
          <w:instrText xml:space="preserve"> PAGEREF _Toc100588267 \h </w:instrText>
        </w:r>
      </w:ins>
      <w:r>
        <w:rPr>
          <w:noProof/>
          <w:webHidden/>
        </w:rPr>
      </w:r>
      <w:r>
        <w:rPr>
          <w:noProof/>
          <w:webHidden/>
        </w:rPr>
        <w:fldChar w:fldCharType="separate"/>
      </w:r>
      <w:ins w:id="113" w:author="Elizabeth" w:date="2022-04-11T16:49:00Z">
        <w:r>
          <w:rPr>
            <w:noProof/>
            <w:webHidden/>
          </w:rPr>
          <w:t>36</w:t>
        </w:r>
        <w:r>
          <w:rPr>
            <w:noProof/>
            <w:webHidden/>
          </w:rPr>
          <w:fldChar w:fldCharType="end"/>
        </w:r>
        <w:r w:rsidRPr="00111266">
          <w:rPr>
            <w:rStyle w:val="Hyperlink"/>
            <w:noProof/>
          </w:rPr>
          <w:fldChar w:fldCharType="end"/>
        </w:r>
      </w:ins>
    </w:p>
    <w:p w14:paraId="4FA871CF" w14:textId="4880D35C" w:rsidR="004C7E6F" w:rsidRDefault="004C7E6F">
      <w:pPr>
        <w:pStyle w:val="TOC1"/>
        <w:rPr>
          <w:ins w:id="114" w:author="Elizabeth" w:date="2022-04-11T16:49:00Z"/>
          <w:rFonts w:asciiTheme="minorHAnsi" w:eastAsiaTheme="minorEastAsia" w:hAnsiTheme="minorHAnsi" w:cstheme="minorBidi"/>
          <w:b w:val="0"/>
          <w:caps w:val="0"/>
          <w:noProof/>
          <w:sz w:val="22"/>
        </w:rPr>
      </w:pPr>
      <w:ins w:id="11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8"</w:instrText>
        </w:r>
        <w:r w:rsidRPr="00111266">
          <w:rPr>
            <w:rStyle w:val="Hyperlink"/>
            <w:noProof/>
          </w:rPr>
          <w:instrText xml:space="preserve"> </w:instrText>
        </w:r>
        <w:r w:rsidRPr="00111266">
          <w:rPr>
            <w:rStyle w:val="Hyperlink"/>
            <w:noProof/>
          </w:rPr>
          <w:fldChar w:fldCharType="separate"/>
        </w:r>
        <w:r w:rsidRPr="00111266">
          <w:rPr>
            <w:rStyle w:val="Hyperlink"/>
            <w:noProof/>
          </w:rPr>
          <w:t>Bibliography</w:t>
        </w:r>
        <w:r>
          <w:rPr>
            <w:noProof/>
            <w:webHidden/>
          </w:rPr>
          <w:tab/>
        </w:r>
        <w:r>
          <w:rPr>
            <w:noProof/>
            <w:webHidden/>
          </w:rPr>
          <w:fldChar w:fldCharType="begin"/>
        </w:r>
        <w:r>
          <w:rPr>
            <w:noProof/>
            <w:webHidden/>
          </w:rPr>
          <w:instrText xml:space="preserve"> PAGEREF _Toc100588268 \h </w:instrText>
        </w:r>
      </w:ins>
      <w:r>
        <w:rPr>
          <w:noProof/>
          <w:webHidden/>
        </w:rPr>
      </w:r>
      <w:r>
        <w:rPr>
          <w:noProof/>
          <w:webHidden/>
        </w:rPr>
        <w:fldChar w:fldCharType="separate"/>
      </w:r>
      <w:ins w:id="116" w:author="Elizabeth" w:date="2022-04-11T16:49:00Z">
        <w:r>
          <w:rPr>
            <w:noProof/>
            <w:webHidden/>
          </w:rPr>
          <w:t>37</w:t>
        </w:r>
        <w:r>
          <w:rPr>
            <w:noProof/>
            <w:webHidden/>
          </w:rPr>
          <w:fldChar w:fldCharType="end"/>
        </w:r>
        <w:r w:rsidRPr="00111266">
          <w:rPr>
            <w:rStyle w:val="Hyperlink"/>
            <w:noProof/>
          </w:rPr>
          <w:fldChar w:fldCharType="end"/>
        </w:r>
      </w:ins>
    </w:p>
    <w:p w14:paraId="0C23006C" w14:textId="5189E126" w:rsidR="004C7E6F" w:rsidRDefault="004C7E6F">
      <w:pPr>
        <w:pStyle w:val="TOC1"/>
        <w:rPr>
          <w:ins w:id="117" w:author="Elizabeth" w:date="2022-04-11T16:49:00Z"/>
          <w:rFonts w:asciiTheme="minorHAnsi" w:eastAsiaTheme="minorEastAsia" w:hAnsiTheme="minorHAnsi" w:cstheme="minorBidi"/>
          <w:b w:val="0"/>
          <w:caps w:val="0"/>
          <w:noProof/>
          <w:sz w:val="22"/>
        </w:rPr>
      </w:pPr>
      <w:ins w:id="11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9"</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CES</w:t>
        </w:r>
        <w:r>
          <w:rPr>
            <w:noProof/>
            <w:webHidden/>
          </w:rPr>
          <w:tab/>
        </w:r>
        <w:r>
          <w:rPr>
            <w:noProof/>
            <w:webHidden/>
          </w:rPr>
          <w:fldChar w:fldCharType="begin"/>
        </w:r>
        <w:r>
          <w:rPr>
            <w:noProof/>
            <w:webHidden/>
          </w:rPr>
          <w:instrText xml:space="preserve"> PAGEREF _Toc100588269 \h </w:instrText>
        </w:r>
      </w:ins>
      <w:r>
        <w:rPr>
          <w:noProof/>
          <w:webHidden/>
        </w:rPr>
      </w:r>
      <w:r>
        <w:rPr>
          <w:noProof/>
          <w:webHidden/>
        </w:rPr>
        <w:fldChar w:fldCharType="separate"/>
      </w:r>
      <w:ins w:id="119" w:author="Elizabeth" w:date="2022-04-11T16:49:00Z">
        <w:r>
          <w:rPr>
            <w:noProof/>
            <w:webHidden/>
          </w:rPr>
          <w:t>38</w:t>
        </w:r>
        <w:r>
          <w:rPr>
            <w:noProof/>
            <w:webHidden/>
          </w:rPr>
          <w:fldChar w:fldCharType="end"/>
        </w:r>
        <w:r w:rsidRPr="00111266">
          <w:rPr>
            <w:rStyle w:val="Hyperlink"/>
            <w:noProof/>
          </w:rPr>
          <w:fldChar w:fldCharType="end"/>
        </w:r>
      </w:ins>
    </w:p>
    <w:p w14:paraId="35D3EA21" w14:textId="128759A6" w:rsidR="004C7E6F" w:rsidRDefault="004C7E6F">
      <w:pPr>
        <w:pStyle w:val="TOC2"/>
        <w:rPr>
          <w:ins w:id="120" w:author="Elizabeth" w:date="2022-04-11T16:49:00Z"/>
          <w:rFonts w:asciiTheme="minorHAnsi" w:eastAsiaTheme="minorEastAsia" w:hAnsiTheme="minorHAnsi" w:cstheme="minorBidi"/>
          <w:b w:val="0"/>
          <w:noProof/>
          <w:sz w:val="22"/>
        </w:rPr>
      </w:pPr>
      <w:ins w:id="12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0"</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w:t>
        </w:r>
        <w:r>
          <w:rPr>
            <w:noProof/>
            <w:webHidden/>
          </w:rPr>
          <w:tab/>
        </w:r>
        <w:r>
          <w:rPr>
            <w:noProof/>
            <w:webHidden/>
          </w:rPr>
          <w:fldChar w:fldCharType="begin"/>
        </w:r>
        <w:r>
          <w:rPr>
            <w:noProof/>
            <w:webHidden/>
          </w:rPr>
          <w:instrText xml:space="preserve"> PAGEREF _Toc100588270 \h </w:instrText>
        </w:r>
      </w:ins>
      <w:r>
        <w:rPr>
          <w:noProof/>
          <w:webHidden/>
        </w:rPr>
      </w:r>
      <w:r>
        <w:rPr>
          <w:noProof/>
          <w:webHidden/>
        </w:rPr>
        <w:fldChar w:fldCharType="separate"/>
      </w:r>
      <w:ins w:id="122" w:author="Elizabeth" w:date="2022-04-11T16:49:00Z">
        <w:r>
          <w:rPr>
            <w:noProof/>
            <w:webHidden/>
          </w:rPr>
          <w:t>38</w:t>
        </w:r>
        <w:r>
          <w:rPr>
            <w:noProof/>
            <w:webHidden/>
          </w:rPr>
          <w:fldChar w:fldCharType="end"/>
        </w:r>
        <w:r w:rsidRPr="00111266">
          <w:rPr>
            <w:rStyle w:val="Hyperlink"/>
            <w:noProof/>
          </w:rPr>
          <w:fldChar w:fldCharType="end"/>
        </w:r>
      </w:ins>
    </w:p>
    <w:p w14:paraId="1DC9C4FD" w14:textId="1FFF1BFD" w:rsidR="004C7E6F" w:rsidRDefault="004C7E6F">
      <w:pPr>
        <w:pStyle w:val="TOC3"/>
        <w:tabs>
          <w:tab w:val="right" w:leader="dot" w:pos="9350"/>
        </w:tabs>
        <w:rPr>
          <w:ins w:id="123" w:author="Elizabeth" w:date="2022-04-11T16:49:00Z"/>
          <w:rFonts w:asciiTheme="minorHAnsi" w:eastAsiaTheme="minorEastAsia" w:hAnsiTheme="minorHAnsi" w:cstheme="minorBidi"/>
          <w:b w:val="0"/>
          <w:i w:val="0"/>
          <w:noProof/>
          <w:sz w:val="22"/>
        </w:rPr>
      </w:pPr>
      <w:ins w:id="12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1"</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1</w:t>
        </w:r>
        <w:r>
          <w:rPr>
            <w:noProof/>
            <w:webHidden/>
          </w:rPr>
          <w:tab/>
        </w:r>
        <w:r>
          <w:rPr>
            <w:noProof/>
            <w:webHidden/>
          </w:rPr>
          <w:fldChar w:fldCharType="begin"/>
        </w:r>
        <w:r>
          <w:rPr>
            <w:noProof/>
            <w:webHidden/>
          </w:rPr>
          <w:instrText xml:space="preserve"> PAGEREF _Toc100588271 \h </w:instrText>
        </w:r>
      </w:ins>
      <w:r>
        <w:rPr>
          <w:noProof/>
          <w:webHidden/>
        </w:rPr>
      </w:r>
      <w:r>
        <w:rPr>
          <w:noProof/>
          <w:webHidden/>
        </w:rPr>
        <w:fldChar w:fldCharType="separate"/>
      </w:r>
      <w:ins w:id="125" w:author="Elizabeth" w:date="2022-04-11T16:49:00Z">
        <w:r>
          <w:rPr>
            <w:noProof/>
            <w:webHidden/>
          </w:rPr>
          <w:t>38</w:t>
        </w:r>
        <w:r>
          <w:rPr>
            <w:noProof/>
            <w:webHidden/>
          </w:rPr>
          <w:fldChar w:fldCharType="end"/>
        </w:r>
        <w:r w:rsidRPr="00111266">
          <w:rPr>
            <w:rStyle w:val="Hyperlink"/>
            <w:noProof/>
          </w:rPr>
          <w:fldChar w:fldCharType="end"/>
        </w:r>
      </w:ins>
    </w:p>
    <w:p w14:paraId="6096DEF2" w14:textId="7B087D5B" w:rsidR="004C7E6F" w:rsidRDefault="004C7E6F">
      <w:pPr>
        <w:pStyle w:val="TOC3"/>
        <w:tabs>
          <w:tab w:val="right" w:leader="dot" w:pos="9350"/>
        </w:tabs>
        <w:rPr>
          <w:ins w:id="126" w:author="Elizabeth" w:date="2022-04-11T16:49:00Z"/>
          <w:rFonts w:asciiTheme="minorHAnsi" w:eastAsiaTheme="minorEastAsia" w:hAnsiTheme="minorHAnsi" w:cstheme="minorBidi"/>
          <w:b w:val="0"/>
          <w:i w:val="0"/>
          <w:noProof/>
          <w:sz w:val="22"/>
        </w:rPr>
      </w:pPr>
      <w:ins w:id="12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2"</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2</w:t>
        </w:r>
        <w:r>
          <w:rPr>
            <w:noProof/>
            <w:webHidden/>
          </w:rPr>
          <w:tab/>
        </w:r>
        <w:r>
          <w:rPr>
            <w:noProof/>
            <w:webHidden/>
          </w:rPr>
          <w:fldChar w:fldCharType="begin"/>
        </w:r>
        <w:r>
          <w:rPr>
            <w:noProof/>
            <w:webHidden/>
          </w:rPr>
          <w:instrText xml:space="preserve"> PAGEREF _Toc100588272 \h </w:instrText>
        </w:r>
      </w:ins>
      <w:r>
        <w:rPr>
          <w:noProof/>
          <w:webHidden/>
        </w:rPr>
      </w:r>
      <w:r>
        <w:rPr>
          <w:noProof/>
          <w:webHidden/>
        </w:rPr>
        <w:fldChar w:fldCharType="separate"/>
      </w:r>
      <w:ins w:id="128" w:author="Elizabeth" w:date="2022-04-11T16:49:00Z">
        <w:r>
          <w:rPr>
            <w:noProof/>
            <w:webHidden/>
          </w:rPr>
          <w:t>38</w:t>
        </w:r>
        <w:r>
          <w:rPr>
            <w:noProof/>
            <w:webHidden/>
          </w:rPr>
          <w:fldChar w:fldCharType="end"/>
        </w:r>
        <w:r w:rsidRPr="00111266">
          <w:rPr>
            <w:rStyle w:val="Hyperlink"/>
            <w:noProof/>
          </w:rPr>
          <w:fldChar w:fldCharType="end"/>
        </w:r>
      </w:ins>
    </w:p>
    <w:p w14:paraId="16F3DD3B" w14:textId="1DBC3492" w:rsidR="004C7E6F" w:rsidRDefault="004C7E6F">
      <w:pPr>
        <w:pStyle w:val="TOC2"/>
        <w:rPr>
          <w:ins w:id="129" w:author="Elizabeth" w:date="2022-04-11T16:49:00Z"/>
          <w:rFonts w:asciiTheme="minorHAnsi" w:eastAsiaTheme="minorEastAsia" w:hAnsiTheme="minorHAnsi" w:cstheme="minorBidi"/>
          <w:b w:val="0"/>
          <w:noProof/>
          <w:sz w:val="22"/>
        </w:rPr>
      </w:pPr>
      <w:ins w:id="13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3"</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B</w:t>
        </w:r>
        <w:r>
          <w:rPr>
            <w:noProof/>
            <w:webHidden/>
          </w:rPr>
          <w:tab/>
        </w:r>
        <w:r>
          <w:rPr>
            <w:noProof/>
            <w:webHidden/>
          </w:rPr>
          <w:fldChar w:fldCharType="begin"/>
        </w:r>
        <w:r>
          <w:rPr>
            <w:noProof/>
            <w:webHidden/>
          </w:rPr>
          <w:instrText xml:space="preserve"> PAGEREF _Toc100588273 \h </w:instrText>
        </w:r>
      </w:ins>
      <w:r>
        <w:rPr>
          <w:noProof/>
          <w:webHidden/>
        </w:rPr>
      </w:r>
      <w:r>
        <w:rPr>
          <w:noProof/>
          <w:webHidden/>
        </w:rPr>
        <w:fldChar w:fldCharType="separate"/>
      </w:r>
      <w:ins w:id="131" w:author="Elizabeth" w:date="2022-04-11T16:49:00Z">
        <w:r>
          <w:rPr>
            <w:noProof/>
            <w:webHidden/>
          </w:rPr>
          <w:t>38</w:t>
        </w:r>
        <w:r>
          <w:rPr>
            <w:noProof/>
            <w:webHidden/>
          </w:rPr>
          <w:fldChar w:fldCharType="end"/>
        </w:r>
        <w:r w:rsidRPr="00111266">
          <w:rPr>
            <w:rStyle w:val="Hyperlink"/>
            <w:noProof/>
          </w:rPr>
          <w:fldChar w:fldCharType="end"/>
        </w:r>
      </w:ins>
    </w:p>
    <w:p w14:paraId="247AE8D1" w14:textId="11D41CF9" w:rsidR="004C7E6F" w:rsidRDefault="004C7E6F">
      <w:pPr>
        <w:pStyle w:val="TOC2"/>
        <w:rPr>
          <w:ins w:id="132" w:author="Elizabeth" w:date="2022-04-11T16:49:00Z"/>
          <w:rFonts w:asciiTheme="minorHAnsi" w:eastAsiaTheme="minorEastAsia" w:hAnsiTheme="minorHAnsi" w:cstheme="minorBidi"/>
          <w:b w:val="0"/>
          <w:noProof/>
          <w:sz w:val="22"/>
        </w:rPr>
      </w:pPr>
      <w:ins w:id="13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4"</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C</w:t>
        </w:r>
        <w:r>
          <w:rPr>
            <w:noProof/>
            <w:webHidden/>
          </w:rPr>
          <w:tab/>
        </w:r>
        <w:r>
          <w:rPr>
            <w:noProof/>
            <w:webHidden/>
          </w:rPr>
          <w:fldChar w:fldCharType="begin"/>
        </w:r>
        <w:r>
          <w:rPr>
            <w:noProof/>
            <w:webHidden/>
          </w:rPr>
          <w:instrText xml:space="preserve"> PAGEREF _Toc100588274 \h </w:instrText>
        </w:r>
      </w:ins>
      <w:r>
        <w:rPr>
          <w:noProof/>
          <w:webHidden/>
        </w:rPr>
      </w:r>
      <w:r>
        <w:rPr>
          <w:noProof/>
          <w:webHidden/>
        </w:rPr>
        <w:fldChar w:fldCharType="separate"/>
      </w:r>
      <w:ins w:id="134" w:author="Elizabeth" w:date="2022-04-11T16:49:00Z">
        <w:r>
          <w:rPr>
            <w:noProof/>
            <w:webHidden/>
          </w:rPr>
          <w:t>38</w:t>
        </w:r>
        <w:r>
          <w:rPr>
            <w:noProof/>
            <w:webHidden/>
          </w:rPr>
          <w:fldChar w:fldCharType="end"/>
        </w:r>
        <w:r w:rsidRPr="00111266">
          <w:rPr>
            <w:rStyle w:val="Hyperlink"/>
            <w:noProof/>
          </w:rPr>
          <w:fldChar w:fldCharType="end"/>
        </w:r>
      </w:ins>
    </w:p>
    <w:p w14:paraId="5EFE4995" w14:textId="1A425F3D" w:rsidR="004E6443" w:rsidDel="004C7E6F" w:rsidRDefault="004E6443" w:rsidP="004E6443">
      <w:pPr>
        <w:pStyle w:val="TOC1"/>
        <w:rPr>
          <w:ins w:id="135" w:author="Elizabeth Ann Storm" w:date="2021-12-14T13:33:00Z"/>
          <w:del w:id="136" w:author="Elizabeth" w:date="2022-04-11T16:49:00Z"/>
          <w:rFonts w:asciiTheme="minorHAnsi" w:eastAsiaTheme="minorEastAsia" w:hAnsiTheme="minorHAnsi" w:cstheme="minorBidi"/>
          <w:noProof/>
          <w:sz w:val="22"/>
        </w:rPr>
      </w:pPr>
      <w:ins w:id="137" w:author="Elizabeth Ann Storm" w:date="2021-12-14T13:33:00Z">
        <w:del w:id="138"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39" w:author="Elizabeth Ann Storm" w:date="2021-12-14T13:33:00Z"/>
          <w:del w:id="140" w:author="Elizabeth" w:date="2022-04-11T16:49:00Z"/>
          <w:rFonts w:asciiTheme="minorHAnsi" w:eastAsiaTheme="minorEastAsia" w:hAnsiTheme="minorHAnsi" w:cstheme="minorBidi"/>
          <w:noProof/>
          <w:sz w:val="22"/>
        </w:rPr>
      </w:pPr>
      <w:ins w:id="141" w:author="Elizabeth Ann Storm" w:date="2021-12-14T13:33:00Z">
        <w:del w:id="142"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43" w:author="Elizabeth Ann Storm" w:date="2021-12-14T13:33:00Z"/>
          <w:del w:id="144" w:author="Elizabeth" w:date="2022-04-11T16:49:00Z"/>
          <w:rFonts w:asciiTheme="minorHAnsi" w:eastAsiaTheme="minorEastAsia" w:hAnsiTheme="minorHAnsi" w:cstheme="minorBidi"/>
          <w:noProof/>
          <w:sz w:val="22"/>
        </w:rPr>
      </w:pPr>
      <w:ins w:id="145" w:author="Elizabeth Ann Storm" w:date="2021-12-14T13:33:00Z">
        <w:del w:id="146"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47" w:author="Elizabeth Ann Storm" w:date="2021-12-14T13:33:00Z"/>
          <w:del w:id="148" w:author="Elizabeth" w:date="2022-04-11T16:49:00Z"/>
          <w:rFonts w:asciiTheme="minorHAnsi" w:eastAsiaTheme="minorEastAsia" w:hAnsiTheme="minorHAnsi" w:cstheme="minorBidi"/>
          <w:noProof/>
          <w:sz w:val="22"/>
        </w:rPr>
      </w:pPr>
      <w:ins w:id="149" w:author="Elizabeth Ann Storm" w:date="2021-12-14T13:33:00Z">
        <w:del w:id="150"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51" w:author="Elizabeth Ann Storm" w:date="2021-12-14T13:33:00Z"/>
          <w:del w:id="152" w:author="Elizabeth" w:date="2022-04-11T16:49:00Z"/>
          <w:rFonts w:asciiTheme="minorHAnsi" w:eastAsiaTheme="minorEastAsia" w:hAnsiTheme="minorHAnsi" w:cstheme="minorBidi"/>
          <w:b w:val="0"/>
          <w:noProof/>
          <w:sz w:val="22"/>
        </w:rPr>
      </w:pPr>
      <w:ins w:id="153" w:author="Elizabeth Ann Storm" w:date="2021-12-14T13:33:00Z">
        <w:del w:id="154"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5" w:author="Elizabeth Ann Storm" w:date="2021-12-14T13:33:00Z"/>
          <w:del w:id="156" w:author="Elizabeth" w:date="2022-04-11T16:49:00Z"/>
          <w:rFonts w:asciiTheme="minorHAnsi" w:eastAsiaTheme="minorEastAsia" w:hAnsiTheme="minorHAnsi" w:cstheme="minorBidi"/>
          <w:b w:val="0"/>
          <w:i w:val="0"/>
          <w:noProof/>
          <w:sz w:val="22"/>
        </w:rPr>
      </w:pPr>
      <w:ins w:id="157" w:author="Elizabeth Ann Storm" w:date="2021-12-14T13:33:00Z">
        <w:del w:id="158"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59" w:author="Elizabeth Ann Storm" w:date="2021-12-14T13:33:00Z"/>
          <w:del w:id="160" w:author="Elizabeth" w:date="2022-04-11T16:49:00Z"/>
          <w:rFonts w:asciiTheme="minorHAnsi" w:eastAsiaTheme="minorEastAsia" w:hAnsiTheme="minorHAnsi" w:cstheme="minorBidi"/>
          <w:b w:val="0"/>
          <w:noProof/>
          <w:sz w:val="22"/>
        </w:rPr>
      </w:pPr>
      <w:ins w:id="161" w:author="Elizabeth Ann Storm" w:date="2021-12-14T13:33:00Z">
        <w:del w:id="162"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63" w:author="Elizabeth Ann Storm" w:date="2021-12-14T13:33:00Z"/>
          <w:del w:id="164" w:author="Elizabeth" w:date="2022-04-11T16:49:00Z"/>
          <w:rFonts w:asciiTheme="minorHAnsi" w:eastAsiaTheme="minorEastAsia" w:hAnsiTheme="minorHAnsi" w:cstheme="minorBidi"/>
          <w:b w:val="0"/>
          <w:noProof/>
          <w:sz w:val="22"/>
        </w:rPr>
      </w:pPr>
      <w:ins w:id="165" w:author="Elizabeth Ann Storm" w:date="2021-12-14T13:33:00Z">
        <w:del w:id="166"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67" w:author="Elizabeth Ann Storm" w:date="2021-12-14T13:33:00Z"/>
          <w:del w:id="168" w:author="Elizabeth" w:date="2022-04-11T16:49:00Z"/>
          <w:rFonts w:asciiTheme="minorHAnsi" w:eastAsiaTheme="minorEastAsia" w:hAnsiTheme="minorHAnsi" w:cstheme="minorBidi"/>
          <w:b w:val="0"/>
          <w:noProof/>
          <w:sz w:val="22"/>
        </w:rPr>
      </w:pPr>
      <w:ins w:id="169" w:author="Elizabeth Ann Storm" w:date="2021-12-14T13:33:00Z">
        <w:del w:id="170"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71" w:author="Elizabeth Ann Storm" w:date="2021-12-14T13:33:00Z"/>
          <w:del w:id="172" w:author="Elizabeth" w:date="2022-04-11T16:49:00Z"/>
          <w:rFonts w:asciiTheme="minorHAnsi" w:eastAsiaTheme="minorEastAsia" w:hAnsiTheme="minorHAnsi" w:cstheme="minorBidi"/>
          <w:b w:val="0"/>
          <w:noProof/>
          <w:sz w:val="22"/>
        </w:rPr>
      </w:pPr>
      <w:ins w:id="173" w:author="Elizabeth Ann Storm" w:date="2021-12-14T13:33:00Z">
        <w:del w:id="174"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5" w:author="Elizabeth Ann Storm" w:date="2021-12-14T13:33:00Z"/>
          <w:del w:id="176" w:author="Elizabeth" w:date="2022-04-11T16:49:00Z"/>
          <w:rFonts w:asciiTheme="minorHAnsi" w:eastAsiaTheme="minorEastAsia" w:hAnsiTheme="minorHAnsi" w:cstheme="minorBidi"/>
          <w:noProof/>
          <w:sz w:val="22"/>
        </w:rPr>
      </w:pPr>
      <w:ins w:id="177" w:author="Elizabeth Ann Storm" w:date="2021-12-14T13:33:00Z">
        <w:del w:id="178"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79" w:author="Elizabeth Ann Storm" w:date="2021-12-14T13:33:00Z"/>
          <w:del w:id="180" w:author="Elizabeth" w:date="2022-04-11T16:49:00Z"/>
          <w:rFonts w:asciiTheme="minorHAnsi" w:eastAsiaTheme="minorEastAsia" w:hAnsiTheme="minorHAnsi" w:cstheme="minorBidi"/>
          <w:b w:val="0"/>
          <w:noProof/>
          <w:sz w:val="22"/>
        </w:rPr>
      </w:pPr>
      <w:ins w:id="181" w:author="Elizabeth Ann Storm" w:date="2021-12-14T13:33:00Z">
        <w:del w:id="182"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83" w:author="Elizabeth Ann Storm" w:date="2021-12-14T13:33:00Z"/>
          <w:del w:id="184" w:author="Elizabeth" w:date="2022-04-11T16:49:00Z"/>
          <w:rFonts w:asciiTheme="minorHAnsi" w:eastAsiaTheme="minorEastAsia" w:hAnsiTheme="minorHAnsi" w:cstheme="minorBidi"/>
          <w:b w:val="0"/>
          <w:noProof/>
          <w:sz w:val="22"/>
        </w:rPr>
      </w:pPr>
      <w:ins w:id="185" w:author="Elizabeth Ann Storm" w:date="2021-12-14T13:33:00Z">
        <w:del w:id="186"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87" w:author="Elizabeth Ann Storm" w:date="2021-12-14T13:33:00Z"/>
          <w:del w:id="188" w:author="Elizabeth" w:date="2022-04-11T16:49:00Z"/>
          <w:rFonts w:asciiTheme="minorHAnsi" w:eastAsiaTheme="minorEastAsia" w:hAnsiTheme="minorHAnsi" w:cstheme="minorBidi"/>
          <w:b w:val="0"/>
          <w:noProof/>
          <w:sz w:val="22"/>
        </w:rPr>
      </w:pPr>
      <w:ins w:id="189" w:author="Elizabeth Ann Storm" w:date="2021-12-14T13:33:00Z">
        <w:del w:id="190"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91" w:author="Elizabeth Ann Storm" w:date="2021-12-14T13:33:00Z"/>
          <w:del w:id="192" w:author="Elizabeth" w:date="2022-04-11T16:49:00Z"/>
          <w:rFonts w:asciiTheme="minorHAnsi" w:eastAsiaTheme="minorEastAsia" w:hAnsiTheme="minorHAnsi" w:cstheme="minorBidi"/>
          <w:b w:val="0"/>
          <w:noProof/>
          <w:sz w:val="22"/>
        </w:rPr>
      </w:pPr>
      <w:ins w:id="193" w:author="Elizabeth Ann Storm" w:date="2021-12-14T13:33:00Z">
        <w:del w:id="194"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5" w:author="Elizabeth Ann Storm" w:date="2021-12-14T13:33:00Z"/>
          <w:del w:id="196" w:author="Elizabeth" w:date="2022-04-11T16:49:00Z"/>
          <w:rFonts w:asciiTheme="minorHAnsi" w:eastAsiaTheme="minorEastAsia" w:hAnsiTheme="minorHAnsi" w:cstheme="minorBidi"/>
          <w:noProof/>
          <w:sz w:val="22"/>
        </w:rPr>
      </w:pPr>
      <w:ins w:id="197" w:author="Elizabeth Ann Storm" w:date="2021-12-14T13:33:00Z">
        <w:del w:id="198"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199" w:author="Elizabeth Ann Storm" w:date="2021-12-14T13:33:00Z"/>
          <w:del w:id="200" w:author="Elizabeth" w:date="2022-04-11T16:49:00Z"/>
          <w:rFonts w:asciiTheme="minorHAnsi" w:eastAsiaTheme="minorEastAsia" w:hAnsiTheme="minorHAnsi" w:cstheme="minorBidi"/>
          <w:b w:val="0"/>
          <w:noProof/>
          <w:sz w:val="22"/>
        </w:rPr>
      </w:pPr>
      <w:ins w:id="201" w:author="Elizabeth Ann Storm" w:date="2021-12-14T13:33:00Z">
        <w:del w:id="202"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203" w:author="Elizabeth Ann Storm" w:date="2021-12-14T13:33:00Z"/>
          <w:del w:id="204" w:author="Elizabeth" w:date="2022-04-11T16:49:00Z"/>
          <w:rFonts w:asciiTheme="minorHAnsi" w:eastAsiaTheme="minorEastAsia" w:hAnsiTheme="minorHAnsi" w:cstheme="minorBidi"/>
          <w:b w:val="0"/>
          <w:noProof/>
          <w:sz w:val="22"/>
        </w:rPr>
      </w:pPr>
      <w:ins w:id="205" w:author="Elizabeth Ann Storm" w:date="2021-12-14T13:33:00Z">
        <w:del w:id="206"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07" w:author="Elizabeth Ann Storm" w:date="2021-12-14T13:33:00Z"/>
          <w:del w:id="208" w:author="Elizabeth" w:date="2022-04-11T16:49:00Z"/>
          <w:rFonts w:asciiTheme="minorHAnsi" w:eastAsiaTheme="minorEastAsia" w:hAnsiTheme="minorHAnsi" w:cstheme="minorBidi"/>
          <w:b w:val="0"/>
          <w:noProof/>
          <w:sz w:val="22"/>
        </w:rPr>
      </w:pPr>
      <w:ins w:id="209" w:author="Elizabeth Ann Storm" w:date="2021-12-14T13:33:00Z">
        <w:del w:id="210"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11" w:author="Elizabeth Ann Storm" w:date="2021-12-14T13:33:00Z"/>
          <w:del w:id="212" w:author="Elizabeth" w:date="2022-04-11T16:49:00Z"/>
          <w:rFonts w:asciiTheme="minorHAnsi" w:eastAsiaTheme="minorEastAsia" w:hAnsiTheme="minorHAnsi" w:cstheme="minorBidi"/>
          <w:noProof/>
          <w:sz w:val="22"/>
        </w:rPr>
      </w:pPr>
      <w:ins w:id="213" w:author="Elizabeth Ann Storm" w:date="2021-12-14T13:33:00Z">
        <w:del w:id="214"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5" w:author="Elizabeth Ann Storm" w:date="2021-12-14T13:33:00Z"/>
          <w:del w:id="216" w:author="Elizabeth" w:date="2022-04-11T16:49:00Z"/>
          <w:rFonts w:asciiTheme="minorHAnsi" w:eastAsiaTheme="minorEastAsia" w:hAnsiTheme="minorHAnsi" w:cstheme="minorBidi"/>
          <w:noProof/>
          <w:sz w:val="22"/>
        </w:rPr>
      </w:pPr>
      <w:ins w:id="217" w:author="Elizabeth Ann Storm" w:date="2021-12-14T13:33:00Z">
        <w:del w:id="218"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19" w:author="Elizabeth Ann Storm" w:date="2021-12-14T13:33:00Z"/>
          <w:del w:id="220" w:author="Elizabeth" w:date="2022-04-11T16:49:00Z"/>
          <w:rFonts w:asciiTheme="minorHAnsi" w:eastAsiaTheme="minorEastAsia" w:hAnsiTheme="minorHAnsi" w:cstheme="minorBidi"/>
          <w:noProof/>
          <w:sz w:val="22"/>
        </w:rPr>
      </w:pPr>
      <w:ins w:id="221" w:author="Elizabeth Ann Storm" w:date="2021-12-14T13:33:00Z">
        <w:del w:id="222"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23" w:author="Elizabeth Ann Storm" w:date="2021-12-14T13:33:00Z"/>
          <w:del w:id="224" w:author="Elizabeth" w:date="2022-04-11T16:49:00Z"/>
          <w:rFonts w:asciiTheme="minorHAnsi" w:eastAsiaTheme="minorEastAsia" w:hAnsiTheme="minorHAnsi" w:cstheme="minorBidi"/>
          <w:noProof/>
          <w:sz w:val="22"/>
        </w:rPr>
      </w:pPr>
      <w:ins w:id="225" w:author="Elizabeth Ann Storm" w:date="2021-12-14T13:33:00Z">
        <w:del w:id="226"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27" w:author="Elizabeth Ann Storm" w:date="2021-12-14T13:33:00Z"/>
          <w:del w:id="228" w:author="Elizabeth" w:date="2022-04-11T16:49:00Z"/>
          <w:rFonts w:asciiTheme="minorHAnsi" w:eastAsiaTheme="minorEastAsia" w:hAnsiTheme="minorHAnsi" w:cstheme="minorBidi"/>
          <w:b w:val="0"/>
          <w:noProof/>
          <w:sz w:val="22"/>
        </w:rPr>
      </w:pPr>
      <w:ins w:id="229" w:author="Elizabeth Ann Storm" w:date="2021-12-14T13:33:00Z">
        <w:del w:id="230"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31" w:author="Elizabeth Ann Storm" w:date="2021-12-14T13:33:00Z"/>
          <w:del w:id="232" w:author="Elizabeth" w:date="2022-04-11T16:49:00Z"/>
          <w:rFonts w:asciiTheme="minorHAnsi" w:eastAsiaTheme="minorEastAsia" w:hAnsiTheme="minorHAnsi" w:cstheme="minorBidi"/>
          <w:b w:val="0"/>
          <w:i w:val="0"/>
          <w:noProof/>
          <w:sz w:val="22"/>
        </w:rPr>
      </w:pPr>
      <w:ins w:id="233" w:author="Elizabeth Ann Storm" w:date="2021-12-14T13:33:00Z">
        <w:del w:id="234"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5" w:author="Elizabeth Ann Storm" w:date="2021-12-14T13:33:00Z"/>
          <w:del w:id="236" w:author="Elizabeth" w:date="2022-04-11T16:49:00Z"/>
          <w:rFonts w:asciiTheme="minorHAnsi" w:eastAsiaTheme="minorEastAsia" w:hAnsiTheme="minorHAnsi" w:cstheme="minorBidi"/>
          <w:b w:val="0"/>
          <w:i w:val="0"/>
          <w:noProof/>
          <w:sz w:val="22"/>
        </w:rPr>
      </w:pPr>
      <w:ins w:id="237" w:author="Elizabeth Ann Storm" w:date="2021-12-14T13:33:00Z">
        <w:del w:id="238"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39" w:author="Elizabeth Ann Storm" w:date="2021-12-14T13:33:00Z"/>
          <w:del w:id="240" w:author="Elizabeth" w:date="2022-04-11T16:49:00Z"/>
          <w:rFonts w:asciiTheme="minorHAnsi" w:eastAsiaTheme="minorEastAsia" w:hAnsiTheme="minorHAnsi" w:cstheme="minorBidi"/>
          <w:b w:val="0"/>
          <w:noProof/>
          <w:sz w:val="22"/>
        </w:rPr>
      </w:pPr>
      <w:ins w:id="241" w:author="Elizabeth Ann Storm" w:date="2021-12-14T13:33:00Z">
        <w:del w:id="242"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43" w:author="Elizabeth Ann Storm" w:date="2021-12-14T13:33:00Z"/>
          <w:del w:id="244" w:author="Elizabeth" w:date="2022-04-11T16:49:00Z"/>
          <w:rFonts w:asciiTheme="minorHAnsi" w:eastAsiaTheme="minorEastAsia" w:hAnsiTheme="minorHAnsi" w:cstheme="minorBidi"/>
          <w:b w:val="0"/>
          <w:noProof/>
          <w:sz w:val="22"/>
        </w:rPr>
      </w:pPr>
      <w:ins w:id="245" w:author="Elizabeth Ann Storm" w:date="2021-12-14T13:33:00Z">
        <w:del w:id="246"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47" w:author="Elizabeth" w:date="2022-04-11T16:49:00Z"/>
          <w:noProof/>
        </w:rPr>
      </w:pPr>
    </w:p>
    <w:p w14:paraId="4C73B0AE" w14:textId="44807818" w:rsidR="005056D6" w:rsidDel="004C7E6F" w:rsidRDefault="005056D6" w:rsidP="00574AFB">
      <w:pPr>
        <w:pStyle w:val="NoSpacing"/>
        <w:spacing w:line="480" w:lineRule="auto"/>
        <w:ind w:firstLine="0"/>
        <w:jc w:val="center"/>
        <w:rPr>
          <w:del w:id="248" w:author="Elizabeth" w:date="2022-04-11T16:49:00Z"/>
          <w:noProof/>
        </w:rPr>
      </w:pPr>
    </w:p>
    <w:p w14:paraId="0D4DD7EC" w14:textId="4C768CC3" w:rsidR="005056D6" w:rsidDel="004C7E6F" w:rsidRDefault="005056D6">
      <w:pPr>
        <w:pStyle w:val="TOC1"/>
        <w:rPr>
          <w:del w:id="249" w:author="Elizabeth" w:date="2022-04-11T16:49:00Z"/>
          <w:rFonts w:asciiTheme="minorHAnsi" w:eastAsiaTheme="minorEastAsia" w:hAnsiTheme="minorHAnsi" w:cstheme="minorBidi"/>
          <w:b w:val="0"/>
          <w:caps w:val="0"/>
          <w:noProof/>
          <w:sz w:val="22"/>
        </w:rPr>
      </w:pPr>
      <w:del w:id="250" w:author="Elizabeth" w:date="2022-04-11T16:49:00Z">
        <w:r w:rsidRPr="00490021" w:rsidDel="004C7E6F">
          <w:rPr>
            <w:rPrChange w:id="251" w:author="Elizabeth Ann Storm" w:date="2021-12-10T20:04:00Z">
              <w:rPr>
                <w:rStyle w:val="Hyperlink"/>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52" w:author="Elizabeth" w:date="2022-04-11T16:49:00Z"/>
          <w:rFonts w:asciiTheme="minorHAnsi" w:eastAsiaTheme="minorEastAsia" w:hAnsiTheme="minorHAnsi" w:cstheme="minorBidi"/>
          <w:b w:val="0"/>
          <w:caps w:val="0"/>
          <w:noProof/>
          <w:sz w:val="22"/>
        </w:rPr>
      </w:pPr>
      <w:del w:id="253" w:author="Elizabeth" w:date="2022-04-11T16:49:00Z">
        <w:r w:rsidRPr="00490021" w:rsidDel="004C7E6F">
          <w:rPr>
            <w:rPrChange w:id="254" w:author="Elizabeth Ann Storm" w:date="2021-12-10T20:04:00Z">
              <w:rPr>
                <w:rStyle w:val="Hyperlink"/>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rPrChange w:id="257" w:author="Elizabeth Ann Storm" w:date="2021-12-10T20:04:00Z">
              <w:rPr>
                <w:rStyle w:val="Hyperlink"/>
                <w:noProof/>
              </w:rPr>
            </w:rPrChange>
          </w:rPr>
          <w:delText>1</w:delText>
        </w:r>
        <w:r w:rsidDel="004C7E6F">
          <w:rPr>
            <w:rFonts w:asciiTheme="minorHAnsi" w:eastAsiaTheme="minorEastAsia" w:hAnsiTheme="minorHAnsi" w:cstheme="minorBidi"/>
            <w:b w:val="0"/>
            <w:caps w:val="0"/>
            <w:noProof/>
            <w:sz w:val="22"/>
          </w:rPr>
          <w:tab/>
        </w:r>
        <w:r w:rsidRPr="00490021" w:rsidDel="004C7E6F">
          <w:rPr>
            <w:rPrChange w:id="258" w:author="Elizabeth Ann Storm" w:date="2021-12-10T20:04:00Z">
              <w:rPr>
                <w:rStyle w:val="Hyperlink"/>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59" w:author="Elizabeth" w:date="2022-04-11T16:49:00Z"/>
          <w:rFonts w:asciiTheme="minorHAnsi" w:eastAsiaTheme="minorEastAsia" w:hAnsiTheme="minorHAnsi" w:cstheme="minorBidi"/>
          <w:b w:val="0"/>
          <w:caps w:val="0"/>
          <w:noProof/>
          <w:sz w:val="22"/>
        </w:rPr>
      </w:pPr>
      <w:del w:id="260" w:author="Elizabeth" w:date="2022-04-11T16:49:00Z">
        <w:r w:rsidRPr="00490021" w:rsidDel="004C7E6F">
          <w:rPr>
            <w:rPrChange w:id="261" w:author="Elizabeth Ann Storm" w:date="2021-12-10T20:04:00Z">
              <w:rPr>
                <w:rStyle w:val="Hyperlink"/>
                <w:noProof/>
              </w:rPr>
            </w:rPrChange>
          </w:rPr>
          <w:delText>2</w:delText>
        </w:r>
        <w:r w:rsidDel="004C7E6F">
          <w:rPr>
            <w:rFonts w:asciiTheme="minorHAnsi" w:eastAsiaTheme="minorEastAsia" w:hAnsiTheme="minorHAnsi" w:cstheme="minorBidi"/>
            <w:b w:val="0"/>
            <w:caps w:val="0"/>
            <w:noProof/>
            <w:sz w:val="22"/>
          </w:rPr>
          <w:tab/>
        </w:r>
        <w:r w:rsidRPr="00490021" w:rsidDel="004C7E6F">
          <w:rPr>
            <w:rPrChange w:id="262" w:author="Elizabeth Ann Storm" w:date="2021-12-10T20:04:00Z">
              <w:rPr>
                <w:rStyle w:val="Hyperlink"/>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63" w:author="Elizabeth" w:date="2022-04-11T16:49:00Z"/>
          <w:rFonts w:asciiTheme="minorHAnsi" w:eastAsiaTheme="minorEastAsia" w:hAnsiTheme="minorHAnsi" w:cstheme="minorBidi"/>
          <w:b w:val="0"/>
          <w:noProof/>
          <w:sz w:val="22"/>
        </w:rPr>
      </w:pPr>
      <w:del w:id="264" w:author="Elizabeth" w:date="2022-04-11T16:49:00Z">
        <w:r w:rsidRPr="00490021" w:rsidDel="004C7E6F">
          <w:rPr>
            <w:rPrChange w:id="265" w:author="Elizabeth Ann Storm" w:date="2021-12-10T20:04:00Z">
              <w:rPr>
                <w:rStyle w:val="Hyperlink"/>
                <w:noProof/>
              </w:rPr>
            </w:rPrChange>
          </w:rPr>
          <w:delText>2.1</w:delText>
        </w:r>
        <w:r w:rsidDel="004C7E6F">
          <w:rPr>
            <w:rFonts w:asciiTheme="minorHAnsi" w:eastAsiaTheme="minorEastAsia" w:hAnsiTheme="minorHAnsi" w:cstheme="minorBidi"/>
            <w:b w:val="0"/>
            <w:noProof/>
            <w:sz w:val="22"/>
          </w:rPr>
          <w:tab/>
        </w:r>
        <w:r w:rsidRPr="00490021" w:rsidDel="004C7E6F">
          <w:rPr>
            <w:rPrChange w:id="266" w:author="Elizabeth Ann Storm" w:date="2021-12-10T20:04:00Z">
              <w:rPr>
                <w:rStyle w:val="Hyperlink"/>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67" w:author="Elizabeth" w:date="2022-04-11T16:49:00Z"/>
          <w:rFonts w:asciiTheme="minorHAnsi" w:eastAsiaTheme="minorEastAsia" w:hAnsiTheme="minorHAnsi" w:cstheme="minorBidi"/>
          <w:b w:val="0"/>
          <w:noProof/>
          <w:sz w:val="22"/>
        </w:rPr>
      </w:pPr>
      <w:del w:id="268" w:author="Elizabeth" w:date="2022-04-11T16:49:00Z">
        <w:r w:rsidRPr="00490021" w:rsidDel="004C7E6F">
          <w:rPr>
            <w:rPrChange w:id="269" w:author="Elizabeth Ann Storm" w:date="2021-12-10T20:04:00Z">
              <w:rPr>
                <w:rStyle w:val="Hyperlink"/>
                <w:noProof/>
              </w:rPr>
            </w:rPrChange>
          </w:rPr>
          <w:delText>2.2</w:delText>
        </w:r>
        <w:r w:rsidDel="004C7E6F">
          <w:rPr>
            <w:rFonts w:asciiTheme="minorHAnsi" w:eastAsiaTheme="minorEastAsia" w:hAnsiTheme="minorHAnsi" w:cstheme="minorBidi"/>
            <w:b w:val="0"/>
            <w:noProof/>
            <w:sz w:val="22"/>
          </w:rPr>
          <w:tab/>
        </w:r>
        <w:r w:rsidRPr="00490021" w:rsidDel="004C7E6F">
          <w:rPr>
            <w:rPrChange w:id="270" w:author="Elizabeth Ann Storm" w:date="2021-12-10T20:04:00Z">
              <w:rPr>
                <w:rStyle w:val="Hyperlink"/>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71" w:author="Elizabeth" w:date="2022-04-11T16:49:00Z"/>
          <w:rFonts w:asciiTheme="minorHAnsi" w:eastAsiaTheme="minorEastAsia" w:hAnsiTheme="minorHAnsi" w:cstheme="minorBidi"/>
          <w:b w:val="0"/>
          <w:noProof/>
          <w:sz w:val="22"/>
        </w:rPr>
      </w:pPr>
      <w:del w:id="272" w:author="Elizabeth" w:date="2022-04-11T16:49:00Z">
        <w:r w:rsidRPr="00490021" w:rsidDel="004C7E6F">
          <w:rPr>
            <w:rPrChange w:id="273" w:author="Elizabeth Ann Storm" w:date="2021-12-10T20:04:00Z">
              <w:rPr>
                <w:rStyle w:val="Hyperlink"/>
                <w:noProof/>
              </w:rPr>
            </w:rPrChange>
          </w:rPr>
          <w:delText>2.3</w:delText>
        </w:r>
        <w:r w:rsidDel="004C7E6F">
          <w:rPr>
            <w:rFonts w:asciiTheme="minorHAnsi" w:eastAsiaTheme="minorEastAsia" w:hAnsiTheme="minorHAnsi" w:cstheme="minorBidi"/>
            <w:b w:val="0"/>
            <w:noProof/>
            <w:sz w:val="22"/>
          </w:rPr>
          <w:tab/>
        </w:r>
        <w:r w:rsidRPr="00490021" w:rsidDel="004C7E6F">
          <w:rPr>
            <w:rPrChange w:id="274" w:author="Elizabeth Ann Storm" w:date="2021-12-10T20:04:00Z">
              <w:rPr>
                <w:rStyle w:val="Hyperlink"/>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5" w:author="Elizabeth" w:date="2022-04-11T16:49:00Z"/>
          <w:rFonts w:asciiTheme="minorHAnsi" w:eastAsiaTheme="minorEastAsia" w:hAnsiTheme="minorHAnsi" w:cstheme="minorBidi"/>
          <w:b w:val="0"/>
          <w:noProof/>
          <w:sz w:val="22"/>
        </w:rPr>
      </w:pPr>
      <w:del w:id="276" w:author="Elizabeth" w:date="2022-04-11T16:49:00Z">
        <w:r w:rsidRPr="00490021" w:rsidDel="004C7E6F">
          <w:rPr>
            <w:rPrChange w:id="277" w:author="Elizabeth Ann Storm" w:date="2021-12-10T20:04:00Z">
              <w:rPr>
                <w:rStyle w:val="Hyperlink"/>
                <w:rFonts w:eastAsiaTheme="minorHAnsi"/>
                <w:noProof/>
              </w:rPr>
            </w:rPrChange>
          </w:rPr>
          <w:delText>2.4</w:delText>
        </w:r>
        <w:r w:rsidDel="004C7E6F">
          <w:rPr>
            <w:rFonts w:asciiTheme="minorHAnsi" w:eastAsiaTheme="minorEastAsia" w:hAnsiTheme="minorHAnsi" w:cstheme="minorBidi"/>
            <w:b w:val="0"/>
            <w:noProof/>
            <w:sz w:val="22"/>
          </w:rPr>
          <w:tab/>
        </w:r>
        <w:r w:rsidRPr="00490021" w:rsidDel="004C7E6F">
          <w:rPr>
            <w:rPrChange w:id="278" w:author="Elizabeth Ann Storm" w:date="2021-12-10T20:04:00Z">
              <w:rPr>
                <w:rStyle w:val="Hyperlink"/>
                <w:rFonts w:eastAsiaTheme="minorHAnsi"/>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79" w:author="Elizabeth" w:date="2022-04-11T16:49:00Z"/>
          <w:rFonts w:asciiTheme="minorHAnsi" w:eastAsiaTheme="minorEastAsia" w:hAnsiTheme="minorHAnsi" w:cstheme="minorBidi"/>
          <w:b w:val="0"/>
          <w:caps w:val="0"/>
          <w:noProof/>
          <w:sz w:val="22"/>
        </w:rPr>
      </w:pPr>
      <w:del w:id="280" w:author="Elizabeth" w:date="2022-04-11T16:49:00Z">
        <w:r w:rsidRPr="00490021" w:rsidDel="004C7E6F">
          <w:rPr>
            <w:rPrChange w:id="281" w:author="Elizabeth Ann Storm" w:date="2021-12-10T20:04:00Z">
              <w:rPr>
                <w:rStyle w:val="Hyperlink"/>
                <w:noProof/>
              </w:rPr>
            </w:rPrChange>
          </w:rPr>
          <w:delText>3</w:delText>
        </w:r>
        <w:r w:rsidDel="004C7E6F">
          <w:rPr>
            <w:rFonts w:asciiTheme="minorHAnsi" w:eastAsiaTheme="minorEastAsia" w:hAnsiTheme="minorHAnsi" w:cstheme="minorBidi"/>
            <w:b w:val="0"/>
            <w:caps w:val="0"/>
            <w:noProof/>
            <w:sz w:val="22"/>
          </w:rPr>
          <w:tab/>
        </w:r>
        <w:r w:rsidRPr="00490021" w:rsidDel="004C7E6F">
          <w:rPr>
            <w:rPrChange w:id="282" w:author="Elizabeth Ann Storm" w:date="2021-12-10T20:04:00Z">
              <w:rPr>
                <w:rStyle w:val="Hyperlink"/>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83" w:author="Elizabeth" w:date="2022-04-11T16:49:00Z"/>
          <w:rFonts w:asciiTheme="minorHAnsi" w:eastAsiaTheme="minorEastAsia" w:hAnsiTheme="minorHAnsi" w:cstheme="minorBidi"/>
          <w:b w:val="0"/>
          <w:noProof/>
          <w:sz w:val="22"/>
        </w:rPr>
      </w:pPr>
      <w:del w:id="284" w:author="Elizabeth" w:date="2022-04-11T16:49:00Z">
        <w:r w:rsidRPr="00490021" w:rsidDel="004C7E6F">
          <w:rPr>
            <w:rPrChange w:id="285" w:author="Elizabeth Ann Storm" w:date="2021-12-10T20:04:00Z">
              <w:rPr>
                <w:rStyle w:val="Hyperlink"/>
                <w:noProof/>
              </w:rPr>
            </w:rPrChange>
          </w:rPr>
          <w:delText>3.1</w:delText>
        </w:r>
        <w:r w:rsidDel="004C7E6F">
          <w:rPr>
            <w:rFonts w:asciiTheme="minorHAnsi" w:eastAsiaTheme="minorEastAsia" w:hAnsiTheme="minorHAnsi" w:cstheme="minorBidi"/>
            <w:b w:val="0"/>
            <w:noProof/>
            <w:sz w:val="22"/>
          </w:rPr>
          <w:tab/>
        </w:r>
        <w:r w:rsidRPr="00490021" w:rsidDel="004C7E6F">
          <w:rPr>
            <w:rPrChange w:id="286" w:author="Elizabeth Ann Storm" w:date="2021-12-10T20:04:00Z">
              <w:rPr>
                <w:rStyle w:val="Hyperlink"/>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87" w:author="Elizabeth" w:date="2022-04-11T16:49:00Z"/>
          <w:rFonts w:asciiTheme="minorHAnsi" w:eastAsiaTheme="minorEastAsia" w:hAnsiTheme="minorHAnsi" w:cstheme="minorBidi"/>
          <w:b w:val="0"/>
          <w:noProof/>
          <w:sz w:val="22"/>
        </w:rPr>
      </w:pPr>
      <w:del w:id="288" w:author="Elizabeth" w:date="2022-04-11T16:49:00Z">
        <w:r w:rsidRPr="00490021" w:rsidDel="004C7E6F">
          <w:rPr>
            <w:rPrChange w:id="289" w:author="Elizabeth Ann Storm" w:date="2021-12-10T20:04:00Z">
              <w:rPr>
                <w:rStyle w:val="Hyperlink"/>
                <w:noProof/>
              </w:rPr>
            </w:rPrChange>
          </w:rPr>
          <w:delText>3.2</w:delText>
        </w:r>
        <w:r w:rsidDel="004C7E6F">
          <w:rPr>
            <w:rFonts w:asciiTheme="minorHAnsi" w:eastAsiaTheme="minorEastAsia" w:hAnsiTheme="minorHAnsi" w:cstheme="minorBidi"/>
            <w:b w:val="0"/>
            <w:noProof/>
            <w:sz w:val="22"/>
          </w:rPr>
          <w:tab/>
        </w:r>
        <w:r w:rsidRPr="00490021" w:rsidDel="004C7E6F">
          <w:rPr>
            <w:rPrChange w:id="290" w:author="Elizabeth Ann Storm" w:date="2021-12-10T20:04:00Z">
              <w:rPr>
                <w:rStyle w:val="Hyperlink"/>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91" w:author="Elizabeth" w:date="2022-04-11T16:49:00Z"/>
          <w:rFonts w:asciiTheme="minorHAnsi" w:eastAsiaTheme="minorEastAsia" w:hAnsiTheme="minorHAnsi" w:cstheme="minorBidi"/>
          <w:b w:val="0"/>
          <w:noProof/>
          <w:sz w:val="22"/>
        </w:rPr>
      </w:pPr>
      <w:del w:id="292" w:author="Elizabeth" w:date="2022-04-11T16:49:00Z">
        <w:r w:rsidRPr="00490021" w:rsidDel="004C7E6F">
          <w:rPr>
            <w:rPrChange w:id="293" w:author="Elizabeth Ann Storm" w:date="2021-12-10T20:04:00Z">
              <w:rPr>
                <w:rStyle w:val="Hyperlink"/>
                <w:rFonts w:eastAsiaTheme="minorHAnsi"/>
                <w:noProof/>
              </w:rPr>
            </w:rPrChange>
          </w:rPr>
          <w:delText>3.3</w:delText>
        </w:r>
        <w:r w:rsidDel="004C7E6F">
          <w:rPr>
            <w:rFonts w:asciiTheme="minorHAnsi" w:eastAsiaTheme="minorEastAsia" w:hAnsiTheme="minorHAnsi" w:cstheme="minorBidi"/>
            <w:b w:val="0"/>
            <w:noProof/>
            <w:sz w:val="22"/>
          </w:rPr>
          <w:tab/>
        </w:r>
        <w:r w:rsidRPr="00490021" w:rsidDel="004C7E6F">
          <w:rPr>
            <w:rPrChange w:id="294" w:author="Elizabeth Ann Storm" w:date="2021-12-10T20:04:00Z">
              <w:rPr>
                <w:rStyle w:val="Hyperlink"/>
                <w:rFonts w:eastAsiaTheme="minorHAnsi"/>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5" w:author="Elizabeth" w:date="2022-04-11T16:49:00Z"/>
          <w:rFonts w:asciiTheme="minorHAnsi" w:eastAsiaTheme="minorEastAsia" w:hAnsiTheme="minorHAnsi" w:cstheme="minorBidi"/>
          <w:b w:val="0"/>
          <w:noProof/>
          <w:sz w:val="22"/>
        </w:rPr>
      </w:pPr>
      <w:del w:id="296" w:author="Elizabeth" w:date="2022-04-11T16:49:00Z">
        <w:r w:rsidRPr="00490021" w:rsidDel="004C7E6F">
          <w:rPr>
            <w:rPrChange w:id="297" w:author="Elizabeth Ann Storm" w:date="2021-12-10T20:04:00Z">
              <w:rPr>
                <w:rStyle w:val="Hyperlink"/>
                <w:rFonts w:eastAsiaTheme="minorHAnsi"/>
                <w:noProof/>
              </w:rPr>
            </w:rPrChange>
          </w:rPr>
          <w:delText>3.4</w:delText>
        </w:r>
        <w:r w:rsidDel="004C7E6F">
          <w:rPr>
            <w:rFonts w:asciiTheme="minorHAnsi" w:eastAsiaTheme="minorEastAsia" w:hAnsiTheme="minorHAnsi" w:cstheme="minorBidi"/>
            <w:b w:val="0"/>
            <w:noProof/>
            <w:sz w:val="22"/>
          </w:rPr>
          <w:tab/>
        </w:r>
        <w:r w:rsidRPr="00490021" w:rsidDel="004C7E6F">
          <w:rPr>
            <w:rPrChange w:id="298" w:author="Elizabeth Ann Storm" w:date="2021-12-10T20:04:00Z">
              <w:rPr>
                <w:rStyle w:val="Hyperlink"/>
                <w:rFonts w:eastAsiaTheme="minorHAnsi"/>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299" w:author="Elizabeth" w:date="2022-04-11T16:49:00Z"/>
          <w:rFonts w:asciiTheme="minorHAnsi" w:eastAsiaTheme="minorEastAsia" w:hAnsiTheme="minorHAnsi" w:cstheme="minorBidi"/>
          <w:b w:val="0"/>
          <w:caps w:val="0"/>
          <w:noProof/>
          <w:sz w:val="22"/>
        </w:rPr>
      </w:pPr>
      <w:del w:id="300" w:author="Elizabeth" w:date="2022-04-11T16:49:00Z">
        <w:r w:rsidRPr="00490021" w:rsidDel="004C7E6F">
          <w:rPr>
            <w:rPrChange w:id="301" w:author="Elizabeth Ann Storm" w:date="2021-12-10T20:04:00Z">
              <w:rPr>
                <w:rStyle w:val="Hyperlink"/>
                <w:noProof/>
              </w:rPr>
            </w:rPrChange>
          </w:rPr>
          <w:delText>4</w:delText>
        </w:r>
        <w:r w:rsidDel="004C7E6F">
          <w:rPr>
            <w:rFonts w:asciiTheme="minorHAnsi" w:eastAsiaTheme="minorEastAsia" w:hAnsiTheme="minorHAnsi" w:cstheme="minorBidi"/>
            <w:b w:val="0"/>
            <w:caps w:val="0"/>
            <w:noProof/>
            <w:sz w:val="22"/>
          </w:rPr>
          <w:tab/>
        </w:r>
        <w:r w:rsidRPr="00490021" w:rsidDel="004C7E6F">
          <w:rPr>
            <w:rPrChange w:id="302" w:author="Elizabeth Ann Storm" w:date="2021-12-10T20:04:00Z">
              <w:rPr>
                <w:rStyle w:val="Hyperlink"/>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303" w:author="Elizabeth" w:date="2022-04-11T16:49:00Z"/>
          <w:rFonts w:asciiTheme="minorHAnsi" w:eastAsiaTheme="minorEastAsia" w:hAnsiTheme="minorHAnsi" w:cstheme="minorBidi"/>
          <w:b w:val="0"/>
          <w:noProof/>
          <w:sz w:val="22"/>
        </w:rPr>
      </w:pPr>
      <w:del w:id="304" w:author="Elizabeth" w:date="2022-04-11T16:49:00Z">
        <w:r w:rsidRPr="00490021" w:rsidDel="004C7E6F">
          <w:rPr>
            <w:rPrChange w:id="305" w:author="Elizabeth Ann Storm" w:date="2021-12-10T20:04:00Z">
              <w:rPr>
                <w:rStyle w:val="Hyperlink"/>
                <w:noProof/>
              </w:rPr>
            </w:rPrChange>
          </w:rPr>
          <w:delText>4.1</w:delText>
        </w:r>
        <w:r w:rsidDel="004C7E6F">
          <w:rPr>
            <w:rFonts w:asciiTheme="minorHAnsi" w:eastAsiaTheme="minorEastAsia" w:hAnsiTheme="minorHAnsi" w:cstheme="minorBidi"/>
            <w:b w:val="0"/>
            <w:noProof/>
            <w:sz w:val="22"/>
          </w:rPr>
          <w:tab/>
        </w:r>
        <w:r w:rsidRPr="00490021" w:rsidDel="004C7E6F">
          <w:rPr>
            <w:rPrChange w:id="306" w:author="Elizabeth Ann Storm" w:date="2021-12-10T20:04:00Z">
              <w:rPr>
                <w:rStyle w:val="Hyperlink"/>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07" w:author="Elizabeth" w:date="2022-04-11T16:49:00Z"/>
          <w:rFonts w:asciiTheme="minorHAnsi" w:eastAsiaTheme="minorEastAsia" w:hAnsiTheme="minorHAnsi" w:cstheme="minorBidi"/>
          <w:b w:val="0"/>
          <w:noProof/>
          <w:sz w:val="22"/>
        </w:rPr>
      </w:pPr>
      <w:del w:id="308" w:author="Elizabeth" w:date="2022-04-11T16:49:00Z">
        <w:r w:rsidRPr="00490021" w:rsidDel="004C7E6F">
          <w:rPr>
            <w:rPrChange w:id="309" w:author="Elizabeth Ann Storm" w:date="2021-12-10T20:04:00Z">
              <w:rPr>
                <w:rStyle w:val="Hyperlink"/>
                <w:rFonts w:eastAsiaTheme="minorHAnsi"/>
                <w:noProof/>
              </w:rPr>
            </w:rPrChange>
          </w:rPr>
          <w:delText>4.2</w:delText>
        </w:r>
        <w:r w:rsidDel="004C7E6F">
          <w:rPr>
            <w:rFonts w:asciiTheme="minorHAnsi" w:eastAsiaTheme="minorEastAsia" w:hAnsiTheme="minorHAnsi" w:cstheme="minorBidi"/>
            <w:b w:val="0"/>
            <w:noProof/>
            <w:sz w:val="22"/>
          </w:rPr>
          <w:tab/>
        </w:r>
        <w:r w:rsidRPr="00490021" w:rsidDel="004C7E6F">
          <w:rPr>
            <w:rPrChange w:id="310" w:author="Elizabeth Ann Storm" w:date="2021-12-10T20:04:00Z">
              <w:rPr>
                <w:rStyle w:val="Hyperlink"/>
                <w:rFonts w:eastAsiaTheme="minorHAnsi"/>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11" w:author="Elizabeth" w:date="2022-04-11T16:49:00Z"/>
          <w:rFonts w:asciiTheme="minorHAnsi" w:eastAsiaTheme="minorEastAsia" w:hAnsiTheme="minorHAnsi" w:cstheme="minorBidi"/>
          <w:b w:val="0"/>
          <w:noProof/>
          <w:sz w:val="22"/>
        </w:rPr>
      </w:pPr>
      <w:del w:id="312" w:author="Elizabeth" w:date="2022-04-11T16:49:00Z">
        <w:r w:rsidRPr="00490021" w:rsidDel="004C7E6F">
          <w:rPr>
            <w:rPrChange w:id="313" w:author="Elizabeth Ann Storm" w:date="2021-12-10T20:04:00Z">
              <w:rPr>
                <w:rStyle w:val="Hyperlink"/>
                <w:rFonts w:eastAsiaTheme="minorHAnsi"/>
                <w:noProof/>
              </w:rPr>
            </w:rPrChange>
          </w:rPr>
          <w:delText>4.3</w:delText>
        </w:r>
        <w:r w:rsidDel="004C7E6F">
          <w:rPr>
            <w:rFonts w:asciiTheme="minorHAnsi" w:eastAsiaTheme="minorEastAsia" w:hAnsiTheme="minorHAnsi" w:cstheme="minorBidi"/>
            <w:b w:val="0"/>
            <w:noProof/>
            <w:sz w:val="22"/>
          </w:rPr>
          <w:tab/>
        </w:r>
        <w:r w:rsidRPr="00490021" w:rsidDel="004C7E6F">
          <w:rPr>
            <w:rPrChange w:id="314" w:author="Elizabeth Ann Storm" w:date="2021-12-10T20:04:00Z">
              <w:rPr>
                <w:rStyle w:val="Hyperlink"/>
                <w:rFonts w:eastAsiaTheme="minorHAnsi"/>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5" w:author="Elizabeth" w:date="2022-04-11T16:49:00Z"/>
          <w:rFonts w:asciiTheme="minorHAnsi" w:eastAsiaTheme="minorEastAsia" w:hAnsiTheme="minorHAnsi" w:cstheme="minorBidi"/>
          <w:b w:val="0"/>
          <w:noProof/>
          <w:sz w:val="22"/>
        </w:rPr>
      </w:pPr>
      <w:del w:id="316" w:author="Elizabeth" w:date="2022-04-11T16:49:00Z">
        <w:r w:rsidRPr="00490021" w:rsidDel="004C7E6F">
          <w:rPr>
            <w:rPrChange w:id="317" w:author="Elizabeth Ann Storm" w:date="2021-12-10T20:04:00Z">
              <w:rPr>
                <w:rStyle w:val="Hyperlink"/>
                <w:rFonts w:eastAsiaTheme="minorHAnsi"/>
                <w:noProof/>
              </w:rPr>
            </w:rPrChange>
          </w:rPr>
          <w:delText>4.4</w:delText>
        </w:r>
        <w:r w:rsidDel="004C7E6F">
          <w:rPr>
            <w:rFonts w:asciiTheme="minorHAnsi" w:eastAsiaTheme="minorEastAsia" w:hAnsiTheme="minorHAnsi" w:cstheme="minorBidi"/>
            <w:b w:val="0"/>
            <w:noProof/>
            <w:sz w:val="22"/>
          </w:rPr>
          <w:tab/>
        </w:r>
        <w:r w:rsidRPr="00490021" w:rsidDel="004C7E6F">
          <w:rPr>
            <w:rPrChange w:id="318" w:author="Elizabeth Ann Storm" w:date="2021-12-10T20:04:00Z">
              <w:rPr>
                <w:rStyle w:val="Hyperlink"/>
                <w:rFonts w:eastAsiaTheme="minorHAnsi"/>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19" w:author="Elizabeth" w:date="2022-04-11T16:49:00Z"/>
          <w:rFonts w:asciiTheme="minorHAnsi" w:eastAsiaTheme="minorEastAsia" w:hAnsiTheme="minorHAnsi" w:cstheme="minorBidi"/>
          <w:b w:val="0"/>
          <w:caps w:val="0"/>
          <w:noProof/>
          <w:sz w:val="22"/>
        </w:rPr>
      </w:pPr>
      <w:del w:id="320" w:author="Elizabeth" w:date="2022-04-11T16:49:00Z">
        <w:r w:rsidRPr="00490021" w:rsidDel="004C7E6F">
          <w:rPr>
            <w:rPrChange w:id="321" w:author="Elizabeth Ann Storm" w:date="2021-12-10T20:04:00Z">
              <w:rPr>
                <w:rStyle w:val="Hyperlink"/>
                <w:rFonts w:eastAsiaTheme="minorHAnsi"/>
                <w:noProof/>
              </w:rPr>
            </w:rPrChange>
          </w:rPr>
          <w:delText>5</w:delText>
        </w:r>
        <w:r w:rsidDel="004C7E6F">
          <w:rPr>
            <w:rFonts w:asciiTheme="minorHAnsi" w:eastAsiaTheme="minorEastAsia" w:hAnsiTheme="minorHAnsi" w:cstheme="minorBidi"/>
            <w:b w:val="0"/>
            <w:caps w:val="0"/>
            <w:noProof/>
            <w:sz w:val="22"/>
          </w:rPr>
          <w:tab/>
        </w:r>
        <w:r w:rsidRPr="00490021" w:rsidDel="004C7E6F">
          <w:rPr>
            <w:rPrChange w:id="322" w:author="Elizabeth Ann Storm" w:date="2021-12-10T20:04:00Z">
              <w:rPr>
                <w:rStyle w:val="Hyperlink"/>
                <w:rFonts w:eastAsiaTheme="minorHAnsi"/>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23" w:author="Elizabeth" w:date="2022-04-11T16:49:00Z"/>
          <w:rFonts w:asciiTheme="minorHAnsi" w:eastAsiaTheme="minorEastAsia" w:hAnsiTheme="minorHAnsi" w:cstheme="minorBidi"/>
          <w:b w:val="0"/>
          <w:caps w:val="0"/>
          <w:noProof/>
          <w:sz w:val="22"/>
        </w:rPr>
      </w:pPr>
      <w:del w:id="324" w:author="Elizabeth" w:date="2022-04-11T16:49:00Z">
        <w:r w:rsidRPr="00490021" w:rsidDel="004C7E6F">
          <w:rPr>
            <w:rPrChange w:id="325" w:author="Elizabeth Ann Storm" w:date="2021-12-10T20:04:00Z">
              <w:rPr>
                <w:rStyle w:val="Hyperlink"/>
                <w:rFonts w:eastAsiaTheme="minorHAnsi"/>
                <w:noProof/>
              </w:rPr>
            </w:rPrChange>
          </w:rPr>
          <w:delText>6</w:delText>
        </w:r>
        <w:r w:rsidDel="004C7E6F">
          <w:rPr>
            <w:rFonts w:asciiTheme="minorHAnsi" w:eastAsiaTheme="minorEastAsia" w:hAnsiTheme="minorHAnsi" w:cstheme="minorBidi"/>
            <w:b w:val="0"/>
            <w:caps w:val="0"/>
            <w:noProof/>
            <w:sz w:val="22"/>
          </w:rPr>
          <w:tab/>
        </w:r>
        <w:r w:rsidRPr="00490021" w:rsidDel="004C7E6F">
          <w:rPr>
            <w:rPrChange w:id="326" w:author="Elizabeth Ann Storm" w:date="2021-12-10T20:04:00Z">
              <w:rPr>
                <w:rStyle w:val="Hyperlink"/>
                <w:rFonts w:eastAsiaTheme="minorHAnsi"/>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27" w:author="Elizabeth" w:date="2022-04-11T16:49:00Z"/>
          <w:rFonts w:asciiTheme="minorHAnsi" w:eastAsiaTheme="minorEastAsia" w:hAnsiTheme="minorHAnsi" w:cstheme="minorBidi"/>
          <w:b w:val="0"/>
          <w:caps w:val="0"/>
          <w:noProof/>
          <w:sz w:val="22"/>
        </w:rPr>
      </w:pPr>
      <w:del w:id="328" w:author="Elizabeth" w:date="2022-04-11T16:49:00Z">
        <w:r w:rsidRPr="00490021" w:rsidDel="004C7E6F">
          <w:rPr>
            <w:rPrChange w:id="329" w:author="Elizabeth Ann Storm" w:date="2021-12-10T20:04:00Z">
              <w:rPr>
                <w:rStyle w:val="Hyperlink"/>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30" w:author="Elizabeth" w:date="2022-04-11T16:49:00Z"/>
          <w:rFonts w:asciiTheme="minorHAnsi" w:eastAsiaTheme="minorEastAsia" w:hAnsiTheme="minorHAnsi" w:cstheme="minorBidi"/>
          <w:b w:val="0"/>
          <w:caps w:val="0"/>
          <w:noProof/>
          <w:sz w:val="22"/>
        </w:rPr>
      </w:pPr>
      <w:del w:id="331" w:author="Elizabeth" w:date="2022-04-11T16:49:00Z">
        <w:r w:rsidRPr="00490021" w:rsidDel="004C7E6F">
          <w:rPr>
            <w:rPrChange w:id="332" w:author="Elizabeth Ann Storm" w:date="2021-12-10T20:04:00Z">
              <w:rPr>
                <w:rStyle w:val="Hyperlink"/>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33" w:author="Elizabeth" w:date="2022-04-11T16:49:00Z"/>
          <w:rFonts w:asciiTheme="minorHAnsi" w:eastAsiaTheme="minorEastAsia" w:hAnsiTheme="minorHAnsi" w:cstheme="minorBidi"/>
          <w:b w:val="0"/>
          <w:noProof/>
          <w:sz w:val="22"/>
        </w:rPr>
      </w:pPr>
      <w:del w:id="334" w:author="Elizabeth" w:date="2022-04-11T16:49:00Z">
        <w:r w:rsidRPr="00490021" w:rsidDel="004C7E6F">
          <w:rPr>
            <w:rPrChange w:id="335" w:author="Elizabeth Ann Storm" w:date="2021-12-10T20:04:00Z">
              <w:rPr>
                <w:rStyle w:val="Hyperlink"/>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6" w:author="Elizabeth" w:date="2022-04-11T16:49:00Z"/>
          <w:rFonts w:asciiTheme="minorHAnsi" w:eastAsiaTheme="minorEastAsia" w:hAnsiTheme="minorHAnsi" w:cstheme="minorBidi"/>
          <w:b w:val="0"/>
          <w:i w:val="0"/>
          <w:noProof/>
          <w:sz w:val="22"/>
        </w:rPr>
      </w:pPr>
      <w:del w:id="337" w:author="Elizabeth" w:date="2022-04-11T16:49:00Z">
        <w:r w:rsidRPr="00490021" w:rsidDel="004C7E6F">
          <w:rPr>
            <w:rPrChange w:id="338" w:author="Elizabeth Ann Storm" w:date="2021-12-10T20:04:00Z">
              <w:rPr>
                <w:rStyle w:val="Hyperlink"/>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39" w:author="Elizabeth" w:date="2022-04-11T16:49:00Z"/>
          <w:rFonts w:asciiTheme="minorHAnsi" w:eastAsiaTheme="minorEastAsia" w:hAnsiTheme="minorHAnsi" w:cstheme="minorBidi"/>
          <w:b w:val="0"/>
          <w:i w:val="0"/>
          <w:noProof/>
          <w:sz w:val="22"/>
        </w:rPr>
      </w:pPr>
      <w:del w:id="340" w:author="Elizabeth" w:date="2022-04-11T16:49:00Z">
        <w:r w:rsidRPr="00490021" w:rsidDel="004C7E6F">
          <w:rPr>
            <w:rPrChange w:id="341" w:author="Elizabeth Ann Storm" w:date="2021-12-10T20:04:00Z">
              <w:rPr>
                <w:rStyle w:val="Hyperlink"/>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42" w:author="Elizabeth" w:date="2022-04-11T16:49:00Z"/>
          <w:rFonts w:asciiTheme="minorHAnsi" w:eastAsiaTheme="minorEastAsia" w:hAnsiTheme="minorHAnsi" w:cstheme="minorBidi"/>
          <w:b w:val="0"/>
          <w:noProof/>
          <w:sz w:val="22"/>
        </w:rPr>
      </w:pPr>
      <w:del w:id="343" w:author="Elizabeth" w:date="2022-04-11T16:49:00Z">
        <w:r w:rsidRPr="00490021" w:rsidDel="004C7E6F">
          <w:rPr>
            <w:rPrChange w:id="344" w:author="Elizabeth Ann Storm" w:date="2021-12-10T20:04:00Z">
              <w:rPr>
                <w:rStyle w:val="Hyperlink"/>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5" w:author="Elizabeth" w:date="2022-04-11T16:49:00Z"/>
          <w:rFonts w:asciiTheme="minorHAnsi" w:eastAsiaTheme="minorEastAsia" w:hAnsiTheme="minorHAnsi" w:cstheme="minorBidi"/>
          <w:b w:val="0"/>
          <w:noProof/>
          <w:sz w:val="22"/>
        </w:rPr>
      </w:pPr>
      <w:del w:id="346" w:author="Elizabeth" w:date="2022-04-11T16:49:00Z">
        <w:r w:rsidRPr="00490021" w:rsidDel="004C7E6F">
          <w:rPr>
            <w:rPrChange w:id="347" w:author="Elizabeth Ann Storm" w:date="2021-12-10T20:04:00Z">
              <w:rPr>
                <w:rStyle w:val="Hyperlink"/>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48" w:author="Elizabeth Ann Storm" w:date="2021-12-14T11:40:00Z"/>
        </w:rPr>
        <w:pPrChange w:id="349" w:author="Elizabeth Ann Storm" w:date="2021-12-14T11:40:00Z">
          <w:pPr>
            <w:pStyle w:val="TableofFigures"/>
            <w:tabs>
              <w:tab w:val="right" w:leader="dot" w:pos="9350"/>
            </w:tabs>
          </w:pPr>
        </w:pPrChange>
      </w:pPr>
      <w:bookmarkStart w:id="350" w:name="_Toc100588209"/>
      <w:r w:rsidRPr="00EC103B">
        <w:lastRenderedPageBreak/>
        <w:t>LIST OF FIGURES</w:t>
      </w:r>
      <w:bookmarkEnd w:id="350"/>
    </w:p>
    <w:p w14:paraId="02696AF1" w14:textId="1D20D738" w:rsidR="00330829"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1022741" w:history="1">
        <w:r w:rsidR="00330829" w:rsidRPr="00862852">
          <w:rPr>
            <w:rStyle w:val="Hyperlink"/>
            <w:noProof/>
          </w:rPr>
          <w:t>Figure 1 placeholder for linear perspective drawing</w:t>
        </w:r>
        <w:r w:rsidR="00330829">
          <w:rPr>
            <w:noProof/>
            <w:webHidden/>
          </w:rPr>
          <w:tab/>
        </w:r>
        <w:r w:rsidR="00330829">
          <w:rPr>
            <w:noProof/>
            <w:webHidden/>
          </w:rPr>
          <w:fldChar w:fldCharType="begin"/>
        </w:r>
        <w:r w:rsidR="00330829">
          <w:rPr>
            <w:noProof/>
            <w:webHidden/>
          </w:rPr>
          <w:instrText xml:space="preserve"> PAGEREF _Toc101022741 \h </w:instrText>
        </w:r>
        <w:r w:rsidR="00330829">
          <w:rPr>
            <w:noProof/>
            <w:webHidden/>
          </w:rPr>
        </w:r>
        <w:r w:rsidR="00330829">
          <w:rPr>
            <w:noProof/>
            <w:webHidden/>
          </w:rPr>
          <w:fldChar w:fldCharType="separate"/>
        </w:r>
        <w:r w:rsidR="00330829">
          <w:rPr>
            <w:noProof/>
            <w:webHidden/>
          </w:rPr>
          <w:t>5</w:t>
        </w:r>
        <w:r w:rsidR="00330829">
          <w:rPr>
            <w:noProof/>
            <w:webHidden/>
          </w:rPr>
          <w:fldChar w:fldCharType="end"/>
        </w:r>
      </w:hyperlink>
    </w:p>
    <w:p w14:paraId="21384A0A" w14:textId="3DB5A3E1"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2" w:history="1">
        <w:r w:rsidRPr="00862852">
          <w:rPr>
            <w:rStyle w:val="Hyperlink"/>
            <w:noProof/>
          </w:rPr>
          <w:t>Figure 2 Yellowknife Bay Mars</w:t>
        </w:r>
        <w:r>
          <w:rPr>
            <w:noProof/>
            <w:webHidden/>
          </w:rPr>
          <w:tab/>
        </w:r>
        <w:r>
          <w:rPr>
            <w:noProof/>
            <w:webHidden/>
          </w:rPr>
          <w:fldChar w:fldCharType="begin"/>
        </w:r>
        <w:r>
          <w:rPr>
            <w:noProof/>
            <w:webHidden/>
          </w:rPr>
          <w:instrText xml:space="preserve"> PAGEREF _Toc101022742 \h </w:instrText>
        </w:r>
        <w:r>
          <w:rPr>
            <w:noProof/>
            <w:webHidden/>
          </w:rPr>
        </w:r>
        <w:r>
          <w:rPr>
            <w:noProof/>
            <w:webHidden/>
          </w:rPr>
          <w:fldChar w:fldCharType="separate"/>
        </w:r>
        <w:r>
          <w:rPr>
            <w:noProof/>
            <w:webHidden/>
          </w:rPr>
          <w:t>6</w:t>
        </w:r>
        <w:r>
          <w:rPr>
            <w:noProof/>
            <w:webHidden/>
          </w:rPr>
          <w:fldChar w:fldCharType="end"/>
        </w:r>
      </w:hyperlink>
    </w:p>
    <w:p w14:paraId="077D14BD" w14:textId="53BFEFFD"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3" w:history="1">
        <w:r w:rsidRPr="00862852">
          <w:rPr>
            <w:rStyle w:val="Hyperlink"/>
            <w:noProof/>
          </w:rPr>
          <w:t>Figure 3. da Vinci placeholder image 1(water turbulence drawing – take from Kemp book with citation)</w:t>
        </w:r>
        <w:r>
          <w:rPr>
            <w:noProof/>
            <w:webHidden/>
          </w:rPr>
          <w:tab/>
        </w:r>
        <w:r>
          <w:rPr>
            <w:noProof/>
            <w:webHidden/>
          </w:rPr>
          <w:fldChar w:fldCharType="begin"/>
        </w:r>
        <w:r>
          <w:rPr>
            <w:noProof/>
            <w:webHidden/>
          </w:rPr>
          <w:instrText xml:space="preserve"> PAGEREF _Toc101022743 \h </w:instrText>
        </w:r>
        <w:r>
          <w:rPr>
            <w:noProof/>
            <w:webHidden/>
          </w:rPr>
        </w:r>
        <w:r>
          <w:rPr>
            <w:noProof/>
            <w:webHidden/>
          </w:rPr>
          <w:fldChar w:fldCharType="separate"/>
        </w:r>
        <w:r>
          <w:rPr>
            <w:noProof/>
            <w:webHidden/>
          </w:rPr>
          <w:t>11</w:t>
        </w:r>
        <w:r>
          <w:rPr>
            <w:noProof/>
            <w:webHidden/>
          </w:rPr>
          <w:fldChar w:fldCharType="end"/>
        </w:r>
      </w:hyperlink>
    </w:p>
    <w:p w14:paraId="64915C7E" w14:textId="26F4C766"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4" w:history="1">
        <w:r w:rsidRPr="00862852">
          <w:rPr>
            <w:rStyle w:val="Hyperlink"/>
            <w:noProof/>
          </w:rPr>
          <w:t>Figure 4. placeholder for decartes optics notebook drawing/publication engraving</w:t>
        </w:r>
        <w:r>
          <w:rPr>
            <w:noProof/>
            <w:webHidden/>
          </w:rPr>
          <w:tab/>
        </w:r>
        <w:r>
          <w:rPr>
            <w:noProof/>
            <w:webHidden/>
          </w:rPr>
          <w:fldChar w:fldCharType="begin"/>
        </w:r>
        <w:r>
          <w:rPr>
            <w:noProof/>
            <w:webHidden/>
          </w:rPr>
          <w:instrText xml:space="preserve"> PAGEREF _Toc101022744 \h </w:instrText>
        </w:r>
        <w:r>
          <w:rPr>
            <w:noProof/>
            <w:webHidden/>
          </w:rPr>
        </w:r>
        <w:r>
          <w:rPr>
            <w:noProof/>
            <w:webHidden/>
          </w:rPr>
          <w:fldChar w:fldCharType="separate"/>
        </w:r>
        <w:r>
          <w:rPr>
            <w:noProof/>
            <w:webHidden/>
          </w:rPr>
          <w:t>12</w:t>
        </w:r>
        <w:r>
          <w:rPr>
            <w:noProof/>
            <w:webHidden/>
          </w:rPr>
          <w:fldChar w:fldCharType="end"/>
        </w:r>
      </w:hyperlink>
    </w:p>
    <w:p w14:paraId="379632B4" w14:textId="72472DA4"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5" w:history="1">
        <w:r w:rsidRPr="00862852">
          <w:rPr>
            <w:rStyle w:val="Hyperlink"/>
            <w:noProof/>
          </w:rPr>
          <w:t>Figure 5. placeholder image for Galileo astronomy ink drawings/paintings</w:t>
        </w:r>
        <w:r>
          <w:rPr>
            <w:noProof/>
            <w:webHidden/>
          </w:rPr>
          <w:tab/>
        </w:r>
        <w:r>
          <w:rPr>
            <w:noProof/>
            <w:webHidden/>
          </w:rPr>
          <w:fldChar w:fldCharType="begin"/>
        </w:r>
        <w:r>
          <w:rPr>
            <w:noProof/>
            <w:webHidden/>
          </w:rPr>
          <w:instrText xml:space="preserve"> PAGEREF _Toc101022745 \h </w:instrText>
        </w:r>
        <w:r>
          <w:rPr>
            <w:noProof/>
            <w:webHidden/>
          </w:rPr>
        </w:r>
        <w:r>
          <w:rPr>
            <w:noProof/>
            <w:webHidden/>
          </w:rPr>
          <w:fldChar w:fldCharType="separate"/>
        </w:r>
        <w:r>
          <w:rPr>
            <w:noProof/>
            <w:webHidden/>
          </w:rPr>
          <w:t>13</w:t>
        </w:r>
        <w:r>
          <w:rPr>
            <w:noProof/>
            <w:webHidden/>
          </w:rPr>
          <w:fldChar w:fldCharType="end"/>
        </w:r>
      </w:hyperlink>
    </w:p>
    <w:p w14:paraId="1823F092" w14:textId="1D7118AA"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6" w:history="1">
        <w:r w:rsidRPr="00862852">
          <w:rPr>
            <w:rStyle w:val="Hyperlink"/>
            <w:noProof/>
          </w:rPr>
          <w:t>Figure 6 "View of Yellowknife Bay, Mars" charcoal, pastel, conte crayon, and acrylic on canvas, 108" x 84", 2016-2017</w:t>
        </w:r>
        <w:r>
          <w:rPr>
            <w:noProof/>
            <w:webHidden/>
          </w:rPr>
          <w:tab/>
        </w:r>
        <w:r>
          <w:rPr>
            <w:noProof/>
            <w:webHidden/>
          </w:rPr>
          <w:fldChar w:fldCharType="begin"/>
        </w:r>
        <w:r>
          <w:rPr>
            <w:noProof/>
            <w:webHidden/>
          </w:rPr>
          <w:instrText xml:space="preserve"> PAGEREF _Toc101022746 \h </w:instrText>
        </w:r>
        <w:r>
          <w:rPr>
            <w:noProof/>
            <w:webHidden/>
          </w:rPr>
        </w:r>
        <w:r>
          <w:rPr>
            <w:noProof/>
            <w:webHidden/>
          </w:rPr>
          <w:fldChar w:fldCharType="separate"/>
        </w:r>
        <w:r>
          <w:rPr>
            <w:noProof/>
            <w:webHidden/>
          </w:rPr>
          <w:t>14</w:t>
        </w:r>
        <w:r>
          <w:rPr>
            <w:noProof/>
            <w:webHidden/>
          </w:rPr>
          <w:fldChar w:fldCharType="end"/>
        </w:r>
      </w:hyperlink>
    </w:p>
    <w:p w14:paraId="35D0C7F6" w14:textId="0163B21A"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7" w:history="1">
        <w:r w:rsidRPr="00862852">
          <w:rPr>
            <w:rStyle w:val="Hyperlink"/>
            <w:noProof/>
          </w:rPr>
          <w:t>Figure 7. placeholder for past works</w:t>
        </w:r>
        <w:r>
          <w:rPr>
            <w:noProof/>
            <w:webHidden/>
          </w:rPr>
          <w:tab/>
        </w:r>
        <w:r>
          <w:rPr>
            <w:noProof/>
            <w:webHidden/>
          </w:rPr>
          <w:fldChar w:fldCharType="begin"/>
        </w:r>
        <w:r>
          <w:rPr>
            <w:noProof/>
            <w:webHidden/>
          </w:rPr>
          <w:instrText xml:space="preserve"> PAGEREF _Toc101022747 \h </w:instrText>
        </w:r>
        <w:r>
          <w:rPr>
            <w:noProof/>
            <w:webHidden/>
          </w:rPr>
        </w:r>
        <w:r>
          <w:rPr>
            <w:noProof/>
            <w:webHidden/>
          </w:rPr>
          <w:fldChar w:fldCharType="separate"/>
        </w:r>
        <w:r>
          <w:rPr>
            <w:noProof/>
            <w:webHidden/>
          </w:rPr>
          <w:t>16</w:t>
        </w:r>
        <w:r>
          <w:rPr>
            <w:noProof/>
            <w:webHidden/>
          </w:rPr>
          <w:fldChar w:fldCharType="end"/>
        </w:r>
      </w:hyperlink>
    </w:p>
    <w:p w14:paraId="259407AE" w14:textId="651D09C0"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8" w:history="1">
        <w:r w:rsidRPr="00862852">
          <w:rPr>
            <w:rStyle w:val="Hyperlink"/>
            <w:noProof/>
          </w:rPr>
          <w:t>Figure 8. Camera lucida and optical device figure placeholder</w:t>
        </w:r>
        <w:r>
          <w:rPr>
            <w:noProof/>
            <w:webHidden/>
          </w:rPr>
          <w:tab/>
        </w:r>
        <w:r>
          <w:rPr>
            <w:noProof/>
            <w:webHidden/>
          </w:rPr>
          <w:fldChar w:fldCharType="begin"/>
        </w:r>
        <w:r>
          <w:rPr>
            <w:noProof/>
            <w:webHidden/>
          </w:rPr>
          <w:instrText xml:space="preserve"> PAGEREF _Toc101022748 \h </w:instrText>
        </w:r>
        <w:r>
          <w:rPr>
            <w:noProof/>
            <w:webHidden/>
          </w:rPr>
        </w:r>
        <w:r>
          <w:rPr>
            <w:noProof/>
            <w:webHidden/>
          </w:rPr>
          <w:fldChar w:fldCharType="separate"/>
        </w:r>
        <w:r>
          <w:rPr>
            <w:noProof/>
            <w:webHidden/>
          </w:rPr>
          <w:t>19</w:t>
        </w:r>
        <w:r>
          <w:rPr>
            <w:noProof/>
            <w:webHidden/>
          </w:rPr>
          <w:fldChar w:fldCharType="end"/>
        </w:r>
      </w:hyperlink>
    </w:p>
    <w:p w14:paraId="3AF7537C" w14:textId="76D5C8A2"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9" w:history="1">
        <w:r w:rsidRPr="00862852">
          <w:rPr>
            <w:rStyle w:val="Hyperlink"/>
            <w:noProof/>
          </w:rPr>
          <w:t>Figure 9. camera lucida illustration placeholder</w:t>
        </w:r>
        <w:r>
          <w:rPr>
            <w:noProof/>
            <w:webHidden/>
          </w:rPr>
          <w:tab/>
        </w:r>
        <w:r>
          <w:rPr>
            <w:noProof/>
            <w:webHidden/>
          </w:rPr>
          <w:fldChar w:fldCharType="begin"/>
        </w:r>
        <w:r>
          <w:rPr>
            <w:noProof/>
            <w:webHidden/>
          </w:rPr>
          <w:instrText xml:space="preserve"> PAGEREF _Toc101022749 \h </w:instrText>
        </w:r>
        <w:r>
          <w:rPr>
            <w:noProof/>
            <w:webHidden/>
          </w:rPr>
        </w:r>
        <w:r>
          <w:rPr>
            <w:noProof/>
            <w:webHidden/>
          </w:rPr>
          <w:fldChar w:fldCharType="separate"/>
        </w:r>
        <w:r>
          <w:rPr>
            <w:noProof/>
            <w:webHidden/>
          </w:rPr>
          <w:t>20</w:t>
        </w:r>
        <w:r>
          <w:rPr>
            <w:noProof/>
            <w:webHidden/>
          </w:rPr>
          <w:fldChar w:fldCharType="end"/>
        </w:r>
      </w:hyperlink>
    </w:p>
    <w:p w14:paraId="3D4A9B82" w14:textId="08E49285"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0" w:history="1">
        <w:r w:rsidRPr="00862852">
          <w:rPr>
            <w:rStyle w:val="Hyperlink"/>
            <w:noProof/>
          </w:rPr>
          <w:t>Figure 10. Muybridge early stop-motion 1878 placeholder iamge</w:t>
        </w:r>
        <w:r>
          <w:rPr>
            <w:noProof/>
            <w:webHidden/>
          </w:rPr>
          <w:tab/>
        </w:r>
        <w:r>
          <w:rPr>
            <w:noProof/>
            <w:webHidden/>
          </w:rPr>
          <w:fldChar w:fldCharType="begin"/>
        </w:r>
        <w:r>
          <w:rPr>
            <w:noProof/>
            <w:webHidden/>
          </w:rPr>
          <w:instrText xml:space="preserve"> PAGEREF _Toc101022750 \h </w:instrText>
        </w:r>
        <w:r>
          <w:rPr>
            <w:noProof/>
            <w:webHidden/>
          </w:rPr>
        </w:r>
        <w:r>
          <w:rPr>
            <w:noProof/>
            <w:webHidden/>
          </w:rPr>
          <w:fldChar w:fldCharType="separate"/>
        </w:r>
        <w:r>
          <w:rPr>
            <w:noProof/>
            <w:webHidden/>
          </w:rPr>
          <w:t>20</w:t>
        </w:r>
        <w:r>
          <w:rPr>
            <w:noProof/>
            <w:webHidden/>
          </w:rPr>
          <w:fldChar w:fldCharType="end"/>
        </w:r>
      </w:hyperlink>
    </w:p>
    <w:p w14:paraId="723C8D6F" w14:textId="7CE6D27D"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1" w:history="1">
        <w:r w:rsidRPr="00862852">
          <w:rPr>
            <w:rStyle w:val="Hyperlink"/>
            <w:noProof/>
          </w:rPr>
          <w:t>Figure 11. placeholder for early grad work</w:t>
        </w:r>
        <w:r>
          <w:rPr>
            <w:noProof/>
            <w:webHidden/>
          </w:rPr>
          <w:tab/>
        </w:r>
        <w:r>
          <w:rPr>
            <w:noProof/>
            <w:webHidden/>
          </w:rPr>
          <w:fldChar w:fldCharType="begin"/>
        </w:r>
        <w:r>
          <w:rPr>
            <w:noProof/>
            <w:webHidden/>
          </w:rPr>
          <w:instrText xml:space="preserve"> PAGEREF _Toc101022751 \h </w:instrText>
        </w:r>
        <w:r>
          <w:rPr>
            <w:noProof/>
            <w:webHidden/>
          </w:rPr>
        </w:r>
        <w:r>
          <w:rPr>
            <w:noProof/>
            <w:webHidden/>
          </w:rPr>
          <w:fldChar w:fldCharType="separate"/>
        </w:r>
        <w:r>
          <w:rPr>
            <w:noProof/>
            <w:webHidden/>
          </w:rPr>
          <w:t>22</w:t>
        </w:r>
        <w:r>
          <w:rPr>
            <w:noProof/>
            <w:webHidden/>
          </w:rPr>
          <w:fldChar w:fldCharType="end"/>
        </w:r>
      </w:hyperlink>
    </w:p>
    <w:p w14:paraId="180AD8E8" w14:textId="620BC04B"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2" w:history="1">
        <w:r w:rsidRPr="00862852">
          <w:rPr>
            <w:rStyle w:val="Hyperlink"/>
            <w:noProof/>
          </w:rPr>
          <w:t>Figure 12. McLuhan book placeholder image</w:t>
        </w:r>
        <w:r>
          <w:rPr>
            <w:noProof/>
            <w:webHidden/>
          </w:rPr>
          <w:tab/>
        </w:r>
        <w:r>
          <w:rPr>
            <w:noProof/>
            <w:webHidden/>
          </w:rPr>
          <w:fldChar w:fldCharType="begin"/>
        </w:r>
        <w:r>
          <w:rPr>
            <w:noProof/>
            <w:webHidden/>
          </w:rPr>
          <w:instrText xml:space="preserve"> PAGEREF _Toc101022752 \h </w:instrText>
        </w:r>
        <w:r>
          <w:rPr>
            <w:noProof/>
            <w:webHidden/>
          </w:rPr>
        </w:r>
        <w:r>
          <w:rPr>
            <w:noProof/>
            <w:webHidden/>
          </w:rPr>
          <w:fldChar w:fldCharType="separate"/>
        </w:r>
        <w:r>
          <w:rPr>
            <w:noProof/>
            <w:webHidden/>
          </w:rPr>
          <w:t>25</w:t>
        </w:r>
        <w:r>
          <w:rPr>
            <w:noProof/>
            <w:webHidden/>
          </w:rPr>
          <w:fldChar w:fldCharType="end"/>
        </w:r>
      </w:hyperlink>
    </w:p>
    <w:p w14:paraId="7330003D" w14:textId="2DEAC2ED"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3" w:history="1">
        <w:r w:rsidRPr="00862852">
          <w:rPr>
            <w:rStyle w:val="Hyperlink"/>
            <w:noProof/>
          </w:rPr>
          <w:t>Figure 13. McLuhan book spread placeholder image 2</w:t>
        </w:r>
        <w:r>
          <w:rPr>
            <w:noProof/>
            <w:webHidden/>
          </w:rPr>
          <w:tab/>
        </w:r>
        <w:r>
          <w:rPr>
            <w:noProof/>
            <w:webHidden/>
          </w:rPr>
          <w:fldChar w:fldCharType="begin"/>
        </w:r>
        <w:r>
          <w:rPr>
            <w:noProof/>
            <w:webHidden/>
          </w:rPr>
          <w:instrText xml:space="preserve"> PAGEREF _Toc101022753 \h </w:instrText>
        </w:r>
        <w:r>
          <w:rPr>
            <w:noProof/>
            <w:webHidden/>
          </w:rPr>
        </w:r>
        <w:r>
          <w:rPr>
            <w:noProof/>
            <w:webHidden/>
          </w:rPr>
          <w:fldChar w:fldCharType="separate"/>
        </w:r>
        <w:r>
          <w:rPr>
            <w:noProof/>
            <w:webHidden/>
          </w:rPr>
          <w:t>26</w:t>
        </w:r>
        <w:r>
          <w:rPr>
            <w:noProof/>
            <w:webHidden/>
          </w:rPr>
          <w:fldChar w:fldCharType="end"/>
        </w:r>
      </w:hyperlink>
    </w:p>
    <w:p w14:paraId="13861AB3" w14:textId="797B5CC0"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4" w:history="1">
        <w:r w:rsidRPr="00862852">
          <w:rPr>
            <w:rStyle w:val="Hyperlink"/>
            <w:noProof/>
          </w:rPr>
          <w:t>Figure 14. Doors of perception Blake image placeholder</w:t>
        </w:r>
        <w:r>
          <w:rPr>
            <w:noProof/>
            <w:webHidden/>
          </w:rPr>
          <w:tab/>
        </w:r>
        <w:r>
          <w:rPr>
            <w:noProof/>
            <w:webHidden/>
          </w:rPr>
          <w:fldChar w:fldCharType="begin"/>
        </w:r>
        <w:r>
          <w:rPr>
            <w:noProof/>
            <w:webHidden/>
          </w:rPr>
          <w:instrText xml:space="preserve"> PAGEREF _Toc101022754 \h </w:instrText>
        </w:r>
        <w:r>
          <w:rPr>
            <w:noProof/>
            <w:webHidden/>
          </w:rPr>
        </w:r>
        <w:r>
          <w:rPr>
            <w:noProof/>
            <w:webHidden/>
          </w:rPr>
          <w:fldChar w:fldCharType="separate"/>
        </w:r>
        <w:r>
          <w:rPr>
            <w:noProof/>
            <w:webHidden/>
          </w:rPr>
          <w:t>29</w:t>
        </w:r>
        <w:r>
          <w:rPr>
            <w:noProof/>
            <w:webHidden/>
          </w:rPr>
          <w:fldChar w:fldCharType="end"/>
        </w:r>
      </w:hyperlink>
    </w:p>
    <w:p w14:paraId="06AB7004" w14:textId="1ABB064B" w:rsidR="006E1DEB" w:rsidRPr="008420B1" w:rsidRDefault="006E1DEB">
      <w:pPr>
        <w:pStyle w:val="TableofFigures"/>
        <w:rPr>
          <w:szCs w:val="24"/>
        </w:rPr>
        <w:pPrChange w:id="351"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52" w:name="_Toc100588210"/>
      <w:r w:rsidRPr="00EC103B">
        <w:rPr>
          <w:szCs w:val="24"/>
        </w:rPr>
        <w:lastRenderedPageBreak/>
        <w:t>INTRODUCTION</w:t>
      </w:r>
      <w:bookmarkEnd w:id="352"/>
      <w:r w:rsidRPr="00EC103B">
        <w:rPr>
          <w:szCs w:val="24"/>
        </w:rPr>
        <w:t xml:space="preserve"> </w:t>
      </w:r>
    </w:p>
    <w:p w14:paraId="0F7E8FA4" w14:textId="5091FBA0" w:rsidR="002618C1" w:rsidRDefault="002618C1">
      <w:pPr>
        <w:pStyle w:val="EndNoteBibliography"/>
        <w:spacing w:line="480" w:lineRule="auto"/>
        <w:rPr>
          <w:ins w:id="353" w:author="Elizabeth" w:date="2022-04-12T11:30:00Z"/>
          <w:noProof w:val="0"/>
        </w:rPr>
      </w:pPr>
      <w:ins w:id="354" w:author="Elizabeth" w:date="2022-04-12T11:30:00Z">
        <w:r>
          <w:rPr>
            <w:noProof w:val="0"/>
          </w:rPr>
          <w:t xml:space="preserve">(What I hope to convey to </w:t>
        </w:r>
      </w:ins>
      <w:ins w:id="355" w:author="Elizabeth" w:date="2022-04-12T11:31:00Z">
        <w:r>
          <w:rPr>
            <w:noProof w:val="0"/>
          </w:rPr>
          <w:t xml:space="preserve">my audience) </w:t>
        </w:r>
      </w:ins>
      <w:ins w:id="356" w:author="Elizabeth" w:date="2022-04-12T11:32:00Z">
        <w:r>
          <w:rPr>
            <w:noProof w:val="0"/>
          </w:rPr>
          <w:t xml:space="preserve">(What bigger ideas are driving my work) </w:t>
        </w:r>
      </w:ins>
      <w:ins w:id="357" w:author="Elizabeth" w:date="2022-04-12T11:31:00Z">
        <w:r>
          <w:rPr>
            <w:noProof w:val="0"/>
          </w:rPr>
          <w:t xml:space="preserve">(My creative process in executing my work) </w:t>
        </w:r>
      </w:ins>
      <w:ins w:id="358" w:author="Elizabeth" w:date="2022-04-12T11:32:00Z">
        <w:r>
          <w:rPr>
            <w:noProof w:val="0"/>
          </w:rPr>
          <w:t>and (How my approach changed while making the work)</w:t>
        </w:r>
      </w:ins>
    </w:p>
    <w:p w14:paraId="52331CBD" w14:textId="030F99CA" w:rsidR="006145E1" w:rsidRPr="007A2142" w:rsidRDefault="00125E99">
      <w:pPr>
        <w:pStyle w:val="EndNoteBibliography"/>
        <w:spacing w:line="480" w:lineRule="auto"/>
        <w:pPrChange w:id="359" w:author="Elizabeth Ann Storm" w:date="2021-12-12T17:16:00Z">
          <w:pPr/>
        </w:pPrChange>
      </w:pPr>
      <w:moveToRangeStart w:id="360" w:author="Elizabeth Ann Storm" w:date="2021-12-12T17:14:00Z" w:name="move90221689"/>
      <w:moveTo w:id="361" w:author="Elizabeth Ann Storm" w:date="2021-12-12T17:14:00Z">
        <w:r w:rsidRPr="007A2142">
          <w:rPr>
            <w:noProof w:val="0"/>
          </w:rPr>
          <w:t xml:space="preserve">By deeply observing and representing nature through the years in various </w:t>
        </w:r>
        <w:del w:id="362" w:author="Elizabeth Ann Storm" w:date="2021-12-12T17:14:00Z">
          <w:r w:rsidRPr="007A2142" w:rsidDel="00DB49F8">
            <w:rPr>
              <w:noProof w:val="0"/>
            </w:rPr>
            <w:delText>forms</w:delText>
          </w:r>
        </w:del>
      </w:moveTo>
      <w:ins w:id="363" w:author="Elizabeth Ann Storm" w:date="2021-12-12T17:14:00Z">
        <w:r w:rsidR="00DB49F8">
          <w:rPr>
            <w:noProof w:val="0"/>
          </w:rPr>
          <w:t>degrees</w:t>
        </w:r>
      </w:ins>
      <w:moveTo w:id="364" w:author="Elizabeth Ann Storm" w:date="2021-12-12T17:14:00Z">
        <w:r w:rsidRPr="007A2142">
          <w:rPr>
            <w:noProof w:val="0"/>
          </w:rPr>
          <w:t xml:space="preserve"> of </w:t>
        </w:r>
        <w:del w:id="365" w:author="Elizabeth Ann Storm" w:date="2021-12-12T17:14:00Z">
          <w:r w:rsidRPr="007A2142" w:rsidDel="00DB49F8">
            <w:rPr>
              <w:noProof w:val="0"/>
            </w:rPr>
            <w:delText>representation</w:delText>
          </w:r>
        </w:del>
      </w:moveTo>
      <w:ins w:id="366" w:author="Elizabeth Ann Storm" w:date="2021-12-12T17:14:00Z">
        <w:r w:rsidR="00DB49F8">
          <w:rPr>
            <w:noProof w:val="0"/>
          </w:rPr>
          <w:t>realism</w:t>
        </w:r>
      </w:ins>
      <w:moveTo w:id="367" w:author="Elizabeth Ann Storm" w:date="2021-12-12T17:14:00Z">
        <w:r w:rsidRPr="007A2142">
          <w:rPr>
            <w:noProof w:val="0"/>
          </w:rPr>
          <w:t xml:space="preserve"> and abstraction, I’ve come to question constructions of reality through that lens. </w:t>
        </w:r>
      </w:moveTo>
      <w:moveToRangeEnd w:id="360"/>
      <w:r w:rsidR="006145E1" w:rsidRPr="007A2142">
        <w:rPr>
          <w:noProof w:val="0"/>
        </w:rPr>
        <w:t xml:space="preserve">I recall a childhood game my sister and I would play. We would pick something out of our field of view, a tree, </w:t>
      </w:r>
      <w:ins w:id="368" w:author="Elizabeth Ann Storm" w:date="2021-12-13T15:28:00Z">
        <w:r w:rsidR="007A6614">
          <w:rPr>
            <w:noProof w:val="0"/>
          </w:rPr>
          <w:t xml:space="preserve">or </w:t>
        </w:r>
      </w:ins>
      <w:r w:rsidR="006145E1" w:rsidRPr="007A2142">
        <w:rPr>
          <w:noProof w:val="0"/>
        </w:rPr>
        <w:t xml:space="preserve">a </w:t>
      </w:r>
      <w:del w:id="369" w:author="Elizabeth Ann Storm" w:date="2021-12-13T15:28:00Z">
        <w:r w:rsidR="006145E1" w:rsidRPr="007A2142" w:rsidDel="00431F3C">
          <w:rPr>
            <w:noProof w:val="0"/>
          </w:rPr>
          <w:delText>color</w:delText>
        </w:r>
      </w:del>
      <w:ins w:id="370" w:author="Elizabeth Ann Storm" w:date="2021-12-13T15:28:00Z">
        <w:r w:rsidR="00431F3C">
          <w:rPr>
            <w:noProof w:val="0"/>
          </w:rPr>
          <w:t>cloud</w:t>
        </w:r>
      </w:ins>
      <w:r w:rsidR="006145E1" w:rsidRPr="007A2142">
        <w:rPr>
          <w:noProof w:val="0"/>
        </w:rPr>
        <w:t xml:space="preserve">, </w:t>
      </w:r>
      <w:del w:id="371"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72" w:author="Elizabeth Ann Storm" w:date="2021-12-13T14:59:00Z">
        <w:r w:rsidR="006145E1" w:rsidRPr="007A2142" w:rsidDel="00FC107E">
          <w:rPr>
            <w:noProof w:val="0"/>
          </w:rPr>
          <w:delText xml:space="preserve">describe </w:delText>
        </w:r>
      </w:del>
      <w:ins w:id="373"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4" w:author="Elizabeth Ann Storm" w:date="2021-12-13T14:30:00Z">
        <w:r w:rsidR="006145E1" w:rsidRPr="007A2142" w:rsidDel="00D91D59">
          <w:rPr>
            <w:noProof w:val="0"/>
          </w:rPr>
          <w:delText xml:space="preserve"> else</w:delText>
        </w:r>
      </w:del>
      <w:del w:id="375" w:author="Elizabeth Ann Storm" w:date="2021-12-13T13:26:00Z">
        <w:r w:rsidR="006145E1" w:rsidRPr="007A2142" w:rsidDel="002556CF">
          <w:rPr>
            <w:noProof w:val="0"/>
          </w:rPr>
          <w:delText>, or has a like quality to something we agree on.</w:delText>
        </w:r>
      </w:del>
      <w:ins w:id="376"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77" w:author="Elizabeth Ann Storm" w:date="2021-12-13T15:00:00Z">
        <w:r w:rsidR="006145E1" w:rsidRPr="007A2142" w:rsidDel="00C12CED">
          <w:rPr>
            <w:noProof w:val="0"/>
          </w:rPr>
          <w:delText xml:space="preserve">describe </w:delText>
        </w:r>
      </w:del>
      <w:ins w:id="378"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79"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80"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81" w:author="Elizabeth Ann Storm" w:date="2021-12-13T15:28:00Z">
        <w:r w:rsidR="006145E1" w:rsidRPr="007A2142" w:rsidDel="00CE0645">
          <w:rPr>
            <w:noProof w:val="0"/>
          </w:rPr>
          <w:delText xml:space="preserve">describe </w:delText>
        </w:r>
      </w:del>
      <w:ins w:id="382"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83"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4" w:author="Elizabeth Ann Storm" w:date="2021-12-13T13:26:00Z">
        <w:r w:rsidR="004A2D43">
          <w:rPr>
            <w:noProof w:val="0"/>
          </w:rPr>
          <w:t>Despite our efforts, w</w:t>
        </w:r>
      </w:ins>
      <w:del w:id="385"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6" w:author="Elizabeth Ann Storm" w:date="2021-12-13T14:31:00Z">
        <w:r w:rsidR="006145E1" w:rsidRPr="007A2142" w:rsidDel="008322B4">
          <w:rPr>
            <w:noProof w:val="0"/>
          </w:rPr>
          <w:delText>, based on our descriptions</w:delText>
        </w:r>
      </w:del>
      <w:r w:rsidR="006145E1" w:rsidRPr="007A2142">
        <w:rPr>
          <w:noProof w:val="0"/>
        </w:rPr>
        <w:t xml:space="preserve">? No. </w:t>
      </w:r>
      <w:del w:id="387"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88" w:author="Elizabeth Ann Storm" w:date="2021-12-14T11:20:00Z"/>
        </w:rPr>
      </w:pPr>
      <w:r>
        <w:t>These curiosity sessions were</w:t>
      </w:r>
      <w:r w:rsidR="006145E1" w:rsidRPr="007A2142">
        <w:t xml:space="preserve"> some </w:t>
      </w:r>
      <w:ins w:id="389"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90"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91" w:author="Elizabeth Ann Storm" w:date="2021-12-12T17:47:00Z">
        <w:r w:rsidR="004A0B91">
          <w:t>.</w:t>
        </w:r>
      </w:ins>
      <w:ins w:id="392" w:author="Elizabeth Ann Storm" w:date="2021-12-12T17:48:00Z">
        <w:r w:rsidR="00E14C17">
          <w:rPr>
            <w:rStyle w:val="FootnoteReference"/>
          </w:rPr>
          <w:footnoteReference w:id="2"/>
        </w:r>
        <w:r w:rsidR="00E14C17">
          <w:t xml:space="preserve"> </w:t>
        </w:r>
      </w:ins>
      <w:del w:id="394" w:author="Elizabeth Ann Storm" w:date="2021-12-12T17:27:00Z">
        <w:r w:rsidR="006145E1" w:rsidRPr="007A2142" w:rsidDel="004F09FB">
          <w:delText xml:space="preserve">. </w:delText>
        </w:r>
      </w:del>
      <w:ins w:id="395" w:author="Elizabeth Ann Storm" w:date="2021-12-12T17:30:00Z">
        <w:r w:rsidR="000C08D8">
          <w:t>As an artist</w:t>
        </w:r>
      </w:ins>
      <w:ins w:id="396" w:author="Elizabeth Ann Storm" w:date="2021-12-12T17:52:00Z">
        <w:r w:rsidR="00D95187">
          <w:t xml:space="preserve"> trained in traditional, classical</w:t>
        </w:r>
        <w:r w:rsidR="003D45BD">
          <w:t xml:space="preserve"> drawing and painting</w:t>
        </w:r>
      </w:ins>
      <w:ins w:id="397" w:author="Elizabeth Ann Storm" w:date="2021-12-12T17:30:00Z">
        <w:r w:rsidR="000C08D8">
          <w:t>, I wo</w:t>
        </w:r>
      </w:ins>
      <w:del w:id="398" w:author="Elizabeth Ann Storm" w:date="2021-12-12T17:30:00Z">
        <w:r w:rsidR="006145E1" w:rsidRPr="007A2142" w:rsidDel="000C08D8">
          <w:delText>W</w:delText>
        </w:r>
      </w:del>
      <w:ins w:id="399" w:author="Elizabeth Ann Storm" w:date="2021-12-12T17:30:00Z">
        <w:r w:rsidR="000C08D8">
          <w:t>rked</w:t>
        </w:r>
      </w:ins>
      <w:del w:id="400" w:author="Elizabeth Ann Storm" w:date="2021-12-12T17:30:00Z">
        <w:r w:rsidR="006145E1" w:rsidRPr="007A2142" w:rsidDel="000C08D8">
          <w:delText>orking</w:delText>
        </w:r>
      </w:del>
      <w:r w:rsidR="006145E1" w:rsidRPr="007A2142">
        <w:t xml:space="preserve"> through</w:t>
      </w:r>
      <w:ins w:id="401" w:author="Elizabeth Ann Storm" w:date="2021-12-12T19:07:00Z">
        <w:r w:rsidR="00933D06">
          <w:t xml:space="preserve"> scientific topics</w:t>
        </w:r>
      </w:ins>
      <w:del w:id="402"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403" w:author="Elizabeth Ann Storm" w:date="2021-12-12T17:19:00Z">
        <w:r w:rsidR="00CB203A">
          <w:t xml:space="preserve">, </w:t>
        </w:r>
      </w:ins>
      <w:del w:id="404" w:author="Elizabeth Ann Storm" w:date="2021-12-12T17:19:00Z">
        <w:r w:rsidDel="00CB203A">
          <w:delText xml:space="preserve"> </w:delText>
        </w:r>
      </w:del>
      <w:ins w:id="405" w:author="Elizabeth Ann Storm" w:date="2021-12-12T17:20:00Z">
        <w:r w:rsidR="0077239F">
          <w:t>matching</w:t>
        </w:r>
      </w:ins>
      <w:ins w:id="406" w:author="Elizabeth Ann Storm" w:date="2021-12-12T17:21:00Z">
        <w:r w:rsidR="00525669">
          <w:t xml:space="preserve"> the way I saw the world</w:t>
        </w:r>
        <w:r w:rsidR="00D739EB">
          <w:t xml:space="preserve">, </w:t>
        </w:r>
        <w:r w:rsidR="00525669">
          <w:t xml:space="preserve">as stable and built </w:t>
        </w:r>
      </w:ins>
      <w:ins w:id="407" w:author="Elizabeth Ann Storm" w:date="2021-12-12T17:28:00Z">
        <w:r w:rsidR="00483EA7">
          <w:t>from discernable parts</w:t>
        </w:r>
        <w:r w:rsidR="0076755A">
          <w:t xml:space="preserve">, </w:t>
        </w:r>
      </w:ins>
      <w:ins w:id="408" w:author="Elizabeth Ann Storm" w:date="2021-12-12T17:21:00Z">
        <w:r w:rsidR="00D739EB">
          <w:t>to the way I portrayed it</w:t>
        </w:r>
      </w:ins>
      <w:ins w:id="409" w:author="Elizabeth Ann Storm" w:date="2021-12-12T17:22:00Z">
        <w:r w:rsidR="00D739EB">
          <w:t xml:space="preserve">, built from </w:t>
        </w:r>
        <w:r w:rsidR="0090705F">
          <w:t>the Cartesian ideals of point, line, plane, and volume</w:t>
        </w:r>
      </w:ins>
      <w:del w:id="410" w:author="Elizabeth Ann Storm" w:date="2021-12-12T17:20:00Z">
        <w:r w:rsidR="006145E1" w:rsidRPr="007A2142" w:rsidDel="001574FC">
          <w:delText>help</w:delText>
        </w:r>
      </w:del>
      <w:del w:id="411" w:author="Elizabeth Ann Storm" w:date="2021-12-12T17:19:00Z">
        <w:r w:rsidR="006145E1" w:rsidRPr="007A2142" w:rsidDel="00CB203A">
          <w:delText>ed</w:delText>
        </w:r>
      </w:del>
      <w:del w:id="412" w:author="Elizabeth Ann Storm" w:date="2021-12-12T17:20:00Z">
        <w:r w:rsidR="006145E1" w:rsidRPr="007A2142" w:rsidDel="001574FC">
          <w:delText xml:space="preserve"> me </w:delText>
        </w:r>
      </w:del>
      <w:ins w:id="413" w:author="Elizabeth Ann Storm" w:date="2021-12-12T17:19:00Z">
        <w:r w:rsidR="00CB203A">
          <w:t>.</w:t>
        </w:r>
      </w:ins>
      <w:ins w:id="414" w:author="Elizabeth Ann Storm" w:date="2021-12-12T17:53:00Z">
        <w:r w:rsidR="003D45BD">
          <w:t xml:space="preserve"> </w:t>
        </w:r>
        <w:r w:rsidR="007067DA">
          <w:t>I combined linear perspective drawing and</w:t>
        </w:r>
      </w:ins>
      <w:ins w:id="415" w:author="Elizabeth Ann Storm" w:date="2021-12-12T17:55:00Z">
        <w:r w:rsidR="00D204F3">
          <w:t xml:space="preserve"> familiar </w:t>
        </w:r>
      </w:ins>
      <w:ins w:id="416" w:author="Elizabeth Ann Storm" w:date="2021-12-12T17:53:00Z">
        <w:r w:rsidR="007067DA">
          <w:t xml:space="preserve">illusionistic space with </w:t>
        </w:r>
        <w:r w:rsidR="00EC43EC">
          <w:t xml:space="preserve">otherworldly </w:t>
        </w:r>
      </w:ins>
      <w:ins w:id="417" w:author="Elizabeth Ann Storm" w:date="2021-12-12T17:54:00Z">
        <w:r w:rsidR="00EC43EC">
          <w:t xml:space="preserve">landscapes </w:t>
        </w:r>
      </w:ins>
      <w:ins w:id="418" w:author="Elizabeth Ann Storm" w:date="2021-12-12T18:10:00Z">
        <w:r w:rsidR="00EB0FB7">
          <w:t xml:space="preserve">and </w:t>
        </w:r>
      </w:ins>
      <w:ins w:id="419" w:author="Elizabeth Ann Storm" w:date="2021-12-12T18:11:00Z">
        <w:r w:rsidR="00EB0FB7">
          <w:t xml:space="preserve">abstractions of </w:t>
        </w:r>
      </w:ins>
      <w:ins w:id="420" w:author="Elizabeth Ann Storm" w:date="2021-12-12T18:44:00Z">
        <w:r w:rsidR="006B2376">
          <w:t>scale</w:t>
        </w:r>
      </w:ins>
      <w:ins w:id="421" w:author="Elizabeth Ann Storm" w:date="2021-12-12T18:11:00Z">
        <w:r w:rsidR="00EB0FB7">
          <w:t xml:space="preserve"> </w:t>
        </w:r>
      </w:ins>
      <w:ins w:id="422" w:author="Elizabeth Ann Storm" w:date="2021-12-12T17:54:00Z">
        <w:r w:rsidR="00EC43EC">
          <w:t xml:space="preserve">to draw </w:t>
        </w:r>
      </w:ins>
      <w:ins w:id="423" w:author="Elizabeth Ann Storm" w:date="2021-12-12T18:44:00Z">
        <w:r w:rsidR="00CD6884">
          <w:t xml:space="preserve">a </w:t>
        </w:r>
      </w:ins>
      <w:ins w:id="424" w:author="Elizabeth Ann Storm" w:date="2021-12-12T17:54:00Z">
        <w:r w:rsidR="00EC43EC">
          <w:t xml:space="preserve">connection between </w:t>
        </w:r>
        <w:r w:rsidR="00A626E9">
          <w:t xml:space="preserve">visualization in the arts </w:t>
        </w:r>
      </w:ins>
      <w:ins w:id="425" w:author="Elizabeth Ann Storm" w:date="2021-12-12T18:44:00Z">
        <w:r w:rsidR="00CD6884">
          <w:t>and</w:t>
        </w:r>
      </w:ins>
      <w:ins w:id="426" w:author="Elizabeth Ann Storm" w:date="2021-12-12T17:54:00Z">
        <w:r w:rsidR="00A626E9">
          <w:t xml:space="preserve"> visualization in the sciences</w:t>
        </w:r>
      </w:ins>
      <w:ins w:id="427" w:author="Elizabeth Ann Storm" w:date="2021-12-12T18:44:00Z">
        <w:r w:rsidR="00CD6884">
          <w:t xml:space="preserve"> as parallel modes of thinking</w:t>
        </w:r>
      </w:ins>
      <w:ins w:id="428" w:author="Elizabeth Ann Storm" w:date="2021-12-12T18:45:00Z">
        <w:r w:rsidR="00374C30">
          <w:t xml:space="preserve"> with a</w:t>
        </w:r>
        <w:r w:rsidR="00F3625D">
          <w:t>n early-modern historicity</w:t>
        </w:r>
      </w:ins>
      <w:ins w:id="429" w:author="Elizabeth Ann Storm" w:date="2021-12-14T11:20:00Z">
        <w:r w:rsidR="003B1CA2">
          <w:t xml:space="preserve"> </w:t>
        </w:r>
      </w:ins>
      <w:ins w:id="430" w:author="Elizabeth Ann Storm" w:date="2021-12-14T11:29:00Z">
        <w:r w:rsidR="00962CE0">
          <w:t>(</w:t>
        </w:r>
      </w:ins>
      <w:ins w:id="431" w:author="Elizabeth Ann Storm" w:date="2021-12-14T11:21:00Z">
        <w:r w:rsidR="003B1CA2">
          <w:fldChar w:fldCharType="begin"/>
        </w:r>
        <w:r w:rsidR="003B1CA2">
          <w:instrText xml:space="preserve"> REF _Ref90373335 \h </w:instrText>
        </w:r>
      </w:ins>
      <w:r w:rsidR="003B1CA2">
        <w:fldChar w:fldCharType="separate"/>
      </w:r>
      <w:ins w:id="432" w:author="Elizabeth Ann Storm" w:date="2021-12-14T11:21:00Z">
        <w:r w:rsidR="003B1CA2">
          <w:t xml:space="preserve">Figure </w:t>
        </w:r>
        <w:r w:rsidR="003B1CA2">
          <w:rPr>
            <w:noProof/>
          </w:rPr>
          <w:t>1</w:t>
        </w:r>
        <w:r w:rsidR="003B1CA2">
          <w:fldChar w:fldCharType="end"/>
        </w:r>
      </w:ins>
      <w:ins w:id="433" w:author="Elizabeth Ann Storm" w:date="2021-12-14T11:29:00Z">
        <w:r w:rsidR="00962CE0">
          <w:t>).</w:t>
        </w:r>
      </w:ins>
    </w:p>
    <w:p w14:paraId="65FEFFE8" w14:textId="77777777" w:rsidR="003B1CA2" w:rsidRDefault="003B1CA2">
      <w:pPr>
        <w:keepNext/>
        <w:ind w:firstLine="0"/>
        <w:jc w:val="center"/>
        <w:rPr>
          <w:ins w:id="434" w:author="Elizabeth Ann Storm" w:date="2021-12-14T11:21:00Z"/>
        </w:rPr>
        <w:pPrChange w:id="435" w:author="Elizabeth Ann Storm" w:date="2021-12-14T11:29:00Z">
          <w:pPr>
            <w:ind w:firstLine="0"/>
          </w:pPr>
        </w:pPrChange>
      </w:pPr>
      <w:ins w:id="436"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37" w:author="Elizabeth Ann Storm" w:date="2021-12-12T17:49:00Z"/>
        </w:rPr>
        <w:pPrChange w:id="438" w:author="Elizabeth Ann Storm" w:date="2021-12-14T11:29:00Z">
          <w:pPr/>
        </w:pPrChange>
      </w:pPr>
      <w:bookmarkStart w:id="439" w:name="_Ref90373335"/>
      <w:bookmarkStart w:id="440" w:name="_Ref90373363"/>
      <w:bookmarkStart w:id="441" w:name="_Toc101022741"/>
      <w:ins w:id="442" w:author="Elizabeth Ann Storm" w:date="2021-12-14T11:21:00Z">
        <w:r>
          <w:t xml:space="preserve">Figure </w:t>
        </w:r>
        <w:r>
          <w:fldChar w:fldCharType="begin"/>
        </w:r>
        <w:r>
          <w:instrText xml:space="preserve"> SEQ Figure \* ARABIC </w:instrText>
        </w:r>
      </w:ins>
      <w:r>
        <w:fldChar w:fldCharType="separate"/>
      </w:r>
      <w:ins w:id="443" w:author="Elizabeth Ann Storm" w:date="2021-12-14T12:04:00Z">
        <w:r w:rsidR="00A91C2E">
          <w:rPr>
            <w:noProof/>
          </w:rPr>
          <w:t>1</w:t>
        </w:r>
      </w:ins>
      <w:ins w:id="444" w:author="Elizabeth Ann Storm" w:date="2021-12-14T11:21:00Z">
        <w:r>
          <w:fldChar w:fldCharType="end"/>
        </w:r>
        <w:bookmarkEnd w:id="439"/>
        <w:r>
          <w:t xml:space="preserve"> </w:t>
        </w:r>
        <w:bookmarkStart w:id="445" w:name="_Ref90373655"/>
        <w:r>
          <w:t>placeholder for linear perspective drawing</w:t>
        </w:r>
      </w:ins>
      <w:bookmarkEnd w:id="440"/>
      <w:bookmarkEnd w:id="441"/>
      <w:bookmarkEnd w:id="445"/>
    </w:p>
    <w:p w14:paraId="46F8B7B3" w14:textId="77777777" w:rsidR="003B1CA2" w:rsidRDefault="003B1CA2" w:rsidP="00AC7848">
      <w:pPr>
        <w:pStyle w:val="EndNoteBibliography"/>
        <w:spacing w:line="480" w:lineRule="auto"/>
        <w:rPr>
          <w:ins w:id="446" w:author="Elizabeth Ann Storm" w:date="2021-12-14T11:22:00Z"/>
        </w:rPr>
      </w:pPr>
    </w:p>
    <w:p w14:paraId="27CEEC18" w14:textId="7447A7F3" w:rsidR="008055F8" w:rsidRDefault="002512A7" w:rsidP="00AC7848">
      <w:pPr>
        <w:pStyle w:val="EndNoteBibliography"/>
        <w:spacing w:line="480" w:lineRule="auto"/>
        <w:rPr>
          <w:ins w:id="447" w:author="Elizabeth Ann Storm" w:date="2021-12-14T11:22:00Z"/>
        </w:rPr>
      </w:pPr>
      <w:ins w:id="448" w:author="Elizabeth Ann Storm" w:date="2021-12-12T18:12:00Z">
        <w:r>
          <w:t>My practice is steeped in early modern European conceptions of reality</w:t>
        </w:r>
        <w:r>
          <w:rPr>
            <w:noProof w:val="0"/>
          </w:rPr>
          <w:t xml:space="preserve">. </w:t>
        </w:r>
      </w:ins>
      <w:ins w:id="449" w:author="Elizabeth Ann Storm" w:date="2021-12-12T17:41:00Z">
        <w:r w:rsidR="00E524A7">
          <w:rPr>
            <w:noProof w:val="0"/>
          </w:rPr>
          <w:t>Lens</w:t>
        </w:r>
      </w:ins>
      <w:ins w:id="450" w:author="Elizabeth Ann Storm" w:date="2021-12-12T17:42:00Z">
        <w:r w:rsidR="00E524A7">
          <w:rPr>
            <w:noProof w:val="0"/>
          </w:rPr>
          <w:t xml:space="preserve"> technology </w:t>
        </w:r>
      </w:ins>
      <w:ins w:id="451" w:author="Elizabeth Ann Storm" w:date="2021-12-12T18:59:00Z">
        <w:r w:rsidR="005C3E6E">
          <w:rPr>
            <w:noProof w:val="0"/>
          </w:rPr>
          <w:t>and architectural perspective drawing</w:t>
        </w:r>
      </w:ins>
      <w:ins w:id="452" w:author="Elizabeth Ann Storm" w:date="2021-12-12T19:00:00Z">
        <w:r w:rsidR="00155FDB">
          <w:rPr>
            <w:noProof w:val="0"/>
          </w:rPr>
          <w:t xml:space="preserve">, guided by geometry and mathematics, </w:t>
        </w:r>
      </w:ins>
      <w:ins w:id="453"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4" w:author="Elizabeth Ann Storm" w:date="2021-12-12T17:49:00Z">
        <w:r w:rsidR="00990BBF">
          <w:rPr>
            <w:noProof w:val="0"/>
          </w:rPr>
          <w:t xml:space="preserve"> </w:t>
        </w:r>
      </w:ins>
      <w:ins w:id="455" w:author="Elizabeth Ann Storm" w:date="2021-12-13T13:30:00Z">
        <w:r w:rsidR="00B8222D">
          <w:rPr>
            <w:noProof w:val="0"/>
          </w:rPr>
          <w:t xml:space="preserve">in these </w:t>
        </w:r>
        <w:r w:rsidR="00030B52">
          <w:rPr>
            <w:noProof w:val="0"/>
          </w:rPr>
          <w:t xml:space="preserve">tools to </w:t>
        </w:r>
      </w:ins>
      <w:ins w:id="456" w:author="Elizabeth Ann Storm" w:date="2021-12-13T15:31:00Z">
        <w:r w:rsidR="006C1554">
          <w:rPr>
            <w:noProof w:val="0"/>
          </w:rPr>
          <w:t>envision</w:t>
        </w:r>
      </w:ins>
      <w:ins w:id="457" w:author="Elizabeth Ann Storm" w:date="2021-12-13T13:30:00Z">
        <w:r w:rsidR="00B8222D">
          <w:rPr>
            <w:noProof w:val="0"/>
          </w:rPr>
          <w:t xml:space="preserve"> and portray it</w:t>
        </w:r>
      </w:ins>
      <w:ins w:id="458" w:author="Elizabeth Ann Storm" w:date="2021-12-12T17:43:00Z">
        <w:r w:rsidR="00B171F8">
          <w:rPr>
            <w:noProof w:val="0"/>
          </w:rPr>
          <w:t>.</w:t>
        </w:r>
      </w:ins>
      <w:ins w:id="459" w:author="Elizabeth Ann Storm" w:date="2021-12-12T18:53:00Z">
        <w:r w:rsidR="000B0775">
          <w:rPr>
            <w:noProof w:val="0"/>
          </w:rPr>
          <w:t xml:space="preserve"> </w:t>
        </w:r>
      </w:ins>
      <w:ins w:id="460" w:author="Elizabeth Ann Storm" w:date="2021-12-12T18:54:00Z">
        <w:r w:rsidR="00C4649E">
          <w:rPr>
            <w:noProof w:val="0"/>
          </w:rPr>
          <w:t xml:space="preserve">Mathematics </w:t>
        </w:r>
      </w:ins>
      <w:ins w:id="461" w:author="Elizabeth Ann Storm" w:date="2021-12-12T19:01:00Z">
        <w:r w:rsidR="00624642">
          <w:rPr>
            <w:noProof w:val="0"/>
          </w:rPr>
          <w:t>technolo</w:t>
        </w:r>
      </w:ins>
      <w:ins w:id="462" w:author="Elizabeth Ann Storm" w:date="2021-12-12T19:02:00Z">
        <w:r w:rsidR="00E63B9F">
          <w:rPr>
            <w:noProof w:val="0"/>
          </w:rPr>
          <w:t xml:space="preserve">gy, in turn, </w:t>
        </w:r>
      </w:ins>
      <w:ins w:id="463" w:author="Elizabeth Ann Storm" w:date="2021-12-12T18:54:00Z">
        <w:r w:rsidR="00C4649E">
          <w:rPr>
            <w:noProof w:val="0"/>
          </w:rPr>
          <w:t>made lenses useful in early telescopes and microscopes</w:t>
        </w:r>
      </w:ins>
      <w:ins w:id="464" w:author="Elizabeth Ann Storm" w:date="2021-12-12T18:55:00Z">
        <w:r w:rsidR="00AD53A1">
          <w:rPr>
            <w:noProof w:val="0"/>
          </w:rPr>
          <w:t xml:space="preserve">, making images of </w:t>
        </w:r>
        <w:r w:rsidR="00EE693A">
          <w:rPr>
            <w:noProof w:val="0"/>
          </w:rPr>
          <w:t>previously concealed worlds</w:t>
        </w:r>
      </w:ins>
      <w:ins w:id="465" w:author="Elizabeth Ann Storm" w:date="2021-12-12T18:56:00Z">
        <w:r w:rsidR="00D55FC2">
          <w:rPr>
            <w:noProof w:val="0"/>
          </w:rPr>
          <w:t xml:space="preserve"> possible.</w:t>
        </w:r>
      </w:ins>
      <w:ins w:id="466" w:author="Elizabeth Ann Storm" w:date="2021-12-13T16:08:00Z">
        <w:r w:rsidR="008055F8">
          <w:rPr>
            <w:noProof w:val="0"/>
          </w:rPr>
          <w:t xml:space="preserve"> I</w:t>
        </w:r>
      </w:ins>
      <w:ins w:id="467" w:author="Elizabeth" w:date="2022-04-13T15:36:00Z">
        <w:r w:rsidR="00867276">
          <w:rPr>
            <w:noProof w:val="0"/>
          </w:rPr>
          <w:t>n my early work, I u</w:t>
        </w:r>
      </w:ins>
      <w:ins w:id="468" w:author="Elizabeth Ann Storm" w:date="2021-12-13T16:08:00Z">
        <w:del w:id="469" w:author="Elizabeth" w:date="2022-04-13T15:36:00Z">
          <w:r w:rsidR="008055F8" w:rsidDel="00867276">
            <w:rPr>
              <w:noProof w:val="0"/>
            </w:rPr>
            <w:delText xml:space="preserve"> u</w:delText>
          </w:r>
        </w:del>
        <w:r w:rsidR="008055F8">
          <w:rPr>
            <w:noProof w:val="0"/>
          </w:rPr>
          <w:t xml:space="preserve">sed </w:t>
        </w:r>
      </w:ins>
      <w:ins w:id="470" w:author="Elizabeth Ann Storm" w:date="2021-12-13T16:09:00Z">
        <w:r w:rsidR="008055F8">
          <w:rPr>
            <w:noProof w:val="0"/>
          </w:rPr>
          <w:t>all of these optical devices in some capacity and</w:t>
        </w:r>
      </w:ins>
      <w:ins w:id="471" w:author="Elizabeth Ann Storm" w:date="2021-12-12T17:58:00Z">
        <w:r w:rsidR="00040FD2">
          <w:rPr>
            <w:noProof w:val="0"/>
          </w:rPr>
          <w:t xml:space="preserve"> </w:t>
        </w:r>
      </w:ins>
      <w:ins w:id="472" w:author="Elizabeth Ann Storm" w:date="2021-12-13T16:09:00Z">
        <w:r w:rsidR="008055F8">
          <w:rPr>
            <w:noProof w:val="0"/>
          </w:rPr>
          <w:t xml:space="preserve">doing so, I </w:t>
        </w:r>
      </w:ins>
      <w:ins w:id="473" w:author="Elizabeth Ann Storm" w:date="2021-12-12T19:02:00Z">
        <w:r w:rsidR="00A12FE2">
          <w:rPr>
            <w:noProof w:val="0"/>
          </w:rPr>
          <w:t xml:space="preserve">worked to link </w:t>
        </w:r>
      </w:ins>
      <w:ins w:id="474" w:author="Elizabeth Ann Storm" w:date="2021-12-13T16:09:00Z">
        <w:r w:rsidR="008055F8">
          <w:rPr>
            <w:noProof w:val="0"/>
          </w:rPr>
          <w:t>the</w:t>
        </w:r>
      </w:ins>
      <w:ins w:id="475" w:author="Elizabeth Ann Storm" w:date="2021-12-12T19:02:00Z">
        <w:r w:rsidR="00A12FE2">
          <w:rPr>
            <w:noProof w:val="0"/>
          </w:rPr>
          <w:t xml:space="preserve"> two modes of visualization</w:t>
        </w:r>
      </w:ins>
      <w:ins w:id="476" w:author="Elizabeth Ann Storm" w:date="2021-12-13T16:09:00Z">
        <w:r w:rsidR="008055F8">
          <w:rPr>
            <w:noProof w:val="0"/>
          </w:rPr>
          <w:t>, of art and of science</w:t>
        </w:r>
      </w:ins>
      <w:ins w:id="477" w:author="Elizabeth Ann Storm" w:date="2021-12-12T19:03:00Z">
        <w:r w:rsidR="007F7013">
          <w:rPr>
            <w:noProof w:val="0"/>
          </w:rPr>
          <w:t xml:space="preserve">, underscoring </w:t>
        </w:r>
      </w:ins>
      <w:ins w:id="478" w:author="Elizabeth Ann Storm" w:date="2021-12-12T19:05:00Z">
        <w:r w:rsidR="00662840">
          <w:rPr>
            <w:noProof w:val="0"/>
          </w:rPr>
          <w:t xml:space="preserve">the notion of </w:t>
        </w:r>
      </w:ins>
      <w:ins w:id="479" w:author="Elizabeth Ann Storm" w:date="2021-12-12T19:03:00Z">
        <w:r w:rsidR="007F7013">
          <w:rPr>
            <w:noProof w:val="0"/>
          </w:rPr>
          <w:t>a sensible universe, built from discernable parts in definite re</w:t>
        </w:r>
      </w:ins>
      <w:ins w:id="480" w:author="Elizabeth Ann Storm" w:date="2021-12-12T19:04:00Z">
        <w:r w:rsidR="007F7013">
          <w:rPr>
            <w:noProof w:val="0"/>
          </w:rPr>
          <w:t>lationships</w:t>
        </w:r>
      </w:ins>
      <w:ins w:id="481" w:author="Elizabeth Ann Storm" w:date="2021-12-14T11:27:00Z">
        <w:r w:rsidR="0060040D">
          <w:rPr>
            <w:noProof w:val="0"/>
          </w:rPr>
          <w:t xml:space="preserve"> (</w:t>
        </w:r>
      </w:ins>
      <w:ins w:id="482"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83" w:author="Elizabeth Ann Storm" w:date="2021-12-14T11:28:00Z">
        <w:r w:rsidR="0060040D">
          <w:t>Figure 2</w:t>
        </w:r>
        <w:r w:rsidR="0060040D">
          <w:rPr>
            <w:noProof w:val="0"/>
          </w:rPr>
          <w:fldChar w:fldCharType="end"/>
        </w:r>
      </w:ins>
      <w:ins w:id="484" w:author="Elizabeth Ann Storm" w:date="2021-12-14T11:24:00Z">
        <w:r w:rsidR="0060040D">
          <w:rPr>
            <w:noProof w:val="0"/>
          </w:rPr>
          <w:t>)</w:t>
        </w:r>
      </w:ins>
      <w:ins w:id="485" w:author="Elizabeth Ann Storm" w:date="2021-12-14T11:27:00Z">
        <w:r w:rsidR="0060040D">
          <w:rPr>
            <w:noProof w:val="0"/>
          </w:rPr>
          <w:t>.</w:t>
        </w:r>
      </w:ins>
      <w:ins w:id="486" w:author="Elizabeth Ann Storm" w:date="2021-12-12T19:07:00Z">
        <w:r w:rsidR="009720E5">
          <w:rPr>
            <w:noProof w:val="0"/>
          </w:rPr>
          <w:t xml:space="preserve"> </w:t>
        </w:r>
      </w:ins>
      <w:ins w:id="487" w:author="Elizabeth Ann Storm" w:date="2021-12-12T19:06:00Z">
        <w:r w:rsidR="004738E0">
          <w:rPr>
            <w:noProof w:val="0"/>
          </w:rPr>
          <w:t>This was a rationalistic way of knowing and depicting the world</w:t>
        </w:r>
      </w:ins>
      <w:ins w:id="488" w:author="Elizabeth Ann Storm" w:date="2021-12-13T18:10:00Z">
        <w:r w:rsidR="00AC7848">
          <w:rPr>
            <w:noProof w:val="0"/>
          </w:rPr>
          <w:t xml:space="preserve">. With all of this work prior </w:t>
        </w:r>
      </w:ins>
      <w:ins w:id="489" w:author="Elizabeth Ann Storm" w:date="2021-12-12T19:14:00Z">
        <w:r w:rsidR="00565BA2">
          <w:t>to graduate school, I was responding to modernist depiction</w:t>
        </w:r>
      </w:ins>
      <w:ins w:id="490" w:author="Elizabeth Ann Storm" w:date="2021-12-12T22:06:00Z">
        <w:r w:rsidR="005A0A5D">
          <w:t>s</w:t>
        </w:r>
      </w:ins>
      <w:ins w:id="491" w:author="Elizabeth Ann Storm" w:date="2021-12-12T19:14:00Z">
        <w:r w:rsidR="00565BA2">
          <w:t xml:space="preserve"> of realit</w:t>
        </w:r>
      </w:ins>
      <w:ins w:id="492" w:author="Elizabeth Ann Storm" w:date="2021-12-13T16:03:00Z">
        <w:r w:rsidR="00E148BE">
          <w:t xml:space="preserve">y. </w:t>
        </w:r>
      </w:ins>
      <w:ins w:id="493" w:author="Elizabeth Ann Storm" w:date="2021-12-12T19:14:00Z">
        <w:r w:rsidR="00565BA2">
          <w:t xml:space="preserve">I was seduced by modernism’s </w:t>
        </w:r>
      </w:ins>
      <w:ins w:id="494" w:author="Elizabeth" w:date="2022-04-18T15:09:00Z">
        <w:r w:rsidR="00D33DAB">
          <w:t xml:space="preserve">logical and </w:t>
        </w:r>
      </w:ins>
      <w:ins w:id="495" w:author="Elizabeth Ann Storm" w:date="2021-12-12T19:14:00Z">
        <w:del w:id="496" w:author="Elizabeth" w:date="2022-04-18T15:09:00Z">
          <w:r w:rsidR="00565BA2" w:rsidDel="00D33DAB">
            <w:delText>scientific</w:delText>
          </w:r>
        </w:del>
      </w:ins>
      <w:ins w:id="497" w:author="Elizabeth" w:date="2022-04-18T15:09:00Z">
        <w:r w:rsidR="00D33DAB">
          <w:t>mathematical</w:t>
        </w:r>
      </w:ins>
      <w:ins w:id="498" w:author="Elizabeth Ann Storm" w:date="2021-12-12T19:14:00Z">
        <w:r w:rsidR="00565BA2">
          <w:t xml:space="preserve"> ways of conceiving reality. </w:t>
        </w:r>
      </w:ins>
    </w:p>
    <w:p w14:paraId="451BF1CD" w14:textId="77777777" w:rsidR="003B1CA2" w:rsidRDefault="003B1CA2">
      <w:pPr>
        <w:pStyle w:val="EndNoteBibliography"/>
        <w:keepNext/>
        <w:spacing w:line="480" w:lineRule="auto"/>
        <w:ind w:firstLine="0"/>
        <w:rPr>
          <w:ins w:id="499" w:author="Elizabeth Ann Storm" w:date="2021-12-14T11:23:00Z"/>
        </w:rPr>
        <w:pPrChange w:id="500" w:author="Elizabeth Ann Storm" w:date="2021-12-14T11:23:00Z">
          <w:pPr>
            <w:pStyle w:val="EndNoteBibliography"/>
            <w:spacing w:line="480" w:lineRule="auto"/>
            <w:ind w:firstLine="0"/>
          </w:pPr>
        </w:pPrChange>
      </w:pPr>
      <w:ins w:id="501"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502" w:author="Elizabeth Ann Storm" w:date="2021-12-13T16:07:00Z"/>
        </w:rPr>
        <w:pPrChange w:id="503" w:author="Elizabeth Ann Storm" w:date="2021-12-14T11:23:00Z">
          <w:pPr>
            <w:pStyle w:val="EndNoteBibliography"/>
            <w:spacing w:line="480" w:lineRule="auto"/>
          </w:pPr>
        </w:pPrChange>
      </w:pPr>
      <w:bookmarkStart w:id="504" w:name="_Ref90373446"/>
      <w:bookmarkStart w:id="505" w:name="_Ref90373441"/>
      <w:bookmarkStart w:id="506" w:name="_Toc101022742"/>
      <w:ins w:id="507" w:author="Elizabeth Ann Storm" w:date="2021-12-14T11:23:00Z">
        <w:r>
          <w:t xml:space="preserve">Figure </w:t>
        </w:r>
        <w:r>
          <w:fldChar w:fldCharType="begin"/>
        </w:r>
        <w:r>
          <w:instrText xml:space="preserve"> SEQ Figure \* ARABIC </w:instrText>
        </w:r>
      </w:ins>
      <w:r>
        <w:fldChar w:fldCharType="separate"/>
      </w:r>
      <w:ins w:id="508" w:author="Elizabeth Ann Storm" w:date="2021-12-14T12:04:00Z">
        <w:r w:rsidR="00A91C2E">
          <w:rPr>
            <w:noProof/>
          </w:rPr>
          <w:t>2</w:t>
        </w:r>
      </w:ins>
      <w:ins w:id="509" w:author="Elizabeth Ann Storm" w:date="2021-12-14T11:23:00Z">
        <w:r>
          <w:fldChar w:fldCharType="end"/>
        </w:r>
        <w:bookmarkEnd w:id="504"/>
        <w:r>
          <w:t xml:space="preserve"> Yellowknife Bay Mars</w:t>
        </w:r>
      </w:ins>
      <w:bookmarkEnd w:id="505"/>
      <w:bookmarkEnd w:id="506"/>
    </w:p>
    <w:p w14:paraId="18BD7CDB" w14:textId="77777777" w:rsidR="003B1CA2" w:rsidRDefault="003B1CA2" w:rsidP="0055064A">
      <w:pPr>
        <w:rPr>
          <w:ins w:id="510" w:author="Elizabeth Ann Storm" w:date="2021-12-14T11:23:00Z"/>
        </w:rPr>
      </w:pPr>
    </w:p>
    <w:p w14:paraId="38FA6321" w14:textId="392824AE" w:rsidR="00CD0879" w:rsidRDefault="00DB26C3" w:rsidP="0055064A">
      <w:pPr>
        <w:rPr>
          <w:ins w:id="511" w:author="Elizabeth Ann Storm" w:date="2021-12-13T14:10:00Z"/>
        </w:rPr>
      </w:pPr>
      <w:ins w:id="512" w:author="Elizabeth Ann Storm" w:date="2021-12-13T17:48:00Z">
        <w:r>
          <w:t xml:space="preserve">I </w:t>
        </w:r>
      </w:ins>
      <w:ins w:id="513" w:author="Elizabeth Ann Storm" w:date="2021-12-13T13:40:00Z">
        <w:r w:rsidR="004920F9">
          <w:t>engag</w:t>
        </w:r>
      </w:ins>
      <w:ins w:id="514" w:author="Elizabeth Ann Storm" w:date="2021-12-13T14:13:00Z">
        <w:r w:rsidR="00DC4EAA">
          <w:t>e</w:t>
        </w:r>
      </w:ins>
      <w:ins w:id="515" w:author="Elizabeth Ann Storm" w:date="2021-12-13T17:48:00Z">
        <w:r>
          <w:t>d</w:t>
        </w:r>
      </w:ins>
      <w:ins w:id="516" w:author="Elizabeth Ann Storm" w:date="2021-12-13T13:40:00Z">
        <w:r w:rsidR="004920F9">
          <w:t xml:space="preserve"> with late 20</w:t>
        </w:r>
        <w:r w:rsidR="009A7681">
          <w:rPr>
            <w:vertAlign w:val="superscript"/>
          </w:rPr>
          <w:t xml:space="preserve">th </w:t>
        </w:r>
        <w:r w:rsidR="009A7681">
          <w:t>century</w:t>
        </w:r>
      </w:ins>
      <w:ins w:id="517" w:author="Elizabeth Ann Storm" w:date="2021-12-13T14:06:00Z">
        <w:r w:rsidR="008E0CC0">
          <w:t xml:space="preserve"> </w:t>
        </w:r>
        <w:r w:rsidR="006437B5">
          <w:t>post</w:t>
        </w:r>
      </w:ins>
      <w:ins w:id="518" w:author="Elizabeth" w:date="2022-04-12T12:05:00Z">
        <w:r w:rsidR="00EB3274">
          <w:t xml:space="preserve"> </w:t>
        </w:r>
      </w:ins>
      <w:ins w:id="519" w:author="Elizabeth Ann Storm" w:date="2021-12-13T14:06:00Z">
        <w:r w:rsidR="006437B5">
          <w:t>modernism</w:t>
        </w:r>
      </w:ins>
      <w:ins w:id="520" w:author="Elizabeth Ann Storm" w:date="2021-12-13T13:40:00Z">
        <w:r w:rsidR="009A7681">
          <w:t xml:space="preserve"> in </w:t>
        </w:r>
      </w:ins>
      <w:ins w:id="521" w:author="Elizabeth Ann Storm" w:date="2021-12-13T13:41:00Z">
        <w:r w:rsidR="008446F5">
          <w:t>the humanities</w:t>
        </w:r>
      </w:ins>
      <w:ins w:id="522" w:author="Elizabeth Ann Storm" w:date="2021-12-13T13:40:00Z">
        <w:r w:rsidR="009A7681">
          <w:t xml:space="preserve"> and art</w:t>
        </w:r>
      </w:ins>
      <w:ins w:id="523" w:author="Elizabeth Ann Storm" w:date="2021-12-13T15:35:00Z">
        <w:r w:rsidR="006C1554">
          <w:t xml:space="preserve"> more fully</w:t>
        </w:r>
      </w:ins>
      <w:ins w:id="524" w:author="Elizabeth Ann Storm" w:date="2021-12-13T17:49:00Z">
        <w:r>
          <w:t xml:space="preserve"> for my graduate research</w:t>
        </w:r>
      </w:ins>
      <w:ins w:id="525" w:author="Elizabeth Ann Storm" w:date="2021-12-13T15:35:00Z">
        <w:r w:rsidR="006C1554">
          <w:t>.</w:t>
        </w:r>
      </w:ins>
      <w:ins w:id="526" w:author="Elizabeth Ann Storm" w:date="2021-12-13T13:58:00Z">
        <w:r w:rsidR="00EC2558">
          <w:t xml:space="preserve"> (multi-</w:t>
        </w:r>
      </w:ins>
      <w:ins w:id="527" w:author="Elizabeth Ann Storm" w:date="2021-12-13T13:59:00Z">
        <w:r w:rsidR="004027C5">
          <w:t>image photo illustration figure</w:t>
        </w:r>
      </w:ins>
      <w:ins w:id="528" w:author="Elizabeth" w:date="2022-04-12T12:14:00Z">
        <w:r w:rsidR="0063272C">
          <w:t xml:space="preserve"> (</w:t>
        </w:r>
      </w:ins>
      <w:ins w:id="529" w:author="Elizabeth" w:date="2022-04-12T15:26:00Z">
        <w:r w:rsidR="009947BA">
          <w:t>sculpture in the expanded field diagra</w:t>
        </w:r>
      </w:ins>
      <w:ins w:id="530" w:author="Elizabeth" w:date="2022-04-12T15:27:00Z">
        <w:r w:rsidR="009947BA">
          <w:t xml:space="preserve">m, Robert </w:t>
        </w:r>
        <w:proofErr w:type="spellStart"/>
        <w:r w:rsidR="009947BA">
          <w:t>smithson</w:t>
        </w:r>
        <w:proofErr w:type="spellEnd"/>
        <w:r w:rsidR="009947BA">
          <w:t>, etc.? not sure what I meant by photo illustration… what artists</w:t>
        </w:r>
      </w:ins>
      <w:ins w:id="531" w:author="Elizabeth" w:date="2022-04-18T15:13:00Z">
        <w:r w:rsidR="00D33DAB">
          <w:t xml:space="preserve"> – artists who engage with nature and phenomena</w:t>
        </w:r>
      </w:ins>
      <w:ins w:id="532" w:author="Elizabeth" w:date="2022-04-12T15:27:00Z">
        <w:r w:rsidR="009947BA">
          <w:t xml:space="preserve">?) It </w:t>
        </w:r>
      </w:ins>
      <w:ins w:id="533" w:author="Elizabeth" w:date="2022-04-12T15:28:00Z">
        <w:r w:rsidR="009947BA">
          <w:t xml:space="preserve">seems </w:t>
        </w:r>
      </w:ins>
      <w:ins w:id="534" w:author="Elizabeth Ann Storm" w:date="2021-12-13T13:59:00Z">
        <w:del w:id="535" w:author="Elizabeth" w:date="2022-04-12T15:26:00Z">
          <w:r w:rsidR="004027C5" w:rsidDel="009947BA">
            <w:delText>)</w:delText>
          </w:r>
        </w:del>
      </w:ins>
      <w:ins w:id="536" w:author="Elizabeth Ann Storm" w:date="2021-12-12T18:35:00Z">
        <w:del w:id="537" w:author="Elizabeth" w:date="2022-04-12T15:26:00Z">
          <w:r w:rsidR="00AA260B" w:rsidDel="009947BA">
            <w:delText xml:space="preserve"> </w:delText>
          </w:r>
        </w:del>
      </w:ins>
      <w:ins w:id="538" w:author="Elizabeth" w:date="2022-04-12T15:28:00Z">
        <w:r w:rsidR="009947BA">
          <w:t>t</w:t>
        </w:r>
      </w:ins>
      <w:ins w:id="539" w:author="Elizabeth Ann Storm" w:date="2021-12-13T20:22:00Z">
        <w:del w:id="540" w:author="Elizabeth" w:date="2022-04-12T15:28:00Z">
          <w:r w:rsidR="0026639C" w:rsidDel="009947BA">
            <w:delText>T</w:delText>
          </w:r>
        </w:del>
        <w:r w:rsidR="0026639C">
          <w:t>he</w:t>
        </w:r>
        <w:del w:id="541" w:author="Elizabeth" w:date="2022-04-12T15:28:00Z">
          <w:r w:rsidR="0026639C" w:rsidDel="009947BA">
            <w:delText xml:space="preserve"> tangible</w:delText>
          </w:r>
        </w:del>
        <w:r w:rsidR="0026639C">
          <w:t xml:space="preserve"> </w:t>
        </w:r>
        <w:del w:id="542" w:author="Elizabeth" w:date="2022-04-12T15:28:00Z">
          <w:r w:rsidR="0026639C" w:rsidDel="009947BA">
            <w:delText>result</w:delText>
          </w:r>
        </w:del>
        <w:del w:id="543" w:author="Elizabeth" w:date="2022-04-18T15:14:00Z">
          <w:r w:rsidR="0026639C" w:rsidDel="00D33DAB">
            <w:delText xml:space="preserve"> of </w:delText>
          </w:r>
        </w:del>
        <w:proofErr w:type="spellStart"/>
        <w:r w:rsidR="0026639C">
          <w:t>the</w:t>
        </w:r>
        <w:proofErr w:type="spellEnd"/>
        <w:r w:rsidR="0026639C">
          <w:t xml:space="preserve"> 20</w:t>
        </w:r>
        <w:r w:rsidR="0026639C" w:rsidRPr="00F76039">
          <w:rPr>
            <w:vertAlign w:val="superscript"/>
          </w:rPr>
          <w:t>th</w:t>
        </w:r>
        <w:r w:rsidR="0026639C">
          <w:t xml:space="preserve"> century’s scientific</w:t>
        </w:r>
      </w:ins>
      <w:ins w:id="544" w:author="Elizabeth" w:date="2022-04-12T15:28:00Z">
        <w:r w:rsidR="009947BA">
          <w:t xml:space="preserve"> progress and the resulting</w:t>
        </w:r>
      </w:ins>
      <w:ins w:id="545" w:author="Elizabeth Ann Storm" w:date="2021-12-13T20:22:00Z">
        <w:del w:id="546" w:author="Elizabeth" w:date="2022-04-12T15:28:00Z">
          <w:r w:rsidR="0026639C" w:rsidDel="009947BA">
            <w:delText>,</w:delText>
          </w:r>
        </w:del>
        <w:r w:rsidR="0026639C">
          <w:t xml:space="preserve"> technological </w:t>
        </w:r>
        <w:del w:id="547" w:author="Elizabeth" w:date="2022-04-18T15:14:00Z">
          <w:r w:rsidR="0026639C" w:rsidDel="00883034">
            <w:delText>influence</w:delText>
          </w:r>
        </w:del>
        <w:del w:id="548" w:author="Elizabeth" w:date="2022-04-12T15:28:00Z">
          <w:r w:rsidR="0026639C" w:rsidDel="009947BA">
            <w:delText xml:space="preserve"> c</w:delText>
          </w:r>
        </w:del>
      </w:ins>
      <w:ins w:id="549" w:author="Elizabeth Ann Storm" w:date="2021-12-12T18:36:00Z">
        <w:del w:id="550" w:author="Elizabeth" w:date="2022-04-12T15:28:00Z">
          <w:r w:rsidR="005744EC" w:rsidDel="009947BA">
            <w:delText xml:space="preserve">oupled with the </w:delText>
          </w:r>
        </w:del>
      </w:ins>
      <w:ins w:id="551" w:author="Elizabeth Ann Storm" w:date="2021-12-12T18:35:00Z">
        <w:del w:id="552" w:author="Elizabeth" w:date="2022-04-12T15:28:00Z">
          <w:r w:rsidR="00D50481" w:rsidDel="009947BA">
            <w:delText xml:space="preserve">rapid advancement of digital technology in the </w:delText>
          </w:r>
        </w:del>
      </w:ins>
      <w:ins w:id="553" w:author="Elizabeth Ann Storm" w:date="2021-12-12T18:36:00Z">
        <w:del w:id="554" w:author="Elizabeth" w:date="2022-04-12T15:28:00Z">
          <w:r w:rsidR="00D50481" w:rsidDel="009947BA">
            <w:delText>late 20</w:delText>
          </w:r>
          <w:r w:rsidR="00D50481" w:rsidRPr="00D50481" w:rsidDel="009947BA">
            <w:rPr>
              <w:vertAlign w:val="superscript"/>
              <w:rPrChange w:id="555" w:author="Elizabeth Ann Storm" w:date="2021-12-12T18:36:00Z">
                <w:rPr/>
              </w:rPrChange>
            </w:rPr>
            <w:delText>th</w:delText>
          </w:r>
          <w:r w:rsidR="00D50481" w:rsidDel="009947BA">
            <w:delText xml:space="preserve"> and early 21</w:delText>
          </w:r>
          <w:r w:rsidR="00D50481" w:rsidRPr="00D50481" w:rsidDel="009947BA">
            <w:rPr>
              <w:vertAlign w:val="superscript"/>
              <w:rPrChange w:id="556" w:author="Elizabeth Ann Storm" w:date="2021-12-12T18:36:00Z">
                <w:rPr/>
              </w:rPrChange>
            </w:rPr>
            <w:delText>st</w:delText>
          </w:r>
          <w:r w:rsidR="00D50481" w:rsidDel="009947BA">
            <w:delText xml:space="preserve"> centuries</w:delText>
          </w:r>
        </w:del>
        <w:del w:id="557" w:author="Elizabeth" w:date="2022-04-18T15:14:00Z">
          <w:r w:rsidR="00D50481" w:rsidDel="00883034">
            <w:delText xml:space="preserve"> </w:delText>
          </w:r>
        </w:del>
      </w:ins>
      <w:ins w:id="558" w:author="Elizabeth" w:date="2022-04-18T15:14:00Z">
        <w:r w:rsidR="00883034">
          <w:t xml:space="preserve">atmosphere </w:t>
        </w:r>
      </w:ins>
      <w:ins w:id="559" w:author="Elizabeth Ann Storm" w:date="2021-12-14T11:30:00Z">
        <w:r w:rsidR="00962CE0">
          <w:t>have</w:t>
        </w:r>
      </w:ins>
      <w:ins w:id="560" w:author="Elizabeth Ann Storm" w:date="2021-12-12T18:36:00Z">
        <w:r w:rsidR="005744EC">
          <w:t xml:space="preserve"> rendered old mod</w:t>
        </w:r>
      </w:ins>
      <w:ins w:id="561" w:author="Elizabeth Ann Storm" w:date="2021-12-12T18:37:00Z">
        <w:r w:rsidR="005744EC">
          <w:t>els of conceiving reality obsolete</w:t>
        </w:r>
      </w:ins>
      <w:ins w:id="562" w:author="Elizabeth Ann Storm" w:date="2021-12-13T14:28:00Z">
        <w:r w:rsidR="00CA298D">
          <w:t xml:space="preserve">. </w:t>
        </w:r>
      </w:ins>
      <w:ins w:id="563" w:author="Elizabeth Ann Storm" w:date="2021-12-13T18:11:00Z">
        <w:r w:rsidR="00AC7848">
          <w:t xml:space="preserve">Points, lines, and planes have become nodes, flows, and networks. </w:t>
        </w:r>
      </w:ins>
      <w:ins w:id="564" w:author="Elizabeth Ann Storm" w:date="2021-12-12T22:01:00Z">
        <w:r w:rsidR="00845872">
          <w:t>I’ve yet to form a sense of what th</w:t>
        </w:r>
        <w:r w:rsidR="00A30E39">
          <w:t>is contemporary</w:t>
        </w:r>
        <w:r w:rsidR="00845872">
          <w:t xml:space="preserve"> </w:t>
        </w:r>
        <w:r w:rsidR="00DA0743">
          <w:t>reality</w:t>
        </w:r>
        <w:r w:rsidR="00845872">
          <w:t xml:space="preserve"> </w:t>
        </w:r>
        <w:r w:rsidR="00845872" w:rsidRPr="00883034">
          <w:rPr>
            <w:i/>
            <w:iCs/>
            <w:rPrChange w:id="565" w:author="Elizabeth" w:date="2022-04-18T15:15:00Z">
              <w:rPr/>
            </w:rPrChange>
          </w:rPr>
          <w:t>looks</w:t>
        </w:r>
        <w:r w:rsidR="00845872">
          <w:t xml:space="preserve"> like for me</w:t>
        </w:r>
        <w:r w:rsidR="00BB5CD2">
          <w:t xml:space="preserve">. </w:t>
        </w:r>
      </w:ins>
      <w:ins w:id="566" w:author="Elizabeth" w:date="2022-04-18T15:15:00Z">
        <w:r w:rsidR="00883034">
          <w:t>The typically static media of drawing and painting do</w:t>
        </w:r>
      </w:ins>
      <w:ins w:id="567" w:author="Elizabeth" w:date="2022-04-18T15:16:00Z">
        <w:r w:rsidR="00883034">
          <w:t>n’t</w:t>
        </w:r>
      </w:ins>
      <w:ins w:id="568" w:author="Elizabeth" w:date="2022-04-18T15:15:00Z">
        <w:r w:rsidR="00883034">
          <w:t xml:space="preserve"> easily accommodate the flexibility and dyn</w:t>
        </w:r>
      </w:ins>
      <w:ins w:id="569" w:author="Elizabeth" w:date="2022-04-18T15:16:00Z">
        <w:r w:rsidR="00883034">
          <w:t>amism characteristic of</w:t>
        </w:r>
      </w:ins>
      <w:ins w:id="570" w:author="Elizabeth" w:date="2022-04-18T15:34:00Z">
        <w:r w:rsidR="00480410">
          <w:t xml:space="preserve"> </w:t>
        </w:r>
      </w:ins>
      <w:ins w:id="571" w:author="Elizabeth" w:date="2022-04-18T15:16:00Z">
        <w:r w:rsidR="00883034">
          <w:t xml:space="preserve">contemporary </w:t>
        </w:r>
      </w:ins>
      <w:ins w:id="572" w:author="Elizabeth Ann Storm" w:date="2021-12-13T17:47:00Z">
        <w:del w:id="573" w:author="Elizabeth" w:date="2022-04-18T15:16:00Z">
          <w:r w:rsidDel="00883034">
            <w:delText>Contemporary</w:delText>
          </w:r>
        </w:del>
      </w:ins>
      <w:ins w:id="574" w:author="Elizabeth Ann Storm" w:date="2021-12-13T17:46:00Z">
        <w:del w:id="575" w:author="Elizabeth" w:date="2022-04-18T15:16:00Z">
          <w:r w:rsidR="00F57E24" w:rsidDel="00883034">
            <w:delText xml:space="preserve"> </w:delText>
          </w:r>
        </w:del>
        <w:r w:rsidR="00F57E24">
          <w:t>conceptions of reality</w:t>
        </w:r>
        <w:del w:id="576" w:author="Elizabeth" w:date="2022-04-18T15:16:00Z">
          <w:r w:rsidR="00F57E24" w:rsidDel="00883034">
            <w:delText xml:space="preserve"> </w:delText>
          </w:r>
        </w:del>
        <w:del w:id="577" w:author="Elizabeth" w:date="2022-04-18T15:11:00Z">
          <w:r w:rsidR="00F57E24" w:rsidDel="00D33DAB">
            <w:delText>require</w:delText>
          </w:r>
        </w:del>
        <w:del w:id="578" w:author="Elizabeth" w:date="2022-04-18T15:16:00Z">
          <w:r w:rsidR="00F57E24" w:rsidDel="00883034">
            <w:delText xml:space="preserve"> </w:delText>
          </w:r>
        </w:del>
        <w:del w:id="579" w:author="Elizabeth" w:date="2022-04-18T15:11:00Z">
          <w:r w:rsidR="00F57E24" w:rsidDel="00D33DAB">
            <w:delText xml:space="preserve">an elevated </w:delText>
          </w:r>
        </w:del>
        <w:del w:id="580" w:author="Elizabeth" w:date="2022-04-18T15:16:00Z">
          <w:r w:rsidR="00F57E24" w:rsidDel="00883034">
            <w:delText>flexibility to uncertainty that is not easily depicted in</w:delText>
          </w:r>
        </w:del>
      </w:ins>
      <w:ins w:id="581" w:author="Elizabeth Ann Storm" w:date="2021-12-13T17:47:00Z">
        <w:del w:id="582" w:author="Elizabeth" w:date="2022-04-18T15:16:00Z">
          <w:r w:rsidR="00F57E24" w:rsidDel="00883034">
            <w:delText xml:space="preserve"> the typical</w:delText>
          </w:r>
          <w:r w:rsidDel="00883034">
            <w:delText>ly</w:delText>
          </w:r>
          <w:r w:rsidR="00F57E24" w:rsidDel="00883034">
            <w:delText xml:space="preserve"> static media of drawing and painting</w:delText>
          </w:r>
        </w:del>
        <w:r w:rsidR="00F57E24">
          <w:t>.</w:t>
        </w:r>
      </w:ins>
      <w:ins w:id="583" w:author="Elizabeth Ann Storm" w:date="2021-12-13T17:49:00Z">
        <w:r>
          <w:t xml:space="preserve"> This has led me to a</w:t>
        </w:r>
      </w:ins>
      <w:ins w:id="584" w:author="Elizabeth" w:date="2022-04-18T15:35:00Z">
        <w:r w:rsidR="00480410">
          <w:t xml:space="preserve"> </w:t>
        </w:r>
      </w:ins>
      <w:ins w:id="585" w:author="Elizabeth Ann Storm" w:date="2021-12-13T17:49:00Z">
        <w:del w:id="586" w:author="Elizabeth" w:date="2022-04-18T15:35:00Z">
          <w:r w:rsidDel="00480410">
            <w:delText xml:space="preserve">n overall </w:delText>
          </w:r>
        </w:del>
        <w:r>
          <w:t>reevaluation of the</w:t>
        </w:r>
      </w:ins>
      <w:ins w:id="587" w:author="Elizabeth" w:date="2022-04-12T12:05:00Z">
        <w:r w:rsidR="00EB3274">
          <w:t xml:space="preserve"> medium and</w:t>
        </w:r>
      </w:ins>
      <w:ins w:id="588" w:author="Elizabeth Ann Storm" w:date="2021-12-13T17:49:00Z">
        <w:r>
          <w:t xml:space="preserve"> </w:t>
        </w:r>
        <w:r>
          <w:lastRenderedPageBreak/>
          <w:t>materials of my practice, seeking a closer connection</w:t>
        </w:r>
      </w:ins>
      <w:ins w:id="589" w:author="Elizabeth Ann Storm" w:date="2021-12-13T17:50:00Z">
        <w:r>
          <w:t xml:space="preserve"> to nature through physical media, yet yearning for the technological vision of high-speed video</w:t>
        </w:r>
      </w:ins>
      <w:ins w:id="590" w:author="Elizabeth Ann Storm" w:date="2021-12-14T10:53:00Z">
        <w:r w:rsidR="0098713F">
          <w:t xml:space="preserve"> and aerial photography</w:t>
        </w:r>
      </w:ins>
      <w:ins w:id="591" w:author="Elizabeth Ann Storm" w:date="2021-12-13T17:50:00Z">
        <w:r>
          <w:t>.</w:t>
        </w:r>
      </w:ins>
    </w:p>
    <w:p w14:paraId="31CE1A18" w14:textId="57F375B9" w:rsidR="000D2536" w:rsidRDefault="00C37EE3" w:rsidP="00C37EE3">
      <w:pPr>
        <w:rPr>
          <w:ins w:id="592" w:author="Elizabeth Ann Storm" w:date="2021-12-13T20:27:00Z"/>
        </w:rPr>
        <w:pPrChange w:id="593" w:author="Elizabeth" w:date="2022-04-18T15:44:00Z">
          <w:pPr/>
        </w:pPrChange>
      </w:pPr>
      <w:ins w:id="594" w:author="Elizabeth" w:date="2022-04-18T15:44:00Z">
        <w:r>
          <w:t>T</w:t>
        </w:r>
      </w:ins>
      <w:ins w:id="595" w:author="Elizabeth" w:date="2022-04-18T15:35:00Z">
        <w:r w:rsidR="00480410">
          <w:t xml:space="preserve">o uncover </w:t>
        </w:r>
      </w:ins>
      <w:ins w:id="596" w:author="Elizabeth" w:date="2022-04-18T15:36:00Z">
        <w:r w:rsidR="00480410">
          <w:t>s</w:t>
        </w:r>
      </w:ins>
      <w:ins w:id="597" w:author="Elizabeth" w:date="2022-04-18T15:37:00Z">
        <w:r w:rsidR="00480410">
          <w:t xml:space="preserve">ome of the </w:t>
        </w:r>
      </w:ins>
      <w:ins w:id="598" w:author="Elizabeth" w:date="2022-04-18T15:36:00Z">
        <w:r w:rsidR="00480410">
          <w:t>origins of my assumptions about vision and art, t</w:t>
        </w:r>
      </w:ins>
      <w:commentRangeStart w:id="599"/>
      <w:commentRangeStart w:id="600"/>
      <w:ins w:id="601" w:author="Elizabeth Ann Storm" w:date="2021-12-13T14:42:00Z">
        <w:del w:id="602" w:author="Elizabeth" w:date="2022-04-18T15:35:00Z">
          <w:r w:rsidR="004145BE" w:rsidDel="00480410">
            <w:delText>T</w:delText>
          </w:r>
        </w:del>
        <w:r w:rsidR="004145BE">
          <w:t>his</w:t>
        </w:r>
      </w:ins>
      <w:ins w:id="603" w:author="Elizabeth Ann Storm" w:date="2021-12-13T14:33:00Z">
        <w:r w:rsidR="00C05115">
          <w:t xml:space="preserve"> thesis will </w:t>
        </w:r>
      </w:ins>
      <w:ins w:id="604" w:author="Elizabeth Ann Storm" w:date="2021-12-14T10:53:00Z">
        <w:r w:rsidR="0098713F">
          <w:t>trace</w:t>
        </w:r>
      </w:ins>
      <w:ins w:id="605" w:author="Elizabeth Ann Storm" w:date="2021-12-13T14:33:00Z">
        <w:r w:rsidR="00E06EE4">
          <w:t xml:space="preserve"> a</w:t>
        </w:r>
      </w:ins>
      <w:ins w:id="606" w:author="Elizabeth Ann Storm" w:date="2021-12-14T12:25:00Z">
        <w:r w:rsidR="00477809">
          <w:t xml:space="preserve"> limited</w:t>
        </w:r>
      </w:ins>
      <w:ins w:id="607" w:author="Elizabeth Ann Storm" w:date="2021-12-13T14:33:00Z">
        <w:r w:rsidR="00E06EE4">
          <w:t xml:space="preserve"> </w:t>
        </w:r>
      </w:ins>
      <w:ins w:id="608" w:author="Elizabeth Ann Storm" w:date="2021-12-14T10:54:00Z">
        <w:r w:rsidR="0098713F">
          <w:t>course</w:t>
        </w:r>
      </w:ins>
      <w:ins w:id="609" w:author="Elizabeth Ann Storm" w:date="2021-12-13T14:33:00Z">
        <w:r w:rsidR="00E06EE4">
          <w:t xml:space="preserve"> through early modern notions of image making</w:t>
        </w:r>
      </w:ins>
      <w:ins w:id="610" w:author="Elizabeth" w:date="2022-04-18T15:42:00Z">
        <w:r w:rsidR="00C4141E">
          <w:t xml:space="preserve"> and point to how they could have laid the foundation for 20</w:t>
        </w:r>
        <w:r w:rsidR="00C4141E" w:rsidRPr="00C4141E">
          <w:rPr>
            <w:vertAlign w:val="superscript"/>
            <w:rPrChange w:id="611" w:author="Elizabeth" w:date="2022-04-18T15:42:00Z">
              <w:rPr/>
            </w:rPrChange>
          </w:rPr>
          <w:t>th</w:t>
        </w:r>
        <w:r w:rsidR="00C4141E">
          <w:t xml:space="preserve"> century modernism. </w:t>
        </w:r>
      </w:ins>
      <w:ins w:id="612" w:author="Elizabeth" w:date="2022-04-18T15:38:00Z">
        <w:r w:rsidR="0089719B">
          <w:t xml:space="preserve">Some of what I have found the most interesting in relation to my work </w:t>
        </w:r>
      </w:ins>
      <w:ins w:id="613" w:author="Elizabeth" w:date="2022-04-18T15:40:00Z">
        <w:r w:rsidR="0089719B">
          <w:t>are</w:t>
        </w:r>
      </w:ins>
      <w:ins w:id="614" w:author="Elizabeth" w:date="2022-04-18T15:38:00Z">
        <w:r w:rsidR="0089719B">
          <w:t xml:space="preserve"> </w:t>
        </w:r>
      </w:ins>
      <w:ins w:id="615" w:author="Elizabeth" w:date="2022-04-18T15:40:00Z">
        <w:r w:rsidR="0089719B">
          <w:t xml:space="preserve">theories based on </w:t>
        </w:r>
      </w:ins>
      <w:ins w:id="616" w:author="Elizabeth" w:date="2022-04-18T15:38:00Z">
        <w:r w:rsidR="0089719B">
          <w:t>o</w:t>
        </w:r>
      </w:ins>
      <w:ins w:id="617" w:author="Elizabeth Ann Storm" w:date="2021-12-13T14:34:00Z">
        <w:del w:id="618" w:author="Elizabeth" w:date="2022-04-18T15:38:00Z">
          <w:r w:rsidR="0049675E" w:rsidDel="0089719B">
            <w:delText xml:space="preserve"> and o</w:delText>
          </w:r>
        </w:del>
        <w:r w:rsidR="0049675E">
          <w:t>ptical devices</w:t>
        </w:r>
      </w:ins>
      <w:ins w:id="619" w:author="Elizabeth" w:date="2022-04-18T15:42:00Z">
        <w:r w:rsidR="00C4141E">
          <w:t>, like early</w:t>
        </w:r>
      </w:ins>
      <w:ins w:id="620" w:author="Elizabeth" w:date="2022-04-18T15:43:00Z">
        <w:r w:rsidR="00C4141E">
          <w:t xml:space="preserve"> cameras, the telescope, and others,</w:t>
        </w:r>
      </w:ins>
      <w:ins w:id="621" w:author="Elizabeth" w:date="2022-04-18T15:41:00Z">
        <w:r w:rsidR="0089719B">
          <w:t xml:space="preserve"> which </w:t>
        </w:r>
      </w:ins>
      <w:ins w:id="622" w:author="Elizabeth Ann Storm" w:date="2021-12-13T14:34:00Z">
        <w:del w:id="623" w:author="Elizabeth" w:date="2022-04-18T15:38:00Z">
          <w:r w:rsidR="0049675E" w:rsidDel="0089719B">
            <w:delText xml:space="preserve">, </w:delText>
          </w:r>
        </w:del>
      </w:ins>
      <w:ins w:id="624" w:author="Elizabeth Ann Storm" w:date="2021-12-14T10:55:00Z">
        <w:r w:rsidR="0098713F">
          <w:t xml:space="preserve">find </w:t>
        </w:r>
      </w:ins>
      <w:ins w:id="625" w:author="Elizabeth Ann Storm" w:date="2021-12-13T14:33:00Z">
        <w:del w:id="626" w:author="Elizabeth" w:date="2022-04-18T14:42:00Z">
          <w:r w:rsidR="00E06EE4" w:rsidDel="00EF08B7">
            <w:delText xml:space="preserve">their </w:delText>
          </w:r>
        </w:del>
        <w:r w:rsidR="00E06EE4">
          <w:t>connections to conceptions of realit</w:t>
        </w:r>
      </w:ins>
      <w:ins w:id="627" w:author="Elizabeth Ann Storm" w:date="2021-12-13T14:34:00Z">
        <w:r w:rsidR="0049675E">
          <w:t>y</w:t>
        </w:r>
      </w:ins>
      <w:ins w:id="628" w:author="Elizabeth" w:date="2022-04-18T15:41:00Z">
        <w:r w:rsidR="0089719B">
          <w:t xml:space="preserve">. </w:t>
        </w:r>
      </w:ins>
      <w:ins w:id="629" w:author="Elizabeth Ann Storm" w:date="2021-12-13T14:34:00Z">
        <w:del w:id="630" w:author="Elizabeth" w:date="2022-04-18T15:41:00Z">
          <w:r w:rsidR="0049675E" w:rsidDel="0089719B">
            <w:delText xml:space="preserve">, </w:delText>
          </w:r>
        </w:del>
        <w:del w:id="631" w:author="Elizabeth" w:date="2022-04-18T15:43:00Z">
          <w:r w:rsidR="0049675E" w:rsidDel="00C4141E">
            <w:delText xml:space="preserve">and </w:delText>
          </w:r>
        </w:del>
      </w:ins>
      <w:ins w:id="632" w:author="Elizabeth Ann Storm" w:date="2021-12-14T12:26:00Z">
        <w:del w:id="633" w:author="Elizabeth" w:date="2022-04-18T15:43:00Z">
          <w:r w:rsidR="00477809" w:rsidDel="00C4141E">
            <w:delText>point to</w:delText>
          </w:r>
        </w:del>
      </w:ins>
      <w:ins w:id="634" w:author="Elizabeth Ann Storm" w:date="2021-12-14T10:55:00Z">
        <w:del w:id="635" w:author="Elizabeth" w:date="2022-04-18T15:43:00Z">
          <w:r w:rsidR="0098713F" w:rsidDel="00C4141E">
            <w:delText xml:space="preserve"> </w:delText>
          </w:r>
        </w:del>
      </w:ins>
      <w:ins w:id="636" w:author="Elizabeth Ann Storm" w:date="2021-12-13T14:34:00Z">
        <w:del w:id="637" w:author="Elizabeth" w:date="2022-04-18T15:43:00Z">
          <w:r w:rsidR="0049675E" w:rsidDel="00C4141E">
            <w:delText xml:space="preserve">how they </w:delText>
          </w:r>
        </w:del>
      </w:ins>
      <w:ins w:id="638" w:author="Elizabeth Ann Storm" w:date="2021-12-13T14:33:00Z">
        <w:del w:id="639" w:author="Elizabeth" w:date="2022-04-18T15:43:00Z">
          <w:r w:rsidR="00341B61" w:rsidDel="00C4141E">
            <w:delText>laid the foundation for 20</w:delText>
          </w:r>
          <w:r w:rsidR="00341B61" w:rsidRPr="00341B61" w:rsidDel="00C4141E">
            <w:rPr>
              <w:vertAlign w:val="superscript"/>
              <w:rPrChange w:id="640" w:author="Elizabeth Ann Storm" w:date="2021-12-13T14:33:00Z">
                <w:rPr/>
              </w:rPrChange>
            </w:rPr>
            <w:delText>th</w:delText>
          </w:r>
          <w:r w:rsidR="00341B61" w:rsidDel="00C4141E">
            <w:delText xml:space="preserve"> century modernism.</w:delText>
          </w:r>
        </w:del>
      </w:ins>
      <w:ins w:id="641" w:author="Elizabeth Ann Storm" w:date="2021-12-13T14:39:00Z">
        <w:del w:id="642" w:author="Elizabeth" w:date="2022-04-18T15:43:00Z">
          <w:r w:rsidR="00273CF1" w:rsidDel="00C4141E">
            <w:delText xml:space="preserve"> </w:delText>
          </w:r>
        </w:del>
      </w:ins>
      <w:commentRangeEnd w:id="599"/>
      <w:ins w:id="643" w:author="Elizabeth Ann Storm" w:date="2021-12-14T12:24:00Z">
        <w:del w:id="644" w:author="Elizabeth" w:date="2022-04-18T15:43:00Z">
          <w:r w:rsidR="00477809" w:rsidDel="00C4141E">
            <w:rPr>
              <w:rStyle w:val="CommentReference"/>
            </w:rPr>
            <w:commentReference w:id="599"/>
          </w:r>
        </w:del>
      </w:ins>
      <w:commentRangeEnd w:id="600"/>
      <w:del w:id="645" w:author="Elizabeth" w:date="2022-04-18T15:43:00Z">
        <w:r w:rsidR="0089719B" w:rsidDel="00C4141E">
          <w:rPr>
            <w:rStyle w:val="CommentReference"/>
          </w:rPr>
          <w:commentReference w:id="600"/>
        </w:r>
      </w:del>
      <w:ins w:id="646" w:author="Elizabeth Ann Storm" w:date="2021-12-13T14:39:00Z">
        <w:del w:id="647" w:author="Elizabeth" w:date="2022-04-18T15:43:00Z">
          <w:r w:rsidR="00273CF1" w:rsidDel="00C4141E">
            <w:delText>Lenses</w:delText>
          </w:r>
        </w:del>
      </w:ins>
      <w:ins w:id="648" w:author="Elizabeth" w:date="2022-04-18T15:43:00Z">
        <w:r w:rsidR="00C4141E">
          <w:t>Early cameras</w:t>
        </w:r>
      </w:ins>
      <w:ins w:id="649" w:author="Elizabeth Ann Storm" w:date="2021-12-13T14:39:00Z">
        <w:r w:rsidR="00A276F9">
          <w:t xml:space="preserve">, photography, and </w:t>
        </w:r>
        <w:del w:id="650" w:author="Elizabeth" w:date="2022-04-18T15:32:00Z">
          <w:r w:rsidR="00A276F9" w:rsidDel="00480410">
            <w:delText>film</w:delText>
          </w:r>
        </w:del>
      </w:ins>
      <w:ins w:id="651" w:author="Elizabeth" w:date="2022-04-18T15:32:00Z">
        <w:r w:rsidR="00480410">
          <w:t>cinema</w:t>
        </w:r>
      </w:ins>
      <w:ins w:id="652" w:author="Elizabeth Ann Storm" w:date="2021-12-13T14:39:00Z">
        <w:r w:rsidR="00A276F9">
          <w:t xml:space="preserve"> will </w:t>
        </w:r>
      </w:ins>
      <w:ins w:id="653" w:author="Elizabeth Ann Storm" w:date="2021-12-13T20:25:00Z">
        <w:r w:rsidR="0026639C">
          <w:t>surface</w:t>
        </w:r>
      </w:ins>
      <w:ins w:id="654" w:author="Elizabeth Ann Storm" w:date="2021-12-14T12:32:00Z">
        <w:r w:rsidR="00635E46">
          <w:t xml:space="preserve">, </w:t>
        </w:r>
      </w:ins>
      <w:ins w:id="655" w:author="Elizabeth Ann Storm" w:date="2021-12-14T12:33:00Z">
        <w:r w:rsidR="00635E46">
          <w:t>but</w:t>
        </w:r>
      </w:ins>
      <w:ins w:id="656" w:author="Elizabeth Ann Storm" w:date="2021-12-14T12:32:00Z">
        <w:r w:rsidR="00635E46">
          <w:t xml:space="preserve"> definite answers on their influence</w:t>
        </w:r>
      </w:ins>
      <w:ins w:id="657" w:author="Elizabeth Ann Storm" w:date="2021-12-14T12:33:00Z">
        <w:r w:rsidR="00635E46">
          <w:t xml:space="preserve"> will not. </w:t>
        </w:r>
      </w:ins>
      <w:ins w:id="658" w:author="Elizabeth Ann Storm" w:date="2021-12-13T14:41:00Z">
        <w:del w:id="659" w:author="Elizabeth" w:date="2022-04-18T15:44:00Z">
          <w:r w:rsidR="00743065" w:rsidDel="00C37EE3">
            <w:delText>I will explore how t</w:delText>
          </w:r>
        </w:del>
      </w:ins>
      <w:ins w:id="660" w:author="Elizabeth Ann Storm" w:date="2021-12-13T14:40:00Z">
        <w:del w:id="661" w:author="Elizabeth" w:date="2022-04-18T15:44:00Z">
          <w:r w:rsidR="00C90A17" w:rsidDel="00C37EE3">
            <w:delText xml:space="preserve">he older model for picturing reality </w:delText>
          </w:r>
        </w:del>
      </w:ins>
      <w:ins w:id="662" w:author="Elizabeth Ann Storm" w:date="2021-12-13T14:41:00Z">
        <w:del w:id="663" w:author="Elizabeth" w:date="2022-04-18T15:44:00Z">
          <w:r w:rsidR="00743065" w:rsidDel="00C37EE3">
            <w:delText>put a</w:delText>
          </w:r>
        </w:del>
        <w:del w:id="664" w:author="Elizabeth" w:date="2022-04-18T14:44:00Z">
          <w:r w:rsidR="00743065" w:rsidDel="00EF08B7">
            <w:delText xml:space="preserve"> lot of </w:delText>
          </w:r>
        </w:del>
        <w:del w:id="665" w:author="Elizabeth" w:date="2022-04-18T15:44:00Z">
          <w:r w:rsidR="00743065" w:rsidDel="00C37EE3">
            <w:delText>emphasis on the visual s</w:delText>
          </w:r>
        </w:del>
      </w:ins>
      <w:ins w:id="666" w:author="Elizabeth Ann Storm" w:date="2021-12-13T14:43:00Z">
        <w:del w:id="667" w:author="Elizabeth" w:date="2022-04-18T15:44:00Z">
          <w:r w:rsidR="0087253A" w:rsidDel="00C37EE3">
            <w:delText>ense</w:delText>
          </w:r>
        </w:del>
      </w:ins>
      <w:ins w:id="668" w:author="Elizabeth Ann Storm" w:date="2021-12-14T12:33:00Z">
        <w:del w:id="669" w:author="Elizabeth" w:date="2022-04-11T14:00:00Z">
          <w:r w:rsidR="002E64E1" w:rsidDel="00B36399">
            <w:delText>,</w:delText>
          </w:r>
        </w:del>
        <w:del w:id="670" w:author="Elizabeth" w:date="2022-04-18T15:44:00Z">
          <w:r w:rsidR="002E64E1" w:rsidDel="00C37EE3">
            <w:delText xml:space="preserve"> and </w:delText>
          </w:r>
        </w:del>
        <w:del w:id="671" w:author="Elizabeth" w:date="2022-04-18T14:45:00Z">
          <w:r w:rsidR="002E64E1" w:rsidDel="00F71401">
            <w:delText xml:space="preserve">consider </w:delText>
          </w:r>
        </w:del>
      </w:ins>
      <w:ins w:id="672" w:author="Elizabeth Ann Storm" w:date="2021-12-14T12:34:00Z">
        <w:del w:id="673" w:author="Elizabeth" w:date="2022-04-18T14:45:00Z">
          <w:r w:rsidR="002E64E1" w:rsidDel="00F71401">
            <w:delText xml:space="preserve">alternate </w:delText>
          </w:r>
        </w:del>
        <w:del w:id="674" w:author="Elizabeth" w:date="2022-04-12T15:29:00Z">
          <w:r w:rsidR="002E64E1" w:rsidDel="009947BA">
            <w:delText>points of view</w:delText>
          </w:r>
        </w:del>
      </w:ins>
      <w:ins w:id="675" w:author="Elizabeth Ann Storm" w:date="2021-12-13T14:43:00Z">
        <w:del w:id="676" w:author="Elizabeth" w:date="2022-04-18T15:44:00Z">
          <w:r w:rsidR="0087253A" w:rsidDel="00C37EE3">
            <w:delText>.</w:delText>
          </w:r>
        </w:del>
      </w:ins>
      <w:ins w:id="677" w:author="Elizabeth Ann Storm" w:date="2021-12-13T14:33:00Z">
        <w:del w:id="678" w:author="Elizabeth" w:date="2022-04-18T15:44:00Z">
          <w:r w:rsidR="00341B61" w:rsidDel="00C37EE3">
            <w:delText xml:space="preserve"> </w:delText>
          </w:r>
        </w:del>
      </w:ins>
      <w:ins w:id="679" w:author="Elizabeth Ann Storm" w:date="2021-12-13T14:35:00Z">
        <w:r w:rsidR="00AC5708">
          <w:t>I wonder</w:t>
        </w:r>
        <w:r w:rsidR="00591BD6">
          <w:t xml:space="preserve"> what obsolete models of portraying reality </w:t>
        </w:r>
      </w:ins>
      <w:ins w:id="680" w:author="Elizabeth Ann Storm" w:date="2021-12-13T15:39:00Z">
        <w:r w:rsidR="001B11C5">
          <w:t xml:space="preserve">I have </w:t>
        </w:r>
      </w:ins>
      <w:ins w:id="681" w:author="Elizabeth Ann Storm" w:date="2021-12-13T14:36:00Z">
        <w:r w:rsidR="00591BD6">
          <w:t xml:space="preserve">inherited from </w:t>
        </w:r>
        <w:del w:id="682" w:author="Elizabeth" w:date="2022-04-18T15:44:00Z">
          <w:r w:rsidR="00591BD6" w:rsidDel="00C37EE3">
            <w:delText>that</w:delText>
          </w:r>
        </w:del>
      </w:ins>
      <w:ins w:id="683" w:author="Elizabeth" w:date="2022-04-18T15:44:00Z">
        <w:r>
          <w:t>the</w:t>
        </w:r>
      </w:ins>
      <w:ins w:id="684" w:author="Elizabeth Ann Storm" w:date="2021-12-13T14:36:00Z">
        <w:r w:rsidR="00591BD6">
          <w:t xml:space="preserve"> </w:t>
        </w:r>
        <w:commentRangeStart w:id="685"/>
        <w:r w:rsidR="00591BD6">
          <w:t>pa</w:t>
        </w:r>
      </w:ins>
      <w:ins w:id="686" w:author="Elizabeth Ann Storm" w:date="2021-12-13T14:43:00Z">
        <w:r w:rsidR="0087253A">
          <w:t>st</w:t>
        </w:r>
      </w:ins>
      <w:commentRangeEnd w:id="685"/>
      <w:ins w:id="687" w:author="Elizabeth Ann Storm" w:date="2021-12-14T12:23:00Z">
        <w:r w:rsidR="00477809">
          <w:rPr>
            <w:rStyle w:val="CommentReference"/>
          </w:rPr>
          <w:commentReference w:id="685"/>
        </w:r>
      </w:ins>
      <w:ins w:id="688" w:author="Elizabeth" w:date="2022-04-18T15:18:00Z">
        <w:r w:rsidR="00883034">
          <w:t xml:space="preserve">? </w:t>
        </w:r>
      </w:ins>
      <w:ins w:id="689" w:author="Elizabeth Ann Storm" w:date="2021-12-13T14:43:00Z">
        <w:del w:id="690" w:author="Elizabeth" w:date="2022-04-18T15:17:00Z">
          <w:r w:rsidR="0087253A" w:rsidDel="00883034">
            <w:delText xml:space="preserve">. </w:delText>
          </w:r>
        </w:del>
      </w:ins>
      <w:ins w:id="691" w:author="Elizabeth" w:date="2022-04-13T15:47:00Z">
        <w:r w:rsidR="000D2536">
          <w:t>Modernist t</w:t>
        </w:r>
      </w:ins>
      <w:ins w:id="692" w:author="Elizabeth" w:date="2022-04-13T15:46:00Z">
        <w:r w:rsidR="000D2536">
          <w:t>heories of visualit</w:t>
        </w:r>
      </w:ins>
      <w:ins w:id="693" w:author="Elizabeth" w:date="2022-04-13T15:48:00Z">
        <w:r w:rsidR="000D2536">
          <w:t>y are being</w:t>
        </w:r>
      </w:ins>
      <w:ins w:id="694" w:author="Elizabeth" w:date="2022-04-13T15:46:00Z">
        <w:r w:rsidR="000D2536">
          <w:t xml:space="preserve"> critically examined</w:t>
        </w:r>
      </w:ins>
      <w:ins w:id="695" w:author="Elizabeth" w:date="2022-04-13T15:48:00Z">
        <w:r w:rsidR="000D2536">
          <w:t xml:space="preserve"> to this day, and I will speak to some art and</w:t>
        </w:r>
      </w:ins>
      <w:ins w:id="696" w:author="Elizabeth" w:date="2022-04-13T15:49:00Z">
        <w:r w:rsidR="000D2536">
          <w:t xml:space="preserve"> </w:t>
        </w:r>
      </w:ins>
      <w:ins w:id="697" w:author="Elizabeth" w:date="2022-04-13T15:48:00Z">
        <w:r w:rsidR="000D2536">
          <w:t xml:space="preserve">writing from </w:t>
        </w:r>
      </w:ins>
      <w:ins w:id="698" w:author="Elizabeth" w:date="2022-04-13T15:46:00Z">
        <w:r w:rsidR="000D2536">
          <w:t>the late 20</w:t>
        </w:r>
        <w:r w:rsidR="000D2536" w:rsidRPr="000D2536">
          <w:rPr>
            <w:vertAlign w:val="superscript"/>
            <w:rPrChange w:id="699" w:author="Elizabeth" w:date="2022-04-13T15:46:00Z">
              <w:rPr/>
            </w:rPrChange>
          </w:rPr>
          <w:t>th</w:t>
        </w:r>
        <w:r w:rsidR="000D2536">
          <w:t xml:space="preserve"> and early 21</w:t>
        </w:r>
        <w:r w:rsidR="000D2536" w:rsidRPr="000D2536">
          <w:rPr>
            <w:vertAlign w:val="superscript"/>
            <w:rPrChange w:id="700" w:author="Elizabeth" w:date="2022-04-13T15:46:00Z">
              <w:rPr/>
            </w:rPrChange>
          </w:rPr>
          <w:t>st</w:t>
        </w:r>
        <w:r w:rsidR="000D2536">
          <w:t xml:space="preserve"> century</w:t>
        </w:r>
      </w:ins>
      <w:ins w:id="701" w:author="Elizabeth" w:date="2022-04-18T15:18:00Z">
        <w:r w:rsidR="00883034">
          <w:t>.</w:t>
        </w:r>
      </w:ins>
      <w:ins w:id="702" w:author="Elizabeth" w:date="2022-04-18T15:20:00Z">
        <w:r w:rsidR="00CE49AE">
          <w:t xml:space="preserve"> </w:t>
        </w:r>
      </w:ins>
      <w:ins w:id="703" w:author="Elizabeth" w:date="2022-04-18T15:45:00Z">
        <w:r>
          <w:t xml:space="preserve">With this thesis, I </w:t>
        </w:r>
      </w:ins>
      <w:ins w:id="704" w:author="Elizabeth" w:date="2022-04-18T15:47:00Z">
        <w:r w:rsidR="009B6FF3">
          <w:t>will</w:t>
        </w:r>
      </w:ins>
      <w:ins w:id="705" w:author="Elizabeth" w:date="2022-04-18T15:45:00Z">
        <w:r>
          <w:t xml:space="preserve"> outlin</w:t>
        </w:r>
      </w:ins>
      <w:ins w:id="706" w:author="Elizabeth" w:date="2022-04-18T15:48:00Z">
        <w:r w:rsidR="009B6FF3">
          <w:t>e</w:t>
        </w:r>
      </w:ins>
      <w:ins w:id="707" w:author="Elizabeth" w:date="2022-04-18T15:45:00Z">
        <w:r>
          <w:t xml:space="preserve"> some of t</w:t>
        </w:r>
      </w:ins>
      <w:ins w:id="708" w:author="Elizabeth" w:date="2022-04-18T15:46:00Z">
        <w:r>
          <w:t>he larger ideas that inform my practice</w:t>
        </w:r>
      </w:ins>
      <w:ins w:id="709" w:author="Elizabeth" w:date="2022-04-18T15:48:00Z">
        <w:r w:rsidR="009B6FF3">
          <w:t xml:space="preserve">. I’ll also share </w:t>
        </w:r>
      </w:ins>
      <w:ins w:id="710" w:author="Elizabeth" w:date="2022-04-18T15:46:00Z">
        <w:r>
          <w:t xml:space="preserve">how my </w:t>
        </w:r>
      </w:ins>
      <w:ins w:id="711" w:author="Elizabeth" w:date="2022-04-18T15:47:00Z">
        <w:r>
          <w:t>work changed when doing critical research</w:t>
        </w:r>
      </w:ins>
      <w:ins w:id="712" w:author="Elizabeth" w:date="2022-04-18T15:48:00Z">
        <w:r w:rsidR="009B6FF3">
          <w:t xml:space="preserve">, and reflections on my thesis body of work and exhibition. </w:t>
        </w:r>
      </w:ins>
      <w:ins w:id="713" w:author="Elizabeth" w:date="2022-04-18T15:45:00Z">
        <w:r>
          <w:t xml:space="preserve"> </w:t>
        </w:r>
      </w:ins>
    </w:p>
    <w:p w14:paraId="461DA1C4" w14:textId="0CEC06E8" w:rsidR="00296881" w:rsidDel="00867276" w:rsidRDefault="00B37D09" w:rsidP="00B37D09">
      <w:pPr>
        <w:ind w:firstLine="0"/>
        <w:rPr>
          <w:ins w:id="714" w:author="Elizabeth Ann Storm" w:date="2021-12-12T18:08:00Z"/>
          <w:del w:id="715" w:author="Elizabeth" w:date="2022-04-13T15:39:00Z"/>
        </w:rPr>
        <w:pPrChange w:id="716" w:author="Elizabeth" w:date="2022-04-14T15:58:00Z">
          <w:pPr/>
        </w:pPrChange>
      </w:pPr>
      <w:ins w:id="717" w:author="Elizabeth" w:date="2022-04-14T15:58:00Z">
        <w:r>
          <w:tab/>
        </w:r>
      </w:ins>
      <w:ins w:id="718" w:author="Elizabeth Ann Storm" w:date="2021-12-14T12:27:00Z">
        <w:del w:id="719" w:author="Elizabeth" w:date="2022-04-13T15:39:00Z">
          <w:r w:rsidR="00477809" w:rsidDel="00867276">
            <w:delText>I will focus on the “modernist sensoriu</w:delText>
          </w:r>
        </w:del>
      </w:ins>
      <w:ins w:id="720" w:author="Elizabeth Ann Storm" w:date="2021-12-14T12:28:00Z">
        <w:del w:id="721" w:author="Elizabeth" w:date="2022-04-13T15:39:00Z">
          <w:r w:rsidR="00477809" w:rsidDel="00867276">
            <w:delText>m</w:delText>
          </w:r>
          <w:r w:rsidR="00635E46" w:rsidDel="00867276">
            <w:delText>’s” emphasis on the visual sense</w:delText>
          </w:r>
        </w:del>
      </w:ins>
      <w:ins w:id="722" w:author="Elizabeth Ann Storm" w:date="2021-12-14T12:29:00Z">
        <w:del w:id="723" w:author="Elizabeth" w:date="2022-04-13T15:39:00Z">
          <w:r w:rsidR="00635E46" w:rsidDel="00867276">
            <w:delText xml:space="preserve"> and the contrast</w:delText>
          </w:r>
        </w:del>
        <w:del w:id="724" w:author="Elizabeth" w:date="2022-04-11T14:03:00Z">
          <w:r w:rsidR="00635E46" w:rsidDel="00F9357B">
            <w:delText xml:space="preserve"> in</w:delText>
          </w:r>
        </w:del>
        <w:del w:id="725" w:author="Elizabeth" w:date="2022-04-13T15:39:00Z">
          <w:r w:rsidR="00635E46" w:rsidDel="00867276">
            <w:delText xml:space="preserve"> static and dynamic visual media. </w:delText>
          </w:r>
        </w:del>
      </w:ins>
      <w:ins w:id="726" w:author="Elizabeth Ann Storm" w:date="2021-12-13T14:43:00Z">
        <w:del w:id="727" w:author="Elizabeth" w:date="2022-04-13T15:39:00Z">
          <w:r w:rsidR="00886BCD" w:rsidDel="00867276">
            <w:delText xml:space="preserve">In </w:delText>
          </w:r>
        </w:del>
      </w:ins>
      <w:ins w:id="728" w:author="Elizabeth Ann Storm" w:date="2021-12-14T12:30:00Z">
        <w:del w:id="729" w:author="Elizabeth" w:date="2022-04-13T15:39:00Z">
          <w:r w:rsidR="00635E46" w:rsidDel="00867276">
            <w:delText>comparison</w:delText>
          </w:r>
        </w:del>
      </w:ins>
      <w:ins w:id="730" w:author="Elizabeth Ann Storm" w:date="2021-12-13T14:43:00Z">
        <w:del w:id="731" w:author="Elizabeth" w:date="2022-04-13T15:39:00Z">
          <w:r w:rsidR="00886BCD" w:rsidDel="00867276">
            <w:delText xml:space="preserve"> to </w:delText>
          </w:r>
        </w:del>
      </w:ins>
      <w:ins w:id="732" w:author="Elizabeth Ann Storm" w:date="2021-12-14T12:29:00Z">
        <w:del w:id="733" w:author="Elizabeth" w:date="2022-04-13T15:39:00Z">
          <w:r w:rsidR="00635E46" w:rsidDel="00867276">
            <w:delText>that,</w:delText>
          </w:r>
        </w:del>
      </w:ins>
      <w:ins w:id="734" w:author="Elizabeth Ann Storm" w:date="2021-12-13T14:44:00Z">
        <w:del w:id="735" w:author="Elizabeth" w:date="2022-04-13T15:39:00Z">
          <w:r w:rsidR="00886BCD" w:rsidDel="00867276">
            <w:delText xml:space="preserve"> I </w:delText>
          </w:r>
          <w:r w:rsidR="00313BB4" w:rsidDel="00867276">
            <w:delText xml:space="preserve">will </w:delText>
          </w:r>
        </w:del>
      </w:ins>
      <w:ins w:id="736" w:author="Elizabeth Ann Storm" w:date="2021-12-14T12:31:00Z">
        <w:del w:id="737" w:author="Elizabeth" w:date="2022-04-13T15:39:00Z">
          <w:r w:rsidR="00635E46" w:rsidDel="00867276">
            <w:delText>reflect on</w:delText>
          </w:r>
        </w:del>
      </w:ins>
      <w:ins w:id="738" w:author="Elizabeth Ann Storm" w:date="2021-12-13T14:44:00Z">
        <w:del w:id="739" w:author="Elizabeth" w:date="2022-04-13T15:39:00Z">
          <w:r w:rsidR="00313BB4" w:rsidDel="00867276">
            <w:delText xml:space="preserve"> notions of the new sensorium of the late 20</w:delText>
          </w:r>
          <w:r w:rsidR="00313BB4" w:rsidRPr="00313BB4" w:rsidDel="00867276">
            <w:rPr>
              <w:vertAlign w:val="superscript"/>
              <w:rPrChange w:id="740" w:author="Elizabeth Ann Storm" w:date="2021-12-13T14:44:00Z">
                <w:rPr/>
              </w:rPrChange>
            </w:rPr>
            <w:delText>th</w:delText>
          </w:r>
          <w:r w:rsidR="00313BB4" w:rsidDel="00867276">
            <w:delText xml:space="preserve"> and early 21</w:delText>
          </w:r>
          <w:r w:rsidR="00313BB4" w:rsidRPr="00313BB4" w:rsidDel="00867276">
            <w:rPr>
              <w:vertAlign w:val="superscript"/>
              <w:rPrChange w:id="741" w:author="Elizabeth Ann Storm" w:date="2021-12-13T14:44:00Z">
                <w:rPr/>
              </w:rPrChange>
            </w:rPr>
            <w:delText>st</w:delText>
          </w:r>
          <w:r w:rsidR="00313BB4" w:rsidDel="00867276">
            <w:delText xml:space="preserve"> centu</w:delText>
          </w:r>
        </w:del>
        <w:del w:id="742" w:author="Elizabeth" w:date="2022-04-12T15:31:00Z">
          <w:r w:rsidR="00313BB4" w:rsidDel="00DC7C92">
            <w:delText>ry</w:delText>
          </w:r>
        </w:del>
      </w:ins>
      <w:del w:id="743" w:author="Elizabeth" w:date="2022-04-12T15:31:00Z">
        <w:r w:rsidR="002E64E1"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 </w:delInstrText>
        </w:r>
        <w:r w:rsidR="00421C53"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DATA </w:delInstrText>
        </w:r>
        <w:r w:rsidR="00421C53" w:rsidDel="00DC7C92">
          <w:fldChar w:fldCharType="end"/>
        </w:r>
        <w:r w:rsidR="002E64E1" w:rsidDel="00DC7C92">
          <w:fldChar w:fldCharType="separate"/>
        </w:r>
        <w:r w:rsidR="00421C53" w:rsidDel="00DC7C92">
          <w:rPr>
            <w:noProof/>
          </w:rPr>
          <w:delText>(Phillips 1993)</w:delText>
        </w:r>
        <w:r w:rsidR="002E64E1" w:rsidDel="00DC7C92">
          <w:fldChar w:fldCharType="end"/>
        </w:r>
      </w:del>
      <w:ins w:id="744" w:author="Elizabeth Ann Storm" w:date="2021-12-13T14:46:00Z">
        <w:del w:id="745" w:author="Elizabeth" w:date="2022-04-12T15:31:00Z">
          <w:r w:rsidR="000D7C4E" w:rsidDel="00DC7C92">
            <w:delText>.</w:delText>
          </w:r>
        </w:del>
      </w:ins>
      <w:ins w:id="746" w:author="Elizabeth Ann Storm" w:date="2021-12-13T14:55:00Z">
        <w:del w:id="747" w:author="Elizabeth" w:date="2022-04-12T15:31:00Z">
          <w:r w:rsidR="00AE4F1B" w:rsidDel="00DC7C92">
            <w:rPr>
              <w:rStyle w:val="FootnoteReference"/>
            </w:rPr>
            <w:footnoteReference w:id="3"/>
          </w:r>
        </w:del>
      </w:ins>
      <w:ins w:id="760" w:author="Elizabeth Ann Storm" w:date="2021-12-13T14:46:00Z">
        <w:del w:id="761" w:author="Elizabeth" w:date="2022-04-12T15:31:00Z">
          <w:r w:rsidR="000D7C4E" w:rsidDel="00DC7C92">
            <w:delText xml:space="preserve"> </w:delText>
          </w:r>
        </w:del>
      </w:ins>
    </w:p>
    <w:p w14:paraId="7787C1A9" w14:textId="6EEDC1A7" w:rsidR="00FC107E" w:rsidDel="00B37D09" w:rsidRDefault="001A701C" w:rsidP="00B37D09">
      <w:pPr>
        <w:pStyle w:val="TableofFigures"/>
        <w:rPr>
          <w:del w:id="762" w:author="Elizabeth" w:date="2022-04-12T11:40:00Z"/>
        </w:rPr>
        <w:pPrChange w:id="763" w:author="Elizabeth" w:date="2022-04-14T15:58:00Z">
          <w:pPr>
            <w:pStyle w:val="TableofFigures"/>
          </w:pPr>
        </w:pPrChange>
      </w:pPr>
      <w:ins w:id="764" w:author="Elizabeth Ann Storm" w:date="2021-12-13T14:08:00Z">
        <w:r>
          <w:t>Witnessing</w:t>
        </w:r>
        <w:r w:rsidR="00654A6D">
          <w:t xml:space="preserve"> new</w:t>
        </w:r>
      </w:ins>
      <w:ins w:id="765" w:author="Elizabeth Ann Storm" w:date="2021-12-12T18:08:00Z">
        <w:r w:rsidR="00296881">
          <w:t xml:space="preserve"> models of perceiving reality</w:t>
        </w:r>
      </w:ins>
      <w:ins w:id="766" w:author="Elizabeth Ann Storm" w:date="2021-12-12T18:09:00Z">
        <w:r w:rsidR="00296881">
          <w:t xml:space="preserve"> </w:t>
        </w:r>
      </w:ins>
      <w:ins w:id="767" w:author="Elizabeth Ann Storm" w:date="2021-12-13T14:08:00Z">
        <w:r w:rsidR="00654A6D">
          <w:t>has</w:t>
        </w:r>
      </w:ins>
      <w:ins w:id="768" w:author="Elizabeth Ann Storm" w:date="2021-12-12T18:09:00Z">
        <w:r w:rsidR="00296881">
          <w:t xml:space="preserve"> led </w:t>
        </w:r>
      </w:ins>
      <w:ins w:id="769" w:author="Elizabeth Ann Storm" w:date="2021-12-13T14:08:00Z">
        <w:r w:rsidR="00654A6D">
          <w:t>me t</w:t>
        </w:r>
      </w:ins>
      <w:ins w:id="770" w:author="Elizabeth Ann Storm" w:date="2021-12-12T18:09:00Z">
        <w:r w:rsidR="00296881">
          <w:t>o reevaluat</w:t>
        </w:r>
      </w:ins>
      <w:ins w:id="771" w:author="Elizabeth Ann Storm" w:date="2021-12-13T14:08:00Z">
        <w:r w:rsidR="00654A6D">
          <w:t>e</w:t>
        </w:r>
      </w:ins>
      <w:ins w:id="772" w:author="Elizabeth Ann Storm" w:date="2021-12-12T18:09:00Z">
        <w:r w:rsidR="00296881">
          <w:t xml:space="preserve"> </w:t>
        </w:r>
      </w:ins>
      <w:ins w:id="773" w:author="Elizabeth Ann Storm" w:date="2021-12-13T14:57:00Z">
        <w:r w:rsidR="003E51BE">
          <w:t>the</w:t>
        </w:r>
      </w:ins>
      <w:ins w:id="774" w:author="Elizabeth Ann Storm" w:date="2021-12-12T18:09:00Z">
        <w:r w:rsidR="00296881">
          <w:t xml:space="preserve"> so-called fundamental building blocks</w:t>
        </w:r>
      </w:ins>
      <w:ins w:id="775" w:author="Elizabeth Ann Storm" w:date="2021-12-13T15:41:00Z">
        <w:r w:rsidR="00457C90">
          <w:t xml:space="preserve"> of my own practice</w:t>
        </w:r>
      </w:ins>
      <w:ins w:id="776" w:author="Elizabeth Ann Storm" w:date="2021-12-12T18:09:00Z">
        <w:r w:rsidR="002D7D7B">
          <w:t>.</w:t>
        </w:r>
      </w:ins>
      <w:ins w:id="777" w:author="Elizabeth" w:date="2022-04-12T15:32:00Z">
        <w:r w:rsidR="00DC7C92">
          <w:t xml:space="preserve"> </w:t>
        </w:r>
      </w:ins>
      <w:ins w:id="778" w:author="Elizabeth Ann Storm" w:date="2021-12-14T12:31:00Z">
        <w:del w:id="779" w:author="Elizabeth" w:date="2022-04-12T15:32:00Z">
          <w:r w:rsidR="00635E46" w:rsidDel="00DC7C92">
            <w:delText xml:space="preserve"> </w:delText>
          </w:r>
          <w:r w:rsidR="00635E46" w:rsidRPr="00635E46" w:rsidDel="00DC7C92">
            <w:rPr>
              <w:highlight w:val="yellow"/>
              <w:rPrChange w:id="780" w:author="Elizabeth Ann Storm" w:date="2021-12-14T12:31:00Z">
                <w:rPr/>
              </w:rPrChange>
            </w:rPr>
            <w:delText>(What new models? Answer in body)</w:delText>
          </w:r>
        </w:del>
      </w:ins>
      <w:ins w:id="781" w:author="Elizabeth Ann Storm" w:date="2021-12-12T18:09:00Z">
        <w:del w:id="782" w:author="Elizabeth" w:date="2022-04-12T15:32:00Z">
          <w:r w:rsidR="002D7D7B" w:rsidDel="00DC7C92">
            <w:delText xml:space="preserve"> </w:delText>
          </w:r>
        </w:del>
      </w:ins>
      <w:ins w:id="783"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784" w:author="Elizabeth" w:date="2022-04-12T11:38:00Z">
        <w:r w:rsidR="00EC7CD5">
          <w:t xml:space="preserve">The action-based works on paper leverage invisible forces and signal to permanency and physical embodiment, deepened through an engagement with archetypal materials. </w:t>
        </w:r>
      </w:ins>
      <w:ins w:id="785" w:author="Elizabeth Ann Storm" w:date="2021-12-13T15:42:00Z">
        <w:del w:id="786" w:author="Elizabeth" w:date="2022-04-12T11:38:00Z">
          <w:r w:rsidR="00457C90" w:rsidDel="00EC7CD5">
            <w:delText>This</w:delText>
          </w:r>
        </w:del>
      </w:ins>
      <w:ins w:id="787" w:author="Elizabeth" w:date="2022-04-12T11:38:00Z">
        <w:r w:rsidR="00EC7CD5">
          <w:t>My</w:t>
        </w:r>
      </w:ins>
      <w:ins w:id="788" w:author="Elizabeth Ann Storm" w:date="2021-12-13T15:42:00Z">
        <w:r w:rsidR="00457C90">
          <w:t xml:space="preserve"> expanded drawing and painting practice </w:t>
        </w:r>
      </w:ins>
      <w:ins w:id="789" w:author="Elizabeth" w:date="2022-04-12T11:39:00Z">
        <w:r w:rsidR="00EC7CD5">
          <w:t>looks into</w:t>
        </w:r>
      </w:ins>
      <w:ins w:id="790" w:author="Elizabeth" w:date="2022-04-12T11:38:00Z">
        <w:r w:rsidR="00EC7CD5">
          <w:t xml:space="preserve"> </w:t>
        </w:r>
      </w:ins>
      <w:ins w:id="791" w:author="Elizabeth Ann Storm" w:date="2021-12-13T15:42:00Z">
        <w:del w:id="792"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793" w:author="Elizabeth" w:date="2022-04-12T11:38:00Z">
          <w:r w:rsidR="00457C90" w:rsidDel="00EC7CD5">
            <w:delText xml:space="preserve">The action-based works on paper leverage invisible forces and signal to permanency and physical embodiment, deepened through an engagement with </w:delText>
          </w:r>
        </w:del>
        <w:del w:id="794" w:author="Elizabeth" w:date="2022-04-11T14:04:00Z">
          <w:r w:rsidR="00457C90" w:rsidDel="00F9357B">
            <w:delText xml:space="preserve">local, handmade, and recycled </w:delText>
          </w:r>
        </w:del>
        <w:del w:id="795"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796" w:author="Elizabeth Ann Storm" w:date="2021-12-12T17:16:00Z">
        <w:r w:rsidR="006145E1" w:rsidRPr="007A2142" w:rsidDel="00B17AA4">
          <w:delText xml:space="preserve">slough off layers of external interests </w:delText>
        </w:r>
      </w:del>
      <w:del w:id="797" w:author="Elizabeth Ann Storm" w:date="2021-12-12T17:20:00Z">
        <w:r w:rsidR="006145E1" w:rsidRPr="007A2142" w:rsidDel="001574FC">
          <w:delText>to arrive at</w:delText>
        </w:r>
      </w:del>
      <w:del w:id="798"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799" w:author="Elizabeth Ann Storm" w:date="2021-12-13T15:42:00Z">
        <w:r w:rsidR="006145E1" w:rsidRPr="007A2142" w:rsidDel="00457C90">
          <w:delText xml:space="preserve"> </w:delText>
        </w:r>
      </w:del>
      <w:del w:id="800"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801"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802"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803" w:author="Elizabeth Ann Storm" w:date="2021-12-01T11:47:00Z">
        <w:r w:rsidR="007B44EF" w:rsidDel="00D052D4">
          <w:delText xml:space="preserve"> </w:delText>
        </w:r>
      </w:del>
      <w:del w:id="804" w:author="Elizabeth Ann Storm" w:date="2021-12-01T11:49:00Z">
        <w:r w:rsidR="006145E1" w:rsidRPr="007A2142" w:rsidDel="00D052D4">
          <w:delText>incomprehensible phenomen</w:delText>
        </w:r>
      </w:del>
      <w:del w:id="805" w:author="Elizabeth Ann Storm" w:date="2021-12-01T11:48:00Z">
        <w:r w:rsidR="006145E1" w:rsidRPr="007A2142" w:rsidDel="00D052D4">
          <w:delText>a</w:delText>
        </w:r>
      </w:del>
      <w:del w:id="806" w:author="Elizabeth Ann Storm" w:date="2021-12-01T11:44:00Z">
        <w:r w:rsidR="007B44EF" w:rsidDel="00910DA7">
          <w:delText xml:space="preserve">, </w:delText>
        </w:r>
        <w:r w:rsidR="006145E1" w:rsidRPr="007A2142" w:rsidDel="00910DA7">
          <w:delText>reality, and life’s role in it.</w:delText>
        </w:r>
      </w:del>
      <w:del w:id="807" w:author="Elizabeth Ann Storm" w:date="2021-12-01T11:48:00Z">
        <w:r w:rsidR="006145E1" w:rsidRPr="007A2142" w:rsidDel="00D052D4">
          <w:delText xml:space="preserve"> Even representational </w:delText>
        </w:r>
      </w:del>
      <w:del w:id="808" w:author="Elizabeth Ann Storm" w:date="2021-12-01T11:45:00Z">
        <w:r w:rsidR="006145E1" w:rsidRPr="007A2142" w:rsidDel="00910DA7">
          <w:delText xml:space="preserve">artworks </w:delText>
        </w:r>
      </w:del>
      <w:del w:id="809" w:author="Elizabeth Ann Storm" w:date="2021-12-01T11:48:00Z">
        <w:r w:rsidR="006145E1" w:rsidRPr="007A2142" w:rsidDel="00D052D4">
          <w:delText xml:space="preserve">are </w:delText>
        </w:r>
      </w:del>
      <w:del w:id="810" w:author="Elizabeth Ann Storm" w:date="2021-12-01T11:45:00Z">
        <w:r w:rsidR="006145E1" w:rsidRPr="007A2142" w:rsidDel="00910DA7">
          <w:delText xml:space="preserve">abstractions </w:delText>
        </w:r>
      </w:del>
      <w:del w:id="811" w:author="Elizabeth Ann Storm" w:date="2021-12-01T11:48:00Z">
        <w:r w:rsidR="006145E1" w:rsidRPr="007A2142" w:rsidDel="00D052D4">
          <w:delText xml:space="preserve">to some degree. </w:delText>
        </w:r>
      </w:del>
      <w:del w:id="812"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813" w:author="Elizabeth Ann Storm" w:date="2021-12-01T11:53:00Z">
        <w:r w:rsidR="006145E1" w:rsidRPr="007A2142" w:rsidDel="00332085">
          <w:delText>s of natur</w:delText>
        </w:r>
      </w:del>
      <w:del w:id="814" w:author="Elizabeth Ann Storm" w:date="2021-12-01T11:52:00Z">
        <w:r w:rsidR="006145E1" w:rsidRPr="007A2142" w:rsidDel="00332085">
          <w:delText>e</w:delText>
        </w:r>
      </w:del>
      <w:del w:id="815" w:author="Elizabeth Ann Storm" w:date="2021-12-01T12:08:00Z">
        <w:r w:rsidR="006145E1" w:rsidRPr="007A2142" w:rsidDel="004919F8">
          <w:delText>.</w:delText>
        </w:r>
      </w:del>
    </w:p>
    <w:p w14:paraId="37E60CD1" w14:textId="77777777" w:rsidR="00FC107E" w:rsidRDefault="00FC107E">
      <w:pPr>
        <w:pStyle w:val="TableofFigures"/>
        <w:rPr>
          <w:ins w:id="816" w:author="Elizabeth Ann Storm" w:date="2021-12-13T14:59:00Z"/>
        </w:rPr>
        <w:pPrChange w:id="817" w:author="Elizabeth" w:date="2022-04-13T15:49:00Z">
          <w:pPr>
            <w:spacing w:line="240" w:lineRule="auto"/>
            <w:ind w:firstLine="0"/>
          </w:pPr>
        </w:pPrChange>
      </w:pPr>
      <w:ins w:id="818" w:author="Elizabeth Ann Storm" w:date="2021-12-13T14:59:00Z">
        <w:r>
          <w:br w:type="page"/>
        </w:r>
      </w:ins>
    </w:p>
    <w:p w14:paraId="0DE26FCE" w14:textId="2E1D5F84" w:rsidR="006145E1" w:rsidRPr="007A2142" w:rsidDel="004C6494" w:rsidRDefault="006145E1" w:rsidP="002D7D7B">
      <w:pPr>
        <w:rPr>
          <w:del w:id="819" w:author="Elizabeth Ann Storm" w:date="2021-12-13T14:58:00Z"/>
        </w:rPr>
      </w:pPr>
      <w:del w:id="820"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821" w:author="Elizabeth Ann Storm" w:date="2021-12-13T14:58:00Z"/>
        </w:rPr>
        <w:pPrChange w:id="822" w:author="Elizabeth Ann Storm" w:date="2021-12-13T14:59:00Z">
          <w:pPr/>
        </w:pPrChange>
      </w:pPr>
      <w:moveFromRangeStart w:id="823" w:author="Elizabeth Ann Storm" w:date="2021-12-12T17:14:00Z" w:name="move90221689"/>
      <w:moveFrom w:id="824" w:author="Elizabeth Ann Storm" w:date="2021-12-12T17:14:00Z">
        <w:r w:rsidRPr="007A2142" w:rsidDel="00125E99">
          <w:t>By deeply observing and representing nature through the years in various forms of representation and abstraction, I’ve come to question constructions of reality through that lens</w:t>
        </w:r>
        <w:del w:id="825" w:author="Elizabeth Ann Storm" w:date="2021-12-13T14:58:00Z">
          <w:r w:rsidRPr="007A2142" w:rsidDel="004C6494">
            <w:delText xml:space="preserve">. </w:delText>
          </w:r>
        </w:del>
      </w:moveFrom>
      <w:moveFromRangeEnd w:id="823"/>
      <w:del w:id="826" w:author="Elizabeth Ann Storm" w:date="2021-12-13T14:58:00Z">
        <w:r w:rsidRPr="007A2142" w:rsidDel="00470094">
          <w:delText xml:space="preserve">With this </w:delText>
        </w:r>
      </w:del>
      <w:del w:id="827" w:author="Elizabeth Ann Storm" w:date="2021-12-12T19:17:00Z">
        <w:r w:rsidRPr="007A2142" w:rsidDel="0056001C">
          <w:delText>work</w:delText>
        </w:r>
      </w:del>
      <w:del w:id="828" w:author="Elizabeth Ann Storm" w:date="2021-12-13T14:58:00Z">
        <w:r w:rsidRPr="007A2142" w:rsidDel="00470094">
          <w:delText xml:space="preserve">, I wonder, </w:delText>
        </w:r>
      </w:del>
      <w:del w:id="829" w:author="Elizabeth Ann Storm" w:date="2021-12-13T12:58:00Z">
        <w:r w:rsidR="00B67944" w:rsidDel="0063442F">
          <w:delText>w</w:delText>
        </w:r>
      </w:del>
      <w:del w:id="830" w:author="Elizabeth Ann Storm" w:date="2021-12-13T14:58:00Z">
        <w:r w:rsidRPr="007A2142" w:rsidDel="00470094">
          <w:delText xml:space="preserve">hat theories of perception influence my notions of reality? </w:delText>
        </w:r>
      </w:del>
      <w:moveToRangeStart w:id="831" w:author="Elizabeth Ann Storm" w:date="2021-12-01T11:47:00Z" w:name="move89251644"/>
      <w:moveTo w:id="832" w:author="Elizabeth Ann Storm" w:date="2021-12-01T11:47:00Z">
        <w:del w:id="833" w:author="Elizabeth Ann Storm" w:date="2021-12-12T19:19:00Z">
          <w:r w:rsidR="00D052D4" w:rsidRPr="007A2142" w:rsidDel="00C26E5D">
            <w:delText xml:space="preserve">Can </w:delText>
          </w:r>
        </w:del>
        <w:del w:id="834" w:author="Elizabeth Ann Storm" w:date="2021-12-12T18:39:00Z">
          <w:r w:rsidR="00D052D4" w:rsidRPr="007A2142" w:rsidDel="00307D10">
            <w:delText>I b</w:delText>
          </w:r>
        </w:del>
        <w:del w:id="835" w:author="Elizabeth Ann Storm" w:date="2021-12-12T18:38:00Z">
          <w:r w:rsidR="00D052D4" w:rsidRPr="007A2142" w:rsidDel="00307D10">
            <w:delText xml:space="preserve">ecome aware of my </w:delText>
          </w:r>
        </w:del>
        <w:del w:id="836" w:author="Elizabeth Ann Storm" w:date="2021-12-12T18:39:00Z">
          <w:r w:rsidR="00D052D4" w:rsidRPr="007A2142" w:rsidDel="00D75EEC">
            <w:delText xml:space="preserve">material embodiment as a </w:delText>
          </w:r>
        </w:del>
        <w:del w:id="837" w:author="Elizabeth Ann Storm" w:date="2021-12-13T14:58:00Z">
          <w:r w:rsidR="00D052D4" w:rsidRPr="007A2142" w:rsidDel="00470094">
            <w:delText xml:space="preserve">path to </w:delText>
          </w:r>
        </w:del>
        <w:del w:id="838" w:author="Elizabeth Ann Storm" w:date="2021-12-12T19:26:00Z">
          <w:r w:rsidR="00D052D4" w:rsidRPr="007A2142" w:rsidDel="00CC0FA2">
            <w:delText>understanding</w:delText>
          </w:r>
        </w:del>
        <w:del w:id="839" w:author="Elizabeth Ann Storm" w:date="2021-12-13T14:58:00Z">
          <w:r w:rsidR="00D052D4" w:rsidRPr="007A2142" w:rsidDel="00470094">
            <w:delText xml:space="preserve"> the </w:delText>
          </w:r>
        </w:del>
        <w:del w:id="840" w:author="Elizabeth Ann Storm" w:date="2021-12-12T19:25:00Z">
          <w:r w:rsidR="00D052D4" w:rsidRPr="007A2142" w:rsidDel="002D598A">
            <w:delText xml:space="preserve">manifestation </w:delText>
          </w:r>
        </w:del>
        <w:del w:id="841" w:author="Elizabeth Ann Storm" w:date="2021-12-12T19:21:00Z">
          <w:r w:rsidR="00D052D4" w:rsidRPr="007A2142" w:rsidDel="00805F8D">
            <w:delText xml:space="preserve">of other energies, </w:delText>
          </w:r>
        </w:del>
        <w:del w:id="842"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831"/>
      <w:del w:id="843"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844"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845" w:author="Elizabeth Ann Storm" w:date="2021-12-01T11:47:00Z" w:name="move89251644"/>
      <w:moveFrom w:id="846" w:author="Elizabeth Ann Storm" w:date="2021-12-01T11:47:00Z">
        <w:del w:id="847"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845"/>
      <w:del w:id="848"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849" w:author="Elizabeth Ann Storm" w:date="2021-12-12T20:54:00Z">
        <w:r w:rsidRPr="007A2142" w:rsidDel="0071031A">
          <w:delText>allude to</w:delText>
        </w:r>
      </w:del>
      <w:del w:id="850" w:author="Elizabeth Ann Storm" w:date="2021-12-13T14:58:00Z">
        <w:r w:rsidRPr="007A2142" w:rsidDel="00470094">
          <w:delText xml:space="preserve"> th</w:delText>
        </w:r>
      </w:del>
      <w:del w:id="851" w:author="Elizabeth Ann Storm" w:date="2021-12-12T19:27:00Z">
        <w:r w:rsidRPr="007A2142" w:rsidDel="00B31AF1">
          <w:delText>e fleeting temporality of nature’s myriad forms</w:delText>
        </w:r>
      </w:del>
      <w:del w:id="852"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853" w:author="Elizabeth Ann Storm" w:date="2021-12-13T14:59:00Z">
          <w:pPr>
            <w:pStyle w:val="Heading3"/>
            <w:numPr>
              <w:ilvl w:val="0"/>
              <w:numId w:val="0"/>
            </w:numPr>
            <w:ind w:left="0" w:firstLine="0"/>
          </w:pPr>
        </w:pPrChange>
      </w:pPr>
      <w:del w:id="854" w:author="Elizabeth Ann Storm" w:date="2021-12-13T14:59:00Z">
        <w:r w:rsidRPr="00EC103B" w:rsidDel="004C6494">
          <w:br w:type="page"/>
        </w:r>
      </w:del>
    </w:p>
    <w:p w14:paraId="286602D7" w14:textId="4BEA4D4B" w:rsidR="00846DE4" w:rsidRDefault="00711A69" w:rsidP="00574AFB">
      <w:pPr>
        <w:pStyle w:val="Heading1"/>
        <w:numPr>
          <w:ilvl w:val="0"/>
          <w:numId w:val="2"/>
        </w:numPr>
        <w:spacing w:before="0" w:after="0"/>
        <w:rPr>
          <w:ins w:id="855" w:author="Elizabeth Ann Storm" w:date="2021-12-13T17:34:00Z"/>
          <w:szCs w:val="24"/>
        </w:rPr>
      </w:pPr>
      <w:del w:id="856" w:author="Elizabeth Ann Storm" w:date="2021-12-10T20:01:00Z">
        <w:r w:rsidDel="00BC1D9B">
          <w:rPr>
            <w:szCs w:val="24"/>
          </w:rPr>
          <w:delText>Reality</w:delText>
        </w:r>
      </w:del>
      <w:bookmarkStart w:id="857" w:name="_Toc100588211"/>
      <w:ins w:id="858" w:author="Elizabeth" w:date="2022-04-14T15:24:00Z">
        <w:r w:rsidR="00D24A43">
          <w:rPr>
            <w:szCs w:val="24"/>
          </w:rPr>
          <w:t>Old Me</w:t>
        </w:r>
      </w:ins>
      <w:ins w:id="859" w:author="Elizabeth" w:date="2022-04-14T15:25:00Z">
        <w:r w:rsidR="00D24A43">
          <w:rPr>
            <w:szCs w:val="24"/>
          </w:rPr>
          <w:t>dia</w:t>
        </w:r>
      </w:ins>
      <w:ins w:id="860" w:author="Elizabeth Ann Storm" w:date="2021-12-10T20:01:00Z">
        <w:del w:id="861" w:author="Elizabeth" w:date="2022-04-14T15:24:00Z">
          <w:r w:rsidR="00BC1D9B" w:rsidDel="00D24A43">
            <w:rPr>
              <w:szCs w:val="24"/>
            </w:rPr>
            <w:delText>old media</w:delText>
          </w:r>
        </w:del>
      </w:ins>
      <w:bookmarkEnd w:id="857"/>
    </w:p>
    <w:p w14:paraId="22345759" w14:textId="7F9F4982" w:rsidR="00C0428C" w:rsidRDefault="00C0428C">
      <w:pPr>
        <w:pStyle w:val="EndNoteBibliography"/>
        <w:spacing w:line="480" w:lineRule="auto"/>
        <w:rPr>
          <w:ins w:id="862" w:author="Elizabeth" w:date="2022-04-11T14:07:00Z"/>
          <w:noProof w:val="0"/>
        </w:rPr>
      </w:pPr>
      <w:ins w:id="863" w:author="Elizabeth Ann Storm" w:date="2021-12-13T17:34:00Z">
        <w:r w:rsidRPr="007A2142">
          <w:rPr>
            <w:noProof w:val="0"/>
          </w:rPr>
          <w:t xml:space="preserve">My practice begins with observation. </w:t>
        </w:r>
        <w:r>
          <w:rPr>
            <w:noProof w:val="0"/>
          </w:rPr>
          <w:t>I like to get lost in nature</w:t>
        </w:r>
      </w:ins>
      <w:ins w:id="864" w:author="Elizabeth" w:date="2022-04-11T14:06:00Z">
        <w:r w:rsidR="00F9357B">
          <w:rPr>
            <w:noProof w:val="0"/>
          </w:rPr>
          <w:t>;</w:t>
        </w:r>
      </w:ins>
      <w:ins w:id="865" w:author="Elizabeth Ann Storm" w:date="2021-12-13T17:34:00Z">
        <w:del w:id="866"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 xml:space="preserve">y impulse is to pin it down somehow; to </w:t>
        </w:r>
      </w:ins>
      <w:ins w:id="867" w:author="Elizabeth" w:date="2022-04-18T15:51:00Z">
        <w:r w:rsidR="009B6FF3">
          <w:rPr>
            <w:noProof w:val="0"/>
          </w:rPr>
          <w:t xml:space="preserve">describe it, </w:t>
        </w:r>
      </w:ins>
      <w:ins w:id="868" w:author="Elizabeth Ann Storm" w:date="2021-12-13T17:34:00Z">
        <w:r w:rsidRPr="007A2142">
          <w:rPr>
            <w:noProof w:val="0"/>
          </w:rPr>
          <w:t>remember it, to honor its existence, this remarkable</w:t>
        </w:r>
        <w:r>
          <w:rPr>
            <w:noProof w:val="0"/>
          </w:rPr>
          <w:t xml:space="preserve">, fleeting </w:t>
        </w:r>
        <w:r w:rsidRPr="007A2142">
          <w:rPr>
            <w:noProof w:val="0"/>
          </w:rPr>
          <w:t xml:space="preserve">phenomenon. </w:t>
        </w:r>
      </w:ins>
      <w:ins w:id="869" w:author="Elizabeth" w:date="2022-04-12T15:33:00Z">
        <w:r w:rsidR="00DC7C92">
          <w:rPr>
            <w:noProof w:val="0"/>
          </w:rPr>
          <w:t xml:space="preserve">Some questions arise. </w:t>
        </w:r>
      </w:ins>
      <w:ins w:id="870" w:author="Elizabeth Ann Storm" w:date="2021-12-13T17:34:00Z">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w:t>
        </w:r>
      </w:ins>
      <w:ins w:id="871" w:author="Elizabeth" w:date="2022-04-18T15:51:00Z">
        <w:r w:rsidR="0089031A">
          <w:rPr>
            <w:noProof w:val="0"/>
          </w:rPr>
          <w:t xml:space="preserve"> (</w:t>
        </w:r>
      </w:ins>
      <w:ins w:id="872" w:author="Elizabeth" w:date="2022-04-18T15:52:00Z">
        <w:r w:rsidR="0089031A">
          <w:rPr>
            <w:noProof w:val="0"/>
          </w:rPr>
          <w:t xml:space="preserve">a camera, </w:t>
        </w:r>
      </w:ins>
      <w:ins w:id="873" w:author="Elizabeth" w:date="2022-04-18T15:51:00Z">
        <w:r w:rsidR="0089031A">
          <w:rPr>
            <w:noProof w:val="0"/>
          </w:rPr>
          <w:t>the senses)</w:t>
        </w:r>
      </w:ins>
      <w:ins w:id="874" w:author="Elizabeth Ann Storm" w:date="2021-12-13T17:34:00Z">
        <w:r w:rsidRPr="007A2142">
          <w:rPr>
            <w:noProof w:val="0"/>
          </w:rPr>
          <w:t>, influence the record?</w:t>
        </w:r>
      </w:ins>
      <w:ins w:id="875" w:author="Elizabeth" w:date="2022-04-12T15:34:00Z">
        <w:r w:rsidR="00DC7C92">
          <w:rPr>
            <w:noProof w:val="0"/>
          </w:rPr>
          <w:t xml:space="preserve"> </w:t>
        </w:r>
      </w:ins>
      <w:ins w:id="876" w:author="Elizabeth" w:date="2022-04-12T15:35:00Z">
        <w:r w:rsidR="00DC7C92">
          <w:rPr>
            <w:noProof w:val="0"/>
          </w:rPr>
          <w:t>Can a</w:t>
        </w:r>
      </w:ins>
      <w:ins w:id="877" w:author="Elizabeth Ann Storm" w:date="2021-12-13T17:34:00Z">
        <w:del w:id="878" w:author="Elizabeth" w:date="2022-04-12T15:34:00Z">
          <w:r w:rsidRPr="007A2142" w:rsidDel="00DC7C92">
            <w:rPr>
              <w:noProof w:val="0"/>
            </w:rPr>
            <w:delText xml:space="preserve"> </w:delText>
          </w:r>
        </w:del>
      </w:ins>
      <w:ins w:id="879" w:author="Elizabeth" w:date="2022-04-12T15:35:00Z">
        <w:r w:rsidR="00DC7C92">
          <w:rPr>
            <w:noProof w:val="0"/>
          </w:rPr>
          <w:t xml:space="preserve"> </w:t>
        </w:r>
      </w:ins>
      <w:ins w:id="880" w:author="Elizabeth" w:date="2022-04-12T15:34:00Z">
        <w:r w:rsidR="00DC7C92">
          <w:rPr>
            <w:noProof w:val="0"/>
          </w:rPr>
          <w:t xml:space="preserve">static image convey the dynamism of natural processes? </w:t>
        </w:r>
      </w:ins>
      <w:ins w:id="881" w:author="Elizabeth Ann Storm" w:date="2021-12-13T17:34:00Z">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ins>
    </w:p>
    <w:p w14:paraId="3ABFE07F" w14:textId="09A3E0A5" w:rsidR="00FB3B4C" w:rsidRPr="00C0428C" w:rsidDel="00B37D09" w:rsidRDefault="00FB3B4C">
      <w:pPr>
        <w:pStyle w:val="EndNoteBibliography"/>
        <w:spacing w:line="480" w:lineRule="auto"/>
        <w:rPr>
          <w:del w:id="882" w:author="Elizabeth" w:date="2022-04-14T15:55:00Z"/>
        </w:rPr>
        <w:pPrChange w:id="883" w:author="Elizabeth Ann Storm" w:date="2021-12-13T17:34:00Z">
          <w:pPr>
            <w:pStyle w:val="Heading1"/>
            <w:numPr>
              <w:numId w:val="2"/>
            </w:numPr>
            <w:spacing w:before="0" w:after="0"/>
            <w:ind w:left="432" w:hanging="432"/>
          </w:pPr>
        </w:pPrChange>
      </w:pPr>
    </w:p>
    <w:p w14:paraId="2F350545" w14:textId="46DD9CD3" w:rsidR="005E04DF" w:rsidRPr="00EC103B" w:rsidRDefault="000831D7" w:rsidP="00574AFB">
      <w:pPr>
        <w:pStyle w:val="Heading2"/>
        <w:spacing w:before="0"/>
        <w:rPr>
          <w:szCs w:val="24"/>
        </w:rPr>
      </w:pPr>
      <w:bookmarkStart w:id="884" w:name="_Toc100588212"/>
      <w:ins w:id="885" w:author="Elizabeth" w:date="2022-04-17T17:52:00Z">
        <w:r>
          <w:rPr>
            <w:szCs w:val="24"/>
          </w:rPr>
          <w:t xml:space="preserve"> </w:t>
        </w:r>
      </w:ins>
      <w:ins w:id="886" w:author="Elizabeth" w:date="2022-04-11T16:51:00Z">
        <w:r w:rsidR="004C7E6F">
          <w:rPr>
            <w:szCs w:val="24"/>
          </w:rPr>
          <w:t>E</w:t>
        </w:r>
      </w:ins>
      <w:ins w:id="887" w:author="Elizabeth Ann Storm" w:date="2021-12-13T16:15:00Z">
        <w:del w:id="888" w:author="Elizabeth" w:date="2022-04-11T16:51:00Z">
          <w:r w:rsidR="008A5755" w:rsidDel="004C7E6F">
            <w:rPr>
              <w:szCs w:val="24"/>
            </w:rPr>
            <w:delText>Subsection</w:delText>
          </w:r>
        </w:del>
      </w:ins>
      <w:ins w:id="889" w:author="Elizabeth Ann Storm" w:date="2021-12-13T17:33:00Z">
        <w:del w:id="890" w:author="Elizabeth" w:date="2022-04-11T16:51:00Z">
          <w:r w:rsidR="00C0428C" w:rsidDel="004C7E6F">
            <w:rPr>
              <w:szCs w:val="24"/>
            </w:rPr>
            <w:delText xml:space="preserve"> 1 – e</w:delText>
          </w:r>
        </w:del>
        <w:r w:rsidR="00C0428C">
          <w:rPr>
            <w:szCs w:val="24"/>
          </w:rPr>
          <w:t>arly modern visions</w:t>
        </w:r>
        <w:bookmarkEnd w:id="884"/>
        <w:r w:rsidR="00C0428C">
          <w:rPr>
            <w:szCs w:val="24"/>
          </w:rPr>
          <w:t xml:space="preserve"> </w:t>
        </w:r>
      </w:ins>
      <w:del w:id="891"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892" w:author="Elizabeth Ann Storm" w:date="2021-12-13T17:33:00Z"/>
        </w:rPr>
        <w:pPrChange w:id="893" w:author="Elizabeth Ann Storm" w:date="2021-12-13T16:17:00Z">
          <w:pPr/>
        </w:pPrChange>
      </w:pPr>
      <w:del w:id="894" w:author="Elizabeth Ann Storm" w:date="2021-12-13T17:33:00Z">
        <w:r w:rsidRPr="007A2142" w:rsidDel="00C0428C">
          <w:rPr>
            <w:noProof w:val="0"/>
          </w:rPr>
          <w:delText xml:space="preserve">My practice begins with observation. </w:delText>
        </w:r>
      </w:del>
      <w:del w:id="895" w:author="Elizabeth Ann Storm" w:date="2021-12-13T17:07:00Z">
        <w:r w:rsidRPr="007A2142" w:rsidDel="003D5AD5">
          <w:rPr>
            <w:noProof w:val="0"/>
          </w:rPr>
          <w:delText>M</w:delText>
        </w:r>
      </w:del>
      <w:del w:id="896"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897" w:author="Elizabeth Ann Storm" w:date="2021-12-13T17:08:00Z">
        <w:r w:rsidR="006B72E1" w:rsidRPr="007A2142" w:rsidDel="003D5AD5">
          <w:rPr>
            <w:noProof w:val="0"/>
          </w:rPr>
          <w:delText xml:space="preserve"> </w:delText>
        </w:r>
      </w:del>
      <w:del w:id="898"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899" w:author="Elizabeth Ann Storm" w:date="2021-12-13T17:09:00Z">
        <w:r w:rsidRPr="007A2142" w:rsidDel="003D5AD5">
          <w:rPr>
            <w:noProof w:val="0"/>
          </w:rPr>
          <w:delText xml:space="preserve">phenomena </w:delText>
        </w:r>
      </w:del>
      <w:del w:id="900" w:author="Elizabeth Ann Storm" w:date="2021-12-13T17:33:00Z">
        <w:r w:rsidRPr="007A2142" w:rsidDel="00C0428C">
          <w:rPr>
            <w:noProof w:val="0"/>
          </w:rPr>
          <w:delText>in the world.</w:delText>
        </w:r>
      </w:del>
    </w:p>
    <w:p w14:paraId="58DEC30B" w14:textId="7EAC2195" w:rsidR="0058541A" w:rsidRDefault="00711A69" w:rsidP="00C0428C">
      <w:pPr>
        <w:pStyle w:val="EndNoteBibliography"/>
        <w:spacing w:line="480" w:lineRule="auto"/>
        <w:rPr>
          <w:ins w:id="901" w:author="Elizabeth Ann Storm" w:date="2021-12-13T16:17:00Z"/>
          <w:noProof w:val="0"/>
        </w:rPr>
      </w:pPr>
      <w:r w:rsidRPr="007A2142">
        <w:rPr>
          <w:noProof w:val="0"/>
        </w:rPr>
        <w:t xml:space="preserve">At the foundation of my practice are ideas, mostly inherited, around “observation” and “learning to see”. The primacy of vision is deeply rooted in my psyche. </w:t>
      </w:r>
      <w:del w:id="902" w:author="Elizabeth" w:date="2022-04-13T14:04:00Z">
        <w:r w:rsidRPr="007A2142" w:rsidDel="00F37EF3">
          <w:rPr>
            <w:noProof w:val="0"/>
          </w:rPr>
          <w:delText>Thinking of the visual arts, one would agree this sense might be important, but it is the most important? Simply put: do</w:delText>
        </w:r>
      </w:del>
      <w:ins w:id="903" w:author="Elizabeth" w:date="2022-04-13T14:04:00Z">
        <w:r w:rsidR="00F37EF3">
          <w:rPr>
            <w:noProof w:val="0"/>
          </w:rPr>
          <w:t>Do</w:t>
        </w:r>
      </w:ins>
      <w:r w:rsidRPr="007A2142">
        <w:rPr>
          <w:noProof w:val="0"/>
        </w:rPr>
        <w:t xml:space="preserve"> visual artists think the visual sense is the most important? Looking back at myself as a young visual artist, I did. </w:t>
      </w:r>
      <w:ins w:id="904" w:author="Elizabeth" w:date="2022-04-18T15:53:00Z">
        <w:r w:rsidR="007E0565">
          <w:rPr>
            <w:noProof w:val="0"/>
          </w:rPr>
          <w:t xml:space="preserve">Why wouldn’t I? </w:t>
        </w:r>
      </w:ins>
      <w:r w:rsidRPr="007A2142">
        <w:rPr>
          <w:noProof w:val="0"/>
        </w:rPr>
        <w:t>I became preoccupied with representational drawing as a way of seeing.</w:t>
      </w:r>
      <w:ins w:id="905" w:author="Elizabeth Ann Storm" w:date="2021-12-13T15:51:00Z">
        <w:r w:rsidR="00AC4473">
          <w:rPr>
            <w:noProof w:val="0"/>
          </w:rPr>
          <w:t xml:space="preserve"> </w:t>
        </w:r>
      </w:ins>
      <w:moveToRangeStart w:id="906" w:author="Elizabeth Ann Storm" w:date="2021-12-13T15:51:00Z" w:name="move90303087"/>
      <w:moveTo w:id="907" w:author="Elizabeth Ann Storm" w:date="2021-12-13T15:51:00Z">
        <w:r w:rsidR="00AC4473" w:rsidRPr="007A2142">
          <w:rPr>
            <w:noProof w:val="0"/>
          </w:rPr>
          <w:t>I thought I could sense more about a thing if I was able to draw it deftly.</w:t>
        </w:r>
        <w:del w:id="908" w:author="Elizabeth Ann Storm" w:date="2021-12-13T15:51:00Z">
          <w:r w:rsidR="00AC4473" w:rsidRPr="007A2142" w:rsidDel="00AC4473">
            <w:rPr>
              <w:noProof w:val="0"/>
            </w:rPr>
            <w:delText xml:space="preserve"> </w:delText>
          </w:r>
        </w:del>
      </w:moveTo>
      <w:moveToRangeEnd w:id="906"/>
      <w:r w:rsidRPr="007A2142">
        <w:rPr>
          <w:noProof w:val="0"/>
        </w:rPr>
        <w:t xml:space="preserve"> </w:t>
      </w:r>
      <w:ins w:id="909" w:author="Elizabeth" w:date="2022-04-13T14:26:00Z">
        <w:r w:rsidR="009E396B" w:rsidRPr="009E396B">
          <w:rPr>
            <w:i/>
            <w:iCs/>
            <w:noProof w:val="0"/>
            <w:rPrChange w:id="910" w:author="Elizabeth" w:date="2022-04-13T14:27:00Z">
              <w:rPr>
                <w:noProof w:val="0"/>
              </w:rPr>
            </w:rPrChange>
          </w:rPr>
          <w:t>(my practice</w:t>
        </w:r>
      </w:ins>
      <w:ins w:id="911" w:author="Elizabeth" w:date="2022-04-13T14:27:00Z">
        <w:r w:rsidR="009E396B">
          <w:rPr>
            <w:i/>
            <w:iCs/>
            <w:noProof w:val="0"/>
          </w:rPr>
          <w:t>, the theme,</w:t>
        </w:r>
      </w:ins>
      <w:ins w:id="912" w:author="Elizabeth" w:date="2022-04-13T14:26:00Z">
        <w:r w:rsidR="009E396B" w:rsidRPr="009E396B">
          <w:rPr>
            <w:i/>
            <w:iCs/>
            <w:noProof w:val="0"/>
            <w:rPrChange w:id="913" w:author="Elizabeth" w:date="2022-04-13T14:27:00Z">
              <w:rPr>
                <w:noProof w:val="0"/>
              </w:rPr>
            </w:rPrChange>
          </w:rPr>
          <w:t xml:space="preserve"> and the questions)</w:t>
        </w:r>
      </w:ins>
    </w:p>
    <w:p w14:paraId="751A121B" w14:textId="5B2E3360" w:rsidR="00ED4896" w:rsidRDefault="0058541A" w:rsidP="007E0565">
      <w:pPr>
        <w:pStyle w:val="EndNoteBibliography"/>
        <w:spacing w:line="480" w:lineRule="auto"/>
        <w:rPr>
          <w:ins w:id="914" w:author="Elizabeth Ann Storm" w:date="2021-12-14T11:31:00Z"/>
          <w:noProof w:val="0"/>
        </w:rPr>
        <w:pPrChange w:id="915" w:author="Elizabeth" w:date="2022-04-18T15:56:00Z">
          <w:pPr>
            <w:pStyle w:val="EndNoteBibliography"/>
            <w:spacing w:line="480" w:lineRule="auto"/>
          </w:pPr>
        </w:pPrChange>
      </w:pPr>
      <w:ins w:id="916" w:author="Elizabeth Ann Storm" w:date="2021-12-13T16:17:00Z">
        <w:r>
          <w:rPr>
            <w:noProof w:val="0"/>
          </w:rPr>
          <w:t xml:space="preserve">Early on, </w:t>
        </w:r>
      </w:ins>
      <w:ins w:id="917" w:author="Elizabeth Ann Storm" w:date="2021-11-30T18:33:00Z">
        <w:r w:rsidR="00600DF7">
          <w:rPr>
            <w:noProof w:val="0"/>
          </w:rPr>
          <w:t>I recognized t</w:t>
        </w:r>
      </w:ins>
      <w:ins w:id="918" w:author="Elizabeth Ann Storm" w:date="2021-11-30T18:34:00Z">
        <w:r w:rsidR="00600DF7">
          <w:rPr>
            <w:noProof w:val="0"/>
          </w:rPr>
          <w:t xml:space="preserve">his in the </w:t>
        </w:r>
      </w:ins>
      <w:ins w:id="919" w:author="Elizabeth Ann Storm" w:date="2021-11-30T18:35:00Z">
        <w:r w:rsidR="00600DF7">
          <w:rPr>
            <w:noProof w:val="0"/>
          </w:rPr>
          <w:t xml:space="preserve">expert sketches of </w:t>
        </w:r>
      </w:ins>
      <w:ins w:id="920" w:author="Elizabeth Ann Storm" w:date="2021-11-30T18:34:00Z">
        <w:r w:rsidR="00600DF7">
          <w:rPr>
            <w:noProof w:val="0"/>
          </w:rPr>
          <w:t>Renaissance master</w:t>
        </w:r>
      </w:ins>
      <w:ins w:id="921" w:author="Elizabeth Ann Storm" w:date="2021-11-30T18:35:00Z">
        <w:r w:rsidR="00600DF7">
          <w:rPr>
            <w:noProof w:val="0"/>
          </w:rPr>
          <w:t xml:space="preserve">, Leonardo </w:t>
        </w:r>
      </w:ins>
      <w:ins w:id="922" w:author="Elizabeth Ann Storm" w:date="2021-12-13T16:22:00Z">
        <w:r w:rsidR="00990CAD">
          <w:rPr>
            <w:noProof w:val="0"/>
          </w:rPr>
          <w:t xml:space="preserve">da </w:t>
        </w:r>
      </w:ins>
      <w:ins w:id="923" w:author="Elizabeth Ann Storm" w:date="2021-11-30T18:35:00Z">
        <w:r w:rsidR="00600DF7">
          <w:rPr>
            <w:noProof w:val="0"/>
          </w:rPr>
          <w:t xml:space="preserve">Vinci. </w:t>
        </w:r>
      </w:ins>
      <w:ins w:id="924" w:author="Elizabeth Ann Storm" w:date="2021-12-13T16:20:00Z">
        <w:r>
          <w:rPr>
            <w:noProof w:val="0"/>
          </w:rPr>
          <w:t>By</w:t>
        </w:r>
      </w:ins>
      <w:ins w:id="925" w:author="Elizabeth Ann Storm" w:date="2021-12-13T16:17:00Z">
        <w:r>
          <w:rPr>
            <w:noProof w:val="0"/>
          </w:rPr>
          <w:t xml:space="preserve"> the time I was learning to draw and paint as a</w:t>
        </w:r>
      </w:ins>
      <w:ins w:id="926" w:author="Elizabeth Ann Storm" w:date="2021-12-13T16:18:00Z">
        <w:r>
          <w:rPr>
            <w:noProof w:val="0"/>
          </w:rPr>
          <w:t>n undergrad</w:t>
        </w:r>
      </w:ins>
      <w:ins w:id="927" w:author="Elizabeth" w:date="2022-04-18T16:46:00Z">
        <w:r w:rsidR="009231F9">
          <w:rPr>
            <w:noProof w:val="0"/>
          </w:rPr>
          <w:t>uate student</w:t>
        </w:r>
      </w:ins>
      <w:ins w:id="928" w:author="Elizabeth Ann Storm" w:date="2021-12-13T16:18:00Z">
        <w:r>
          <w:rPr>
            <w:noProof w:val="0"/>
          </w:rPr>
          <w:t>,</w:t>
        </w:r>
      </w:ins>
      <w:ins w:id="929" w:author="Elizabeth Ann Storm" w:date="2021-12-13T16:19:00Z">
        <w:r>
          <w:rPr>
            <w:noProof w:val="0"/>
          </w:rPr>
          <w:t xml:space="preserve"> the</w:t>
        </w:r>
      </w:ins>
      <w:ins w:id="930" w:author="Elizabeth Ann Storm" w:date="2021-12-13T16:18:00Z">
        <w:r>
          <w:rPr>
            <w:noProof w:val="0"/>
          </w:rPr>
          <w:t xml:space="preserve"> </w:t>
        </w:r>
      </w:ins>
      <w:ins w:id="931" w:author="Elizabeth Ann Storm" w:date="2021-12-13T16:22:00Z">
        <w:r w:rsidR="00990CAD">
          <w:rPr>
            <w:noProof w:val="0"/>
          </w:rPr>
          <w:t xml:space="preserve">da </w:t>
        </w:r>
      </w:ins>
      <w:ins w:id="932" w:author="Elizabeth Ann Storm" w:date="2021-12-13T16:18:00Z">
        <w:r>
          <w:rPr>
            <w:noProof w:val="0"/>
          </w:rPr>
          <w:t xml:space="preserve">Vinci </w:t>
        </w:r>
        <w:r>
          <w:rPr>
            <w:noProof w:val="0"/>
          </w:rPr>
          <w:lastRenderedPageBreak/>
          <w:t>notebooks had become a popular scholarly topi</w:t>
        </w:r>
      </w:ins>
      <w:ins w:id="933" w:author="Elizabeth Ann Storm" w:date="2021-12-14T10:58:00Z">
        <w:r w:rsidR="0098713F">
          <w:rPr>
            <w:noProof w:val="0"/>
          </w:rPr>
          <w:t xml:space="preserve">c </w:t>
        </w:r>
      </w:ins>
      <w:ins w:id="934" w:author="Elizabeth Ann Storm" w:date="2021-12-14T10:57:00Z">
        <w:r w:rsidR="0098713F">
          <w:rPr>
            <w:noProof w:val="0"/>
          </w:rPr>
          <w:t xml:space="preserve">and were frequently </w:t>
        </w:r>
      </w:ins>
      <w:ins w:id="935" w:author="Elizabeth Ann Storm" w:date="2021-12-14T10:58:00Z">
        <w:r w:rsidR="0098713F">
          <w:rPr>
            <w:noProof w:val="0"/>
          </w:rPr>
          <w:t xml:space="preserve">referred to </w:t>
        </w:r>
      </w:ins>
      <w:ins w:id="936" w:author="Elizabeth Ann Storm" w:date="2021-12-14T10:57:00Z">
        <w:r w:rsidR="0098713F">
          <w:rPr>
            <w:noProof w:val="0"/>
          </w:rPr>
          <w:t>in my drawing lectures</w:t>
        </w:r>
      </w:ins>
      <w:ins w:id="937" w:author="Elizabeth Ann Storm" w:date="2021-12-13T16:18:00Z">
        <w:r>
          <w:rPr>
            <w:noProof w:val="0"/>
          </w:rPr>
          <w:t xml:space="preserve">. </w:t>
        </w:r>
      </w:ins>
      <w:ins w:id="938" w:author="Elizabeth Ann Storm" w:date="2021-12-14T11:02:00Z">
        <w:r w:rsidR="00E9142F">
          <w:rPr>
            <w:noProof w:val="0"/>
          </w:rPr>
          <w:t>One of the main lessons was “economy of lin</w:t>
        </w:r>
      </w:ins>
      <w:ins w:id="939" w:author="Elizabeth Ann Storm" w:date="2021-12-14T11:03:00Z">
        <w:r w:rsidR="00E9142F">
          <w:rPr>
            <w:noProof w:val="0"/>
          </w:rPr>
          <w:t>e”</w:t>
        </w:r>
      </w:ins>
      <w:ins w:id="940" w:author="Elizabeth Ann Storm" w:date="2021-12-14T11:04:00Z">
        <w:r w:rsidR="00216EA4">
          <w:rPr>
            <w:noProof w:val="0"/>
          </w:rPr>
          <w:t xml:space="preserve">. Another was the range of tight detail and loose description. Viewing the sketches as a thought process, I remember analyzing the artist’s </w:t>
        </w:r>
      </w:ins>
      <w:ins w:id="941" w:author="Elizabeth Ann Storm" w:date="2021-12-14T11:05:00Z">
        <w:r w:rsidR="00216EA4">
          <w:rPr>
            <w:noProof w:val="0"/>
          </w:rPr>
          <w:t>attention</w:t>
        </w:r>
      </w:ins>
      <w:ins w:id="942" w:author="Elizabeth Ann Storm" w:date="2021-12-14T11:06:00Z">
        <w:r w:rsidR="00216EA4">
          <w:rPr>
            <w:noProof w:val="0"/>
          </w:rPr>
          <w:t>.</w:t>
        </w:r>
      </w:ins>
      <w:ins w:id="943" w:author="Elizabeth" w:date="2022-04-18T15:54:00Z">
        <w:r w:rsidR="007E0565">
          <w:rPr>
            <w:noProof w:val="0"/>
          </w:rPr>
          <w:t xml:space="preserve"> </w:t>
        </w:r>
      </w:ins>
      <w:ins w:id="944" w:author="Elizabeth Ann Storm" w:date="2021-12-14T11:06:00Z">
        <w:del w:id="945" w:author="Elizabeth" w:date="2022-04-18T15:56:00Z">
          <w:r w:rsidR="00216EA4" w:rsidDel="007E0565">
            <w:rPr>
              <w:noProof w:val="0"/>
            </w:rPr>
            <w:delText xml:space="preserve"> </w:delText>
          </w:r>
        </w:del>
      </w:ins>
      <w:ins w:id="946" w:author="Elizabeth Ann Storm" w:date="2021-12-13T16:21:00Z">
        <w:del w:id="947" w:author="Elizabeth" w:date="2022-04-18T15:56:00Z">
          <w:r w:rsidR="00990CAD" w:rsidDel="007E0565">
            <w:rPr>
              <w:noProof w:val="0"/>
            </w:rPr>
            <w:delText>Leonardo</w:delText>
          </w:r>
        </w:del>
      </w:ins>
      <w:ins w:id="948" w:author="Elizabeth Ann Storm" w:date="2021-12-13T16:22:00Z">
        <w:del w:id="949" w:author="Elizabeth" w:date="2022-04-18T15:56:00Z">
          <w:r w:rsidR="00990CAD" w:rsidDel="007E0565">
            <w:rPr>
              <w:noProof w:val="0"/>
            </w:rPr>
            <w:delText xml:space="preserve"> da </w:delText>
          </w:r>
        </w:del>
      </w:ins>
      <w:ins w:id="950" w:author="Elizabeth Ann Storm" w:date="2021-12-13T16:21:00Z">
        <w:del w:id="951" w:author="Elizabeth" w:date="2022-04-18T15:56:00Z">
          <w:r w:rsidR="00990CAD" w:rsidDel="007E0565">
            <w:rPr>
              <w:noProof w:val="0"/>
            </w:rPr>
            <w:delText>Vinci scholar Martin Kemp write</w:delText>
          </w:r>
        </w:del>
        <w:del w:id="952" w:author="Elizabeth" w:date="2022-04-17T17:54:00Z">
          <w:r w:rsidR="00990CAD" w:rsidDel="00734829">
            <w:rPr>
              <w:noProof w:val="0"/>
            </w:rPr>
            <w:delText>s</w:delText>
          </w:r>
        </w:del>
      </w:ins>
      <w:ins w:id="953" w:author="Elizabeth Ann Storm" w:date="2021-12-13T16:24:00Z">
        <w:del w:id="954" w:author="Elizabeth" w:date="2022-04-17T17:54:00Z">
          <w:r w:rsidR="00990CAD" w:rsidDel="00734829">
            <w:rPr>
              <w:noProof w:val="0"/>
            </w:rPr>
            <w:delText>…</w:delText>
          </w:r>
        </w:del>
        <w:del w:id="955" w:author="Elizabeth" w:date="2022-04-18T15:56:00Z">
          <w:r w:rsidR="00990CAD" w:rsidDel="007E0565">
            <w:rPr>
              <w:noProof w:val="0"/>
            </w:rPr>
            <w:delText xml:space="preserve">(paragraph or two about da Vinci by way of Kemp, especially about </w:delText>
          </w:r>
        </w:del>
      </w:ins>
      <w:ins w:id="956" w:author="Elizabeth Ann Storm" w:date="2021-12-13T16:31:00Z">
        <w:del w:id="957" w:author="Elizabeth" w:date="2022-04-18T15:56:00Z">
          <w:r w:rsidR="00746DE3" w:rsidDel="007E0565">
            <w:rPr>
              <w:noProof w:val="0"/>
            </w:rPr>
            <w:delText xml:space="preserve">drawing, notebooks, using </w:delText>
          </w:r>
        </w:del>
      </w:ins>
      <w:ins w:id="958" w:author="Elizabeth Ann Storm" w:date="2021-12-13T16:24:00Z">
        <w:del w:id="959" w:author="Elizabeth" w:date="2022-04-18T15:56:00Z">
          <w:r w:rsidR="00990CAD" w:rsidDel="007E0565">
            <w:rPr>
              <w:noProof w:val="0"/>
            </w:rPr>
            <w:delText>water motion</w:delText>
          </w:r>
        </w:del>
      </w:ins>
      <w:ins w:id="960" w:author="Elizabeth Ann Storm" w:date="2021-12-13T16:31:00Z">
        <w:del w:id="961" w:author="Elizabeth" w:date="2022-04-18T15:56:00Z">
          <w:r w:rsidR="00746DE3" w:rsidDel="007E0565">
            <w:rPr>
              <w:noProof w:val="0"/>
            </w:rPr>
            <w:delText xml:space="preserve"> as example</w:delText>
          </w:r>
        </w:del>
      </w:ins>
      <w:ins w:id="962" w:author="Elizabeth Ann Storm" w:date="2021-12-13T16:24:00Z">
        <w:del w:id="963" w:author="Elizabeth" w:date="2022-04-18T15:56:00Z">
          <w:r w:rsidR="00990CAD" w:rsidDel="007E0565">
            <w:rPr>
              <w:noProof w:val="0"/>
            </w:rPr>
            <w:delText>)</w:delText>
          </w:r>
        </w:del>
      </w:ins>
      <w:ins w:id="964" w:author="Elizabeth Ann Storm" w:date="2021-12-14T10:58:00Z">
        <w:del w:id="965" w:author="Elizabeth" w:date="2022-04-18T15:56:00Z">
          <w:r w:rsidR="00E9142F" w:rsidDel="007E0565">
            <w:rPr>
              <w:noProof w:val="0"/>
            </w:rPr>
            <w:delText>(Reminder: does the mechanism for capturing the experience influence the record, for da Vinci?)</w:delText>
          </w:r>
        </w:del>
      </w:ins>
      <w:ins w:id="966" w:author="Elizabeth Ann Storm" w:date="2021-12-13T16:31:00Z">
        <w:del w:id="967" w:author="Elizabeth" w:date="2022-04-18T15:56:00Z">
          <w:r w:rsidR="00746DE3" w:rsidDel="007E0565">
            <w:rPr>
              <w:noProof w:val="0"/>
            </w:rPr>
            <w:delText xml:space="preserve"> </w:delText>
          </w:r>
        </w:del>
      </w:ins>
      <w:ins w:id="968" w:author="Elizabeth" w:date="2022-04-13T14:37:00Z">
        <w:r w:rsidR="00CE353D">
          <w:rPr>
            <w:noProof w:val="0"/>
          </w:rPr>
          <w:t xml:space="preserve">Around the time I graduated </w:t>
        </w:r>
      </w:ins>
      <w:ins w:id="969" w:author="Elizabeth" w:date="2022-04-18T16:47:00Z">
        <w:r w:rsidR="009231F9">
          <w:rPr>
            <w:noProof w:val="0"/>
          </w:rPr>
          <w:t>with my Bachelor’s</w:t>
        </w:r>
      </w:ins>
      <w:ins w:id="970" w:author="Elizabeth" w:date="2022-04-13T14:37:00Z">
        <w:r w:rsidR="00CE353D">
          <w:rPr>
            <w:noProof w:val="0"/>
          </w:rPr>
          <w:t xml:space="preserve"> in 2012, I came across the Hockney-Falco thesis in </w:t>
        </w:r>
        <w:r w:rsidR="00CE353D">
          <w:rPr>
            <w:i/>
            <w:iCs/>
            <w:noProof w:val="0"/>
          </w:rPr>
          <w:t>Secret Knowledge</w:t>
        </w:r>
      </w:ins>
      <w:ins w:id="971" w:author="Elizabeth" w:date="2022-04-13T14:38:00Z">
        <w:r w:rsidR="00CE353D">
          <w:rPr>
            <w:i/>
            <w:iCs/>
            <w:noProof w:val="0"/>
          </w:rPr>
          <w:t>: Rediscovering the Lost Techniques of the Old Masters</w:t>
        </w:r>
        <w:r w:rsidR="00CE353D">
          <w:rPr>
            <w:noProof w:val="0"/>
          </w:rPr>
          <w:t>.</w:t>
        </w:r>
      </w:ins>
      <w:ins w:id="972" w:author="Elizabeth" w:date="2022-04-18T15:56:00Z">
        <w:r w:rsidR="007E0565">
          <w:rPr>
            <w:noProof w:val="0"/>
          </w:rPr>
          <w:t xml:space="preserve"> Its </w:t>
        </w:r>
      </w:ins>
      <w:ins w:id="973" w:author="Elizabeth" w:date="2022-04-18T15:57:00Z">
        <w:r w:rsidR="00E50206">
          <w:rPr>
            <w:noProof w:val="0"/>
          </w:rPr>
          <w:t xml:space="preserve">much-debated theory says that </w:t>
        </w:r>
      </w:ins>
      <w:ins w:id="974" w:author="Elizabeth" w:date="2022-04-18T15:58:00Z">
        <w:r w:rsidR="00E50206">
          <w:rPr>
            <w:noProof w:val="0"/>
          </w:rPr>
          <w:t>optical drawing aides were almost certainly used by Renaissance masters, with proof in the form of analyzed artworks. Thou</w:t>
        </w:r>
      </w:ins>
      <w:ins w:id="975" w:author="Elizabeth" w:date="2022-04-18T15:59:00Z">
        <w:r w:rsidR="00E50206">
          <w:rPr>
            <w:noProof w:val="0"/>
          </w:rPr>
          <w:t xml:space="preserve">gh the book itself was generally attacked from all sides, historically, forensically, it was the first </w:t>
        </w:r>
      </w:ins>
      <w:ins w:id="976" w:author="Elizabeth" w:date="2022-04-18T16:00:00Z">
        <w:r w:rsidR="00E50206">
          <w:rPr>
            <w:noProof w:val="0"/>
          </w:rPr>
          <w:t xml:space="preserve">instance I linked optical devices with </w:t>
        </w:r>
      </w:ins>
      <w:ins w:id="977" w:author="Elizabeth" w:date="2022-04-18T16:01:00Z">
        <w:r w:rsidR="00E50206">
          <w:rPr>
            <w:noProof w:val="0"/>
          </w:rPr>
          <w:t xml:space="preserve">worldviews or models of reality. </w:t>
        </w:r>
      </w:ins>
      <w:ins w:id="978" w:author="Elizabeth" w:date="2022-04-13T14:38:00Z">
        <w:r w:rsidR="00CE353D">
          <w:rPr>
            <w:noProof w:val="0"/>
          </w:rPr>
          <w:t xml:space="preserve"> </w:t>
        </w:r>
      </w:ins>
      <w:ins w:id="979" w:author="Elizabeth" w:date="2022-04-13T14:26:00Z">
        <w:r w:rsidR="009E396B" w:rsidRPr="009E396B">
          <w:rPr>
            <w:i/>
            <w:iCs/>
            <w:noProof w:val="0"/>
            <w:rPrChange w:id="980" w:author="Elizabeth" w:date="2022-04-13T14:27:00Z">
              <w:rPr>
                <w:noProof w:val="0"/>
              </w:rPr>
            </w:rPrChange>
          </w:rPr>
          <w:t>(…where that led)</w:t>
        </w:r>
      </w:ins>
    </w:p>
    <w:p w14:paraId="56DDC7DA" w14:textId="77777777" w:rsidR="00962CE0" w:rsidRDefault="00962CE0" w:rsidP="00962CE0">
      <w:pPr>
        <w:pStyle w:val="EndNoteBibliography"/>
        <w:keepNext/>
        <w:spacing w:line="480" w:lineRule="auto"/>
        <w:ind w:firstLine="0"/>
        <w:jc w:val="center"/>
        <w:rPr>
          <w:ins w:id="981" w:author="Elizabeth Ann Storm" w:date="2021-12-14T11:32:00Z"/>
        </w:rPr>
      </w:pPr>
      <w:ins w:id="982" w:author="Elizabeth Ann Storm" w:date="2021-12-14T11:31:00Z">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438689AC" w:rsidR="00962CE0" w:rsidRDefault="00962CE0">
      <w:pPr>
        <w:pStyle w:val="Caption"/>
        <w:jc w:val="center"/>
        <w:rPr>
          <w:ins w:id="983" w:author="Elizabeth Ann Storm" w:date="2021-12-14T11:32:00Z"/>
        </w:rPr>
        <w:pPrChange w:id="984" w:author="Elizabeth Ann Storm" w:date="2021-12-14T11:32:00Z">
          <w:pPr>
            <w:pStyle w:val="EndNoteBibliography"/>
            <w:spacing w:line="480" w:lineRule="auto"/>
          </w:pPr>
        </w:pPrChange>
      </w:pPr>
      <w:bookmarkStart w:id="985" w:name="_Toc101022743"/>
      <w:ins w:id="986" w:author="Elizabeth Ann Storm" w:date="2021-12-14T11:32:00Z">
        <w:r>
          <w:t xml:space="preserve">Figure </w:t>
        </w:r>
        <w:r>
          <w:fldChar w:fldCharType="begin"/>
        </w:r>
        <w:r>
          <w:instrText xml:space="preserve"> SEQ Figure \* ARABIC </w:instrText>
        </w:r>
      </w:ins>
      <w:r>
        <w:fldChar w:fldCharType="separate"/>
      </w:r>
      <w:ins w:id="987" w:author="Elizabeth Ann Storm" w:date="2021-12-14T12:04:00Z">
        <w:r w:rsidR="00A91C2E">
          <w:rPr>
            <w:noProof/>
          </w:rPr>
          <w:t>3</w:t>
        </w:r>
      </w:ins>
      <w:ins w:id="988" w:author="Elizabeth Ann Storm" w:date="2021-12-14T11:32:00Z">
        <w:r>
          <w:fldChar w:fldCharType="end"/>
        </w:r>
        <w:r>
          <w:t>. da Vinci placeholder image 1</w:t>
        </w:r>
      </w:ins>
      <w:ins w:id="989" w:author="Elizabeth" w:date="2022-04-13T14:15:00Z">
        <w:r w:rsidR="00883C17">
          <w:t>(water turbulence drawing – take from Kemp book</w:t>
        </w:r>
      </w:ins>
      <w:ins w:id="990" w:author="Elizabeth" w:date="2022-04-13T14:16:00Z">
        <w:r w:rsidR="00883C17">
          <w:t xml:space="preserve"> with citation)</w:t>
        </w:r>
      </w:ins>
      <w:bookmarkEnd w:id="985"/>
    </w:p>
    <w:p w14:paraId="442EE6BA" w14:textId="77777777" w:rsidR="00962CE0" w:rsidRDefault="00962CE0" w:rsidP="00746DE3">
      <w:pPr>
        <w:pStyle w:val="EndNoteBibliography"/>
        <w:spacing w:line="480" w:lineRule="auto"/>
        <w:rPr>
          <w:ins w:id="991" w:author="Elizabeth Ann Storm" w:date="2021-12-14T11:32:00Z"/>
          <w:noProof w:val="0"/>
        </w:rPr>
      </w:pPr>
    </w:p>
    <w:p w14:paraId="00FDDFCF" w14:textId="3572504C" w:rsidR="00953947" w:rsidDel="00454F54" w:rsidRDefault="00C45C1B" w:rsidP="00454F54">
      <w:pPr>
        <w:pStyle w:val="EndNoteBibliography"/>
        <w:spacing w:line="480" w:lineRule="auto"/>
        <w:rPr>
          <w:del w:id="992" w:author="Elizabeth" w:date="2022-04-16T14:17:00Z"/>
          <w:noProof w:val="0"/>
        </w:rPr>
      </w:pPr>
      <w:ins w:id="993" w:author="Elizabeth" w:date="2022-04-13T15:20:00Z">
        <w:r>
          <w:rPr>
            <w:noProof w:val="0"/>
          </w:rPr>
          <w:t>I started to think</w:t>
        </w:r>
      </w:ins>
      <w:ins w:id="994" w:author="Elizabeth" w:date="2022-04-18T15:57:00Z">
        <w:r w:rsidR="007E0565">
          <w:rPr>
            <w:noProof w:val="0"/>
          </w:rPr>
          <w:t xml:space="preserve"> more</w:t>
        </w:r>
      </w:ins>
      <w:ins w:id="995" w:author="Elizabeth" w:date="2022-04-13T15:20:00Z">
        <w:r>
          <w:rPr>
            <w:noProof w:val="0"/>
          </w:rPr>
          <w:t xml:space="preserve"> about how n</w:t>
        </w:r>
      </w:ins>
      <w:ins w:id="996" w:author="Elizabeth Ann Storm" w:date="2021-12-13T15:45:00Z">
        <w:del w:id="997" w:author="Elizabeth" w:date="2022-04-13T15:20:00Z">
          <w:r w:rsidR="00457C90" w:rsidDel="00C45C1B">
            <w:rPr>
              <w:noProof w:val="0"/>
            </w:rPr>
            <w:delText>N</w:delText>
          </w:r>
        </w:del>
        <w:r w:rsidR="00457C90">
          <w:rPr>
            <w:noProof w:val="0"/>
          </w:rPr>
          <w:t xml:space="preserve">ew tools gave artists of the European Renaissance </w:t>
        </w:r>
      </w:ins>
      <w:ins w:id="998" w:author="Elizabeth Ann Storm" w:date="2021-12-13T15:49:00Z">
        <w:r w:rsidR="00F0511B">
          <w:rPr>
            <w:noProof w:val="0"/>
          </w:rPr>
          <w:t>novel</w:t>
        </w:r>
      </w:ins>
      <w:ins w:id="999" w:author="Elizabeth Ann Storm" w:date="2021-12-13T15:45:00Z">
        <w:r w:rsidR="00457C90">
          <w:rPr>
            <w:noProof w:val="0"/>
          </w:rPr>
          <w:t xml:space="preserve"> ways to envision of the world</w:t>
        </w:r>
      </w:ins>
      <w:ins w:id="1000" w:author="Elizabeth Ann Storm" w:date="2021-12-13T15:46:00Z">
        <w:r w:rsidR="00457C90">
          <w:rPr>
            <w:noProof w:val="0"/>
          </w:rPr>
          <w:t xml:space="preserve">. </w:t>
        </w:r>
      </w:ins>
      <w:ins w:id="1001" w:author="Elizabeth" w:date="2022-04-17T18:11:00Z">
        <w:r w:rsidR="008C1E3D">
          <w:rPr>
            <w:noProof w:val="0"/>
          </w:rPr>
          <w:t xml:space="preserve">If their optical tools led to </w:t>
        </w:r>
      </w:ins>
      <w:ins w:id="1002" w:author="Elizabeth" w:date="2022-04-17T18:12:00Z">
        <w:r w:rsidR="008C1E3D">
          <w:rPr>
            <w:noProof w:val="0"/>
          </w:rPr>
          <w:t xml:space="preserve">ontological and philosophical developments, what impact could modern technology have had on perceptions of reality? </w:t>
        </w:r>
      </w:ins>
      <w:ins w:id="1003" w:author="Elizabeth Ann Storm" w:date="2021-12-13T15:46:00Z">
        <w:r w:rsidR="00457C90">
          <w:rPr>
            <w:noProof w:val="0"/>
          </w:rPr>
          <w:t>L</w:t>
        </w:r>
      </w:ins>
      <w:ins w:id="1004" w:author="Elizabeth Ann Storm" w:date="2021-12-13T15:43:00Z">
        <w:r w:rsidR="00457C90">
          <w:rPr>
            <w:noProof w:val="0"/>
          </w:rPr>
          <w:t xml:space="preserve">ens technology and architectural perspective drawing, guided by geometry and mathematics, </w:t>
        </w:r>
      </w:ins>
      <w:ins w:id="1005" w:author="Elizabeth Ann Storm" w:date="2021-12-13T16:32:00Z">
        <w:r w:rsidR="00746DE3">
          <w:rPr>
            <w:noProof w:val="0"/>
          </w:rPr>
          <w:t>provided a rigorous framework to build visions of reality according to rules reflective of society’s values.</w:t>
        </w:r>
      </w:ins>
      <w:ins w:id="1006" w:author="Elizabeth" w:date="2022-04-17T18:02:00Z">
        <w:r w:rsidR="002B3C69">
          <w:rPr>
            <w:noProof w:val="0"/>
          </w:rPr>
          <w:t xml:space="preserve"> </w:t>
        </w:r>
      </w:ins>
      <w:ins w:id="1007" w:author="Elizabeth" w:date="2022-04-17T18:14:00Z">
        <w:r w:rsidR="008C1E3D">
          <w:rPr>
            <w:noProof w:val="0"/>
          </w:rPr>
          <w:t xml:space="preserve">It was important to me to </w:t>
        </w:r>
      </w:ins>
      <w:ins w:id="1008" w:author="Elizabeth" w:date="2022-04-17T18:13:00Z">
        <w:r w:rsidR="008C1E3D">
          <w:rPr>
            <w:noProof w:val="0"/>
          </w:rPr>
          <w:t>look</w:t>
        </w:r>
      </w:ins>
      <w:ins w:id="1009" w:author="Elizabeth" w:date="2022-04-17T18:14:00Z">
        <w:r w:rsidR="008C1E3D">
          <w:rPr>
            <w:noProof w:val="0"/>
          </w:rPr>
          <w:t xml:space="preserve"> </w:t>
        </w:r>
      </w:ins>
      <w:ins w:id="1010" w:author="Elizabeth" w:date="2022-04-17T18:13:00Z">
        <w:r w:rsidR="008C1E3D">
          <w:rPr>
            <w:noProof w:val="0"/>
          </w:rPr>
          <w:t>into the role of linear perspective, because I had used it as a model of space and reality t</w:t>
        </w:r>
      </w:ins>
      <w:ins w:id="1011" w:author="Elizabeth" w:date="2022-04-17T18:14:00Z">
        <w:r w:rsidR="008C1E3D">
          <w:rPr>
            <w:noProof w:val="0"/>
          </w:rPr>
          <w:t>hat I was previously uncritical of.</w:t>
        </w:r>
      </w:ins>
      <w:ins w:id="1012" w:author="Elizabeth Ann Storm" w:date="2021-12-13T16:32:00Z">
        <w:del w:id="1013" w:author="Elizabeth" w:date="2022-04-16T14:22:00Z">
          <w:r w:rsidR="00746DE3" w:rsidDel="00F76CD8">
            <w:rPr>
              <w:noProof w:val="0"/>
            </w:rPr>
            <w:delText xml:space="preserve"> </w:delText>
          </w:r>
        </w:del>
      </w:ins>
      <w:ins w:id="1014" w:author="Elizabeth Ann Storm" w:date="2021-12-13T15:46:00Z">
        <w:del w:id="1015" w:author="Elizabeth" w:date="2022-04-16T14:22:00Z">
          <w:r w:rsidR="00F0511B" w:rsidDel="00F76CD8">
            <w:rPr>
              <w:noProof w:val="0"/>
            </w:rPr>
            <w:delText>(some history</w:delText>
          </w:r>
        </w:del>
      </w:ins>
      <w:ins w:id="1016" w:author="Elizabeth Ann Storm" w:date="2021-12-13T17:11:00Z">
        <w:del w:id="1017" w:author="Elizabeth" w:date="2022-04-16T14:22:00Z">
          <w:r w:rsidR="003D5AD5" w:rsidDel="00F76CD8">
            <w:rPr>
              <w:noProof w:val="0"/>
            </w:rPr>
            <w:delText>)</w:delText>
          </w:r>
        </w:del>
      </w:ins>
      <w:ins w:id="1018" w:author="Elizabeth Ann Storm" w:date="2021-12-14T13:49:00Z">
        <w:del w:id="1019" w:author="Elizabeth" w:date="2022-04-16T14:22:00Z">
          <w:r w:rsidR="00953947" w:rsidDel="00F76CD8">
            <w:rPr>
              <w:noProof w:val="0"/>
            </w:rPr>
            <w:delText xml:space="preserve"> Brunelleschi, della Francesca, Alberti, circa 1425.</w:delText>
          </w:r>
        </w:del>
      </w:ins>
      <w:ins w:id="1020" w:author="Elizabeth" w:date="2022-04-16T14:15:00Z">
        <w:r w:rsidR="0078046A">
          <w:rPr>
            <w:noProof w:val="0"/>
          </w:rPr>
          <w:t xml:space="preserve"> “Growing out of the</w:t>
        </w:r>
      </w:ins>
      <w:ins w:id="1021" w:author="Elizabeth" w:date="2022-04-16T14:16:00Z">
        <w:r w:rsidR="0078046A">
          <w:rPr>
            <w:noProof w:val="0"/>
          </w:rPr>
          <w:t xml:space="preserve"> </w:t>
        </w:r>
        <w:r w:rsidR="00454F54">
          <w:rPr>
            <w:noProof w:val="0"/>
          </w:rPr>
          <w:t xml:space="preserve">late medieval fascination with the metaphysical implications of light… linear </w:t>
        </w:r>
      </w:ins>
      <w:ins w:id="1022" w:author="Elizabeth" w:date="2022-04-16T14:17:00Z">
        <w:r w:rsidR="00454F54">
          <w:rPr>
            <w:noProof w:val="0"/>
          </w:rPr>
          <w:t xml:space="preserve">perspective came </w:t>
        </w:r>
        <w:r w:rsidR="00454F54">
          <w:rPr>
            <w:noProof w:val="0"/>
          </w:rPr>
          <w:lastRenderedPageBreak/>
          <w:t>to symbolize harmony between the mathematical regularities in optics and God’s will</w:t>
        </w:r>
      </w:ins>
      <w:ins w:id="1023" w:author="Elizabeth" w:date="2022-04-16T14:18:00Z">
        <w:r w:rsidR="00454F54">
          <w:rPr>
            <w:noProof w:val="0"/>
          </w:rPr>
          <w:t>”, write</w:t>
        </w:r>
      </w:ins>
      <w:ins w:id="1024" w:author="Elizabeth" w:date="2022-04-16T14:21:00Z">
        <w:r w:rsidR="00454F54">
          <w:rPr>
            <w:noProof w:val="0"/>
          </w:rPr>
          <w:t>s</w:t>
        </w:r>
      </w:ins>
      <w:ins w:id="1025" w:author="Elizabeth" w:date="2022-04-16T14:18:00Z">
        <w:r w:rsidR="00454F54">
          <w:rPr>
            <w:noProof w:val="0"/>
          </w:rPr>
          <w:t xml:space="preserve"> </w:t>
        </w:r>
      </w:ins>
      <w:ins w:id="1026" w:author="Elizabeth" w:date="2022-04-16T14:21:00Z">
        <w:r w:rsidR="00454F54">
          <w:rPr>
            <w:noProof w:val="0"/>
          </w:rPr>
          <w:t>Martin Jay</w:t>
        </w:r>
      </w:ins>
      <w:ins w:id="1027" w:author="Elizabeth" w:date="2022-04-16T14:19:00Z">
        <w:r w:rsidR="00454F54">
          <w:rPr>
            <w:noProof w:val="0"/>
          </w:rPr>
          <w:t xml:space="preserve"> in </w:t>
        </w:r>
        <w:proofErr w:type="spellStart"/>
        <w:r w:rsidR="00454F54">
          <w:rPr>
            <w:i/>
            <w:iCs/>
            <w:noProof w:val="0"/>
          </w:rPr>
          <w:t>Scopic</w:t>
        </w:r>
        <w:proofErr w:type="spellEnd"/>
        <w:r w:rsidR="00454F54">
          <w:rPr>
            <w:i/>
            <w:iCs/>
            <w:noProof w:val="0"/>
          </w:rPr>
          <w:t xml:space="preserve"> Regimes of Modernity</w:t>
        </w:r>
        <w:r w:rsidR="00454F54">
          <w:rPr>
            <w:noProof w:val="0"/>
          </w:rPr>
          <w:t>.</w:t>
        </w:r>
        <w:r w:rsidR="00454F54">
          <w:rPr>
            <w:rStyle w:val="FootnoteReference"/>
            <w:noProof w:val="0"/>
          </w:rPr>
          <w:footnoteReference w:id="4"/>
        </w:r>
      </w:ins>
      <w:ins w:id="1035" w:author="Elizabeth" w:date="2022-04-16T14:26:00Z">
        <w:r w:rsidR="00F76CD8">
          <w:rPr>
            <w:noProof w:val="0"/>
          </w:rPr>
          <w:t xml:space="preserve"> </w:t>
        </w:r>
      </w:ins>
      <w:ins w:id="1036" w:author="Elizabeth Ann Storm" w:date="2021-12-14T13:50:00Z">
        <w:del w:id="1037" w:author="Elizabeth" w:date="2022-04-16T14:26:00Z">
          <w:r w:rsidR="00953947" w:rsidDel="00F76CD8">
            <w:rPr>
              <w:noProof w:val="0"/>
            </w:rPr>
            <w:delText xml:space="preserve"> </w:delText>
          </w:r>
        </w:del>
      </w:ins>
    </w:p>
    <w:p w14:paraId="1D3E52B4" w14:textId="77777777" w:rsidR="00454F54" w:rsidRDefault="00454F54" w:rsidP="00746DE3">
      <w:pPr>
        <w:pStyle w:val="EndNoteBibliography"/>
        <w:spacing w:line="480" w:lineRule="auto"/>
        <w:rPr>
          <w:ins w:id="1038" w:author="Elizabeth" w:date="2022-04-16T14:17:00Z"/>
          <w:noProof w:val="0"/>
        </w:rPr>
      </w:pPr>
    </w:p>
    <w:p w14:paraId="142A5781" w14:textId="4DDCAB48" w:rsidR="00953947" w:rsidRDefault="008C1E3D" w:rsidP="00454F54">
      <w:pPr>
        <w:pStyle w:val="EndNoteBibliography"/>
        <w:spacing w:line="480" w:lineRule="auto"/>
        <w:rPr>
          <w:ins w:id="1039" w:author="Elizabeth Ann Storm" w:date="2021-12-14T13:50:00Z"/>
          <w:noProof w:val="0"/>
        </w:rPr>
        <w:pPrChange w:id="1040" w:author="Elizabeth" w:date="2022-04-16T14:17:00Z">
          <w:pPr>
            <w:pStyle w:val="EndNoteBibliography"/>
            <w:spacing w:line="480" w:lineRule="auto"/>
          </w:pPr>
        </w:pPrChange>
      </w:pPr>
      <w:ins w:id="1041" w:author="Elizabeth" w:date="2022-04-17T18:15:00Z">
        <w:r>
          <w:rPr>
            <w:noProof w:val="0"/>
          </w:rPr>
          <w:t xml:space="preserve">Jonathan </w:t>
        </w:r>
      </w:ins>
      <w:ins w:id="1042" w:author="Elizabeth Ann Storm" w:date="2021-12-14T13:50:00Z">
        <w:del w:id="1043" w:author="Elizabeth" w:date="2022-04-16T14:17:00Z">
          <w:r w:rsidR="00953947" w:rsidDel="00454F54">
            <w:rPr>
              <w:noProof w:val="0"/>
            </w:rPr>
            <w:delText>Camera lucida</w:delText>
          </w:r>
        </w:del>
      </w:ins>
      <w:ins w:id="1044" w:author="Elizabeth Ann Storm" w:date="2021-12-14T15:54:00Z">
        <w:del w:id="1045" w:author="Elizabeth" w:date="2022-04-16T14:17:00Z">
          <w:r w:rsidR="002544D2" w:rsidDel="00454F54">
            <w:rPr>
              <w:noProof w:val="0"/>
            </w:rPr>
            <w:delText xml:space="preserve"> and perspective drawing</w:delText>
          </w:r>
        </w:del>
      </w:ins>
      <w:ins w:id="1046" w:author="Elizabeth Ann Storm" w:date="2021-12-14T13:50:00Z">
        <w:del w:id="1047" w:author="Elizabeth" w:date="2022-04-16T14:17:00Z">
          <w:r w:rsidR="00953947" w:rsidDel="00454F54">
            <w:rPr>
              <w:noProof w:val="0"/>
            </w:rPr>
            <w:delText xml:space="preserve"> history</w:delText>
          </w:r>
        </w:del>
      </w:ins>
      <w:ins w:id="1048" w:author="Elizabeth Ann Storm" w:date="2021-12-13T17:11:00Z">
        <w:del w:id="1049" w:author="Elizabeth" w:date="2022-04-16T14:17:00Z">
          <w:r w:rsidR="003D5AD5" w:rsidDel="00454F54">
            <w:rPr>
              <w:noProof w:val="0"/>
            </w:rPr>
            <w:delText xml:space="preserve"> (</w:delText>
          </w:r>
        </w:del>
      </w:ins>
      <w:ins w:id="1050" w:author="Elizabeth Ann Storm" w:date="2021-12-13T16:24:00Z">
        <w:del w:id="1051" w:author="Elizabeth" w:date="2022-04-16T14:17:00Z">
          <w:r w:rsidR="00990CAD" w:rsidDel="00454F54">
            <w:rPr>
              <w:noProof w:val="0"/>
            </w:rPr>
            <w:delText>Hockney-Falco thesis stuff…)</w:delText>
          </w:r>
        </w:del>
      </w:ins>
      <w:ins w:id="1052" w:author="Elizabeth Ann Storm" w:date="2021-12-13T16:33:00Z">
        <w:del w:id="1053" w:author="Elizabeth" w:date="2022-04-16T14:17:00Z">
          <w:r w:rsidR="00746DE3" w:rsidDel="00454F54">
            <w:rPr>
              <w:noProof w:val="0"/>
            </w:rPr>
            <w:delText xml:space="preserve"> </w:delText>
          </w:r>
        </w:del>
      </w:ins>
      <w:proofErr w:type="spellStart"/>
      <w:ins w:id="1054" w:author="Elizabeth Ann Storm" w:date="2021-12-14T15:51:00Z">
        <w:r w:rsidR="00B17DBC">
          <w:rPr>
            <w:noProof w:val="0"/>
          </w:rPr>
          <w:t>Crary</w:t>
        </w:r>
        <w:proofErr w:type="spellEnd"/>
        <w:r w:rsidR="00B17DBC">
          <w:rPr>
            <w:noProof w:val="0"/>
          </w:rPr>
          <w:t xml:space="preserve"> argues th</w:t>
        </w:r>
      </w:ins>
      <w:ins w:id="1055" w:author="Elizabeth Ann Storm" w:date="2021-12-14T15:52:00Z">
        <w:r w:rsidR="00B17DBC">
          <w:rPr>
            <w:noProof w:val="0"/>
          </w:rPr>
          <w:t xml:space="preserve">at western philosophy adopted the </w:t>
        </w:r>
      </w:ins>
      <w:ins w:id="1056" w:author="Elizabeth Ann Storm" w:date="2021-12-14T15:51:00Z">
        <w:r w:rsidR="00B17DBC">
          <w:rPr>
            <w:noProof w:val="0"/>
          </w:rPr>
          <w:t xml:space="preserve">camera </w:t>
        </w:r>
        <w:del w:id="1057" w:author="Elizabeth" w:date="2022-04-17T19:56:00Z">
          <w:r w:rsidR="00B17DBC" w:rsidDel="00466CB0">
            <w:rPr>
              <w:noProof w:val="0"/>
            </w:rPr>
            <w:delText>lucida</w:delText>
          </w:r>
        </w:del>
      </w:ins>
      <w:ins w:id="1058" w:author="Elizabeth" w:date="2022-04-17T19:56:00Z">
        <w:r w:rsidR="00466CB0">
          <w:rPr>
            <w:noProof w:val="0"/>
          </w:rPr>
          <w:t>obscura</w:t>
        </w:r>
      </w:ins>
      <w:ins w:id="1059" w:author="Elizabeth" w:date="2022-04-18T13:32:00Z">
        <w:r w:rsidR="00B40628">
          <w:rPr>
            <w:noProof w:val="0"/>
          </w:rPr>
          <w:t>,</w:t>
        </w:r>
      </w:ins>
      <w:ins w:id="1060" w:author="Elizabeth" w:date="2022-04-13T14:22:00Z">
        <w:r w:rsidR="00ED4896">
          <w:rPr>
            <w:noProof w:val="0"/>
          </w:rPr>
          <w:t xml:space="preserve"> </w:t>
        </w:r>
      </w:ins>
      <w:ins w:id="1061" w:author="Elizabeth Ann Storm" w:date="2021-12-14T15:51:00Z">
        <w:del w:id="1062" w:author="Elizabeth" w:date="2022-04-17T19:56:00Z">
          <w:r w:rsidR="00B17DBC" w:rsidDel="00466CB0">
            <w:rPr>
              <w:noProof w:val="0"/>
            </w:rPr>
            <w:delText xml:space="preserve">, </w:delText>
          </w:r>
        </w:del>
        <w:r w:rsidR="00B17DBC">
          <w:rPr>
            <w:noProof w:val="0"/>
          </w:rPr>
          <w:t xml:space="preserve">formalized in Europe around the turn of the seventeenth century, </w:t>
        </w:r>
      </w:ins>
      <w:ins w:id="1063" w:author="Elizabeth Ann Storm" w:date="2021-12-14T15:52:00Z">
        <w:r w:rsidR="00B17DBC">
          <w:rPr>
            <w:noProof w:val="0"/>
          </w:rPr>
          <w:t>as a framework for</w:t>
        </w:r>
      </w:ins>
      <w:ins w:id="1064" w:author="Elizabeth" w:date="2022-04-17T19:56:00Z">
        <w:r w:rsidR="00466CB0">
          <w:rPr>
            <w:noProof w:val="0"/>
          </w:rPr>
          <w:t xml:space="preserve"> a perceiver </w:t>
        </w:r>
      </w:ins>
      <w:ins w:id="1065" w:author="Elizabeth" w:date="2022-04-17T19:57:00Z">
        <w:r w:rsidR="00466CB0">
          <w:rPr>
            <w:noProof w:val="0"/>
          </w:rPr>
          <w:t xml:space="preserve">receiving </w:t>
        </w:r>
      </w:ins>
      <w:ins w:id="1066" w:author="Elizabeth Ann Storm" w:date="2021-12-14T15:52:00Z">
        <w:del w:id="1067" w:author="Elizabeth" w:date="2022-04-17T19:57:00Z">
          <w:r w:rsidR="00B17DBC" w:rsidDel="00466CB0">
            <w:rPr>
              <w:noProof w:val="0"/>
            </w:rPr>
            <w:delText xml:space="preserve"> </w:delText>
          </w:r>
        </w:del>
        <w:r w:rsidR="00B17DBC">
          <w:rPr>
            <w:noProof w:val="0"/>
          </w:rPr>
          <w:t>know</w:t>
        </w:r>
      </w:ins>
      <w:ins w:id="1068" w:author="Elizabeth Ann Storm" w:date="2021-12-14T15:53:00Z">
        <w:r w:rsidR="00B17DBC">
          <w:rPr>
            <w:noProof w:val="0"/>
          </w:rPr>
          <w:t>ledge</w:t>
        </w:r>
      </w:ins>
      <w:ins w:id="1069" w:author="Elizabeth" w:date="2022-04-17T19:57:00Z">
        <w:r w:rsidR="00466CB0">
          <w:rPr>
            <w:noProof w:val="0"/>
          </w:rPr>
          <w:t xml:space="preserve"> about the natural world. </w:t>
        </w:r>
      </w:ins>
    </w:p>
    <w:p w14:paraId="155CF0B1" w14:textId="6AC322D0" w:rsidR="003B1D61" w:rsidDel="003D4E2C" w:rsidRDefault="00746DE3" w:rsidP="00746DE3">
      <w:pPr>
        <w:pStyle w:val="EndNoteBibliography"/>
        <w:spacing w:line="480" w:lineRule="auto"/>
        <w:rPr>
          <w:ins w:id="1070" w:author="Elizabeth Ann Storm" w:date="2021-12-14T11:09:00Z"/>
          <w:del w:id="1071" w:author="Elizabeth" w:date="2022-04-16T14:31:00Z"/>
          <w:noProof w:val="0"/>
        </w:rPr>
      </w:pPr>
      <w:ins w:id="1072" w:author="Elizabeth Ann Storm" w:date="2021-12-13T16:33:00Z">
        <w:del w:id="1073" w:author="Elizabeth" w:date="2022-04-16T14:31:00Z">
          <w:r w:rsidDel="003D4E2C">
            <w:rPr>
              <w:noProof w:val="0"/>
            </w:rPr>
            <w:delText>(Also get more from Kemp</w:delText>
          </w:r>
        </w:del>
      </w:ins>
      <w:ins w:id="1074" w:author="Elizabeth Ann Storm" w:date="2021-12-14T13:50:00Z">
        <w:del w:id="1075" w:author="Elizabeth" w:date="2022-04-16T14:31:00Z">
          <w:r w:rsidR="00953947" w:rsidDel="003D4E2C">
            <w:rPr>
              <w:noProof w:val="0"/>
            </w:rPr>
            <w:delText xml:space="preserve"> and Crary</w:delText>
          </w:r>
        </w:del>
      </w:ins>
      <w:ins w:id="1076" w:author="Elizabeth Ann Storm" w:date="2021-12-13T16:33:00Z">
        <w:del w:id="1077" w:author="Elizabeth" w:date="2022-04-16T14:31:00Z">
          <w:r w:rsidDel="003D4E2C">
            <w:rPr>
              <w:noProof w:val="0"/>
            </w:rPr>
            <w:delText xml:space="preserve"> re: optical devices</w:delText>
          </w:r>
        </w:del>
      </w:ins>
      <w:ins w:id="1078" w:author="Elizabeth Ann Storm" w:date="2021-12-14T13:50:00Z">
        <w:del w:id="1079" w:author="Elizabeth" w:date="2022-04-16T14:31:00Z">
          <w:r w:rsidR="00953947" w:rsidDel="003D4E2C">
            <w:rPr>
              <w:noProof w:val="0"/>
            </w:rPr>
            <w:delText xml:space="preserve">, camera lucida, </w:delText>
          </w:r>
        </w:del>
      </w:ins>
      <w:ins w:id="1080" w:author="Elizabeth Ann Storm" w:date="2021-12-13T16:33:00Z">
        <w:del w:id="1081" w:author="Elizabeth" w:date="2022-04-16T14:31:00Z">
          <w:r w:rsidDel="003D4E2C">
            <w:rPr>
              <w:noProof w:val="0"/>
            </w:rPr>
            <w:delText xml:space="preserve">and </w:delText>
          </w:r>
          <w:r w:rsidRPr="00ED4896" w:rsidDel="003D4E2C">
            <w:rPr>
              <w:b/>
              <w:bCs/>
              <w:noProof w:val="0"/>
              <w:rPrChange w:id="1082" w:author="Elizabeth" w:date="2022-04-13T14:23:00Z">
                <w:rPr>
                  <w:noProof w:val="0"/>
                </w:rPr>
              </w:rPrChange>
            </w:rPr>
            <w:delText>early modernism</w:delText>
          </w:r>
          <w:r w:rsidDel="003D4E2C">
            <w:rPr>
              <w:noProof w:val="0"/>
            </w:rPr>
            <w:delText>)</w:delText>
          </w:r>
        </w:del>
      </w:ins>
      <w:ins w:id="1083" w:author="Elizabeth Ann Storm" w:date="2021-12-13T16:34:00Z">
        <w:del w:id="1084" w:author="Elizabeth" w:date="2022-04-16T14:31:00Z">
          <w:r w:rsidDel="003D4E2C">
            <w:rPr>
              <w:noProof w:val="0"/>
            </w:rPr>
            <w:delText xml:space="preserve"> </w:delText>
          </w:r>
        </w:del>
      </w:ins>
      <w:ins w:id="1085" w:author="Elizabeth Ann Storm" w:date="2021-12-14T15:54:00Z">
        <w:del w:id="1086" w:author="Elizabeth" w:date="2022-04-16T14:31:00Z">
          <w:r w:rsidR="00B17DBC" w:rsidDel="003D4E2C">
            <w:rPr>
              <w:noProof w:val="0"/>
            </w:rPr>
            <w:delText>(Vermeer)</w:delText>
          </w:r>
        </w:del>
      </w:ins>
    </w:p>
    <w:p w14:paraId="34774727" w14:textId="3C1F86AE" w:rsidR="00746DE3" w:rsidDel="00F76CD8" w:rsidRDefault="00B17DBC" w:rsidP="00746DE3">
      <w:pPr>
        <w:pStyle w:val="EndNoteBibliography"/>
        <w:spacing w:line="480" w:lineRule="auto"/>
        <w:rPr>
          <w:ins w:id="1087" w:author="Elizabeth Ann Storm" w:date="2021-12-14T11:33:00Z"/>
          <w:del w:id="1088" w:author="Elizabeth" w:date="2022-04-16T14:25:00Z"/>
        </w:rPr>
      </w:pPr>
      <w:ins w:id="1089" w:author="Elizabeth Ann Storm" w:date="2021-12-14T15:53:00Z">
        <w:del w:id="1090" w:author="Elizabeth" w:date="2022-04-16T14:25:00Z">
          <w:r w:rsidRPr="00890E22" w:rsidDel="00F76CD8">
            <w:rPr>
              <w:strike/>
              <w:rPrChange w:id="1091" w:author="Elizabeth" w:date="2022-04-13T15:33:00Z">
                <w:rPr/>
              </w:rPrChange>
            </w:rPr>
            <w:delText>Perspective</w:delText>
          </w:r>
        </w:del>
      </w:ins>
      <w:ins w:id="1092" w:author="Elizabeth Ann Storm" w:date="2021-12-13T16:50:00Z">
        <w:del w:id="1093" w:author="Elizabeth" w:date="2022-04-16T14:25:00Z">
          <w:r w:rsidR="004B71F9" w:rsidRPr="00890E22" w:rsidDel="00F76CD8">
            <w:rPr>
              <w:strike/>
              <w:rPrChange w:id="1094" w:author="Elizabeth" w:date="2022-04-13T15:33:00Z">
                <w:rPr/>
              </w:rPrChange>
            </w:rPr>
            <w:delText xml:space="preserve"> drawing technology arose around the same time as the development of Descartes analytic geometry, a math (which might be considered a type of technology) that ultimately made</w:delText>
          </w:r>
        </w:del>
      </w:ins>
      <w:ins w:id="1095" w:author="Elizabeth Ann Storm" w:date="2021-12-13T16:51:00Z">
        <w:del w:id="1096" w:author="Elizabeth" w:date="2022-04-16T14:25:00Z">
          <w:r w:rsidR="004B71F9" w:rsidRPr="00890E22" w:rsidDel="00F76CD8">
            <w:rPr>
              <w:strike/>
              <w:rPrChange w:id="1097" w:author="Elizabeth" w:date="2022-04-13T15:33:00Z">
                <w:rPr/>
              </w:rPrChange>
            </w:rPr>
            <w:delText xml:space="preserve"> r</w:delText>
          </w:r>
        </w:del>
      </w:ins>
      <w:ins w:id="1098" w:author="Elizabeth Ann Storm" w:date="2021-12-13T16:50:00Z">
        <w:del w:id="1099" w:author="Elizabeth" w:date="2022-04-16T14:25:00Z">
          <w:r w:rsidR="004B71F9" w:rsidRPr="00890E22" w:rsidDel="00F76CD8">
            <w:rPr>
              <w:strike/>
              <w:rPrChange w:id="1100" w:author="Elizabeth" w:date="2022-04-13T15:33:00Z">
                <w:rPr/>
              </w:rPrChange>
            </w:rPr>
            <w:delText>ecalculating the shape of the solar system possible, laying a foundation for the Age of Reason.</w:delText>
          </w:r>
        </w:del>
      </w:ins>
      <w:ins w:id="1101" w:author="Elizabeth Ann Storm" w:date="2021-12-13T16:51:00Z">
        <w:del w:id="1102" w:author="Elizabeth" w:date="2022-04-16T14:25:00Z">
          <w:r w:rsidR="004B71F9" w:rsidDel="00F76CD8">
            <w:delText xml:space="preserve"> (</w:delText>
          </w:r>
        </w:del>
      </w:ins>
      <w:ins w:id="1103" w:author="Elizabeth Ann Storm" w:date="2021-12-13T16:52:00Z">
        <w:del w:id="1104" w:author="Elizabeth" w:date="2022-04-16T14:25:00Z">
          <w:r w:rsidR="00F2100F" w:rsidDel="00F76CD8">
            <w:delText xml:space="preserve">Figure: </w:delText>
          </w:r>
        </w:del>
      </w:ins>
      <w:ins w:id="1105" w:author="Elizabeth Ann Storm" w:date="2021-12-13T16:51:00Z">
        <w:del w:id="1106" w:author="Elizabeth" w:date="2022-04-16T14:25:00Z">
          <w:r w:rsidR="004B71F9" w:rsidDel="00F76CD8">
            <w:delText>illustration comparing geometry</w:delText>
          </w:r>
          <w:r w:rsidR="00F2100F" w:rsidDel="00F76CD8">
            <w:delText xml:space="preserve"> hand</w:delText>
          </w:r>
        </w:del>
      </w:ins>
      <w:ins w:id="1107" w:author="Elizabeth Ann Storm" w:date="2021-12-13T16:52:00Z">
        <w:del w:id="1108" w:author="Elizabeth" w:date="2022-04-16T14:25:00Z">
          <w:r w:rsidR="00F2100F" w:rsidDel="00F76CD8">
            <w:delText xml:space="preserve"> written</w:delText>
          </w:r>
        </w:del>
      </w:ins>
      <w:ins w:id="1109" w:author="Elizabeth Ann Storm" w:date="2021-12-13T16:51:00Z">
        <w:del w:id="1110" w:author="Elizabeth" w:date="2022-04-16T14:25:00Z">
          <w:r w:rsidR="00F2100F" w:rsidDel="00F76CD8">
            <w:delText xml:space="preserve"> notes with optics </w:delText>
          </w:r>
        </w:del>
      </w:ins>
      <w:ins w:id="1111" w:author="Elizabeth Ann Storm" w:date="2021-12-13T16:52:00Z">
        <w:del w:id="1112" w:author="Elizabeth" w:date="2022-04-16T14:25:00Z">
          <w:r w:rsidR="00F2100F" w:rsidDel="00F76CD8">
            <w:delText>diagrams)</w:delText>
          </w:r>
        </w:del>
      </w:ins>
      <w:ins w:id="1113" w:author="Elizabeth Ann Storm" w:date="2021-12-14T10:59:00Z">
        <w:del w:id="1114" w:author="Elizabeth" w:date="2022-04-16T14:25:00Z">
          <w:r w:rsidR="00E9142F" w:rsidDel="00F76CD8">
            <w:delText xml:space="preserve"> (More on mechanism for capturing experience – still pen and ink and slow drawing at this time</w:delText>
          </w:r>
        </w:del>
      </w:ins>
      <w:ins w:id="1115" w:author="Elizabeth Ann Storm" w:date="2021-12-14T11:06:00Z">
        <w:del w:id="1116" w:author="Elizabeth" w:date="2022-04-16T14:25:00Z">
          <w:r w:rsidR="00216EA4" w:rsidDel="00F76CD8">
            <w:delText>, engravers translated drawings to printable plates, but it was cumbersome</w:delText>
          </w:r>
        </w:del>
      </w:ins>
      <w:ins w:id="1117" w:author="Elizabeth Ann Storm" w:date="2021-12-14T10:59:00Z">
        <w:del w:id="1118" w:author="Elizabeth" w:date="2022-04-16T14:25:00Z">
          <w:r w:rsidR="00E9142F" w:rsidDel="00F76CD8">
            <w:delText>)</w:delText>
          </w:r>
        </w:del>
      </w:ins>
    </w:p>
    <w:p w14:paraId="30BA8B92" w14:textId="77777777" w:rsidR="008420B1" w:rsidRDefault="00962CE0">
      <w:pPr>
        <w:pStyle w:val="EndNoteBibliography"/>
        <w:keepNext/>
        <w:spacing w:line="480" w:lineRule="auto"/>
        <w:ind w:firstLine="0"/>
        <w:jc w:val="center"/>
        <w:rPr>
          <w:ins w:id="1119" w:author="Elizabeth Ann Storm" w:date="2021-12-14T11:35:00Z"/>
        </w:rPr>
        <w:pPrChange w:id="1120" w:author="Elizabeth Ann Storm" w:date="2021-12-14T11:37:00Z">
          <w:pPr>
            <w:pStyle w:val="EndNoteBibliography"/>
            <w:spacing w:line="480" w:lineRule="auto"/>
            <w:ind w:firstLine="0"/>
          </w:pPr>
        </w:pPrChange>
      </w:pPr>
      <w:ins w:id="1121" w:author="Elizabeth Ann Storm" w:date="2021-12-14T11:33:00Z">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1122" w:author="Elizabeth Ann Storm" w:date="2021-12-13T16:34:00Z"/>
        </w:rPr>
        <w:pPrChange w:id="1123" w:author="Elizabeth Ann Storm" w:date="2021-12-14T11:37:00Z">
          <w:pPr>
            <w:pStyle w:val="EndNoteBibliography"/>
            <w:spacing w:line="480" w:lineRule="auto"/>
          </w:pPr>
        </w:pPrChange>
      </w:pPr>
      <w:bookmarkStart w:id="1124" w:name="_Toc101022744"/>
      <w:ins w:id="1125" w:author="Elizabeth Ann Storm" w:date="2021-12-14T11:35:00Z">
        <w:r>
          <w:t xml:space="preserve">Figure </w:t>
        </w:r>
        <w:r>
          <w:fldChar w:fldCharType="begin"/>
        </w:r>
        <w:r>
          <w:instrText xml:space="preserve"> SEQ Figure \* ARABIC </w:instrText>
        </w:r>
      </w:ins>
      <w:r>
        <w:fldChar w:fldCharType="separate"/>
      </w:r>
      <w:ins w:id="1126" w:author="Elizabeth Ann Storm" w:date="2021-12-14T12:04:00Z">
        <w:r w:rsidR="00A91C2E">
          <w:rPr>
            <w:noProof/>
          </w:rPr>
          <w:t>4</w:t>
        </w:r>
      </w:ins>
      <w:ins w:id="1127" w:author="Elizabeth Ann Storm" w:date="2021-12-14T11:35:00Z">
        <w:r>
          <w:fldChar w:fldCharType="end"/>
        </w:r>
        <w:r>
          <w:t xml:space="preserve">. placeholder for </w:t>
        </w:r>
        <w:proofErr w:type="spellStart"/>
        <w:r>
          <w:t>decartes</w:t>
        </w:r>
        <w:proofErr w:type="spellEnd"/>
        <w:r>
          <w:t xml:space="preserve"> optics notebook drawing/publication engraving</w:t>
        </w:r>
      </w:ins>
      <w:bookmarkEnd w:id="1124"/>
    </w:p>
    <w:p w14:paraId="60C4FC65" w14:textId="77777777" w:rsidR="008420B1" w:rsidRDefault="008420B1" w:rsidP="00746DE3">
      <w:pPr>
        <w:pStyle w:val="EndNoteBibliography"/>
        <w:spacing w:line="480" w:lineRule="auto"/>
        <w:rPr>
          <w:ins w:id="1128" w:author="Elizabeth Ann Storm" w:date="2021-12-14T11:35:00Z"/>
        </w:rPr>
      </w:pPr>
    </w:p>
    <w:p w14:paraId="6D7BDF27" w14:textId="5021A9A6" w:rsidR="00457C90" w:rsidRDefault="00746DE3" w:rsidP="00746DE3">
      <w:pPr>
        <w:pStyle w:val="EndNoteBibliography"/>
        <w:spacing w:line="480" w:lineRule="auto"/>
        <w:rPr>
          <w:ins w:id="1129" w:author="Elizabeth Ann Storm" w:date="2021-12-14T11:35:00Z"/>
          <w:noProof w:val="0"/>
        </w:rPr>
      </w:pPr>
      <w:ins w:id="1130" w:author="Elizabeth Ann Storm" w:date="2021-12-13T16:34:00Z">
        <w:r>
          <w:t>Early</w:t>
        </w:r>
      </w:ins>
      <w:ins w:id="1131" w:author="Elizabeth Ann Storm" w:date="2021-12-13T15:43:00Z">
        <w:r w:rsidR="00457C90">
          <w:rPr>
            <w:noProof w:val="0"/>
          </w:rPr>
          <w:t xml:space="preserve"> telescopes and microscopes</w:t>
        </w:r>
      </w:ins>
      <w:ins w:id="1132" w:author="Elizabeth Ann Storm" w:date="2021-12-13T16:34:00Z">
        <w:r>
          <w:t xml:space="preserve"> made </w:t>
        </w:r>
      </w:ins>
      <w:ins w:id="1133" w:author="Elizabeth" w:date="2022-04-13T15:34:00Z">
        <w:r w:rsidR="00890E22">
          <w:t xml:space="preserve">visible </w:t>
        </w:r>
      </w:ins>
      <w:ins w:id="1134" w:author="Elizabeth Ann Storm" w:date="2021-12-13T15:43:00Z">
        <w:r w:rsidR="00457C90">
          <w:rPr>
            <w:noProof w:val="0"/>
          </w:rPr>
          <w:t>images of previously concealed worlds possibl</w:t>
        </w:r>
      </w:ins>
      <w:ins w:id="1135" w:author="Elizabeth Ann Storm" w:date="2021-12-13T16:35:00Z">
        <w:r>
          <w:rPr>
            <w:noProof w:val="0"/>
          </w:rPr>
          <w:t>e</w:t>
        </w:r>
      </w:ins>
      <w:ins w:id="1136" w:author="Elizabeth Ann Storm" w:date="2021-12-13T15:43:00Z">
        <w:r w:rsidR="00457C90">
          <w:rPr>
            <w:noProof w:val="0"/>
          </w:rPr>
          <w:t>.</w:t>
        </w:r>
      </w:ins>
      <w:ins w:id="1137" w:author="Elizabeth Ann Storm" w:date="2021-12-13T16:35:00Z">
        <w:r>
          <w:rPr>
            <w:noProof w:val="0"/>
          </w:rPr>
          <w:t xml:space="preserve"> The o</w:t>
        </w:r>
      </w:ins>
      <w:ins w:id="1138" w:author="Elizabeth Ann Storm" w:date="2021-12-13T16:36:00Z">
        <w:r>
          <w:rPr>
            <w:noProof w:val="0"/>
          </w:rPr>
          <w:t>ptical devices were hailed as a revolutionary advancement in the human pursuit of scientific knowledge about the universe.</w:t>
        </w:r>
      </w:ins>
      <w:ins w:id="1139" w:author="Elizabeth Ann Storm" w:date="2021-12-14T11:08:00Z">
        <w:del w:id="1140" w:author="Elizabeth" w:date="2022-04-11T16:42:00Z">
          <w:r w:rsidR="003B1D61" w:rsidDel="008C5CD1">
            <w:rPr>
              <w:noProof w:val="0"/>
            </w:rPr>
            <w:delText xml:space="preserve"> (reference?)</w:delText>
          </w:r>
        </w:del>
      </w:ins>
      <w:ins w:id="1141" w:author="Elizabeth Ann Storm" w:date="2021-12-13T16:37:00Z">
        <w:r w:rsidR="00097DE5">
          <w:rPr>
            <w:noProof w:val="0"/>
          </w:rPr>
          <w:t xml:space="preserve"> </w:t>
        </w:r>
        <w:del w:id="1142" w:author="Elizabeth" w:date="2022-04-16T14:26:00Z">
          <w:r w:rsidR="00097DE5" w:rsidDel="00F76CD8">
            <w:rPr>
              <w:noProof w:val="0"/>
            </w:rPr>
            <w:delText xml:space="preserve">(some figures from </w:delText>
          </w:r>
        </w:del>
      </w:ins>
      <w:ins w:id="1143" w:author="Elizabeth Ann Storm" w:date="2021-12-14T11:07:00Z">
        <w:del w:id="1144" w:author="Elizabeth" w:date="2022-04-16T14:26:00Z">
          <w:r w:rsidR="00216EA4" w:rsidDel="00F76CD8">
            <w:rPr>
              <w:noProof w:val="0"/>
            </w:rPr>
            <w:delText>Galileo</w:delText>
          </w:r>
        </w:del>
      </w:ins>
      <w:ins w:id="1145" w:author="Elizabeth Ann Storm" w:date="2021-12-13T16:37:00Z">
        <w:del w:id="1146" w:author="Elizabeth" w:date="2022-04-16T14:26:00Z">
          <w:r w:rsidR="00097DE5" w:rsidDel="00F76CD8">
            <w:rPr>
              <w:noProof w:val="0"/>
            </w:rPr>
            <w:delText xml:space="preserve"> paintings of moon, </w:delText>
          </w:r>
        </w:del>
      </w:ins>
      <w:ins w:id="1147" w:author="Elizabeth Ann Storm" w:date="2021-12-14T11:07:00Z">
        <w:del w:id="1148" w:author="Elizabeth" w:date="2022-04-16T14:26:00Z">
          <w:r w:rsidR="00216EA4" w:rsidDel="00F76CD8">
            <w:rPr>
              <w:noProof w:val="0"/>
            </w:rPr>
            <w:delText>Jupiter</w:delText>
          </w:r>
        </w:del>
      </w:ins>
      <w:ins w:id="1149" w:author="Elizabeth Ann Storm" w:date="2021-12-13T16:37:00Z">
        <w:del w:id="1150" w:author="Elizabeth" w:date="2022-04-16T14:26:00Z">
          <w:r w:rsidR="00097DE5" w:rsidDel="00F76CD8">
            <w:rPr>
              <w:noProof w:val="0"/>
            </w:rPr>
            <w:delText>, etc. as seen through telescope)</w:delText>
          </w:r>
        </w:del>
      </w:ins>
      <w:ins w:id="1151" w:author="Elizabeth Ann Storm" w:date="2021-12-13T16:34:00Z">
        <w:del w:id="1152" w:author="Elizabeth" w:date="2022-04-16T14:26:00Z">
          <w:r w:rsidDel="00F76CD8">
            <w:delText xml:space="preserve"> </w:delText>
          </w:r>
        </w:del>
      </w:ins>
      <w:ins w:id="1153" w:author="Elizabeth Ann Storm" w:date="2021-12-14T11:09:00Z">
        <w:del w:id="1154" w:author="Elizabeth" w:date="2022-04-16T14:26:00Z">
          <w:r w:rsidR="003B1D61" w:rsidDel="00F76CD8">
            <w:delText xml:space="preserve">(a few more sentences) </w:delText>
          </w:r>
        </w:del>
      </w:ins>
      <w:ins w:id="1155" w:author="Elizabeth Ann Storm" w:date="2021-12-13T15:43:00Z">
        <w:del w:id="1156" w:author="Elizabeth" w:date="2022-04-16T14:30:00Z">
          <w:r w:rsidR="00457C90" w:rsidDel="0008574D">
            <w:rPr>
              <w:noProof w:val="0"/>
            </w:rPr>
            <w:delText>This</w:delText>
          </w:r>
        </w:del>
      </w:ins>
      <w:ins w:id="1157" w:author="Elizabeth" w:date="2022-04-16T14:30:00Z">
        <w:r w:rsidR="0008574D">
          <w:rPr>
            <w:noProof w:val="0"/>
          </w:rPr>
          <w:t>There</w:t>
        </w:r>
      </w:ins>
      <w:ins w:id="1158" w:author="Elizabeth Ann Storm" w:date="2021-12-13T15:43:00Z">
        <w:r w:rsidR="00457C90">
          <w:rPr>
            <w:noProof w:val="0"/>
          </w:rPr>
          <w:t xml:space="preserve"> was a rationalistic way of knowing and depicting the world</w:t>
        </w:r>
      </w:ins>
      <w:ins w:id="1159" w:author="Elizabeth Ann Storm" w:date="2021-12-13T16:52:00Z">
        <w:r w:rsidR="00F2100F">
          <w:rPr>
            <w:noProof w:val="0"/>
          </w:rPr>
          <w:t xml:space="preserve"> driven by the human sense of vision as a clear pathway to kno</w:t>
        </w:r>
      </w:ins>
      <w:ins w:id="1160" w:author="Elizabeth Ann Storm" w:date="2021-12-13T16:53:00Z">
        <w:r w:rsidR="00F2100F">
          <w:rPr>
            <w:noProof w:val="0"/>
          </w:rPr>
          <w:t>wledge</w:t>
        </w:r>
      </w:ins>
      <w:ins w:id="1161" w:author="Elizabeth Ann Storm" w:date="2021-12-13T15:43:00Z">
        <w:r w:rsidR="00457C90">
          <w:rPr>
            <w:noProof w:val="0"/>
          </w:rPr>
          <w:t>.</w:t>
        </w:r>
      </w:ins>
      <w:ins w:id="1162"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1163" w:author="Elizabeth Ann Storm" w:date="2021-12-14T11:36:00Z"/>
        </w:rPr>
        <w:pPrChange w:id="1164" w:author="Elizabeth Ann Storm" w:date="2021-12-14T11:36:00Z">
          <w:pPr>
            <w:pStyle w:val="EndNoteBibliography"/>
            <w:spacing w:line="480" w:lineRule="auto"/>
            <w:ind w:firstLine="0"/>
          </w:pPr>
        </w:pPrChange>
      </w:pPr>
      <w:ins w:id="1165" w:author="Elizabeth Ann Storm" w:date="2021-12-14T11:35:00Z">
        <w:r>
          <w:lastRenderedPageBreak/>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1166" w:author="Elizabeth Ann Storm" w:date="2021-12-13T17:55:00Z"/>
        </w:rPr>
        <w:pPrChange w:id="1167" w:author="Elizabeth Ann Storm" w:date="2021-12-14T11:36:00Z">
          <w:pPr>
            <w:pStyle w:val="EndNoteBibliography"/>
            <w:spacing w:line="480" w:lineRule="auto"/>
          </w:pPr>
        </w:pPrChange>
      </w:pPr>
      <w:bookmarkStart w:id="1168" w:name="_Toc101022745"/>
      <w:ins w:id="1169" w:author="Elizabeth Ann Storm" w:date="2021-12-14T11:36:00Z">
        <w:r>
          <w:t xml:space="preserve">Figure </w:t>
        </w:r>
        <w:r>
          <w:fldChar w:fldCharType="begin"/>
        </w:r>
        <w:r>
          <w:instrText xml:space="preserve"> SEQ Figure \* ARABIC </w:instrText>
        </w:r>
      </w:ins>
      <w:r>
        <w:fldChar w:fldCharType="separate"/>
      </w:r>
      <w:ins w:id="1170" w:author="Elizabeth Ann Storm" w:date="2021-12-14T12:04:00Z">
        <w:r w:rsidR="00A91C2E">
          <w:rPr>
            <w:noProof/>
          </w:rPr>
          <w:t>5</w:t>
        </w:r>
      </w:ins>
      <w:ins w:id="1171" w:author="Elizabeth Ann Storm" w:date="2021-12-14T11:36:00Z">
        <w:r>
          <w:fldChar w:fldCharType="end"/>
        </w:r>
        <w:r>
          <w:t>. placeholder image for Galileo astronomy ink drawings/paintings</w:t>
        </w:r>
      </w:ins>
      <w:bookmarkEnd w:id="1168"/>
    </w:p>
    <w:p w14:paraId="37835D35" w14:textId="77777777" w:rsidR="008420B1" w:rsidRDefault="008420B1" w:rsidP="003E5110">
      <w:pPr>
        <w:pStyle w:val="EndNoteBibliography"/>
        <w:spacing w:line="480" w:lineRule="auto"/>
        <w:rPr>
          <w:ins w:id="1172" w:author="Elizabeth Ann Storm" w:date="2021-12-14T11:36:00Z"/>
          <w:noProof w:val="0"/>
        </w:rPr>
      </w:pPr>
    </w:p>
    <w:p w14:paraId="47345661" w14:textId="74E67CAF" w:rsidR="004B234A" w:rsidRDefault="004B234A">
      <w:pPr>
        <w:pStyle w:val="Heading3"/>
        <w:rPr>
          <w:ins w:id="1173" w:author="Elizabeth Ann Storm" w:date="2021-12-14T13:32:00Z"/>
        </w:rPr>
        <w:pPrChange w:id="1174" w:author="Elizabeth Ann Storm" w:date="2021-12-14T13:32:00Z">
          <w:pPr>
            <w:pStyle w:val="EndNoteBibliography"/>
            <w:spacing w:line="480" w:lineRule="auto"/>
          </w:pPr>
        </w:pPrChange>
      </w:pPr>
      <w:ins w:id="1175" w:author="Elizabeth Ann Storm" w:date="2021-12-14T13:32:00Z">
        <w:del w:id="1176" w:author="Elizabeth" w:date="2022-04-11T16:46:00Z">
          <w:r w:rsidDel="008C5CD1">
            <w:delText xml:space="preserve">Sub-Sub section1? </w:delText>
          </w:r>
        </w:del>
      </w:ins>
      <w:bookmarkStart w:id="1177" w:name="_Toc100588213"/>
      <w:ins w:id="1178" w:author="Elizabeth" w:date="2022-04-11T16:47:00Z">
        <w:r w:rsidR="008C5CD1">
          <w:t>Early modern practice</w:t>
        </w:r>
      </w:ins>
      <w:bookmarkEnd w:id="1177"/>
      <w:ins w:id="1179" w:author="Elizabeth Ann Storm" w:date="2021-12-14T13:33:00Z">
        <w:del w:id="1180" w:author="Elizabeth" w:date="2022-04-11T16:47:00Z">
          <w:r w:rsidR="00E14C43" w:rsidDel="008C5CD1">
            <w:delText>Studio Practice connections?</w:delText>
          </w:r>
        </w:del>
      </w:ins>
    </w:p>
    <w:p w14:paraId="533CFCEB" w14:textId="652D56D7" w:rsidR="003E5110" w:rsidRDefault="003E5110" w:rsidP="003E5110">
      <w:pPr>
        <w:pStyle w:val="EndNoteBibliography"/>
        <w:spacing w:line="480" w:lineRule="auto"/>
        <w:rPr>
          <w:ins w:id="1181" w:author="Elizabeth Ann Storm" w:date="2021-12-14T11:11:00Z"/>
          <w:noProof w:val="0"/>
        </w:rPr>
      </w:pPr>
      <w:ins w:id="1182" w:author="Elizabeth Ann Storm" w:date="2021-12-13T17:55:00Z">
        <w:r>
          <w:rPr>
            <w:noProof w:val="0"/>
          </w:rPr>
          <w:t xml:space="preserve">I used </w:t>
        </w:r>
      </w:ins>
      <w:ins w:id="1183" w:author="Elizabeth Ann Storm" w:date="2021-12-14T11:10:00Z">
        <w:r w:rsidR="003B1D61">
          <w:rPr>
            <w:noProof w:val="0"/>
          </w:rPr>
          <w:t xml:space="preserve">the </w:t>
        </w:r>
      </w:ins>
      <w:ins w:id="1184" w:author="Elizabeth Ann Storm" w:date="2021-12-13T17:55:00Z">
        <w:r>
          <w:rPr>
            <w:noProof w:val="0"/>
          </w:rPr>
          <w:t>classical techniques</w:t>
        </w:r>
      </w:ins>
      <w:ins w:id="1185" w:author="Elizabeth Ann Storm" w:date="2021-12-13T17:57:00Z">
        <w:r w:rsidR="0047630A">
          <w:rPr>
            <w:noProof w:val="0"/>
          </w:rPr>
          <w:t xml:space="preserve"> of perspectival rendering</w:t>
        </w:r>
      </w:ins>
      <w:ins w:id="1186" w:author="Elizabeth Ann Storm" w:date="2021-12-13T17:55:00Z">
        <w:r>
          <w:rPr>
            <w:noProof w:val="0"/>
          </w:rPr>
          <w:t xml:space="preserve"> </w:t>
        </w:r>
      </w:ins>
      <w:ins w:id="1187" w:author="Elizabeth Ann Storm" w:date="2021-12-13T17:56:00Z">
        <w:r>
          <w:rPr>
            <w:noProof w:val="0"/>
          </w:rPr>
          <w:t xml:space="preserve">alongside images sourced from </w:t>
        </w:r>
      </w:ins>
      <w:ins w:id="1188" w:author="Elizabeth Ann Storm" w:date="2021-12-13T17:57:00Z">
        <w:r>
          <w:rPr>
            <w:noProof w:val="0"/>
          </w:rPr>
          <w:t xml:space="preserve">telescopes, for example, </w:t>
        </w:r>
      </w:ins>
      <w:ins w:id="1189" w:author="Elizabeth Ann Storm" w:date="2021-12-13T17:55:00Z">
        <w:r>
          <w:rPr>
            <w:noProof w:val="0"/>
          </w:rPr>
          <w:t>to give my work an early modern historicity.</w:t>
        </w:r>
      </w:ins>
      <w:ins w:id="1190" w:author="Elizabeth Ann Storm" w:date="2021-12-13T17:57:00Z">
        <w:r w:rsidR="0047630A">
          <w:rPr>
            <w:noProof w:val="0"/>
          </w:rPr>
          <w:t xml:space="preserve"> My mode of drawing with chalk alluded to </w:t>
        </w:r>
      </w:ins>
      <w:ins w:id="1191" w:author="Elizabeth Ann Storm" w:date="2021-12-13T17:58:00Z">
        <w:r w:rsidR="0047630A">
          <w:rPr>
            <w:noProof w:val="0"/>
          </w:rPr>
          <w:t>the quick thoughts and sketches of a notebook study.</w:t>
        </w:r>
      </w:ins>
      <w:ins w:id="1192" w:author="Elizabeth" w:date="2022-04-13T13:50:00Z">
        <w:r w:rsidR="00D8017F">
          <w:rPr>
            <w:noProof w:val="0"/>
          </w:rPr>
          <w:t xml:space="preserve"> I used traditional warm and cool transparent glazes of acrylic to mimic the </w:t>
        </w:r>
      </w:ins>
      <w:ins w:id="1193" w:author="Elizabeth" w:date="2022-04-16T14:27:00Z">
        <w:r w:rsidR="0008574D">
          <w:rPr>
            <w:noProof w:val="0"/>
          </w:rPr>
          <w:t>classical style of painting.</w:t>
        </w:r>
      </w:ins>
      <w:ins w:id="1194" w:author="Elizabeth" w:date="2022-04-16T14:30:00Z">
        <w:r w:rsidR="0008574D">
          <w:rPr>
            <w:noProof w:val="0"/>
          </w:rPr>
          <w:t xml:space="preserve"> </w:t>
        </w:r>
      </w:ins>
      <w:ins w:id="1195" w:author="Elizabeth Ann Storm" w:date="2021-12-13T17:58:00Z">
        <w:r w:rsidR="0047630A">
          <w:rPr>
            <w:noProof w:val="0"/>
          </w:rPr>
          <w:t xml:space="preserve"> (a little more here</w:t>
        </w:r>
      </w:ins>
      <w:ins w:id="1196" w:author="Elizabeth" w:date="2022-04-11T16:47:00Z">
        <w:r w:rsidR="008C5CD1">
          <w:rPr>
            <w:noProof w:val="0"/>
          </w:rPr>
          <w:t xml:space="preserve"> with image</w:t>
        </w:r>
      </w:ins>
      <w:ins w:id="1197" w:author="Elizabeth Ann Storm" w:date="2021-12-13T17:58:00Z">
        <w:r w:rsidR="0047630A">
          <w:rPr>
            <w:noProof w:val="0"/>
          </w:rPr>
          <w:t>)</w:t>
        </w:r>
      </w:ins>
      <w:ins w:id="1198"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1199" w:author="Elizabeth Ann Storm" w:date="2021-12-14T11:16:00Z"/>
        </w:rPr>
        <w:pPrChange w:id="1200" w:author="Elizabeth Ann Storm" w:date="2021-12-14T11:36:00Z">
          <w:pPr>
            <w:pStyle w:val="EndNoteBibliography"/>
            <w:spacing w:line="480" w:lineRule="auto"/>
            <w:ind w:firstLine="0"/>
          </w:pPr>
        </w:pPrChange>
      </w:pPr>
      <w:ins w:id="1201" w:author="Elizabeth Ann Storm" w:date="2021-12-14T11:13:00Z">
        <w:r>
          <w:lastRenderedPageBreak/>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1202" w:author="Elizabeth Ann Storm" w:date="2021-12-14T11:37:00Z"/>
        </w:rPr>
        <w:pPrChange w:id="1203" w:author="Elizabeth Ann Storm" w:date="2021-12-14T13:29:00Z">
          <w:pPr>
            <w:pStyle w:val="EndNoteBibliography"/>
            <w:spacing w:line="480" w:lineRule="auto"/>
          </w:pPr>
        </w:pPrChange>
      </w:pPr>
      <w:bookmarkStart w:id="1204" w:name="_Ref90373217"/>
      <w:bookmarkStart w:id="1205" w:name="_Toc101022746"/>
      <w:ins w:id="1206" w:author="Elizabeth Ann Storm" w:date="2021-12-14T11:16:00Z">
        <w:r>
          <w:t xml:space="preserve">Figure </w:t>
        </w:r>
        <w:r>
          <w:fldChar w:fldCharType="begin"/>
        </w:r>
        <w:r>
          <w:instrText xml:space="preserve"> SEQ Figure \* ARABIC </w:instrText>
        </w:r>
      </w:ins>
      <w:r>
        <w:fldChar w:fldCharType="separate"/>
      </w:r>
      <w:ins w:id="1207" w:author="Elizabeth Ann Storm" w:date="2021-12-14T12:04:00Z">
        <w:r w:rsidR="00A91C2E">
          <w:rPr>
            <w:noProof/>
          </w:rPr>
          <w:t>6</w:t>
        </w:r>
      </w:ins>
      <w:ins w:id="1208" w:author="Elizabeth Ann Storm" w:date="2021-12-14T11:16:00Z">
        <w:r>
          <w:fldChar w:fldCharType="end"/>
        </w:r>
        <w:bookmarkEnd w:id="1204"/>
        <w:r>
          <w:t xml:space="preserve"> "View of Yellowknife Bay, Mars" charcoal, pastel, conte crayon, and acrylic on canvas, 108" x 84", 2016-2017</w:t>
        </w:r>
      </w:ins>
      <w:bookmarkEnd w:id="1205"/>
    </w:p>
    <w:p w14:paraId="5406B9A2" w14:textId="687ED3D9" w:rsidR="00AC4473" w:rsidRDefault="00711A69">
      <w:pPr>
        <w:pStyle w:val="EndNoteBibliography"/>
        <w:spacing w:line="480" w:lineRule="auto"/>
        <w:rPr>
          <w:ins w:id="1209" w:author="Elizabeth Ann Storm" w:date="2021-12-13T15:52:00Z"/>
        </w:rPr>
        <w:pPrChange w:id="1210" w:author="Elizabeth Ann Storm" w:date="2021-12-13T17:56:00Z">
          <w:pPr/>
        </w:pPrChange>
      </w:pPr>
      <w:moveFromRangeStart w:id="1211" w:author="Elizabeth Ann Storm" w:date="2021-12-13T15:51:00Z" w:name="move90303087"/>
      <w:moveFrom w:id="1212" w:author="Elizabeth Ann Storm" w:date="2021-12-13T15:51:00Z">
        <w:r w:rsidRPr="007A2142" w:rsidDel="00F0511B">
          <w:rPr>
            <w:noProof w:val="0"/>
          </w:rPr>
          <w:t xml:space="preserve">I thought I could sense more about a thing if I was able to draw it deftly. </w:t>
        </w:r>
      </w:moveFrom>
      <w:moveFromRangeEnd w:id="1211"/>
      <w:del w:id="1213"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1214" w:author="Elizabeth Ann Storm" w:date="2021-12-13T15:51:00Z">
        <w:r w:rsidRPr="007A2142" w:rsidDel="00AC4473">
          <w:rPr>
            <w:noProof w:val="0"/>
          </w:rPr>
          <w:delText xml:space="preserve">that </w:delText>
        </w:r>
      </w:del>
      <w:del w:id="1215" w:author="Elizabeth Ann Storm" w:date="2021-12-13T16:25:00Z">
        <w:r w:rsidRPr="007A2142" w:rsidDel="00990CAD">
          <w:rPr>
            <w:noProof w:val="0"/>
          </w:rPr>
          <w:delText>view was</w:delText>
        </w:r>
        <w:r w:rsidR="00B94AC7" w:rsidDel="00990CAD">
          <w:rPr>
            <w:noProof w:val="0"/>
          </w:rPr>
          <w:delText>. So,</w:delText>
        </w:r>
      </w:del>
      <w:ins w:id="1216" w:author="Elizabeth Ann Storm" w:date="2021-12-13T16:25:00Z">
        <w:r w:rsidR="00990CAD">
          <w:rPr>
            <w:noProof w:val="0"/>
          </w:rPr>
          <w:t>I arrived at this recurring theme of optical devices</w:t>
        </w:r>
      </w:ins>
      <w:ins w:id="1217"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1218" w:author="Elizabeth Ann Storm" w:date="2021-12-13T16:27:00Z">
        <w:r w:rsidR="00C67705">
          <w:rPr>
            <w:noProof w:val="0"/>
          </w:rPr>
          <w:t>continued to i</w:t>
        </w:r>
      </w:ins>
      <w:del w:id="1219" w:author="Elizabeth Ann Storm" w:date="2021-12-13T16:27:00Z">
        <w:r w:rsidRPr="007A2142" w:rsidDel="00C67705">
          <w:rPr>
            <w:noProof w:val="0"/>
          </w:rPr>
          <w:delText>i</w:delText>
        </w:r>
      </w:del>
      <w:r w:rsidRPr="007A2142">
        <w:rPr>
          <w:noProof w:val="0"/>
        </w:rPr>
        <w:t>nvestigate</w:t>
      </w:r>
      <w:del w:id="1220" w:author="Elizabeth Ann Storm" w:date="2021-12-13T16:27:00Z">
        <w:r w:rsidR="00B94AC7" w:rsidDel="00C67705">
          <w:rPr>
            <w:noProof w:val="0"/>
          </w:rPr>
          <w:delText>d</w:delText>
        </w:r>
      </w:del>
      <w:r w:rsidRPr="007A2142">
        <w:rPr>
          <w:noProof w:val="0"/>
        </w:rPr>
        <w:t xml:space="preserve"> vision itself.</w:t>
      </w:r>
      <w:ins w:id="1221"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1222" w:author="Elizabeth Ann Storm" w:date="2021-12-13T17:21:00Z">
        <w:r w:rsidR="003F75F4">
          <w:rPr>
            <w:noProof w:val="0"/>
          </w:rPr>
          <w:t>The concepts of image-making and perception</w:t>
        </w:r>
      </w:ins>
      <w:ins w:id="1223" w:author="Elizabeth Ann Storm" w:date="2021-12-13T17:22:00Z">
        <w:r w:rsidR="003F75F4">
          <w:rPr>
            <w:noProof w:val="0"/>
          </w:rPr>
          <w:t xml:space="preserve"> were</w:t>
        </w:r>
      </w:ins>
      <w:ins w:id="1224" w:author="Elizabeth Ann Storm" w:date="2021-12-13T17:21:00Z">
        <w:r w:rsidR="003F75F4">
          <w:rPr>
            <w:noProof w:val="0"/>
          </w:rPr>
          <w:t xml:space="preserve"> already stirring in my mind. </w:t>
        </w:r>
      </w:ins>
      <w:ins w:id="1225" w:author="Elizabeth Ann Storm" w:date="2021-12-13T16:41:00Z">
        <w:r w:rsidR="00097DE5">
          <w:rPr>
            <w:noProof w:val="0"/>
          </w:rPr>
          <w:t xml:space="preserve">I first reflected on the subjectivity of perception with </w:t>
        </w:r>
      </w:ins>
      <w:ins w:id="1226" w:author="Elizabeth Ann Storm" w:date="2021-12-13T16:38:00Z">
        <w:r w:rsidR="00097DE5">
          <w:rPr>
            <w:noProof w:val="0"/>
          </w:rPr>
          <w:t>this new dimension to my practice</w:t>
        </w:r>
      </w:ins>
      <w:ins w:id="1227" w:author="Elizabeth Ann Storm" w:date="2021-12-13T16:41:00Z">
        <w:r w:rsidR="00097DE5">
          <w:rPr>
            <w:noProof w:val="0"/>
          </w:rPr>
          <w:t>.</w:t>
        </w:r>
      </w:ins>
      <w:ins w:id="1228"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1229" w:author="Elizabeth Ann Storm" w:date="2021-12-14T13:30:00Z"/>
        </w:rPr>
      </w:pPr>
      <w:ins w:id="1230" w:author="Elizabeth Ann Storm" w:date="2021-12-13T15:52:00Z">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ins>
      <w:ins w:id="1231" w:author="Elizabeth Ann Storm" w:date="2021-12-13T16:42:00Z">
        <w:r w:rsidR="00B84117">
          <w:rPr>
            <w:noProof w:val="0"/>
          </w:rPr>
          <w:t>glimpse</w:t>
        </w:r>
      </w:ins>
      <w:ins w:id="1232" w:author="Elizabeth Ann Storm" w:date="2021-12-13T15:52:00Z">
        <w:r w:rsidRPr="007A2142">
          <w:rPr>
            <w:noProof w:val="0"/>
          </w:rPr>
          <w:t xml:space="preserve"> these same spatial ordering structures in forests. The comparison between the man-made and the living, organic structures was fascinating.</w:t>
        </w:r>
      </w:ins>
      <w:ins w:id="1233" w:author="Elizabeth Ann Storm" w:date="2021-12-13T17:20:00Z">
        <w:r w:rsidR="003F75F4">
          <w:rPr>
            <w:noProof w:val="0"/>
          </w:rPr>
          <w:t xml:space="preserve"> </w:t>
        </w:r>
      </w:ins>
      <w:ins w:id="1234"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1235" w:author="Elizabeth Ann Storm" w:date="2021-12-13T17:20:00Z">
        <w:r w:rsidR="003F75F4">
          <w:t xml:space="preserve">Clearly, </w:t>
        </w:r>
      </w:ins>
      <w:ins w:id="1236" w:author="Elizabeth Ann Storm" w:date="2021-12-13T15:52:00Z">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ins>
      <w:ins w:id="1237" w:author="Elizabeth Ann Storm" w:date="2021-12-13T17:22:00Z">
        <w:r w:rsidR="002E10CB">
          <w:t xml:space="preserve">I made artworks </w:t>
        </w:r>
      </w:ins>
      <w:ins w:id="1238" w:author="Elizabeth Ann Storm" w:date="2021-12-13T17:23:00Z">
        <w:r w:rsidR="002E10CB">
          <w:t xml:space="preserve">reflective of this Cartesian universe. (figure) </w:t>
        </w:r>
      </w:ins>
      <w:ins w:id="1239" w:author="Elizabeth Ann Storm" w:date="2021-12-13T15:52:00Z">
        <w:r>
          <w:t xml:space="preserve">In this context, I can also </w:t>
        </w:r>
      </w:ins>
      <w:ins w:id="1240" w:author="Elizabeth Ann Storm" w:date="2021-12-13T17:13:00Z">
        <w:r w:rsidR="008B4453">
          <w:t xml:space="preserve">bear in </w:t>
        </w:r>
        <w:r w:rsidR="008B4453">
          <w:lastRenderedPageBreak/>
          <w:t>mind</w:t>
        </w:r>
      </w:ins>
      <w:ins w:id="1241" w:author="Elizabeth Ann Storm" w:date="2021-12-13T15:52:00Z">
        <w:r>
          <w:t xml:space="preserve"> </w:t>
        </w:r>
        <w:r w:rsidRPr="007A2142">
          <w:t xml:space="preserve">how the way of drawing became a way of seeing and reinforced a rationalistic way of </w:t>
        </w:r>
      </w:ins>
      <w:ins w:id="1242" w:author="Elizabeth Ann Storm" w:date="2021-12-13T18:15:00Z">
        <w:r w:rsidR="009C13B4">
          <w:t>knowing reality.</w:t>
        </w:r>
      </w:ins>
    </w:p>
    <w:p w14:paraId="7094BD62" w14:textId="0C18B7B6" w:rsidR="00E5554D" w:rsidRDefault="00641FF9" w:rsidP="000E60E2">
      <w:pPr>
        <w:pStyle w:val="EndNoteBibliography"/>
        <w:spacing w:line="480" w:lineRule="auto"/>
        <w:rPr>
          <w:ins w:id="1243" w:author="Elizabeth" w:date="2022-04-16T15:18:00Z"/>
        </w:rPr>
      </w:pPr>
      <w:ins w:id="1244" w:author="Elizabeth" w:date="2022-04-16T14:33:00Z">
        <w:r>
          <w:t xml:space="preserve">I thought of the perspective system as a high abstraction. </w:t>
        </w:r>
      </w:ins>
      <w:ins w:id="1245" w:author="Elizabeth" w:date="2022-04-16T14:34:00Z">
        <w:r>
          <w:t>I thought of how informa</w:t>
        </w:r>
      </w:ins>
      <w:ins w:id="1246" w:author="Elizabeth" w:date="2022-04-16T14:35:00Z">
        <w:r>
          <w:t xml:space="preserve">tion about a physical and material space was encoded into a lesser-dimensional system, and could then be retreived by the observer, almost as if reconstructed in their mind. </w:t>
        </w:r>
      </w:ins>
      <w:ins w:id="1247" w:author="Elizabeth" w:date="2022-04-16T14:36:00Z">
        <w:r w:rsidR="000E60E2">
          <w:t xml:space="preserve">I wanted to use </w:t>
        </w:r>
      </w:ins>
      <w:ins w:id="1248" w:author="Elizabeth" w:date="2022-04-16T14:37:00Z">
        <w:r w:rsidR="000E60E2">
          <w:t>that system to talk about space itself. I felt I needed to articulate something about how space is not “out there</w:t>
        </w:r>
      </w:ins>
      <w:ins w:id="1249" w:author="Elizabeth" w:date="2022-04-16T14:38:00Z">
        <w:r w:rsidR="000E60E2">
          <w:t xml:space="preserve">”, not just empty space, and not “outer space”. </w:t>
        </w:r>
      </w:ins>
      <w:ins w:id="1250" w:author="Elizabeth" w:date="2022-04-16T14:39:00Z">
        <w:r w:rsidR="000E60E2">
          <w:t>Perspective drawing was such a tactile way for me to engage with the</w:t>
        </w:r>
      </w:ins>
      <w:ins w:id="1251" w:author="Elizabeth" w:date="2022-04-16T14:40:00Z">
        <w:r w:rsidR="000E60E2">
          <w:t xml:space="preserve"> expansive character of deep space</w:t>
        </w:r>
      </w:ins>
      <w:ins w:id="1252" w:author="Elizabeth" w:date="2022-04-16T15:21:00Z">
        <w:r w:rsidR="00F25554">
          <w:t xml:space="preserve">. </w:t>
        </w:r>
      </w:ins>
      <w:ins w:id="1253" w:author="Elizabeth" w:date="2022-04-16T14:40:00Z">
        <w:r w:rsidR="000E60E2">
          <w:t xml:space="preserve">The </w:t>
        </w:r>
      </w:ins>
      <w:ins w:id="1254" w:author="Elizabeth" w:date="2022-04-16T14:42:00Z">
        <w:r w:rsidR="009D6AED">
          <w:t xml:space="preserve">fluctuating </w:t>
        </w:r>
      </w:ins>
      <w:ins w:id="1255" w:author="Elizabeth" w:date="2022-04-16T14:40:00Z">
        <w:r w:rsidR="000E60E2">
          <w:t>scale</w:t>
        </w:r>
      </w:ins>
      <w:ins w:id="1256" w:author="Elizabeth" w:date="2022-04-16T14:43:00Z">
        <w:r w:rsidR="009D6AED">
          <w:t>s</w:t>
        </w:r>
      </w:ins>
      <w:ins w:id="1257" w:author="Elizabeth" w:date="2022-04-16T14:40:00Z">
        <w:r w:rsidR="000E60E2">
          <w:t xml:space="preserve"> of space that</w:t>
        </w:r>
      </w:ins>
      <w:ins w:id="1258" w:author="Elizabeth" w:date="2022-04-16T14:41:00Z">
        <w:r w:rsidR="000E60E2">
          <w:t xml:space="preserve"> deep space can imply to our bodies when we encounter </w:t>
        </w:r>
      </w:ins>
      <w:ins w:id="1259" w:author="Elizabeth" w:date="2022-04-16T14:43:00Z">
        <w:r w:rsidR="009D6AED">
          <w:t>one</w:t>
        </w:r>
      </w:ins>
      <w:ins w:id="1260" w:author="Elizabeth" w:date="2022-04-16T14:41:00Z">
        <w:r w:rsidR="000E60E2">
          <w:t xml:space="preserve"> is something I was trying to capture with this work.</w:t>
        </w:r>
      </w:ins>
      <w:ins w:id="1261" w:author="Elizabeth" w:date="2022-04-16T15:20:00Z">
        <w:r w:rsidR="00F25554">
          <w:t xml:space="preserve"> </w:t>
        </w:r>
      </w:ins>
    </w:p>
    <w:p w14:paraId="1B83FFF2" w14:textId="2A0F47CD" w:rsidR="000E60E2" w:rsidRDefault="00E5554D" w:rsidP="000E60E2">
      <w:pPr>
        <w:pStyle w:val="EndNoteBibliography"/>
        <w:spacing w:line="480" w:lineRule="auto"/>
        <w:rPr>
          <w:ins w:id="1262" w:author="Elizabeth" w:date="2022-04-16T15:17:00Z"/>
        </w:rPr>
      </w:pPr>
      <w:ins w:id="1263" w:author="Elizabeth" w:date="2022-04-16T15:16:00Z">
        <w:r>
          <w:t>I be</w:t>
        </w:r>
      </w:ins>
      <w:ins w:id="1264" w:author="Elizabeth" w:date="2022-04-16T15:17:00Z">
        <w:r>
          <w:t>came so</w:t>
        </w:r>
      </w:ins>
      <w:ins w:id="1265" w:author="Elizabeth" w:date="2022-04-16T15:16:00Z">
        <w:r>
          <w:t xml:space="preserve"> skeptical that a static visual image could </w:t>
        </w:r>
      </w:ins>
      <w:ins w:id="1266" w:author="Elizabeth" w:date="2022-04-16T15:17:00Z">
        <w:r>
          <w:t xml:space="preserve">say so much about space, I even made sculptures during this time. </w:t>
        </w:r>
      </w:ins>
      <w:ins w:id="1267" w:author="Elizabeth" w:date="2022-04-16T15:18:00Z">
        <w:r>
          <w:t>(fig.)</w:t>
        </w:r>
      </w:ins>
    </w:p>
    <w:p w14:paraId="2B96D496" w14:textId="77777777" w:rsidR="00E5554D" w:rsidRDefault="00E5554D" w:rsidP="000E60E2">
      <w:pPr>
        <w:pStyle w:val="EndNoteBibliography"/>
        <w:spacing w:line="480" w:lineRule="auto"/>
        <w:rPr>
          <w:ins w:id="1268" w:author="Elizabeth" w:date="2022-04-16T14:41:00Z"/>
        </w:rPr>
      </w:pPr>
    </w:p>
    <w:p w14:paraId="3F448BAE" w14:textId="7D0F67FC" w:rsidR="004B234A" w:rsidDel="009D6AED" w:rsidRDefault="004B234A" w:rsidP="000E60E2">
      <w:pPr>
        <w:pStyle w:val="EndNoteBibliography"/>
        <w:spacing w:line="480" w:lineRule="auto"/>
        <w:rPr>
          <w:ins w:id="1269" w:author="Elizabeth Ann Storm" w:date="2021-12-14T11:37:00Z"/>
          <w:del w:id="1270" w:author="Elizabeth" w:date="2022-04-16T14:43:00Z"/>
        </w:rPr>
        <w:pPrChange w:id="1271" w:author="Elizabeth" w:date="2022-04-16T14:41:00Z">
          <w:pPr>
            <w:pStyle w:val="EndNoteBibliography"/>
            <w:spacing w:line="480" w:lineRule="auto"/>
          </w:pPr>
        </w:pPrChange>
      </w:pPr>
      <w:ins w:id="1272" w:author="Elizabeth Ann Storm" w:date="2021-12-14T13:31:00Z">
        <w:del w:id="1273" w:author="Elizabeth" w:date="2022-04-16T14:42:00Z">
          <w:r w:rsidDel="009D6AED">
            <w:lastRenderedPageBreak/>
            <w:delText>(close section</w:delText>
          </w:r>
        </w:del>
      </w:ins>
      <w:ins w:id="1274" w:author="Elizabeth Ann Storm" w:date="2021-12-14T13:34:00Z">
        <w:del w:id="1275" w:author="Elizabeth" w:date="2022-04-16T14:42:00Z">
          <w:r w:rsidR="00E14C43" w:rsidDel="009D6AED">
            <w:delText xml:space="preserve"> – connect each statement above to thoughts mentioned in section – drawings, perspective, early modern sense of vision</w:delText>
          </w:r>
        </w:del>
      </w:ins>
      <w:ins w:id="1276" w:author="Elizabeth Ann Storm" w:date="2021-12-14T13:31:00Z">
        <w:del w:id="1277" w:author="Elizabeth" w:date="2022-04-16T14:42:00Z">
          <w:r w:rsidDel="009D6AED">
            <w:delText>)</w:delText>
          </w:r>
        </w:del>
      </w:ins>
    </w:p>
    <w:p w14:paraId="2687950E" w14:textId="77777777" w:rsidR="008420B1" w:rsidRDefault="008420B1">
      <w:pPr>
        <w:pStyle w:val="EndNoteBibliography"/>
        <w:keepNext/>
        <w:spacing w:line="480" w:lineRule="auto"/>
        <w:ind w:firstLine="0"/>
        <w:jc w:val="center"/>
        <w:rPr>
          <w:ins w:id="1278" w:author="Elizabeth Ann Storm" w:date="2021-12-14T11:39:00Z"/>
        </w:rPr>
        <w:pPrChange w:id="1279" w:author="Elizabeth Ann Storm" w:date="2021-12-14T11:39:00Z">
          <w:pPr>
            <w:pStyle w:val="EndNoteBibliography"/>
            <w:spacing w:line="480" w:lineRule="auto"/>
            <w:ind w:firstLine="0"/>
          </w:pPr>
        </w:pPrChange>
      </w:pPr>
      <w:ins w:id="1280" w:author="Elizabeth Ann Storm" w:date="2021-12-14T11:38:00Z">
        <w:r>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1281" w:author="Elizabeth Ann Storm" w:date="2021-12-14T11:43:00Z">
          <w:pPr/>
        </w:pPrChange>
      </w:pPr>
      <w:bookmarkStart w:id="1282" w:name="_Toc101022747"/>
      <w:ins w:id="1283" w:author="Elizabeth Ann Storm" w:date="2021-12-14T11:39:00Z">
        <w:r>
          <w:t xml:space="preserve">Figure </w:t>
        </w:r>
        <w:r>
          <w:fldChar w:fldCharType="begin"/>
        </w:r>
        <w:r>
          <w:instrText xml:space="preserve"> SEQ Figure \* ARABIC </w:instrText>
        </w:r>
      </w:ins>
      <w:r>
        <w:fldChar w:fldCharType="separate"/>
      </w:r>
      <w:ins w:id="1284" w:author="Elizabeth Ann Storm" w:date="2021-12-14T12:04:00Z">
        <w:r w:rsidR="00A91C2E">
          <w:rPr>
            <w:noProof/>
          </w:rPr>
          <w:t>7</w:t>
        </w:r>
      </w:ins>
      <w:ins w:id="1285" w:author="Elizabeth Ann Storm" w:date="2021-12-14T11:39:00Z">
        <w:r>
          <w:fldChar w:fldCharType="end"/>
        </w:r>
        <w:r>
          <w:t>. placeholder for past works</w:t>
        </w:r>
      </w:ins>
      <w:bookmarkEnd w:id="1282"/>
    </w:p>
    <w:p w14:paraId="2E2C5B33" w14:textId="15FC4F4D" w:rsidR="00711A69" w:rsidRPr="007A2142" w:rsidDel="00C0428C" w:rsidRDefault="00711A69" w:rsidP="00711A69">
      <w:pPr>
        <w:rPr>
          <w:del w:id="1286" w:author="Elizabeth Ann Storm" w:date="2021-12-13T17:32:00Z"/>
        </w:rPr>
      </w:pPr>
      <w:del w:id="1287"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288" w:author="Elizabeth Ann Storm" w:date="2021-12-13T15:38:00Z">
        <w:r w:rsidRPr="007A2142" w:rsidDel="001B11C5">
          <w:delText>alism</w:delText>
        </w:r>
      </w:del>
      <w:del w:id="1289"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5"/>
        </w:r>
        <w:r w:rsidRPr="007A2142" w:rsidDel="00C0428C">
          <w:delText xml:space="preserve"> </w:delText>
        </w:r>
      </w:del>
      <w:del w:id="1292"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293" w:name="_Toc90309855"/>
      <w:bookmarkStart w:id="1294" w:name="_Toc90318039"/>
      <w:bookmarkStart w:id="1295" w:name="_Toc90374464"/>
      <w:bookmarkStart w:id="1296" w:name="_Toc90376071"/>
      <w:bookmarkStart w:id="1297" w:name="_Toc90376156"/>
      <w:bookmarkStart w:id="1298" w:name="_Toc90381223"/>
      <w:bookmarkStart w:id="1299" w:name="_Toc100588214"/>
      <w:bookmarkEnd w:id="1293"/>
      <w:bookmarkEnd w:id="1294"/>
      <w:bookmarkEnd w:id="1295"/>
      <w:bookmarkEnd w:id="1296"/>
      <w:bookmarkEnd w:id="1297"/>
      <w:bookmarkEnd w:id="1298"/>
      <w:bookmarkEnd w:id="1299"/>
    </w:p>
    <w:p w14:paraId="76B37D1B" w14:textId="2931D991" w:rsidR="00711A69" w:rsidRPr="007A2142" w:rsidDel="00C0428C" w:rsidRDefault="00711A69" w:rsidP="00711A69">
      <w:pPr>
        <w:rPr>
          <w:del w:id="1300" w:author="Elizabeth Ann Storm" w:date="2021-12-13T17:32:00Z"/>
        </w:rPr>
      </w:pPr>
      <w:del w:id="1301" w:author="Elizabeth Ann Storm" w:date="2021-12-13T17:32:00Z">
        <w:r w:rsidRPr="007A2142" w:rsidDel="00C0428C">
          <w:delText xml:space="preserve">Drawing from life, rubbing </w:delText>
        </w:r>
        <w:r w:rsidR="00862CE7" w:rsidRPr="007A2142" w:rsidDel="00C0428C">
          <w:delText>textures</w:delText>
        </w:r>
      </w:del>
      <w:del w:id="1302" w:author="Elizabeth Ann Storm" w:date="2021-12-01T13:00:00Z">
        <w:r w:rsidR="00862CE7" w:rsidRPr="007A2142" w:rsidDel="002D4EB0">
          <w:delText>,</w:delText>
        </w:r>
      </w:del>
      <w:del w:id="1303"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304" w:name="_Toc90309856"/>
        <w:bookmarkStart w:id="1305" w:name="_Toc90318040"/>
        <w:bookmarkStart w:id="1306" w:name="_Toc90374465"/>
        <w:bookmarkStart w:id="1307" w:name="_Toc90376072"/>
        <w:bookmarkStart w:id="1308" w:name="_Toc90376157"/>
        <w:bookmarkStart w:id="1309" w:name="_Toc90381224"/>
        <w:bookmarkStart w:id="1310" w:name="_Toc100588215"/>
        <w:bookmarkEnd w:id="1304"/>
        <w:bookmarkEnd w:id="1305"/>
        <w:bookmarkEnd w:id="1306"/>
        <w:bookmarkEnd w:id="1307"/>
        <w:bookmarkEnd w:id="1308"/>
        <w:bookmarkEnd w:id="1309"/>
        <w:bookmarkEnd w:id="1310"/>
      </w:del>
    </w:p>
    <w:p w14:paraId="532DBD0A" w14:textId="1CF23A64" w:rsidR="005E04DF" w:rsidRDefault="00711A69" w:rsidP="00BD300C">
      <w:pPr>
        <w:pStyle w:val="Heading2"/>
        <w:rPr>
          <w:ins w:id="1311" w:author="Elizabeth Ann Storm" w:date="2021-12-13T18:05:00Z"/>
        </w:rPr>
      </w:pPr>
      <w:del w:id="1312" w:author="Elizabeth Ann Storm" w:date="2021-12-13T17:32:00Z">
        <w:r w:rsidDel="00C0428C">
          <w:delText>Gaining perspective</w:delText>
        </w:r>
      </w:del>
      <w:bookmarkStart w:id="1313" w:name="_Toc100588216"/>
      <w:ins w:id="1314" w:author="Elizabeth Ann Storm" w:date="2021-12-13T17:32:00Z">
        <w:del w:id="1315" w:author="Elizabeth" w:date="2022-04-14T15:27:00Z">
          <w:r w:rsidR="00C0428C" w:rsidDel="004E431D">
            <w:delText xml:space="preserve">Subsection 2 – </w:delText>
          </w:r>
        </w:del>
      </w:ins>
      <w:ins w:id="1316" w:author="Elizabeth Ann Storm" w:date="2021-12-14T15:59:00Z">
        <w:del w:id="1317" w:author="Elizabeth" w:date="2022-04-14T15:27:00Z">
          <w:r w:rsidR="002544D2" w:rsidDel="004E431D">
            <w:delText>(19</w:delText>
          </w:r>
          <w:r w:rsidR="002544D2" w:rsidRPr="002544D2" w:rsidDel="004E431D">
            <w:rPr>
              <w:vertAlign w:val="superscript"/>
              <w:rPrChange w:id="1318" w:author="Elizabeth Ann Storm" w:date="2021-12-14T15:59:00Z">
                <w:rPr/>
              </w:rPrChange>
            </w:rPr>
            <w:delText>th</w:delText>
          </w:r>
          <w:r w:rsidR="002544D2" w:rsidDel="004E431D">
            <w:delText xml:space="preserve"> c.) </w:delText>
          </w:r>
        </w:del>
      </w:ins>
      <w:ins w:id="1319" w:author="Elizabeth Ann Storm" w:date="2021-12-13T18:00:00Z">
        <w:del w:id="1320" w:author="Elizabeth" w:date="2022-04-14T15:27:00Z">
          <w:r w:rsidR="0047630A" w:rsidDel="004E431D">
            <w:delText xml:space="preserve">laying the foundation for </w:delText>
          </w:r>
        </w:del>
      </w:ins>
      <w:ins w:id="1321" w:author="Elizabeth Ann Storm" w:date="2021-12-13T17:32:00Z">
        <w:del w:id="1322" w:author="Elizabeth" w:date="2022-04-14T15:27:00Z">
          <w:r w:rsidR="00C0428C" w:rsidDel="004E431D">
            <w:delText>20</w:delText>
          </w:r>
          <w:r w:rsidR="00C0428C" w:rsidRPr="00C0428C" w:rsidDel="004E431D">
            <w:rPr>
              <w:vertAlign w:val="superscript"/>
              <w:rPrChange w:id="1323" w:author="Elizabeth Ann Storm" w:date="2021-12-13T17:32:00Z">
                <w:rPr/>
              </w:rPrChange>
            </w:rPr>
            <w:delText>th</w:delText>
          </w:r>
          <w:r w:rsidR="00C0428C" w:rsidDel="004E431D">
            <w:delText xml:space="preserve"> century modernism</w:delText>
          </w:r>
        </w:del>
      </w:ins>
      <w:ins w:id="1324" w:author="Elizabeth Ann Storm" w:date="2021-12-14T16:11:00Z">
        <w:del w:id="1325" w:author="Elizabeth" w:date="2022-04-14T15:27:00Z">
          <w:r w:rsidR="00715FAB" w:rsidDel="004E431D">
            <w:delText xml:space="preserve"> “the threshold of our modernity”</w:delText>
          </w:r>
        </w:del>
      </w:ins>
      <w:bookmarkEnd w:id="1313"/>
      <w:ins w:id="1326" w:author="Elizabeth" w:date="2022-04-14T15:27:00Z">
        <w:r w:rsidR="004E431D">
          <w:t>The threshold of our modernity</w:t>
        </w:r>
      </w:ins>
    </w:p>
    <w:p w14:paraId="121B9370" w14:textId="5C2EFDE4" w:rsidR="009C13B4" w:rsidDel="00B80668" w:rsidRDefault="00AC7848" w:rsidP="009C13B4">
      <w:pPr>
        <w:pStyle w:val="EndNoteBibliography"/>
        <w:spacing w:line="480" w:lineRule="auto"/>
        <w:rPr>
          <w:ins w:id="1327" w:author="Elizabeth Ann Storm" w:date="2021-12-14T12:35:00Z"/>
          <w:del w:id="1328" w:author="Elizabeth" w:date="2022-04-16T14:45:00Z"/>
          <w:noProof w:val="0"/>
        </w:rPr>
      </w:pPr>
      <w:ins w:id="1329" w:author="Elizabeth Ann Storm" w:date="2021-12-13T18:12:00Z">
        <w:del w:id="1330" w:author="Elizabeth" w:date="2022-04-16T14:45:00Z">
          <w:r w:rsidDel="00B80668">
            <w:rPr>
              <w:noProof w:val="0"/>
            </w:rPr>
            <w:delText>(How optical devices in early modern times through to modernism drove visual sensing and visualization as modes of thinking</w:delText>
          </w:r>
        </w:del>
      </w:ins>
      <w:ins w:id="1331" w:author="Elizabeth Ann Storm" w:date="2021-12-14T14:31:00Z">
        <w:del w:id="1332" w:author="Elizabeth" w:date="2022-04-16T14:45:00Z">
          <w:r w:rsidR="0097607F" w:rsidDel="00B80668">
            <w:rPr>
              <w:noProof w:val="0"/>
            </w:rPr>
            <w:delText xml:space="preserve"> and knowing</w:delText>
          </w:r>
        </w:del>
      </w:ins>
      <w:ins w:id="1333" w:author="Elizabeth Ann Storm" w:date="2021-12-13T18:12:00Z">
        <w:del w:id="1334" w:author="Elizabeth" w:date="2022-04-16T14:45:00Z">
          <w:r w:rsidR="009C13B4" w:rsidDel="00B80668">
            <w:rPr>
              <w:noProof w:val="0"/>
            </w:rPr>
            <w:delText>)</w:delText>
          </w:r>
        </w:del>
      </w:ins>
      <w:ins w:id="1335" w:author="Elizabeth Ann Storm" w:date="2021-12-13T18:13:00Z">
        <w:del w:id="1336" w:author="Elizabeth" w:date="2022-04-16T14:45:00Z">
          <w:r w:rsidR="009C13B4" w:rsidDel="00B80668">
            <w:rPr>
              <w:noProof w:val="0"/>
            </w:rPr>
            <w:delText xml:space="preserve"> </w:delText>
          </w:r>
        </w:del>
      </w:ins>
      <w:ins w:id="1337" w:author="Elizabeth Ann Storm" w:date="2021-12-14T16:54:00Z">
        <w:del w:id="1338" w:author="Elizabeth" w:date="2022-04-16T14:45:00Z">
          <w:r w:rsidR="006700A6" w:rsidDel="00B80668">
            <w:rPr>
              <w:noProof w:val="0"/>
            </w:rPr>
            <w:delText xml:space="preserve">(the last section was the cartesian, </w:delText>
          </w:r>
        </w:del>
      </w:ins>
      <w:ins w:id="1339" w:author="Elizabeth Ann Storm" w:date="2021-12-14T16:55:00Z">
        <w:del w:id="1340" w:author="Elizabeth" w:date="2022-04-16T14:45:00Z">
          <w:r w:rsidR="006700A6" w:rsidDel="00B80668">
            <w:rPr>
              <w:noProof w:val="0"/>
            </w:rPr>
            <w:delText>this section is how I’m getting to moving pictures, video, etc. the dynamic)</w:delText>
          </w:r>
        </w:del>
      </w:ins>
    </w:p>
    <w:p w14:paraId="6FBB4A6E" w14:textId="66496F7C" w:rsidR="00F9217E" w:rsidRDefault="00D8017F" w:rsidP="009D6AED">
      <w:pPr>
        <w:pStyle w:val="EndNoteBibliography"/>
        <w:spacing w:line="480" w:lineRule="auto"/>
        <w:rPr>
          <w:ins w:id="1341" w:author="Elizabeth" w:date="2022-04-16T14:50:00Z"/>
        </w:rPr>
      </w:pPr>
      <w:ins w:id="1342" w:author="Elizabeth" w:date="2022-04-13T13:51:00Z">
        <w:r>
          <w:rPr>
            <w:noProof w:val="0"/>
          </w:rPr>
          <w:t>This burgeoning practice of mine</w:t>
        </w:r>
      </w:ins>
      <w:ins w:id="1343" w:author="Elizabeth" w:date="2022-04-13T13:52:00Z">
        <w:r>
          <w:rPr>
            <w:noProof w:val="0"/>
          </w:rPr>
          <w:t xml:space="preserve"> coalesce</w:t>
        </w:r>
      </w:ins>
      <w:ins w:id="1344" w:author="Elizabeth" w:date="2022-04-13T13:57:00Z">
        <w:r w:rsidR="003E2E4F">
          <w:rPr>
            <w:noProof w:val="0"/>
          </w:rPr>
          <w:t>d</w:t>
        </w:r>
      </w:ins>
      <w:ins w:id="1345" w:author="Elizabeth" w:date="2022-04-13T13:52:00Z">
        <w:r>
          <w:rPr>
            <w:noProof w:val="0"/>
          </w:rPr>
          <w:t xml:space="preserve"> around the theme of vision. </w:t>
        </w:r>
      </w:ins>
      <w:ins w:id="1346" w:author="Elizabeth" w:date="2022-04-16T14:45:00Z">
        <w:r w:rsidR="00B80668">
          <w:t xml:space="preserve">While I thought </w:t>
        </w:r>
      </w:ins>
      <w:ins w:id="1347" w:author="Elizabeth" w:date="2022-04-16T14:47:00Z">
        <w:r w:rsidR="00F9217E">
          <w:t xml:space="preserve">about how </w:t>
        </w:r>
      </w:ins>
      <w:ins w:id="1348" w:author="Elizabeth" w:date="2022-04-16T14:45:00Z">
        <w:r w:rsidR="00B80668">
          <w:t>my</w:t>
        </w:r>
      </w:ins>
      <w:ins w:id="1349" w:author="Elizabeth" w:date="2022-04-16T14:43:00Z">
        <w:r w:rsidR="009D6AED">
          <w:t xml:space="preserve"> work with the 3-dimensional perspective grid, and later with the 2-dimensional grid, was referencing</w:t>
        </w:r>
      </w:ins>
      <w:ins w:id="1350" w:author="Elizabeth" w:date="2022-04-16T14:46:00Z">
        <w:r w:rsidR="00B80668">
          <w:t xml:space="preserve"> Cartesian perspectivalism and Rationalism, it was hinting at</w:t>
        </w:r>
      </w:ins>
      <w:ins w:id="1351" w:author="Elizabeth" w:date="2022-04-16T14:43:00Z">
        <w:r w:rsidR="009D6AED">
          <w:t xml:space="preserve"> modernism too. </w:t>
        </w:r>
      </w:ins>
      <w:ins w:id="1352" w:author="Elizabeth" w:date="2022-04-16T14:46:00Z">
        <w:r w:rsidR="00B80668">
          <w:t xml:space="preserve">When I saw the grids and cool cubic logic of modernist painting and sculpture, I wondered </w:t>
        </w:r>
      </w:ins>
      <w:ins w:id="1353" w:author="Elizabeth" w:date="2022-04-16T14:47:00Z">
        <w:r w:rsidR="00B80668">
          <w:t>at the historical threads</w:t>
        </w:r>
        <w:r w:rsidR="00F9217E">
          <w:t xml:space="preserve"> ty</w:t>
        </w:r>
      </w:ins>
      <w:ins w:id="1354" w:author="Elizabeth" w:date="2022-04-16T14:48:00Z">
        <w:r w:rsidR="00F9217E">
          <w:t>ing the Renaissance to modernity</w:t>
        </w:r>
      </w:ins>
      <w:ins w:id="1355" w:author="Elizabeth" w:date="2022-04-16T14:52:00Z">
        <w:r w:rsidR="00F9217E">
          <w:t xml:space="preserve">. </w:t>
        </w:r>
      </w:ins>
      <w:ins w:id="1356" w:author="Elizabeth" w:date="2022-04-16T14:55:00Z">
        <w:r w:rsidR="00D63C6E">
          <w:t>I</w:t>
        </w:r>
      </w:ins>
      <w:ins w:id="1357" w:author="Elizabeth" w:date="2022-04-16T14:56:00Z">
        <w:r w:rsidR="00D63C6E">
          <w:t xml:space="preserve">f the telescope and microscope were following the logic of the singular eye of point-projection, what optical devices in the </w:t>
        </w:r>
      </w:ins>
      <w:ins w:id="1358" w:author="Elizabeth" w:date="2022-04-16T14:57:00Z">
        <w:r w:rsidR="00D63C6E">
          <w:t xml:space="preserve">years intervening the Enlightenment and </w:t>
        </w:r>
      </w:ins>
      <w:ins w:id="1359" w:author="Elizabeth" w:date="2022-04-16T15:23:00Z">
        <w:r w:rsidR="00F25554">
          <w:t>M</w:t>
        </w:r>
      </w:ins>
      <w:ins w:id="1360" w:author="Elizabeth" w:date="2022-04-16T14:57:00Z">
        <w:r w:rsidR="00D46A86">
          <w:t>odernism</w:t>
        </w:r>
      </w:ins>
      <w:ins w:id="1361" w:author="Elizabeth" w:date="2022-04-16T14:58:00Z">
        <w:r w:rsidR="003E3FF3">
          <w:t xml:space="preserve"> broke from that pattern</w:t>
        </w:r>
      </w:ins>
      <w:ins w:id="1362" w:author="Elizabeth" w:date="2022-04-16T15:23:00Z">
        <w:r w:rsidR="00F25554">
          <w:t xml:space="preserve"> to propel us into Postmodernism</w:t>
        </w:r>
      </w:ins>
      <w:ins w:id="1363" w:author="Elizabeth" w:date="2022-04-17T16:49:00Z">
        <w:r w:rsidR="0085048E">
          <w:t>?</w:t>
        </w:r>
      </w:ins>
      <w:ins w:id="1364" w:author="Elizabeth" w:date="2022-04-16T15:23:00Z">
        <w:r w:rsidR="00F25554">
          <w:t xml:space="preserve"> </w:t>
        </w:r>
      </w:ins>
      <w:ins w:id="1365" w:author="Elizabeth" w:date="2022-04-16T14:52:00Z">
        <w:r w:rsidR="00F9217E">
          <w:t>I wondered how the invention of photography and cinema affected</w:t>
        </w:r>
      </w:ins>
      <w:ins w:id="1366" w:author="Elizabeth" w:date="2022-04-16T15:23:00Z">
        <w:r w:rsidR="00F25554">
          <w:t xml:space="preserve"> the arts from a critical perspectice. I brought these lines of </w:t>
        </w:r>
      </w:ins>
      <w:ins w:id="1367" w:author="Elizabeth" w:date="2022-04-16T15:24:00Z">
        <w:r w:rsidR="00F25554">
          <w:t>questioning with me to graduate school</w:t>
        </w:r>
      </w:ins>
      <w:ins w:id="1368" w:author="Elizabeth" w:date="2022-04-17T16:49:00Z">
        <w:r w:rsidR="0085048E">
          <w:t>.</w:t>
        </w:r>
      </w:ins>
    </w:p>
    <w:p w14:paraId="63941B37" w14:textId="5AD99CF7" w:rsidR="000E7617" w:rsidRDefault="00F9217E" w:rsidP="009D6AED">
      <w:pPr>
        <w:pStyle w:val="EndNoteBibliography"/>
        <w:spacing w:line="480" w:lineRule="auto"/>
        <w:rPr>
          <w:ins w:id="1369" w:author="Elizabeth" w:date="2022-04-14T16:34:00Z"/>
        </w:rPr>
        <w:pPrChange w:id="1370" w:author="Elizabeth" w:date="2022-04-16T14:43:00Z">
          <w:pPr>
            <w:pStyle w:val="EndNoteBibliography"/>
            <w:spacing w:line="480" w:lineRule="auto"/>
          </w:pPr>
        </w:pPrChange>
      </w:pPr>
      <w:ins w:id="1371" w:author="Elizabeth" w:date="2022-04-16T14:49:00Z">
        <w:r>
          <w:t xml:space="preserve">I gained the intellectual framework in graduate school to study further into this topic and have found a trove of opinions and theories. </w:t>
        </w:r>
      </w:ins>
      <w:ins w:id="1372" w:author="Elizabeth" w:date="2022-04-16T14:44:00Z">
        <w:r w:rsidR="009D6AED">
          <w:t xml:space="preserve">Critic and theorist </w:t>
        </w:r>
        <w:r w:rsidR="009D6AED">
          <w:rPr>
            <w:noProof w:val="0"/>
          </w:rPr>
          <w:t xml:space="preserve">Jonathan </w:t>
        </w:r>
      </w:ins>
      <w:proofErr w:type="spellStart"/>
      <w:ins w:id="1373" w:author="Elizabeth" w:date="2022-04-14T16:07:00Z">
        <w:r w:rsidR="0073027E">
          <w:rPr>
            <w:noProof w:val="0"/>
          </w:rPr>
          <w:t>Crary</w:t>
        </w:r>
        <w:proofErr w:type="spellEnd"/>
        <w:r w:rsidR="0073027E">
          <w:rPr>
            <w:noProof w:val="0"/>
          </w:rPr>
          <w:t xml:space="preserve"> </w:t>
        </w:r>
      </w:ins>
      <w:ins w:id="1374" w:author="Elizabeth Ann Storm" w:date="2021-12-14T16:05:00Z">
        <w:del w:id="1375" w:author="Elizabeth" w:date="2022-04-13T13:57:00Z">
          <w:r w:rsidR="005A1599" w:rsidDel="003E2E4F">
            <w:rPr>
              <w:noProof w:val="0"/>
            </w:rPr>
            <w:delText xml:space="preserve">Jonathan Crary </w:delText>
          </w:r>
        </w:del>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ins>
      <w:ins w:id="1376" w:author="Elizabeth Ann Storm" w:date="2021-12-14T16:13:00Z">
        <w:r w:rsidR="00715FAB">
          <w:rPr>
            <w:noProof w:val="0"/>
          </w:rPr>
          <w:t xml:space="preserve">the </w:t>
        </w:r>
        <w:del w:id="1377" w:author="Elizabeth" w:date="2022-04-13T13:37:00Z">
          <w:r w:rsidR="00715FAB" w:rsidDel="00671BEF">
            <w:rPr>
              <w:noProof w:val="0"/>
            </w:rPr>
            <w:delText>es</w:delText>
          </w:r>
        </w:del>
      </w:ins>
      <w:ins w:id="1378" w:author="Elizabeth Ann Storm" w:date="2021-12-14T16:14:00Z">
        <w:del w:id="1379" w:author="Elizabeth" w:date="2022-04-13T13:37:00Z">
          <w:r w:rsidR="00715FAB" w:rsidDel="00671BEF">
            <w:rPr>
              <w:noProof w:val="0"/>
            </w:rPr>
            <w:delText>say</w:delText>
          </w:r>
        </w:del>
      </w:ins>
      <w:ins w:id="1380" w:author="Elizabeth" w:date="2022-04-13T13:37:00Z">
        <w:r w:rsidR="00671BEF">
          <w:rPr>
            <w:noProof w:val="0"/>
          </w:rPr>
          <w:t>1988</w:t>
        </w:r>
      </w:ins>
      <w:ins w:id="1381" w:author="Elizabeth" w:date="2022-04-13T13:38:00Z">
        <w:r w:rsidR="00671BEF">
          <w:rPr>
            <w:noProof w:val="0"/>
          </w:rPr>
          <w:t xml:space="preserve"> issue of </w:t>
        </w:r>
        <w:r w:rsidR="00671BEF" w:rsidRPr="004C4943">
          <w:rPr>
            <w:i/>
            <w:iCs/>
            <w:noProof w:val="0"/>
            <w:rPrChange w:id="1382" w:author="Elizabeth" w:date="2022-04-13T13:38:00Z">
              <w:rPr>
                <w:noProof w:val="0"/>
              </w:rPr>
            </w:rPrChange>
          </w:rPr>
          <w:t>October</w:t>
        </w:r>
        <w:r w:rsidR="004C4943">
          <w:rPr>
            <w:noProof w:val="0"/>
          </w:rPr>
          <w:t xml:space="preserve"> with </w:t>
        </w:r>
      </w:ins>
      <w:ins w:id="1383" w:author="Elizabeth Ann Storm" w:date="2021-12-14T16:14:00Z">
        <w:del w:id="1384" w:author="Elizabeth" w:date="2022-04-13T13:38:00Z">
          <w:r w:rsidR="00715FAB" w:rsidDel="004C4943">
            <w:rPr>
              <w:noProof w:val="0"/>
            </w:rPr>
            <w:delText xml:space="preserve"> </w:delText>
          </w:r>
          <w:r w:rsidR="00715FAB" w:rsidDel="00671BEF">
            <w:rPr>
              <w:noProof w:val="0"/>
            </w:rPr>
            <w:delText xml:space="preserve">form of </w:delText>
          </w:r>
        </w:del>
      </w:ins>
      <w:ins w:id="1385" w:author="Elizabeth Ann Storm" w:date="2021-12-14T16:05:00Z">
        <w:r w:rsidR="005A1599">
          <w:rPr>
            <w:noProof w:val="0"/>
          </w:rPr>
          <w:t xml:space="preserve">“Techniques of the Observer”. </w:t>
        </w:r>
      </w:ins>
      <w:proofErr w:type="spellStart"/>
      <w:ins w:id="1386" w:author="Elizabeth" w:date="2022-04-14T16:12:00Z">
        <w:r w:rsidR="000F669F">
          <w:rPr>
            <w:noProof w:val="0"/>
          </w:rPr>
          <w:t>Crary’s</w:t>
        </w:r>
        <w:proofErr w:type="spellEnd"/>
        <w:r w:rsidR="000F669F">
          <w:rPr>
            <w:noProof w:val="0"/>
          </w:rPr>
          <w:t xml:space="preserve"> reading of history</w:t>
        </w:r>
      </w:ins>
      <w:ins w:id="1387" w:author="Elizabeth" w:date="2022-04-17T17:36:00Z">
        <w:r w:rsidR="00C77F35">
          <w:rPr>
            <w:noProof w:val="0"/>
          </w:rPr>
          <w:t xml:space="preserve">, </w:t>
        </w:r>
      </w:ins>
      <w:ins w:id="1388" w:author="Elizabeth" w:date="2022-04-17T17:46:00Z">
        <w:r w:rsidR="00AB1EFB">
          <w:rPr>
            <w:noProof w:val="0"/>
          </w:rPr>
          <w:t xml:space="preserve">founded on a close reading of Goethe’s </w:t>
        </w:r>
        <w:r w:rsidR="00AB1EFB">
          <w:rPr>
            <w:i/>
            <w:iCs/>
            <w:noProof w:val="0"/>
          </w:rPr>
          <w:t xml:space="preserve">Theory of Colors </w:t>
        </w:r>
        <w:r w:rsidR="00AB1EFB">
          <w:rPr>
            <w:noProof w:val="0"/>
          </w:rPr>
          <w:t xml:space="preserve">(1810) and </w:t>
        </w:r>
      </w:ins>
      <w:ins w:id="1389" w:author="Elizabeth" w:date="2022-04-17T17:36:00Z">
        <w:r w:rsidR="00C77F35">
          <w:rPr>
            <w:noProof w:val="0"/>
          </w:rPr>
          <w:t>aided by modernist theorists Roland Barthes and Walter Benjamin,</w:t>
        </w:r>
      </w:ins>
      <w:ins w:id="1390" w:author="Elizabeth" w:date="2022-04-14T16:12:00Z">
        <w:r w:rsidR="000F669F">
          <w:rPr>
            <w:noProof w:val="0"/>
          </w:rPr>
          <w:t xml:space="preserve"> </w:t>
        </w:r>
      </w:ins>
      <w:ins w:id="1391" w:author="Elizabeth" w:date="2022-04-17T17:36:00Z">
        <w:r w:rsidR="00C77F35">
          <w:rPr>
            <w:noProof w:val="0"/>
          </w:rPr>
          <w:t>suggests</w:t>
        </w:r>
      </w:ins>
      <w:ins w:id="1392" w:author="Elizabeth" w:date="2022-04-14T16:12:00Z">
        <w:r w:rsidR="000F669F">
          <w:rPr>
            <w:noProof w:val="0"/>
          </w:rPr>
          <w:t xml:space="preserve"> t</w:t>
        </w:r>
      </w:ins>
      <w:ins w:id="1393" w:author="Elizabeth Ann Storm" w:date="2021-12-14T16:01:00Z">
        <w:del w:id="1394" w:author="Elizabeth" w:date="2022-04-14T16:12:00Z">
          <w:r w:rsidR="00F42B27" w:rsidDel="000F669F">
            <w:rPr>
              <w:noProof w:val="0"/>
            </w:rPr>
            <w:delText>In t</w:delText>
          </w:r>
        </w:del>
        <w:r w:rsidR="00F42B27">
          <w:rPr>
            <w:noProof w:val="0"/>
          </w:rPr>
          <w:t>he early 19</w:t>
        </w:r>
        <w:r w:rsidR="00F42B27" w:rsidRPr="00F42B27">
          <w:rPr>
            <w:noProof w:val="0"/>
            <w:vertAlign w:val="superscript"/>
            <w:rPrChange w:id="1395" w:author="Elizabeth Ann Storm" w:date="2021-12-14T16:01:00Z">
              <w:rPr>
                <w:noProof w:val="0"/>
              </w:rPr>
            </w:rPrChange>
          </w:rPr>
          <w:t>th</w:t>
        </w:r>
        <w:r w:rsidR="00F42B27">
          <w:rPr>
            <w:noProof w:val="0"/>
          </w:rPr>
          <w:t xml:space="preserve"> century</w:t>
        </w:r>
      </w:ins>
      <w:ins w:id="1396" w:author="Elizabeth" w:date="2022-04-14T16:12:00Z">
        <w:r w:rsidR="000F669F">
          <w:rPr>
            <w:noProof w:val="0"/>
          </w:rPr>
          <w:t xml:space="preserve"> is </w:t>
        </w:r>
      </w:ins>
      <w:ins w:id="1397" w:author="Elizabeth" w:date="2022-04-17T17:36:00Z">
        <w:r w:rsidR="00C77F35">
          <w:rPr>
            <w:noProof w:val="0"/>
          </w:rPr>
          <w:t xml:space="preserve">a </w:t>
        </w:r>
      </w:ins>
      <w:ins w:id="1398" w:author="Elizabeth" w:date="2022-04-17T17:37:00Z">
        <w:r w:rsidR="00C77F35">
          <w:rPr>
            <w:noProof w:val="0"/>
          </w:rPr>
          <w:t xml:space="preserve">historical </w:t>
        </w:r>
      </w:ins>
      <w:ins w:id="1399" w:author="Elizabeth" w:date="2022-04-17T17:36:00Z">
        <w:r w:rsidR="00C77F35">
          <w:rPr>
            <w:noProof w:val="0"/>
          </w:rPr>
          <w:t xml:space="preserve">period </w:t>
        </w:r>
      </w:ins>
      <w:ins w:id="1400" w:author="Elizabeth Ann Storm" w:date="2021-12-14T16:01:00Z">
        <w:del w:id="1401" w:author="Elizabeth" w:date="2022-04-14T16:12:00Z">
          <w:r w:rsidR="00F42B27" w:rsidDel="000F669F">
            <w:rPr>
              <w:noProof w:val="0"/>
            </w:rPr>
            <w:delText xml:space="preserve">, </w:delText>
          </w:r>
        </w:del>
        <w:del w:id="1402" w:author="Elizabeth" w:date="2022-04-14T16:13:00Z">
          <w:r w:rsidR="00F42B27" w:rsidDel="000F669F">
            <w:rPr>
              <w:noProof w:val="0"/>
            </w:rPr>
            <w:delText xml:space="preserve">the moment </w:delText>
          </w:r>
        </w:del>
        <w:r w:rsidR="00F42B27">
          <w:rPr>
            <w:noProof w:val="0"/>
          </w:rPr>
          <w:t xml:space="preserve">when physical optics merges with physics, </w:t>
        </w:r>
      </w:ins>
      <w:ins w:id="1403" w:author="Elizabeth" w:date="2022-04-14T16:13:00Z">
        <w:r w:rsidR="000F669F">
          <w:rPr>
            <w:noProof w:val="0"/>
          </w:rPr>
          <w:t>and p</w:t>
        </w:r>
      </w:ins>
      <w:ins w:id="1404" w:author="Elizabeth Ann Storm" w:date="2021-12-14T16:01:00Z">
        <w:del w:id="1405" w:author="Elizabeth" w:date="2022-04-14T16:13:00Z">
          <w:r w:rsidR="00F42B27" w:rsidDel="000F669F">
            <w:rPr>
              <w:noProof w:val="0"/>
            </w:rPr>
            <w:delText>p</w:delText>
          </w:r>
        </w:del>
        <w:r w:rsidR="00F42B27">
          <w:rPr>
            <w:noProof w:val="0"/>
          </w:rPr>
          <w:t>hysiological optics comes to dominate the study of vision</w:t>
        </w:r>
      </w:ins>
      <w:ins w:id="1406" w:author="Elizabeth Ann Storm" w:date="2021-12-14T16:02:00Z">
        <w:r w:rsidR="00F42B27">
          <w:rPr>
            <w:noProof w:val="0"/>
          </w:rPr>
          <w:t>.</w:t>
        </w:r>
        <w:r w:rsidR="00F42B27">
          <w:rPr>
            <w:rStyle w:val="FootnoteReference"/>
            <w:noProof w:val="0"/>
          </w:rPr>
          <w:footnoteReference w:id="6"/>
        </w:r>
        <w:r w:rsidR="00F42B27">
          <w:rPr>
            <w:noProof w:val="0"/>
          </w:rPr>
          <w:t xml:space="preserve"> </w:t>
        </w:r>
      </w:ins>
      <w:ins w:id="1412" w:author="Elizabeth Ann Storm" w:date="2021-12-14T16:05:00Z">
        <w:r w:rsidR="005A1599">
          <w:rPr>
            <w:noProof w:val="0"/>
          </w:rPr>
          <w:t xml:space="preserve">He </w:t>
        </w:r>
      </w:ins>
      <w:ins w:id="1413" w:author="Elizabeth Ann Storm" w:date="2021-12-14T16:06:00Z">
        <w:del w:id="1414" w:author="Elizabeth" w:date="2022-04-14T16:09:00Z">
          <w:r w:rsidR="005A1599" w:rsidDel="000F669F">
            <w:rPr>
              <w:noProof w:val="0"/>
            </w:rPr>
            <w:delText>traces</w:delText>
          </w:r>
        </w:del>
      </w:ins>
      <w:ins w:id="1415" w:author="Elizabeth" w:date="2022-04-14T16:09:00Z">
        <w:r w:rsidR="000F669F">
          <w:rPr>
            <w:noProof w:val="0"/>
          </w:rPr>
          <w:t>links</w:t>
        </w:r>
      </w:ins>
      <w:ins w:id="1416" w:author="Elizabeth Ann Storm" w:date="2021-12-14T16:06:00Z">
        <w:r w:rsidR="005A1599">
          <w:rPr>
            <w:noProof w:val="0"/>
          </w:rPr>
          <w:t xml:space="preserve"> </w:t>
        </w:r>
      </w:ins>
      <w:ins w:id="1417" w:author="Elizabeth" w:date="2022-04-14T16:10:00Z">
        <w:r w:rsidR="000F669F">
          <w:rPr>
            <w:noProof w:val="0"/>
          </w:rPr>
          <w:t>e</w:t>
        </w:r>
      </w:ins>
      <w:ins w:id="1418" w:author="Elizabeth Ann Storm" w:date="2021-12-14T16:06:00Z">
        <w:del w:id="1419" w:author="Elizabeth" w:date="2022-04-14T16:10:00Z">
          <w:r w:rsidR="005A1599" w:rsidDel="000F669F">
            <w:rPr>
              <w:noProof w:val="0"/>
            </w:rPr>
            <w:delText>a l</w:delText>
          </w:r>
        </w:del>
        <w:del w:id="1420" w:author="Elizabeth" w:date="2022-04-14T16:09:00Z">
          <w:r w:rsidR="005A1599" w:rsidDel="000F669F">
            <w:rPr>
              <w:noProof w:val="0"/>
            </w:rPr>
            <w:delText xml:space="preserve">ine through </w:delText>
          </w:r>
        </w:del>
      </w:ins>
      <w:ins w:id="1421" w:author="Elizabeth" w:date="2022-04-13T13:44:00Z">
        <w:r w:rsidR="00FB2838">
          <w:rPr>
            <w:noProof w:val="0"/>
          </w:rPr>
          <w:t xml:space="preserve">arly Enlightenment </w:t>
        </w:r>
      </w:ins>
      <w:ins w:id="1422" w:author="Elizabeth Ann Storm" w:date="2021-12-14T16:06:00Z">
        <w:r w:rsidR="005A1599">
          <w:rPr>
            <w:noProof w:val="0"/>
          </w:rPr>
          <w:t xml:space="preserve">optical experiments </w:t>
        </w:r>
      </w:ins>
      <w:ins w:id="1423" w:author="Elizabeth" w:date="2022-04-13T13:45:00Z">
        <w:r w:rsidR="00FB2838">
          <w:rPr>
            <w:noProof w:val="0"/>
          </w:rPr>
          <w:t>and later</w:t>
        </w:r>
      </w:ins>
      <w:ins w:id="1424" w:author="Elizabeth Ann Storm" w:date="2021-12-14T16:06:00Z">
        <w:del w:id="1425" w:author="Elizabeth" w:date="2022-04-13T13:45:00Z">
          <w:r w:rsidR="005A1599" w:rsidDel="00FB2838">
            <w:rPr>
              <w:noProof w:val="0"/>
            </w:rPr>
            <w:delText>by</w:delText>
          </w:r>
        </w:del>
        <w:r w:rsidR="005A1599">
          <w:rPr>
            <w:noProof w:val="0"/>
          </w:rPr>
          <w:t xml:space="preserve"> </w:t>
        </w:r>
      </w:ins>
      <w:ins w:id="1426" w:author="Elizabeth" w:date="2022-04-13T13:44:00Z">
        <w:r w:rsidR="00FB2838">
          <w:rPr>
            <w:noProof w:val="0"/>
          </w:rPr>
          <w:t>Enlightenment</w:t>
        </w:r>
      </w:ins>
      <w:ins w:id="1427" w:author="Elizabeth" w:date="2022-04-13T13:45:00Z">
        <w:r w:rsidR="00FB2838">
          <w:rPr>
            <w:noProof w:val="0"/>
          </w:rPr>
          <w:t xml:space="preserve"> and </w:t>
        </w:r>
      </w:ins>
      <w:ins w:id="1428" w:author="Elizabeth" w:date="2022-04-17T17:46:00Z">
        <w:r w:rsidR="009E3464">
          <w:rPr>
            <w:noProof w:val="0"/>
          </w:rPr>
          <w:t>R</w:t>
        </w:r>
      </w:ins>
      <w:ins w:id="1429" w:author="Elizabeth" w:date="2022-04-13T13:45:00Z">
        <w:r w:rsidR="00FB2838">
          <w:rPr>
            <w:noProof w:val="0"/>
          </w:rPr>
          <w:t>ationalist</w:t>
        </w:r>
      </w:ins>
      <w:ins w:id="1430" w:author="Elizabeth" w:date="2022-04-13T13:44:00Z">
        <w:r w:rsidR="00FB2838">
          <w:rPr>
            <w:noProof w:val="0"/>
          </w:rPr>
          <w:t xml:space="preserve"> philosophers and theorists</w:t>
        </w:r>
      </w:ins>
      <w:ins w:id="1431" w:author="Elizabeth" w:date="2022-04-13T14:21:00Z">
        <w:r w:rsidR="00ED4896">
          <w:rPr>
            <w:noProof w:val="0"/>
          </w:rPr>
          <w:t xml:space="preserve"> to </w:t>
        </w:r>
      </w:ins>
      <w:ins w:id="1432" w:author="Elizabeth" w:date="2022-04-14T16:08:00Z">
        <w:r w:rsidR="00436D51">
          <w:rPr>
            <w:noProof w:val="0"/>
          </w:rPr>
          <w:t>the</w:t>
        </w:r>
      </w:ins>
      <w:ins w:id="1433" w:author="Elizabeth" w:date="2022-04-14T16:10:00Z">
        <w:r w:rsidR="000F669F">
          <w:rPr>
            <w:noProof w:val="0"/>
          </w:rPr>
          <w:t xml:space="preserve"> thinking of</w:t>
        </w:r>
      </w:ins>
      <w:ins w:id="1434" w:author="Elizabeth" w:date="2022-04-14T16:08:00Z">
        <w:r w:rsidR="00436D51">
          <w:rPr>
            <w:noProof w:val="0"/>
          </w:rPr>
          <w:t xml:space="preserve"> postmodernist</w:t>
        </w:r>
      </w:ins>
      <w:ins w:id="1435" w:author="Elizabeth" w:date="2022-04-14T16:09:00Z">
        <w:r w:rsidR="000F669F">
          <w:rPr>
            <w:noProof w:val="0"/>
          </w:rPr>
          <w:t>s</w:t>
        </w:r>
      </w:ins>
      <w:ins w:id="1436" w:author="Elizabeth" w:date="2022-04-14T16:08:00Z">
        <w:r w:rsidR="00436D51">
          <w:rPr>
            <w:noProof w:val="0"/>
          </w:rPr>
          <w:t xml:space="preserve"> and structuralists. </w:t>
        </w:r>
      </w:ins>
      <w:ins w:id="1437" w:author="Elizabeth" w:date="2022-04-17T17:37:00Z">
        <w:r w:rsidR="00C77F35">
          <w:rPr>
            <w:noProof w:val="0"/>
          </w:rPr>
          <w:t xml:space="preserve">His work is important to my study of vision and observation because he </w:t>
        </w:r>
      </w:ins>
      <w:ins w:id="1438" w:author="Elizabeth" w:date="2022-04-17T17:38:00Z">
        <w:r w:rsidR="00C77F35">
          <w:rPr>
            <w:noProof w:val="0"/>
          </w:rPr>
          <w:t xml:space="preserve">suggests how </w:t>
        </w:r>
      </w:ins>
      <w:ins w:id="1439" w:author="Elizabeth" w:date="2022-04-17T17:47:00Z">
        <w:r w:rsidR="009E3464">
          <w:rPr>
            <w:noProof w:val="0"/>
          </w:rPr>
          <w:t xml:space="preserve">studies into optics propelled by Goethe’s theory and </w:t>
        </w:r>
      </w:ins>
      <w:ins w:id="1440" w:author="Elizabeth" w:date="2022-04-17T17:38:00Z">
        <w:r w:rsidR="00C77F35">
          <w:rPr>
            <w:noProof w:val="0"/>
          </w:rPr>
          <w:t>optical devices of this period contribute to placing the observer in the physical, corporeal body</w:t>
        </w:r>
      </w:ins>
      <w:ins w:id="1441" w:author="Elizabeth" w:date="2022-04-17T17:39:00Z">
        <w:r w:rsidR="00C77F35">
          <w:rPr>
            <w:noProof w:val="0"/>
          </w:rPr>
          <w:t>.</w:t>
        </w:r>
      </w:ins>
    </w:p>
    <w:p w14:paraId="7036825A" w14:textId="056E354B" w:rsidR="000E7617" w:rsidDel="008A1756" w:rsidRDefault="005A1599" w:rsidP="003F0CD0">
      <w:pPr>
        <w:pStyle w:val="EndNoteBibliography"/>
        <w:spacing w:line="480" w:lineRule="auto"/>
        <w:rPr>
          <w:ins w:id="1442" w:author="Elizabeth Ann Storm" w:date="2021-12-14T16:55:00Z"/>
          <w:del w:id="1443" w:author="Elizabeth" w:date="2022-04-16T15:39:00Z"/>
          <w:noProof w:val="0"/>
        </w:rPr>
        <w:pPrChange w:id="1444" w:author="Elizabeth" w:date="2022-04-16T19:43:00Z">
          <w:pPr>
            <w:pStyle w:val="EndNoteBibliography"/>
            <w:spacing w:line="480" w:lineRule="auto"/>
          </w:pPr>
        </w:pPrChange>
      </w:pPr>
      <w:ins w:id="1445" w:author="Elizabeth Ann Storm" w:date="2021-12-14T16:06:00Z">
        <w:del w:id="1446" w:author="Elizabeth" w:date="2022-04-13T13:44:00Z">
          <w:r w:rsidDel="00FB2838">
            <w:rPr>
              <w:noProof w:val="0"/>
            </w:rPr>
            <w:lastRenderedPageBreak/>
            <w:delText xml:space="preserve">Goethe, through </w:delText>
          </w:r>
        </w:del>
      </w:ins>
      <w:ins w:id="1447" w:author="Elizabeth Ann Storm" w:date="2021-12-14T16:08:00Z">
        <w:del w:id="1448" w:author="Elizabeth" w:date="2022-04-13T13:44:00Z">
          <w:r w:rsidDel="00FB2838">
            <w:rPr>
              <w:noProof w:val="0"/>
            </w:rPr>
            <w:delText xml:space="preserve">the philosophies and theories of </w:delText>
          </w:r>
        </w:del>
      </w:ins>
      <w:ins w:id="1449" w:author="Elizabeth Ann Storm" w:date="2021-12-14T16:06:00Z">
        <w:del w:id="1450" w:author="Elizabeth" w:date="2022-04-13T13:44:00Z">
          <w:r w:rsidDel="00FB2838">
            <w:rPr>
              <w:noProof w:val="0"/>
            </w:rPr>
            <w:delText xml:space="preserve">Newton, Leibniz, </w:delText>
          </w:r>
        </w:del>
      </w:ins>
      <w:ins w:id="1451" w:author="Elizabeth Ann Storm" w:date="2021-12-14T16:07:00Z">
        <w:del w:id="1452" w:author="Elizabeth" w:date="2022-04-13T13:44:00Z">
          <w:r w:rsidDel="00FB2838">
            <w:rPr>
              <w:noProof w:val="0"/>
            </w:rPr>
            <w:delText>Descartes</w:delText>
          </w:r>
        </w:del>
      </w:ins>
      <w:ins w:id="1453" w:author="Elizabeth Ann Storm" w:date="2021-12-14T16:06:00Z">
        <w:del w:id="1454" w:author="Elizabeth" w:date="2022-04-13T13:44:00Z">
          <w:r w:rsidDel="00FB2838">
            <w:rPr>
              <w:noProof w:val="0"/>
            </w:rPr>
            <w:delText xml:space="preserve">, and Locke, Kant, Blake, Foucault, Schopenhauer, de Biran, Condillac, </w:delText>
          </w:r>
        </w:del>
      </w:ins>
      <w:ins w:id="1455" w:author="Elizabeth Ann Storm" w:date="2021-12-14T16:07:00Z">
        <w:del w:id="1456" w:author="Elizabeth" w:date="2022-04-13T13:44:00Z">
          <w:r w:rsidDel="00FB2838">
            <w:rPr>
              <w:noProof w:val="0"/>
            </w:rPr>
            <w:delText>and Hegel,</w:delText>
          </w:r>
        </w:del>
      </w:ins>
      <w:ins w:id="1457" w:author="Elizabeth Ann Storm" w:date="2021-12-14T16:08:00Z">
        <w:del w:id="1458" w:author="Elizabeth" w:date="2022-04-13T13:44:00Z">
          <w:r w:rsidDel="00FB2838">
            <w:rPr>
              <w:noProof w:val="0"/>
            </w:rPr>
            <w:delText xml:space="preserve"> </w:delText>
          </w:r>
        </w:del>
      </w:ins>
      <w:ins w:id="1459" w:author="Elizabeth Ann Storm" w:date="2021-12-14T16:07:00Z">
        <w:del w:id="1460" w:author="Elizabeth" w:date="2022-04-13T13:44:00Z">
          <w:r w:rsidDel="00FB2838">
            <w:rPr>
              <w:noProof w:val="0"/>
            </w:rPr>
            <w:delText>finally making it to Benjamin and Baudelaire</w:delText>
          </w:r>
        </w:del>
      </w:ins>
      <w:ins w:id="1461" w:author="Elizabeth" w:date="2022-04-14T16:24:00Z">
        <w:r w:rsidR="00142C69">
          <w:rPr>
            <w:noProof w:val="0"/>
          </w:rPr>
          <w:t xml:space="preserve">His </w:t>
        </w:r>
      </w:ins>
      <w:ins w:id="1462" w:author="Elizabeth" w:date="2022-04-14T16:25:00Z">
        <w:r w:rsidR="00142C69">
          <w:rPr>
            <w:noProof w:val="0"/>
          </w:rPr>
          <w:t>argument</w:t>
        </w:r>
      </w:ins>
      <w:ins w:id="1463" w:author="Elizabeth" w:date="2022-04-14T16:27:00Z">
        <w:r w:rsidR="00142C69">
          <w:rPr>
            <w:noProof w:val="0"/>
          </w:rPr>
          <w:t>, which I find so interesting as a speculation on models of reality</w:t>
        </w:r>
      </w:ins>
      <w:ins w:id="1464" w:author="Elizabeth" w:date="2022-04-17T17:39:00Z">
        <w:r w:rsidR="006322B8">
          <w:rPr>
            <w:noProof w:val="0"/>
          </w:rPr>
          <w:t xml:space="preserve"> and visuali</w:t>
        </w:r>
      </w:ins>
      <w:ins w:id="1465" w:author="Elizabeth" w:date="2022-04-17T17:40:00Z">
        <w:r w:rsidR="006322B8">
          <w:rPr>
            <w:noProof w:val="0"/>
          </w:rPr>
          <w:t>ty</w:t>
        </w:r>
      </w:ins>
      <w:ins w:id="1466" w:author="Elizabeth" w:date="2022-04-14T16:27:00Z">
        <w:r w:rsidR="00142C69">
          <w:rPr>
            <w:noProof w:val="0"/>
          </w:rPr>
          <w:t>,</w:t>
        </w:r>
      </w:ins>
      <w:ins w:id="1467" w:author="Elizabeth" w:date="2022-04-14T16:24:00Z">
        <w:r w:rsidR="00142C69">
          <w:rPr>
            <w:noProof w:val="0"/>
          </w:rPr>
          <w:t xml:space="preserve"> </w:t>
        </w:r>
      </w:ins>
      <w:ins w:id="1468" w:author="Elizabeth" w:date="2022-04-14T16:27:00Z">
        <w:r w:rsidR="00142C69">
          <w:rPr>
            <w:noProof w:val="0"/>
          </w:rPr>
          <w:t>is</w:t>
        </w:r>
      </w:ins>
      <w:ins w:id="1469" w:author="Elizabeth" w:date="2022-04-14T16:34:00Z">
        <w:r w:rsidR="000E7617">
          <w:rPr>
            <w:noProof w:val="0"/>
          </w:rPr>
          <w:t xml:space="preserve"> that</w:t>
        </w:r>
      </w:ins>
      <w:ins w:id="1470" w:author="Elizabeth" w:date="2022-04-14T16:35:00Z">
        <w:r w:rsidR="000E7617">
          <w:rPr>
            <w:noProof w:val="0"/>
          </w:rPr>
          <w:t>, as a model,</w:t>
        </w:r>
      </w:ins>
      <w:ins w:id="1471" w:author="Elizabeth" w:date="2022-04-14T16:25:00Z">
        <w:r w:rsidR="00142C69">
          <w:rPr>
            <w:noProof w:val="0"/>
          </w:rPr>
          <w:t xml:space="preserve"> </w:t>
        </w:r>
      </w:ins>
      <w:ins w:id="1472" w:author="Elizabeth" w:date="2022-04-14T16:24:00Z">
        <w:r w:rsidR="00142C69">
          <w:rPr>
            <w:noProof w:val="0"/>
          </w:rPr>
          <w:t>the camera obscura</w:t>
        </w:r>
      </w:ins>
      <w:ins w:id="1473" w:author="Elizabeth" w:date="2022-04-14T16:26:00Z">
        <w:r w:rsidR="00142C69">
          <w:rPr>
            <w:noProof w:val="0"/>
          </w:rPr>
          <w:t xml:space="preserve">’s historic specificity to the early modern age becomes complicated at the turn of the </w:t>
        </w:r>
      </w:ins>
      <w:ins w:id="1474" w:author="Elizabeth" w:date="2022-04-14T16:27:00Z">
        <w:r w:rsidR="00142C69">
          <w:rPr>
            <w:noProof w:val="0"/>
          </w:rPr>
          <w:t>20</w:t>
        </w:r>
        <w:r w:rsidR="00142C69" w:rsidRPr="00142C69">
          <w:rPr>
            <w:noProof w:val="0"/>
            <w:vertAlign w:val="superscript"/>
            <w:rPrChange w:id="1475" w:author="Elizabeth" w:date="2022-04-14T16:27:00Z">
              <w:rPr>
                <w:noProof w:val="0"/>
              </w:rPr>
            </w:rPrChange>
          </w:rPr>
          <w:t>th</w:t>
        </w:r>
        <w:r w:rsidR="00142C69">
          <w:rPr>
            <w:noProof w:val="0"/>
          </w:rPr>
          <w:t xml:space="preserve"> century with the emergence of early cinematic devices</w:t>
        </w:r>
      </w:ins>
      <w:ins w:id="1476" w:author="Elizabeth" w:date="2022-04-17T17:40:00Z">
        <w:r w:rsidR="006322B8">
          <w:rPr>
            <w:noProof w:val="0"/>
          </w:rPr>
          <w:t xml:space="preserve"> </w:t>
        </w:r>
      </w:ins>
      <w:ins w:id="1477" w:author="Elizabeth" w:date="2022-04-14T16:27:00Z">
        <w:r w:rsidR="00142C69">
          <w:rPr>
            <w:noProof w:val="0"/>
          </w:rPr>
          <w:t>and is rendered</w:t>
        </w:r>
      </w:ins>
      <w:ins w:id="1478" w:author="Elizabeth" w:date="2022-04-16T14:44:00Z">
        <w:r w:rsidR="009D6AED">
          <w:rPr>
            <w:noProof w:val="0"/>
          </w:rPr>
          <w:t xml:space="preserve"> obsolete</w:t>
        </w:r>
      </w:ins>
      <w:ins w:id="1479" w:author="Elizabeth" w:date="2022-04-17T17:27:00Z">
        <w:r w:rsidR="00F01E5B">
          <w:rPr>
            <w:noProof w:val="0"/>
          </w:rPr>
          <w:t xml:space="preserve">. In contrast to what he perceives as an overarching acceptance of the continuity of </w:t>
        </w:r>
      </w:ins>
      <w:ins w:id="1480" w:author="Elizabeth" w:date="2022-04-17T17:29:00Z">
        <w:r w:rsidR="00F01E5B">
          <w:rPr>
            <w:noProof w:val="0"/>
          </w:rPr>
          <w:t xml:space="preserve">a monocular </w:t>
        </w:r>
      </w:ins>
      <w:ins w:id="1481" w:author="Elizabeth" w:date="2022-04-17T17:28:00Z">
        <w:r w:rsidR="00F01E5B">
          <w:rPr>
            <w:noProof w:val="0"/>
          </w:rPr>
          <w:t xml:space="preserve">world view </w:t>
        </w:r>
      </w:ins>
      <w:ins w:id="1482" w:author="Elizabeth" w:date="2022-04-17T17:29:00Z">
        <w:r w:rsidR="00F01E5B">
          <w:rPr>
            <w:noProof w:val="0"/>
          </w:rPr>
          <w:t xml:space="preserve">from </w:t>
        </w:r>
      </w:ins>
      <w:proofErr w:type="spellStart"/>
      <w:ins w:id="1483" w:author="Elizabeth" w:date="2022-04-17T17:27:00Z">
        <w:r w:rsidR="00F01E5B">
          <w:rPr>
            <w:noProof w:val="0"/>
          </w:rPr>
          <w:t>perspectivalism</w:t>
        </w:r>
        <w:proofErr w:type="spellEnd"/>
        <w:r w:rsidR="00F01E5B">
          <w:rPr>
            <w:noProof w:val="0"/>
          </w:rPr>
          <w:t xml:space="preserve"> </w:t>
        </w:r>
      </w:ins>
      <w:ins w:id="1484" w:author="Elizabeth" w:date="2022-04-17T17:40:00Z">
        <w:r w:rsidR="006322B8">
          <w:rPr>
            <w:noProof w:val="0"/>
          </w:rPr>
          <w:t>to</w:t>
        </w:r>
      </w:ins>
      <w:ins w:id="1485" w:author="Elizabeth" w:date="2022-04-17T17:27:00Z">
        <w:r w:rsidR="00F01E5B">
          <w:rPr>
            <w:noProof w:val="0"/>
          </w:rPr>
          <w:t xml:space="preserve"> the photographic camera, he suggests a</w:t>
        </w:r>
      </w:ins>
      <w:ins w:id="1486" w:author="Elizabeth" w:date="2022-04-17T17:28:00Z">
        <w:r w:rsidR="00F01E5B">
          <w:rPr>
            <w:noProof w:val="0"/>
          </w:rPr>
          <w:t xml:space="preserve"> pivotal rupture occurs within the history of the science of optics and modern technology that disrupts that comfortable narrative. </w:t>
        </w:r>
      </w:ins>
      <w:ins w:id="1487" w:author="Elizabeth" w:date="2022-04-14T16:28:00Z">
        <w:r w:rsidR="00142C69">
          <w:rPr>
            <w:noProof w:val="0"/>
          </w:rPr>
          <w:t xml:space="preserve">The interweaving </w:t>
        </w:r>
      </w:ins>
      <w:ins w:id="1488" w:author="Elizabeth" w:date="2022-04-14T16:33:00Z">
        <w:r w:rsidR="000E7617">
          <w:rPr>
            <w:noProof w:val="0"/>
          </w:rPr>
          <w:t xml:space="preserve">of </w:t>
        </w:r>
      </w:ins>
      <w:ins w:id="1489" w:author="Elizabeth" w:date="2022-04-14T16:32:00Z">
        <w:r w:rsidR="000E7617">
          <w:rPr>
            <w:noProof w:val="0"/>
          </w:rPr>
          <w:t>practices of</w:t>
        </w:r>
      </w:ins>
      <w:ins w:id="1490" w:author="Elizabeth" w:date="2022-04-14T16:33:00Z">
        <w:r w:rsidR="000E7617">
          <w:rPr>
            <w:noProof w:val="0"/>
          </w:rPr>
          <w:t xml:space="preserve"> visuality and visualization, of science, mechanics, and technology</w:t>
        </w:r>
      </w:ins>
      <w:ins w:id="1491" w:author="Elizabeth" w:date="2022-04-17T17:31:00Z">
        <w:r w:rsidR="00E6175E">
          <w:rPr>
            <w:noProof w:val="0"/>
          </w:rPr>
          <w:t xml:space="preserve"> history</w:t>
        </w:r>
      </w:ins>
      <w:ins w:id="1492" w:author="Elizabeth" w:date="2022-04-14T16:33:00Z">
        <w:r w:rsidR="000E7617">
          <w:rPr>
            <w:noProof w:val="0"/>
          </w:rPr>
          <w:t xml:space="preserve">, and of philosophies of reality </w:t>
        </w:r>
      </w:ins>
      <w:ins w:id="1493" w:author="Elizabeth" w:date="2022-04-17T17:29:00Z">
        <w:r w:rsidR="00E6175E">
          <w:rPr>
            <w:noProof w:val="0"/>
          </w:rPr>
          <w:t xml:space="preserve">that is so interesting to me </w:t>
        </w:r>
      </w:ins>
      <w:ins w:id="1494" w:author="Elizabeth" w:date="2022-04-14T16:33:00Z">
        <w:r w:rsidR="000E7617">
          <w:rPr>
            <w:noProof w:val="0"/>
          </w:rPr>
          <w:t xml:space="preserve">is exemplified in this </w:t>
        </w:r>
      </w:ins>
      <w:ins w:id="1495" w:author="Elizabeth" w:date="2022-04-14T16:34:00Z">
        <w:r w:rsidR="000E7617">
          <w:rPr>
            <w:noProof w:val="0"/>
          </w:rPr>
          <w:t xml:space="preserve">study by </w:t>
        </w:r>
        <w:proofErr w:type="spellStart"/>
        <w:r w:rsidR="000E7617">
          <w:rPr>
            <w:noProof w:val="0"/>
          </w:rPr>
          <w:t>Crary</w:t>
        </w:r>
        <w:proofErr w:type="spellEnd"/>
        <w:r w:rsidR="000E7617">
          <w:rPr>
            <w:noProof w:val="0"/>
          </w:rPr>
          <w:t xml:space="preserve">. </w:t>
        </w:r>
      </w:ins>
      <w:ins w:id="1496" w:author="Elizabeth Ann Storm" w:date="2021-12-14T16:07:00Z">
        <w:del w:id="1497" w:author="Elizabeth" w:date="2022-04-13T13:44:00Z">
          <w:r w:rsidDel="00FB2838">
            <w:rPr>
              <w:noProof w:val="0"/>
            </w:rPr>
            <w:delText>.</w:delText>
          </w:r>
        </w:del>
      </w:ins>
      <w:ins w:id="1498" w:author="Elizabeth Ann Storm" w:date="2021-12-14T16:10:00Z">
        <w:del w:id="1499" w:author="Elizabeth" w:date="2022-04-13T13:44:00Z">
          <w:r w:rsidR="00715FAB" w:rsidDel="00FB2838">
            <w:rPr>
              <w:noProof w:val="0"/>
            </w:rPr>
            <w:delText xml:space="preserve"> </w:delText>
          </w:r>
        </w:del>
        <w:del w:id="1500" w:author="Elizabeth" w:date="2022-04-14T16:24:00Z">
          <w:r w:rsidR="00715FAB" w:rsidDel="00142C69">
            <w:rPr>
              <w:noProof w:val="0"/>
            </w:rPr>
            <w:delText>He establishes that</w:delText>
          </w:r>
        </w:del>
      </w:ins>
      <w:ins w:id="1501" w:author="Elizabeth Ann Storm" w:date="2021-12-14T16:07:00Z">
        <w:del w:id="1502" w:author="Elizabeth" w:date="2022-04-14T16:24:00Z">
          <w:r w:rsidDel="00142C69">
            <w:rPr>
              <w:noProof w:val="0"/>
            </w:rPr>
            <w:delText xml:space="preserve"> </w:delText>
          </w:r>
        </w:del>
      </w:ins>
      <w:ins w:id="1503" w:author="Elizabeth Ann Storm" w:date="2021-12-14T16:10:00Z">
        <w:del w:id="1504" w:author="Elizabeth" w:date="2022-04-14T16:24:00Z">
          <w:r w:rsidR="00715FAB" w:rsidRPr="002E36C3" w:rsidDel="00142C69">
            <w:rPr>
              <w:noProof w:val="0"/>
            </w:rPr>
            <w:delText>"a precondition of modernization was the 'uprooting' of vision from the delimited and static relations of the camera obscura."</w:delText>
          </w:r>
          <w:r w:rsidR="00715FAB" w:rsidDel="00142C69">
            <w:rPr>
              <w:rStyle w:val="FootnoteReference"/>
              <w:noProof w:val="0"/>
            </w:rPr>
            <w:footnoteReference w:id="7"/>
          </w:r>
        </w:del>
      </w:ins>
    </w:p>
    <w:p w14:paraId="2DFD85C7" w14:textId="1754189D" w:rsidR="006700A6" w:rsidDel="008A1756" w:rsidRDefault="006700A6" w:rsidP="00B40628">
      <w:pPr>
        <w:pStyle w:val="EndNoteBibliography"/>
        <w:spacing w:line="480" w:lineRule="auto"/>
        <w:rPr>
          <w:ins w:id="1509" w:author="Elizabeth Ann Storm" w:date="2021-12-14T15:57:00Z"/>
          <w:del w:id="1510" w:author="Elizabeth" w:date="2022-04-16T15:40:00Z"/>
          <w:noProof w:val="0"/>
        </w:rPr>
        <w:pPrChange w:id="1511" w:author="Elizabeth" w:date="2022-04-18T13:37:00Z">
          <w:pPr>
            <w:pStyle w:val="EndNoteBibliography"/>
            <w:spacing w:line="480" w:lineRule="auto"/>
          </w:pPr>
        </w:pPrChange>
      </w:pPr>
      <w:ins w:id="1512" w:author="Elizabeth Ann Storm" w:date="2021-12-14T16:55:00Z">
        <w:del w:id="1513" w:author="Elizabeth" w:date="2022-04-14T16:36:00Z">
          <w:r w:rsidDel="00194AA2">
            <w:rPr>
              <w:noProof w:val="0"/>
            </w:rPr>
            <w:delText>Studies</w:delText>
          </w:r>
        </w:del>
      </w:ins>
      <w:ins w:id="1514" w:author="Elizabeth" w:date="2022-04-14T16:36:00Z">
        <w:r w:rsidR="00194AA2">
          <w:rPr>
            <w:noProof w:val="0"/>
          </w:rPr>
          <w:t xml:space="preserve">He </w:t>
        </w:r>
      </w:ins>
      <w:ins w:id="1515" w:author="Elizabeth" w:date="2022-04-14T16:37:00Z">
        <w:r w:rsidR="00194AA2">
          <w:rPr>
            <w:noProof w:val="0"/>
          </w:rPr>
          <w:t>points out</w:t>
        </w:r>
      </w:ins>
      <w:ins w:id="1516" w:author="Elizabeth" w:date="2022-04-14T16:36:00Z">
        <w:r w:rsidR="00194AA2">
          <w:rPr>
            <w:noProof w:val="0"/>
          </w:rPr>
          <w:t xml:space="preserve"> how studies</w:t>
        </w:r>
      </w:ins>
      <w:ins w:id="1517" w:author="Elizabeth Ann Storm" w:date="2021-12-14T16:55:00Z">
        <w:r>
          <w:rPr>
            <w:noProof w:val="0"/>
          </w:rPr>
          <w:t xml:space="preserve"> into optic</w:t>
        </w:r>
      </w:ins>
      <w:ins w:id="1518" w:author="Elizabeth Ann Storm" w:date="2021-12-14T16:56:00Z">
        <w:r>
          <w:rPr>
            <w:noProof w:val="0"/>
          </w:rPr>
          <w:t>s led to “proto-cinematic devices”</w:t>
        </w:r>
        <w:r>
          <w:rPr>
            <w:rStyle w:val="FootnoteReference"/>
            <w:noProof w:val="0"/>
          </w:rPr>
          <w:footnoteReference w:id="8"/>
        </w:r>
      </w:ins>
      <w:ins w:id="1521" w:author="Elizabeth Ann Storm" w:date="2021-12-14T16:58:00Z">
        <w:r>
          <w:rPr>
            <w:noProof w:val="0"/>
          </w:rPr>
          <w:t xml:space="preserve">, </w:t>
        </w:r>
      </w:ins>
      <w:ins w:id="1522" w:author="Elizabeth" w:date="2022-04-14T16:37:00Z">
        <w:r w:rsidR="00194AA2">
          <w:rPr>
            <w:noProof w:val="0"/>
          </w:rPr>
          <w:t xml:space="preserve">like </w:t>
        </w:r>
      </w:ins>
      <w:ins w:id="1523" w:author="Elizabeth Ann Storm" w:date="2021-12-14T16:58:00Z">
        <w:r>
          <w:rPr>
            <w:noProof w:val="0"/>
          </w:rPr>
          <w:t xml:space="preserve">the thaumatrope, </w:t>
        </w:r>
        <w:proofErr w:type="spellStart"/>
        <w:r>
          <w:rPr>
            <w:noProof w:val="0"/>
          </w:rPr>
          <w:t>phenakistiscope</w:t>
        </w:r>
        <w:proofErr w:type="spellEnd"/>
        <w:r>
          <w:rPr>
            <w:noProof w:val="0"/>
          </w:rPr>
          <w:t>, zoetrope, kaleidoscope, and stereoscopic photography</w:t>
        </w:r>
      </w:ins>
      <w:ins w:id="1524" w:author="Elizabeth" w:date="2022-04-17T17:29:00Z">
        <w:r w:rsidR="00E6175E">
          <w:rPr>
            <w:noProof w:val="0"/>
          </w:rPr>
          <w:t xml:space="preserve">, which all work on the visual system and our expectations of vision in </w:t>
        </w:r>
      </w:ins>
      <w:ins w:id="1525" w:author="Elizabeth" w:date="2022-04-17T17:30:00Z">
        <w:r w:rsidR="00E6175E">
          <w:rPr>
            <w:noProof w:val="0"/>
          </w:rPr>
          <w:t>ways radically different from the culturally dominant optical device of the camera obscura</w:t>
        </w:r>
      </w:ins>
      <w:ins w:id="1526" w:author="Elizabeth" w:date="2022-04-11T14:11:00Z">
        <w:r w:rsidR="00FB3B4C">
          <w:rPr>
            <w:noProof w:val="0"/>
          </w:rPr>
          <w:t xml:space="preserve">. </w:t>
        </w:r>
      </w:ins>
      <w:ins w:id="1527" w:author="Elizabeth" w:date="2022-04-14T16:37:00Z">
        <w:r w:rsidR="00194AA2">
          <w:rPr>
            <w:noProof w:val="0"/>
          </w:rPr>
          <w:t xml:space="preserve">(fig) </w:t>
        </w:r>
      </w:ins>
      <w:ins w:id="1528" w:author="Elizabeth Ann Storm" w:date="2021-12-14T16:58:00Z">
        <w:del w:id="1529" w:author="Elizabeth" w:date="2022-04-17T17:32:00Z">
          <w:r w:rsidDel="00E6175E">
            <w:rPr>
              <w:noProof w:val="0"/>
            </w:rPr>
            <w:delText xml:space="preserve"> comprise </w:delText>
          </w:r>
        </w:del>
      </w:ins>
      <w:ins w:id="1530" w:author="Elizabeth Ann Storm" w:date="2021-12-14T16:59:00Z">
        <w:del w:id="1531" w:author="Elizabeth" w:date="2022-04-17T17:32:00Z">
          <w:r w:rsidDel="00E6175E">
            <w:rPr>
              <w:noProof w:val="0"/>
            </w:rPr>
            <w:delText>the bulk of the 19</w:delText>
          </w:r>
          <w:r w:rsidRPr="006700A6" w:rsidDel="00E6175E">
            <w:rPr>
              <w:noProof w:val="0"/>
              <w:vertAlign w:val="superscript"/>
              <w:rPrChange w:id="1532" w:author="Elizabeth Ann Storm" w:date="2021-12-14T16:59:00Z">
                <w:rPr>
                  <w:noProof w:val="0"/>
                </w:rPr>
              </w:rPrChange>
            </w:rPr>
            <w:delText>th</w:delText>
          </w:r>
          <w:r w:rsidDel="00E6175E">
            <w:rPr>
              <w:noProof w:val="0"/>
            </w:rPr>
            <w:delText xml:space="preserve"> century break from the episteme of the camera obscura.</w:delText>
          </w:r>
        </w:del>
      </w:ins>
    </w:p>
    <w:p w14:paraId="1C110E8F" w14:textId="5E396ADD" w:rsidR="00B53DF0" w:rsidRDefault="00F01E5B" w:rsidP="00B40628">
      <w:pPr>
        <w:pStyle w:val="EndNoteBibliography"/>
        <w:spacing w:line="480" w:lineRule="auto"/>
        <w:ind w:firstLine="0"/>
        <w:rPr>
          <w:ins w:id="1533" w:author="Elizabeth" w:date="2022-04-16T19:34:00Z"/>
          <w:noProof w:val="0"/>
        </w:rPr>
        <w:pPrChange w:id="1534" w:author="Elizabeth" w:date="2022-04-18T13:37:00Z">
          <w:pPr>
            <w:pStyle w:val="EndNoteBibliography"/>
            <w:spacing w:line="480" w:lineRule="auto"/>
            <w:ind w:firstLine="0"/>
          </w:pPr>
        </w:pPrChange>
      </w:pPr>
      <w:ins w:id="1535" w:author="Elizabeth" w:date="2022-04-17T17:25:00Z">
        <w:r>
          <w:rPr>
            <w:noProof w:val="0"/>
          </w:rPr>
          <w:t>In describing the key feature of the ho</w:t>
        </w:r>
      </w:ins>
      <w:ins w:id="1536" w:author="Elizabeth" w:date="2022-04-17T17:26:00Z">
        <w:r>
          <w:rPr>
            <w:noProof w:val="0"/>
          </w:rPr>
          <w:t>w the optical devices function</w:t>
        </w:r>
      </w:ins>
      <w:ins w:id="1537" w:author="Elizabeth" w:date="2022-04-17T17:33:00Z">
        <w:r w:rsidR="00E6175E">
          <w:rPr>
            <w:noProof w:val="0"/>
          </w:rPr>
          <w:t xml:space="preserve"> as models of reality</w:t>
        </w:r>
      </w:ins>
      <w:ins w:id="1538" w:author="Elizabeth" w:date="2022-04-17T17:26:00Z">
        <w:r>
          <w:rPr>
            <w:noProof w:val="0"/>
          </w:rPr>
          <w:t xml:space="preserve">, </w:t>
        </w:r>
        <w:proofErr w:type="spellStart"/>
        <w:r>
          <w:rPr>
            <w:noProof w:val="0"/>
          </w:rPr>
          <w:t>Crary</w:t>
        </w:r>
        <w:proofErr w:type="spellEnd"/>
        <w:r>
          <w:rPr>
            <w:noProof w:val="0"/>
          </w:rPr>
          <w:t xml:space="preserve"> says </w:t>
        </w:r>
      </w:ins>
      <w:ins w:id="1539" w:author="Elizabeth" w:date="2022-04-17T17:24:00Z">
        <w:r w:rsidR="00FE51F6">
          <w:rPr>
            <w:noProof w:val="0"/>
          </w:rPr>
          <w:t>“</w:t>
        </w:r>
      </w:ins>
      <w:ins w:id="1540" w:author="Elizabeth" w:date="2022-04-17T17:26:00Z">
        <w:r>
          <w:rPr>
            <w:noProof w:val="0"/>
          </w:rPr>
          <w:t>…</w:t>
        </w:r>
      </w:ins>
      <w:ins w:id="1541" w:author="Elizabeth" w:date="2022-04-17T17:24:00Z">
        <w:r w:rsidR="00FE51F6">
          <w:rPr>
            <w:noProof w:val="0"/>
          </w:rPr>
          <w:t xml:space="preserve"> though they provide access to ‘the real</w:t>
        </w:r>
        <w:r>
          <w:rPr>
            <w:noProof w:val="0"/>
          </w:rPr>
          <w:t>,’ they make no claim that the real is anything other than a mechanical production.”</w:t>
        </w:r>
      </w:ins>
      <w:ins w:id="1542" w:author="Elizabeth" w:date="2022-04-17T17:25:00Z">
        <w:r>
          <w:rPr>
            <w:rStyle w:val="FootnoteReference"/>
            <w:noProof w:val="0"/>
          </w:rPr>
          <w:footnoteReference w:id="9"/>
        </w:r>
      </w:ins>
      <w:ins w:id="1545" w:author="Elizabeth Ann Storm" w:date="2021-12-14T13:42:00Z">
        <w:del w:id="1546" w:author="Elizabeth" w:date="2022-04-17T17:22:00Z">
          <w:r w:rsidR="00633FE1" w:rsidDel="00FE51F6">
            <w:rPr>
              <w:noProof w:val="0"/>
            </w:rPr>
            <w:delText>“</w:delText>
          </w:r>
        </w:del>
      </w:ins>
      <w:ins w:id="1547" w:author="Elizabeth Ann Storm" w:date="2021-12-14T13:43:00Z">
        <w:del w:id="1548" w:author="Elizabeth" w:date="2022-04-17T17:22:00Z">
          <w:r w:rsidR="00633FE1" w:rsidRPr="00633FE1" w:rsidDel="00FE51F6">
            <w:rPr>
              <w:noProof w:val="0"/>
            </w:rPr>
            <w:delText xml:space="preserve">By </w:delText>
          </w:r>
        </w:del>
      </w:ins>
      <w:ins w:id="1549" w:author="Elizabeth Ann Storm" w:date="2021-12-14T14:32:00Z">
        <w:del w:id="1550" w:author="Elizabeth" w:date="2022-04-17T17:22:00Z">
          <w:r w:rsidR="0097607F" w:rsidRPr="00633FE1" w:rsidDel="00FE51F6">
            <w:rPr>
              <w:noProof w:val="0"/>
            </w:rPr>
            <w:delText>insisting</w:delText>
          </w:r>
        </w:del>
      </w:ins>
      <w:ins w:id="1551" w:author="Elizabeth Ann Storm" w:date="2021-12-14T13:43:00Z">
        <w:del w:id="1552" w:author="Elizabeth" w:date="2022-04-17T17:22:00Z">
          <w:r w:rsidR="00633FE1" w:rsidRPr="00633FE1" w:rsidDel="00FE51F6">
            <w:rPr>
              <w:noProof w:val="0"/>
            </w:rPr>
            <w:delText xml:space="preserve"> that knowledge, and specifically knowledge of space and depth, is built up out of an orderly accumulation and cross-referencing of perceptions on a plane independent of the viewer, eighteenth-century thought could know nothing of ideas of pure visibility which would arise in the nineteenth century.</w:delText>
          </w:r>
          <w:r w:rsidR="00633FE1" w:rsidDel="00FE51F6">
            <w:rPr>
              <w:noProof w:val="0"/>
            </w:rPr>
            <w:delText>”</w:delText>
          </w:r>
        </w:del>
      </w:ins>
      <w:ins w:id="1553" w:author="Elizabeth Ann Storm" w:date="2021-12-14T15:46:00Z">
        <w:del w:id="1554" w:author="Elizabeth" w:date="2022-04-17T17:22:00Z">
          <w:r w:rsidR="008A63B7" w:rsidDel="00FE51F6">
            <w:rPr>
              <w:rStyle w:val="FootnoteReference"/>
              <w:noProof w:val="0"/>
            </w:rPr>
            <w:footnoteReference w:id="10"/>
          </w:r>
        </w:del>
      </w:ins>
    </w:p>
    <w:p w14:paraId="78CDEECF" w14:textId="6612B8FC" w:rsidR="00454BFA" w:rsidDel="00E6175E" w:rsidRDefault="006700A6" w:rsidP="00454BFA">
      <w:pPr>
        <w:pStyle w:val="NoSpacing"/>
        <w:spacing w:line="480" w:lineRule="auto"/>
        <w:rPr>
          <w:del w:id="1561" w:author="Elizabeth" w:date="2022-04-17T17:33:00Z"/>
          <w:moveTo w:id="1562" w:author="Elizabeth" w:date="2022-04-16T15:42:00Z"/>
        </w:rPr>
        <w:pPrChange w:id="1563" w:author="Elizabeth" w:date="2022-04-16T15:42:00Z">
          <w:pPr>
            <w:pStyle w:val="NoSpacing"/>
            <w:spacing w:line="480" w:lineRule="auto"/>
            <w:ind w:firstLine="0"/>
          </w:pPr>
        </w:pPrChange>
      </w:pPr>
      <w:ins w:id="1564" w:author="Elizabeth Ann Storm" w:date="2021-12-14T16:59:00Z">
        <w:del w:id="1565" w:author="Elizabeth" w:date="2022-04-14T16:54:00Z">
          <w:r w:rsidDel="00707C00">
            <w:delText xml:space="preserve"> </w:delText>
          </w:r>
        </w:del>
        <w:del w:id="1566" w:author="Elizabeth" w:date="2022-04-17T17:17:00Z">
          <w:r w:rsidDel="001238D8">
            <w:delText>(talk on the “pure visibility”</w:delText>
          </w:r>
        </w:del>
      </w:ins>
      <w:ins w:id="1567" w:author="Elizabeth Ann Storm" w:date="2021-12-14T17:00:00Z">
        <w:del w:id="1568" w:author="Elizabeth" w:date="2022-04-17T17:17:00Z">
          <w:r w:rsidR="002D0271" w:rsidDel="001238D8">
            <w:delText>, Vision and visuality, “the eye” vision and the static fixed point of view and the gaze of the cartesian perspectivalism</w:delText>
          </w:r>
        </w:del>
      </w:ins>
      <w:ins w:id="1569" w:author="Elizabeth Ann Storm" w:date="2021-12-14T17:01:00Z">
        <w:del w:id="1570" w:author="Elizabeth" w:date="2022-04-17T17:17:00Z">
          <w:r w:rsidR="002D0271" w:rsidDel="001238D8">
            <w:delText xml:space="preserve"> – martin jay in scopic regimes, objectivity, the objective observer, subject/object and monocular/binolcular vision vs renaissance codes, </w:delText>
          </w:r>
        </w:del>
        <w:del w:id="1571" w:author="Elizabeth" w:date="2022-04-17T17:32:00Z">
          <w:r w:rsidR="002D0271" w:rsidDel="00E6175E">
            <w:delText xml:space="preserve">modernism brings in the body through a localization of bodily functions and takes away the aura of </w:delText>
          </w:r>
        </w:del>
      </w:ins>
      <w:ins w:id="1572" w:author="Elizabeth Ann Storm" w:date="2021-12-14T17:02:00Z">
        <w:del w:id="1573" w:author="Elizabeth" w:date="2022-04-17T17:32:00Z">
          <w:r w:rsidR="002D0271" w:rsidDel="00E6175E">
            <w:delText>visuality, relocating it in the corporeal realm – Jonathan crary)</w:delText>
          </w:r>
        </w:del>
      </w:ins>
      <w:moveToRangeStart w:id="1574" w:author="Elizabeth" w:date="2022-04-16T15:42:00Z" w:name="move101016136"/>
      <w:moveTo w:id="1575" w:author="Elizabeth" w:date="2022-04-16T15:42:00Z">
        <w:del w:id="1576" w:author="Elizabeth" w:date="2022-04-17T17:33:00Z">
          <w:r w:rsidR="00454BFA" w:rsidDel="00E6175E">
            <w:delText xml:space="preserve">Looking </w:delText>
          </w:r>
        </w:del>
        <w:del w:id="1577" w:author="Elizabeth" w:date="2022-04-16T15:42:00Z">
          <w:r w:rsidR="00454BFA" w:rsidDel="00454BFA">
            <w:delText xml:space="preserve">at </w:delText>
          </w:r>
        </w:del>
        <w:del w:id="1578" w:author="Elizabeth" w:date="2022-04-17T17:33:00Z">
          <w:r w:rsidR="00454BFA" w:rsidDel="00E6175E">
            <w:delText>the historical influence of optical devices opens doors to</w:delText>
          </w:r>
        </w:del>
        <w:del w:id="1579" w:author="Elizabeth" w:date="2022-04-16T15:42:00Z">
          <w:r w:rsidR="00454BFA" w:rsidDel="00454BFA">
            <w:delText xml:space="preserve"> lines of questioning</w:delText>
          </w:r>
        </w:del>
        <w:del w:id="1580" w:author="Elizabeth" w:date="2022-04-17T17:33:00Z">
          <w:r w:rsidR="00454BFA" w:rsidDel="00E6175E">
            <w:delText xml:space="preserve"> about the aesthetic foundations of modernism. (Kemp 20</w:delText>
          </w:r>
          <w:r w:rsidR="00454BFA" w:rsidRPr="00F76039" w:rsidDel="00E6175E">
            <w:rPr>
              <w:vertAlign w:val="superscript"/>
            </w:rPr>
            <w:delText>th</w:delText>
          </w:r>
          <w:r w:rsidR="00454BFA" w:rsidDel="00E6175E">
            <w:delText xml:space="preserve"> century optical device and art reference, early film, stop-motion made sensing slowed down motion possible, changing the perception of space and time, and finding a link to contemporaneous science) (Crary?)</w:delText>
          </w:r>
        </w:del>
      </w:moveTo>
    </w:p>
    <w:moveToRangeEnd w:id="1574"/>
    <w:p w14:paraId="2A6B7E02" w14:textId="0D4D7B0F" w:rsidR="00454BFA" w:rsidDel="00454BFA" w:rsidRDefault="00454BFA" w:rsidP="00E6175E">
      <w:pPr>
        <w:pStyle w:val="EndNoteBibliography"/>
        <w:spacing w:line="480" w:lineRule="auto"/>
        <w:ind w:firstLine="0"/>
        <w:rPr>
          <w:ins w:id="1581" w:author="Elizabeth Ann Storm" w:date="2021-12-14T16:44:00Z"/>
          <w:del w:id="1582" w:author="Elizabeth" w:date="2022-04-16T15:42:00Z"/>
          <w:noProof w:val="0"/>
        </w:rPr>
        <w:pPrChange w:id="1583" w:author="Elizabeth" w:date="2022-04-17T17:33:00Z">
          <w:pPr>
            <w:pStyle w:val="EndNoteBibliography"/>
            <w:spacing w:line="480" w:lineRule="auto"/>
          </w:pPr>
        </w:pPrChange>
      </w:pPr>
      <w:ins w:id="1584" w:author="Elizabeth" w:date="2022-04-16T15:42:00Z">
        <w:r>
          <w:rPr>
            <w:noProof w:val="0"/>
          </w:rPr>
          <w:tab/>
        </w:r>
      </w:ins>
      <w:proofErr w:type="spellStart"/>
      <w:ins w:id="1585" w:author="Elizabeth" w:date="2022-04-17T17:41:00Z">
        <w:r w:rsidR="006322B8">
          <w:rPr>
            <w:noProof w:val="0"/>
          </w:rPr>
          <w:t>Crary’s</w:t>
        </w:r>
        <w:proofErr w:type="spellEnd"/>
        <w:r w:rsidR="006322B8">
          <w:rPr>
            <w:noProof w:val="0"/>
          </w:rPr>
          <w:t xml:space="preserve"> essay </w:t>
        </w:r>
      </w:ins>
    </w:p>
    <w:p w14:paraId="631437ED" w14:textId="77777777" w:rsidR="00F142A5" w:rsidRDefault="00F14C85" w:rsidP="00E6175E">
      <w:pPr>
        <w:pStyle w:val="EndNoteBibliography"/>
        <w:spacing w:line="480" w:lineRule="auto"/>
        <w:ind w:firstLine="0"/>
        <w:rPr>
          <w:ins w:id="1586" w:author="Elizabeth" w:date="2022-04-18T13:58:00Z"/>
          <w:noProof w:val="0"/>
        </w:rPr>
      </w:pPr>
      <w:ins w:id="1587" w:author="Elizabeth Ann Storm" w:date="2021-12-14T16:44:00Z">
        <w:r>
          <w:rPr>
            <w:noProof w:val="0"/>
          </w:rPr>
          <w:t>“Modernizing Vision” brings in the body</w:t>
        </w:r>
      </w:ins>
      <w:ins w:id="1588" w:author="Elizabeth" w:date="2022-04-17T17:41:00Z">
        <w:r w:rsidR="006322B8">
          <w:rPr>
            <w:noProof w:val="0"/>
          </w:rPr>
          <w:t>.</w:t>
        </w:r>
      </w:ins>
      <w:ins w:id="1589" w:author="Elizabeth Ann Storm" w:date="2021-12-14T16:44:00Z">
        <w:r>
          <w:rPr>
            <w:rStyle w:val="FootnoteReference"/>
            <w:noProof w:val="0"/>
          </w:rPr>
          <w:footnoteReference w:id="11"/>
        </w:r>
      </w:ins>
      <w:ins w:id="1592" w:author="Elizabeth" w:date="2022-04-17T17:41:00Z">
        <w:r w:rsidR="006322B8">
          <w:rPr>
            <w:noProof w:val="0"/>
          </w:rPr>
          <w:t xml:space="preserve"> Contained in a volu</w:t>
        </w:r>
      </w:ins>
      <w:ins w:id="1593" w:author="Elizabeth" w:date="2022-04-17T17:42:00Z">
        <w:r w:rsidR="006322B8">
          <w:rPr>
            <w:noProof w:val="0"/>
          </w:rPr>
          <w:t xml:space="preserve">me edited by Hal Foster titled </w:t>
        </w:r>
        <w:r w:rsidR="006322B8">
          <w:rPr>
            <w:i/>
            <w:iCs/>
            <w:noProof w:val="0"/>
          </w:rPr>
          <w:t>Vision and Visuality</w:t>
        </w:r>
        <w:r w:rsidR="006322B8">
          <w:rPr>
            <w:noProof w:val="0"/>
          </w:rPr>
          <w:t xml:space="preserve">, </w:t>
        </w:r>
        <w:proofErr w:type="spellStart"/>
        <w:r w:rsidR="006322B8">
          <w:rPr>
            <w:noProof w:val="0"/>
          </w:rPr>
          <w:t>Crary’s</w:t>
        </w:r>
        <w:proofErr w:type="spellEnd"/>
        <w:r w:rsidR="006322B8">
          <w:rPr>
            <w:noProof w:val="0"/>
          </w:rPr>
          <w:t xml:space="preserve"> essay</w:t>
        </w:r>
      </w:ins>
      <w:ins w:id="1594" w:author="Elizabeth" w:date="2022-04-18T13:38:00Z">
        <w:r w:rsidR="004F0338">
          <w:rPr>
            <w:noProof w:val="0"/>
          </w:rPr>
          <w:t xml:space="preserve"> </w:t>
        </w:r>
        <w:proofErr w:type="spellStart"/>
        <w:r w:rsidR="004F0338">
          <w:rPr>
            <w:noProof w:val="0"/>
          </w:rPr>
          <w:t>sa</w:t>
        </w:r>
      </w:ins>
      <w:proofErr w:type="spellEnd"/>
    </w:p>
    <w:p w14:paraId="5C273487" w14:textId="0632B9F2" w:rsidR="00F14C85" w:rsidRDefault="004F0338" w:rsidP="00E6175E">
      <w:pPr>
        <w:pStyle w:val="EndNoteBibliography"/>
        <w:spacing w:line="480" w:lineRule="auto"/>
        <w:ind w:firstLine="0"/>
        <w:rPr>
          <w:ins w:id="1595" w:author="Elizabeth" w:date="2022-04-17T17:33:00Z"/>
          <w:noProof w:val="0"/>
        </w:rPr>
      </w:pPr>
      <w:proofErr w:type="spellStart"/>
      <w:ins w:id="1596" w:author="Elizabeth" w:date="2022-04-18T13:38:00Z">
        <w:r>
          <w:rPr>
            <w:noProof w:val="0"/>
          </w:rPr>
          <w:t>ys</w:t>
        </w:r>
        <w:proofErr w:type="spellEnd"/>
        <w:r>
          <w:rPr>
            <w:noProof w:val="0"/>
          </w:rPr>
          <w:t xml:space="preserve"> “M</w:t>
        </w:r>
      </w:ins>
      <w:ins w:id="1597" w:author="Elizabeth" w:date="2022-04-17T17:32:00Z">
        <w:r w:rsidR="00E6175E">
          <w:rPr>
            <w:noProof w:val="0"/>
          </w:rPr>
          <w:t xml:space="preserve">odernism brings in the body through a localization of bodily functions and takes away the aura of visuality, relocating it in the corporeal realm – Jonathan </w:t>
        </w:r>
        <w:proofErr w:type="spellStart"/>
        <w:r w:rsidR="00E6175E">
          <w:rPr>
            <w:noProof w:val="0"/>
          </w:rPr>
          <w:t>crary</w:t>
        </w:r>
        <w:proofErr w:type="spellEnd"/>
        <w:r w:rsidR="00E6175E">
          <w:rPr>
            <w:noProof w:val="0"/>
          </w:rPr>
          <w:t>)</w:t>
        </w:r>
      </w:ins>
    </w:p>
    <w:p w14:paraId="3E6867DC" w14:textId="36D2BFC0" w:rsidR="00E6175E" w:rsidRDefault="00E6175E" w:rsidP="00E6175E">
      <w:pPr>
        <w:pStyle w:val="NoSpacing"/>
        <w:spacing w:line="480" w:lineRule="auto"/>
        <w:rPr>
          <w:ins w:id="1598" w:author="Elizabeth Ann Storm" w:date="2021-12-14T17:02:00Z"/>
        </w:rPr>
        <w:pPrChange w:id="1599" w:author="Elizabeth" w:date="2022-04-17T17:33:00Z">
          <w:pPr>
            <w:pStyle w:val="EndNoteBibliography"/>
            <w:spacing w:line="480" w:lineRule="auto"/>
          </w:pPr>
        </w:pPrChange>
      </w:pPr>
      <w:ins w:id="1600" w:author="Elizabeth" w:date="2022-04-17T17:33:00Z">
        <w:r>
          <w:t xml:space="preserve">Looking into </w:t>
        </w:r>
        <w:del w:id="1601" w:author="Elizabeth" w:date="2022-04-16T15:42:00Z">
          <w:r w:rsidDel="00454BFA">
            <w:delText xml:space="preserve">at </w:delText>
          </w:r>
        </w:del>
        <w:r>
          <w:t>the historical influence of optical devices opens doors to</w:t>
        </w:r>
        <w:del w:id="1602" w:author="Elizabeth" w:date="2022-04-16T15:42:00Z">
          <w:r w:rsidDel="00454BFA">
            <w:delText xml:space="preserve"> lines of questioning</w:delText>
          </w:r>
        </w:del>
        <w:r>
          <w:t xml:space="preserve"> theories about the aesthetic foundations of modernism. (Kemp 20</w:t>
        </w:r>
        <w:r w:rsidRPr="00F76039">
          <w:rPr>
            <w:vertAlign w:val="superscript"/>
          </w:rPr>
          <w:t>th</w:t>
        </w:r>
        <w:r>
          <w:t xml:space="preserve"> century optical device and art reference, early </w:t>
        </w:r>
        <w:r>
          <w:lastRenderedPageBreak/>
          <w:t>film, stop-motion made sensing slowed down motion possible, changing the perception of space and time, and finding a link to contemporaneous science) (</w:t>
        </w:r>
        <w:proofErr w:type="spellStart"/>
        <w:r>
          <w:t>Crary</w:t>
        </w:r>
        <w:proofErr w:type="spellEnd"/>
        <w:r>
          <w:t>?)</w:t>
        </w:r>
      </w:ins>
    </w:p>
    <w:p w14:paraId="2347C9A7" w14:textId="7172FC29" w:rsidR="002D0271" w:rsidRDefault="002D0271">
      <w:pPr>
        <w:pStyle w:val="EndNoteBibliography"/>
        <w:spacing w:line="480" w:lineRule="auto"/>
        <w:ind w:firstLine="0"/>
        <w:rPr>
          <w:ins w:id="1603" w:author="Elizabeth" w:date="2022-04-16T15:41:00Z"/>
          <w:noProof w:val="0"/>
        </w:rPr>
      </w:pPr>
      <w:ins w:id="1604" w:author="Elizabeth Ann Storm" w:date="2021-12-14T17:03:00Z">
        <w:r>
          <w:rPr>
            <w:noProof w:val="0"/>
          </w:rPr>
          <w:tab/>
          <w:t>Spectacle, spectator, dreams, surrealism, and cinema, moving image illusion</w:t>
        </w:r>
      </w:ins>
      <w:ins w:id="1605" w:author="Elizabeth Ann Storm" w:date="2021-12-14T17:04:00Z">
        <w:r>
          <w:rPr>
            <w:noProof w:val="0"/>
          </w:rPr>
          <w:t xml:space="preserve"> and proto-cinematic devices – Rosalind </w:t>
        </w:r>
        <w:proofErr w:type="spellStart"/>
        <w:r>
          <w:rPr>
            <w:noProof w:val="0"/>
          </w:rPr>
          <w:t>krauss</w:t>
        </w:r>
        <w:proofErr w:type="spellEnd"/>
        <w:r>
          <w:rPr>
            <w:rStyle w:val="FootnoteReference"/>
            <w:noProof w:val="0"/>
          </w:rPr>
          <w:footnoteReference w:id="12"/>
        </w:r>
      </w:ins>
    </w:p>
    <w:p w14:paraId="6340B67D" w14:textId="6214685F" w:rsidR="00454BFA" w:rsidRDefault="00454BFA" w:rsidP="00454BFA">
      <w:pPr>
        <w:pStyle w:val="EndNoteBibliography"/>
        <w:spacing w:line="480" w:lineRule="auto"/>
        <w:rPr>
          <w:ins w:id="1609" w:author="Elizabeth Ann Storm" w:date="2021-12-13T18:15:00Z"/>
          <w:noProof w:val="0"/>
        </w:rPr>
        <w:pPrChange w:id="1610" w:author="Elizabeth" w:date="2022-04-16T15:42:00Z">
          <w:pPr>
            <w:pStyle w:val="EndNoteBibliography"/>
            <w:spacing w:line="480" w:lineRule="auto"/>
          </w:pPr>
        </w:pPrChange>
      </w:pPr>
      <w:ins w:id="1611" w:author="Elizabeth" w:date="2022-04-16T15:41:00Z">
        <w:r>
          <w:rPr>
            <w:noProof w:val="0"/>
          </w:rPr>
          <w:t>Pointing out this juncture historically gave me an indication for how to position my thoughts on the static versus the dynamic image. The jump from the orderly rationality of a perspectival reality to the flux</w:t>
        </w:r>
      </w:ins>
      <w:ins w:id="1612" w:author="Elizabeth" w:date="2022-04-18T13:59:00Z">
        <w:r w:rsidR="008E3FBF">
          <w:rPr>
            <w:noProof w:val="0"/>
          </w:rPr>
          <w:t xml:space="preserve"> and instability</w:t>
        </w:r>
      </w:ins>
      <w:ins w:id="1613" w:author="Elizabeth" w:date="2022-04-16T15:41:00Z">
        <w:r>
          <w:rPr>
            <w:noProof w:val="0"/>
          </w:rPr>
          <w:t xml:space="preserve"> of contemporary reality is almost too wide to cross. But with this historical framing, I’m able to continue being critical about the ways depicting reality in the static or dynamic image can reflect ways of perceiving reality in societies.  </w:t>
        </w:r>
      </w:ins>
    </w:p>
    <w:p w14:paraId="33B39634" w14:textId="0AAC0BCF" w:rsidR="00AD62BC" w:rsidDel="00454BFA" w:rsidRDefault="00633FE1" w:rsidP="00AD62BC">
      <w:pPr>
        <w:pStyle w:val="EndNoteBibliography"/>
        <w:spacing w:line="480" w:lineRule="auto"/>
        <w:rPr>
          <w:ins w:id="1614" w:author="Elizabeth Ann Storm" w:date="2021-12-14T11:43:00Z"/>
          <w:del w:id="1615" w:author="Elizabeth" w:date="2022-04-16T15:43:00Z"/>
          <w:noProof w:val="0"/>
        </w:rPr>
      </w:pPr>
      <w:ins w:id="1616" w:author="Elizabeth Ann Storm" w:date="2021-12-14T13:43:00Z">
        <w:del w:id="1617" w:author="Elizabeth" w:date="2022-04-16T15:43:00Z">
          <w:r w:rsidDel="00454BFA">
            <w:rPr>
              <w:noProof w:val="0"/>
            </w:rPr>
            <w:delText>(Summary ?)</w:delText>
          </w:r>
        </w:del>
      </w:ins>
      <w:ins w:id="1618" w:author="Elizabeth Ann Storm" w:date="2021-12-13T18:40:00Z">
        <w:del w:id="1619" w:author="Elizabeth" w:date="2022-04-16T15:43:00Z">
          <w:r w:rsidR="00AD62BC" w:rsidDel="00454BFA">
            <w:rPr>
              <w:noProof w:val="0"/>
            </w:rPr>
            <w:delText>. The enduring modern pursuit of photography and lens sensing had implications in science and aesthetics that revolutionized contemporary conceptions of reality.</w:delText>
          </w:r>
        </w:del>
      </w:ins>
    </w:p>
    <w:p w14:paraId="31F4419F" w14:textId="77777777" w:rsidR="008117C5" w:rsidRDefault="00B565A0">
      <w:pPr>
        <w:pStyle w:val="EndNoteBibliography"/>
        <w:keepNext/>
        <w:spacing w:line="480" w:lineRule="auto"/>
        <w:ind w:firstLine="0"/>
        <w:jc w:val="center"/>
        <w:rPr>
          <w:ins w:id="1620" w:author="Elizabeth Ann Storm" w:date="2021-12-14T11:47:00Z"/>
        </w:rPr>
        <w:pPrChange w:id="1621" w:author="Elizabeth Ann Storm" w:date="2021-12-14T11:47:00Z">
          <w:pPr>
            <w:pStyle w:val="EndNoteBibliography"/>
            <w:spacing w:line="480" w:lineRule="auto"/>
            <w:ind w:firstLine="0"/>
          </w:pPr>
        </w:pPrChange>
      </w:pPr>
      <w:ins w:id="1622" w:author="Elizabeth Ann Storm" w:date="2021-12-14T11:44:00Z">
        <w:r>
          <w:drawing>
            <wp:inline distT="0" distB="0" distL="0" distR="0" wp14:anchorId="6C248106" wp14:editId="3B4ACC01">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ins>
    </w:p>
    <w:p w14:paraId="1A0F47A4" w14:textId="46180659" w:rsidR="00B565A0" w:rsidDel="008C5CD1" w:rsidRDefault="008117C5">
      <w:pPr>
        <w:pStyle w:val="Caption"/>
        <w:spacing w:after="240"/>
        <w:ind w:firstLine="0"/>
        <w:jc w:val="center"/>
        <w:rPr>
          <w:ins w:id="1623" w:author="Elizabeth Ann Storm" w:date="2021-12-13T18:40:00Z"/>
          <w:del w:id="1624" w:author="Elizabeth" w:date="2022-04-11T16:45:00Z"/>
        </w:rPr>
        <w:pPrChange w:id="1625" w:author="Elizabeth Ann Storm" w:date="2021-12-14T11:47:00Z">
          <w:pPr>
            <w:pStyle w:val="EndNoteBibliography"/>
            <w:spacing w:line="480" w:lineRule="auto"/>
          </w:pPr>
        </w:pPrChange>
      </w:pPr>
      <w:bookmarkStart w:id="1626" w:name="_Toc101022748"/>
      <w:ins w:id="1627" w:author="Elizabeth Ann Storm" w:date="2021-12-14T11:47:00Z">
        <w:r>
          <w:t xml:space="preserve">Figure </w:t>
        </w:r>
        <w:r>
          <w:rPr>
            <w:bCs w:val="0"/>
            <w:i w:val="0"/>
          </w:rPr>
          <w:fldChar w:fldCharType="begin"/>
        </w:r>
        <w:r>
          <w:instrText xml:space="preserve"> SEQ Figure \* ARABIC </w:instrText>
        </w:r>
      </w:ins>
      <w:r>
        <w:rPr>
          <w:bCs w:val="0"/>
          <w:i w:val="0"/>
        </w:rPr>
        <w:fldChar w:fldCharType="separate"/>
      </w:r>
      <w:ins w:id="1628" w:author="Elizabeth Ann Storm" w:date="2021-12-14T12:04:00Z">
        <w:r w:rsidR="00A91C2E">
          <w:rPr>
            <w:noProof/>
          </w:rPr>
          <w:t>8</w:t>
        </w:r>
      </w:ins>
      <w:ins w:id="1629" w:author="Elizabeth Ann Storm" w:date="2021-12-14T11:47:00Z">
        <w:r>
          <w:rPr>
            <w:bCs w:val="0"/>
            <w:i w:val="0"/>
          </w:rPr>
          <w:fldChar w:fldCharType="end"/>
        </w:r>
        <w:r>
          <w:t xml:space="preserve">. </w:t>
        </w:r>
      </w:ins>
      <w:ins w:id="1630" w:author="Elizabeth Ann Storm" w:date="2021-12-14T16:46:00Z">
        <w:r w:rsidR="00F14C85">
          <w:t>Camera lucida</w:t>
        </w:r>
      </w:ins>
      <w:ins w:id="1631" w:author="Elizabeth Ann Storm" w:date="2021-12-14T11:47:00Z">
        <w:r>
          <w:t xml:space="preserve"> and optical device figure placeholder</w:t>
        </w:r>
      </w:ins>
      <w:bookmarkEnd w:id="1626"/>
    </w:p>
    <w:p w14:paraId="52DE31D3" w14:textId="4B18EB4E" w:rsidR="0073355E" w:rsidRPr="0073355E" w:rsidDel="001D0BF8" w:rsidRDefault="0073355E">
      <w:pPr>
        <w:ind w:firstLine="0"/>
        <w:rPr>
          <w:del w:id="1632" w:author="Elizabeth Ann Storm" w:date="2021-12-13T19:03:00Z"/>
        </w:rPr>
        <w:pPrChange w:id="1633" w:author="Elizabeth" w:date="2022-04-11T16:45:00Z">
          <w:pPr>
            <w:pStyle w:val="Heading2"/>
          </w:pPr>
        </w:pPrChange>
      </w:pPr>
      <w:bookmarkStart w:id="1634" w:name="_Toc90318042"/>
      <w:bookmarkStart w:id="1635" w:name="_Toc90374467"/>
      <w:bookmarkStart w:id="1636" w:name="_Toc90376074"/>
      <w:bookmarkStart w:id="1637" w:name="_Toc90376159"/>
      <w:bookmarkStart w:id="1638" w:name="_Toc90381226"/>
      <w:bookmarkEnd w:id="1634"/>
      <w:bookmarkEnd w:id="1635"/>
      <w:bookmarkEnd w:id="1636"/>
      <w:bookmarkEnd w:id="1637"/>
      <w:bookmarkEnd w:id="1638"/>
    </w:p>
    <w:p w14:paraId="6847AF13" w14:textId="02894CA2" w:rsidR="00711A69" w:rsidRPr="007A2142" w:rsidDel="00AC4473" w:rsidRDefault="00711A69">
      <w:pPr>
        <w:ind w:firstLine="0"/>
        <w:rPr>
          <w:del w:id="1639" w:author="Elizabeth Ann Storm" w:date="2021-12-13T15:52:00Z"/>
        </w:rPr>
        <w:pPrChange w:id="1640" w:author="Elizabeth" w:date="2022-04-11T16:45:00Z">
          <w:pPr/>
        </w:pPrChange>
      </w:pPr>
      <w:del w:id="1641"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3"/>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644" w:author="Elizabeth Ann Storm" w:date="2021-12-07T14:33:00Z">
        <w:r w:rsidRPr="007A2142" w:rsidDel="002D68F2">
          <w:delText xml:space="preserve"> in visual art </w:delText>
        </w:r>
      </w:del>
      <w:del w:id="1645"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646" w:author="Elizabeth Ann Storm" w:date="2021-11-30T18:39:00Z">
        <w:r w:rsidRPr="007A2142" w:rsidDel="00137D79">
          <w:delText xml:space="preserve">or </w:delText>
        </w:r>
      </w:del>
      <w:del w:id="1647"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648" w:name="_Toc90318043"/>
        <w:bookmarkStart w:id="1649" w:name="_Toc90374468"/>
        <w:bookmarkStart w:id="1650" w:name="_Toc90376075"/>
        <w:bookmarkStart w:id="1651" w:name="_Toc90376160"/>
        <w:bookmarkStart w:id="1652" w:name="_Toc90381227"/>
        <w:bookmarkEnd w:id="1648"/>
        <w:bookmarkEnd w:id="1649"/>
        <w:bookmarkEnd w:id="1650"/>
        <w:bookmarkEnd w:id="1651"/>
        <w:bookmarkEnd w:id="1652"/>
      </w:del>
    </w:p>
    <w:p w14:paraId="21144837" w14:textId="7289EA24" w:rsidR="00711A69" w:rsidRPr="007A2142" w:rsidDel="00AC4473" w:rsidRDefault="00711A69">
      <w:pPr>
        <w:ind w:firstLine="0"/>
        <w:rPr>
          <w:del w:id="1653" w:author="Elizabeth Ann Storm" w:date="2021-12-13T15:52:00Z"/>
        </w:rPr>
        <w:pPrChange w:id="1654" w:author="Elizabeth" w:date="2022-04-11T16:45:00Z">
          <w:pPr/>
        </w:pPrChange>
      </w:pPr>
      <w:del w:id="1655"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656" w:author="Elizabeth Ann Storm" w:date="2021-11-30T18:40:00Z">
        <w:r w:rsidRPr="007A2142" w:rsidDel="00137D79">
          <w:delText>,</w:delText>
        </w:r>
      </w:del>
      <w:del w:id="1657" w:author="Elizabeth Ann Storm" w:date="2021-12-13T15:52:00Z">
        <w:r w:rsidRPr="007A2142" w:rsidDel="00AC4473">
          <w:delText xml:space="preserve"> and reinforced a rationalistic way of knowing reality.</w:delText>
        </w:r>
        <w:bookmarkStart w:id="1658" w:name="_Toc90318044"/>
        <w:bookmarkStart w:id="1659" w:name="_Toc90374469"/>
        <w:bookmarkStart w:id="1660" w:name="_Toc90376076"/>
        <w:bookmarkStart w:id="1661" w:name="_Toc90376161"/>
        <w:bookmarkStart w:id="1662" w:name="_Toc90381228"/>
        <w:bookmarkEnd w:id="1658"/>
        <w:bookmarkEnd w:id="1659"/>
        <w:bookmarkEnd w:id="1660"/>
        <w:bookmarkEnd w:id="1661"/>
        <w:bookmarkEnd w:id="1662"/>
      </w:del>
    </w:p>
    <w:p w14:paraId="1BEB517F" w14:textId="1607F744" w:rsidR="00711A69" w:rsidDel="00C67705" w:rsidRDefault="00B15530">
      <w:pPr>
        <w:ind w:firstLine="0"/>
        <w:rPr>
          <w:del w:id="1663" w:author="Elizabeth Ann Storm" w:date="2021-12-13T16:29:00Z"/>
        </w:rPr>
        <w:pPrChange w:id="1664" w:author="Elizabeth" w:date="2022-04-11T16:45:00Z">
          <w:pPr>
            <w:pStyle w:val="Heading2"/>
          </w:pPr>
        </w:pPrChange>
      </w:pPr>
      <w:del w:id="1665" w:author="Elizabeth Ann Storm" w:date="2021-12-13T16:29:00Z">
        <w:r w:rsidDel="00C67705">
          <w:delText>From parts to patterns</w:delText>
        </w:r>
        <w:bookmarkStart w:id="1666" w:name="_Toc90318045"/>
        <w:bookmarkStart w:id="1667" w:name="_Toc90374470"/>
        <w:bookmarkStart w:id="1668" w:name="_Toc90376077"/>
        <w:bookmarkStart w:id="1669" w:name="_Toc90376162"/>
        <w:bookmarkStart w:id="1670" w:name="_Toc90381229"/>
        <w:bookmarkEnd w:id="1666"/>
        <w:bookmarkEnd w:id="1667"/>
        <w:bookmarkEnd w:id="1668"/>
        <w:bookmarkEnd w:id="1669"/>
        <w:bookmarkEnd w:id="1670"/>
      </w:del>
    </w:p>
    <w:p w14:paraId="1EFA2E02" w14:textId="43942C53" w:rsidR="00B15530" w:rsidRPr="007A2142" w:rsidDel="00F0511B" w:rsidRDefault="00B15530">
      <w:pPr>
        <w:ind w:firstLine="0"/>
        <w:rPr>
          <w:del w:id="1671" w:author="Elizabeth Ann Storm" w:date="2021-12-13T15:47:00Z"/>
        </w:rPr>
        <w:pPrChange w:id="1672" w:author="Elizabeth" w:date="2022-04-11T16:45:00Z">
          <w:pPr/>
        </w:pPrChange>
      </w:pPr>
      <w:del w:id="1673" w:author="Elizabeth Ann Storm" w:date="2021-12-13T15:47:00Z">
        <w:r w:rsidRPr="007A2142" w:rsidDel="00F0511B">
          <w:delText>For centuries, the prevailing philosophical attitude that influenced all aspects of culture was one of a Cartesian universe</w:delText>
        </w:r>
      </w:del>
      <w:del w:id="1674" w:author="Elizabeth Ann Storm" w:date="2021-12-01T13:02:00Z">
        <w:r w:rsidRPr="007A2142" w:rsidDel="002D4EB0">
          <w:delText>,</w:delText>
        </w:r>
      </w:del>
      <w:del w:id="1675"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676" w:name="_Toc90318046"/>
        <w:bookmarkStart w:id="1677" w:name="_Toc90374471"/>
        <w:bookmarkStart w:id="1678" w:name="_Toc90376078"/>
        <w:bookmarkStart w:id="1679" w:name="_Toc90376163"/>
        <w:bookmarkStart w:id="1680" w:name="_Toc90381230"/>
        <w:bookmarkEnd w:id="1676"/>
        <w:bookmarkEnd w:id="1677"/>
        <w:bookmarkEnd w:id="1678"/>
        <w:bookmarkEnd w:id="1679"/>
        <w:bookmarkEnd w:id="1680"/>
      </w:del>
    </w:p>
    <w:p w14:paraId="7EC3C915" w14:textId="048E2EA5" w:rsidR="00B15530" w:rsidRPr="007A2142" w:rsidDel="001D0BF8" w:rsidRDefault="00B15530">
      <w:pPr>
        <w:ind w:firstLine="0"/>
        <w:rPr>
          <w:del w:id="1681" w:author="Elizabeth Ann Storm" w:date="2021-12-13T19:03:00Z"/>
        </w:rPr>
        <w:pPrChange w:id="1682" w:author="Elizabeth" w:date="2022-04-11T16:45:00Z">
          <w:pPr/>
        </w:pPrChange>
      </w:pPr>
      <w:del w:id="1683"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684" w:name="_Toc90318047"/>
        <w:bookmarkStart w:id="1685" w:name="_Toc90374472"/>
        <w:bookmarkStart w:id="1686" w:name="_Toc90376079"/>
        <w:bookmarkStart w:id="1687" w:name="_Toc90376164"/>
        <w:bookmarkStart w:id="1688" w:name="_Toc90381231"/>
        <w:bookmarkEnd w:id="1684"/>
        <w:bookmarkEnd w:id="1685"/>
        <w:bookmarkEnd w:id="1686"/>
        <w:bookmarkEnd w:id="1687"/>
        <w:bookmarkEnd w:id="1688"/>
      </w:del>
    </w:p>
    <w:p w14:paraId="380619F9" w14:textId="729F59E5" w:rsidR="00B15530" w:rsidRPr="007A2142" w:rsidDel="001D0BF8" w:rsidRDefault="00B15530">
      <w:pPr>
        <w:ind w:firstLine="0"/>
        <w:rPr>
          <w:del w:id="1689" w:author="Elizabeth Ann Storm" w:date="2021-12-13T19:03:00Z"/>
        </w:rPr>
        <w:pPrChange w:id="1690" w:author="Elizabeth" w:date="2022-04-11T16:45:00Z">
          <w:pPr/>
        </w:pPrChange>
      </w:pPr>
      <w:del w:id="1691"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4"/>
        </w:r>
        <w:r w:rsidRPr="007A2142" w:rsidDel="001D0BF8">
          <w:delText xml:space="preserve"> </w:delText>
        </w:r>
        <w:bookmarkStart w:id="1694" w:name="_Toc90318048"/>
        <w:bookmarkStart w:id="1695" w:name="_Toc90374473"/>
        <w:bookmarkStart w:id="1696" w:name="_Toc90376080"/>
        <w:bookmarkStart w:id="1697" w:name="_Toc90376165"/>
        <w:bookmarkStart w:id="1698" w:name="_Toc90381232"/>
        <w:bookmarkEnd w:id="1694"/>
        <w:bookmarkEnd w:id="1695"/>
        <w:bookmarkEnd w:id="1696"/>
        <w:bookmarkEnd w:id="1697"/>
        <w:bookmarkEnd w:id="1698"/>
      </w:del>
    </w:p>
    <w:p w14:paraId="5D1F3C4C" w14:textId="6FBA1712" w:rsidR="00B15530" w:rsidRPr="007A2142" w:rsidDel="001D0BF8" w:rsidRDefault="00B15530">
      <w:pPr>
        <w:ind w:firstLine="0"/>
        <w:rPr>
          <w:del w:id="1699" w:author="Elizabeth Ann Storm" w:date="2021-12-13T19:03:00Z"/>
        </w:rPr>
        <w:pPrChange w:id="1700" w:author="Elizabeth" w:date="2022-04-11T16:45:00Z">
          <w:pPr/>
        </w:pPrChange>
      </w:pPr>
      <w:del w:id="1701"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5"/>
        </w:r>
        <w:r w:rsidRPr="007A2142" w:rsidDel="001D0BF8">
          <w:delText xml:space="preserve"> Learning this history alongside a deep and purposeful development of my practice as a graduate student has caused me to move almost parallel through the ideological shifts, </w:delText>
        </w:r>
      </w:del>
      <w:del w:id="1704" w:author="Elizabeth Ann Storm" w:date="2021-12-01T13:03:00Z">
        <w:r w:rsidRPr="007A2142" w:rsidDel="002D4EB0">
          <w:delText xml:space="preserve">causing </w:delText>
        </w:r>
      </w:del>
      <w:del w:id="1705" w:author="Elizabeth Ann Storm" w:date="2021-12-13T19:03:00Z">
        <w:r w:rsidRPr="007A2142" w:rsidDel="001D0BF8">
          <w:delText xml:space="preserve">me to question my attachment to an old model. </w:delText>
        </w:r>
        <w:bookmarkStart w:id="1706" w:name="_Toc90318049"/>
        <w:bookmarkStart w:id="1707" w:name="_Toc90374474"/>
        <w:bookmarkStart w:id="1708" w:name="_Toc90376081"/>
        <w:bookmarkStart w:id="1709" w:name="_Toc90376166"/>
        <w:bookmarkStart w:id="1710" w:name="_Toc90381233"/>
        <w:bookmarkEnd w:id="1706"/>
        <w:bookmarkEnd w:id="1707"/>
        <w:bookmarkEnd w:id="1708"/>
        <w:bookmarkEnd w:id="1709"/>
        <w:bookmarkEnd w:id="1710"/>
      </w:del>
    </w:p>
    <w:p w14:paraId="12591D75" w14:textId="2756E3D7" w:rsidR="00B15530" w:rsidRPr="007A2142" w:rsidDel="002D4EB0" w:rsidRDefault="00B15530">
      <w:pPr>
        <w:ind w:firstLine="0"/>
        <w:rPr>
          <w:del w:id="1711" w:author="Elizabeth Ann Storm" w:date="2021-12-01T13:04:00Z"/>
        </w:rPr>
        <w:pPrChange w:id="1712" w:author="Elizabeth" w:date="2022-04-11T16:45:00Z">
          <w:pPr/>
        </w:pPrChange>
      </w:pPr>
      <w:del w:id="1713"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6"/>
        </w:r>
        <w:bookmarkStart w:id="1716" w:name="_Toc90318050"/>
        <w:bookmarkStart w:id="1717" w:name="_Toc90374475"/>
        <w:bookmarkStart w:id="1718" w:name="_Toc90376082"/>
        <w:bookmarkStart w:id="1719" w:name="_Toc90376167"/>
        <w:bookmarkStart w:id="1720" w:name="_Toc90381234"/>
        <w:bookmarkEnd w:id="1716"/>
        <w:bookmarkEnd w:id="1717"/>
        <w:bookmarkEnd w:id="1718"/>
        <w:bookmarkEnd w:id="1719"/>
        <w:bookmarkEnd w:id="1720"/>
      </w:del>
    </w:p>
    <w:p w14:paraId="42FD83B1" w14:textId="3AD1BEE4" w:rsidR="003551CE" w:rsidRPr="003551CE" w:rsidDel="001D0BF8" w:rsidRDefault="003551CE">
      <w:pPr>
        <w:ind w:firstLine="0"/>
        <w:rPr>
          <w:del w:id="1721" w:author="Elizabeth Ann Storm" w:date="2021-12-13T19:03:00Z"/>
        </w:rPr>
        <w:pPrChange w:id="1722" w:author="Elizabeth" w:date="2022-04-11T16:45:00Z">
          <w:pPr>
            <w:pStyle w:val="ListParagraph"/>
          </w:pPr>
        </w:pPrChange>
      </w:pPr>
      <w:del w:id="1723"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724" w:name="_Toc90318051"/>
        <w:bookmarkStart w:id="1725" w:name="_Toc90374476"/>
        <w:bookmarkStart w:id="1726" w:name="_Toc90376083"/>
        <w:bookmarkStart w:id="1727" w:name="_Toc90376168"/>
        <w:bookmarkStart w:id="1728" w:name="_Toc90381235"/>
        <w:bookmarkEnd w:id="1724"/>
        <w:bookmarkEnd w:id="1725"/>
        <w:bookmarkEnd w:id="1726"/>
        <w:bookmarkEnd w:id="1727"/>
        <w:bookmarkEnd w:id="1728"/>
      </w:del>
    </w:p>
    <w:p w14:paraId="12B1FD96" w14:textId="415C618F" w:rsidR="003551CE" w:rsidRPr="003551CE" w:rsidDel="001D0BF8" w:rsidRDefault="003551CE">
      <w:pPr>
        <w:ind w:firstLine="0"/>
        <w:rPr>
          <w:del w:id="1729" w:author="Elizabeth Ann Storm" w:date="2021-12-13T19:03:00Z"/>
        </w:rPr>
        <w:pPrChange w:id="1730" w:author="Elizabeth" w:date="2022-04-11T16:45:00Z">
          <w:pPr>
            <w:pStyle w:val="ListParagraph"/>
          </w:pPr>
        </w:pPrChange>
      </w:pPr>
      <w:del w:id="1731"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732" w:name="_Toc90318052"/>
        <w:bookmarkStart w:id="1733" w:name="_Toc90374477"/>
        <w:bookmarkStart w:id="1734" w:name="_Toc90376084"/>
        <w:bookmarkStart w:id="1735" w:name="_Toc90376169"/>
        <w:bookmarkStart w:id="1736" w:name="_Toc90381236"/>
        <w:bookmarkEnd w:id="1732"/>
        <w:bookmarkEnd w:id="1733"/>
        <w:bookmarkEnd w:id="1734"/>
        <w:bookmarkEnd w:id="1735"/>
        <w:bookmarkEnd w:id="1736"/>
      </w:del>
    </w:p>
    <w:p w14:paraId="515A26A1" w14:textId="65B9431F" w:rsidR="003551CE" w:rsidRPr="003551CE" w:rsidDel="001D0BF8" w:rsidRDefault="003551CE">
      <w:pPr>
        <w:ind w:firstLine="0"/>
        <w:rPr>
          <w:del w:id="1737" w:author="Elizabeth Ann Storm" w:date="2021-12-13T19:03:00Z"/>
        </w:rPr>
        <w:pPrChange w:id="1738" w:author="Elizabeth" w:date="2022-04-11T16:45:00Z">
          <w:pPr>
            <w:pStyle w:val="ListParagraph"/>
          </w:pPr>
        </w:pPrChange>
      </w:pPr>
      <w:del w:id="1739"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7"/>
        </w:r>
        <w:bookmarkStart w:id="1744" w:name="_Toc90318053"/>
        <w:bookmarkStart w:id="1745" w:name="_Toc90374478"/>
        <w:bookmarkStart w:id="1746" w:name="_Toc90376085"/>
        <w:bookmarkStart w:id="1747" w:name="_Toc90376170"/>
        <w:bookmarkStart w:id="1748" w:name="_Toc90381237"/>
        <w:bookmarkEnd w:id="1744"/>
        <w:bookmarkEnd w:id="1745"/>
        <w:bookmarkEnd w:id="1746"/>
        <w:bookmarkEnd w:id="1747"/>
        <w:bookmarkEnd w:id="1748"/>
      </w:del>
    </w:p>
    <w:p w14:paraId="7FCBCFEA" w14:textId="0F50D8CD" w:rsidR="00B15530" w:rsidRPr="007A2142" w:rsidDel="001D0BF8" w:rsidRDefault="00B15530">
      <w:pPr>
        <w:ind w:firstLine="0"/>
        <w:rPr>
          <w:del w:id="1749" w:author="Elizabeth Ann Storm" w:date="2021-12-13T19:03:00Z"/>
        </w:rPr>
        <w:pPrChange w:id="1750" w:author="Elizabeth" w:date="2022-04-11T16:45:00Z">
          <w:pPr/>
        </w:pPrChange>
      </w:pPr>
      <w:bookmarkStart w:id="1751" w:name="_Toc90318054"/>
      <w:bookmarkStart w:id="1752" w:name="_Toc90374479"/>
      <w:bookmarkStart w:id="1753" w:name="_Toc90376086"/>
      <w:bookmarkStart w:id="1754" w:name="_Toc90376171"/>
      <w:bookmarkStart w:id="1755" w:name="_Toc90381238"/>
      <w:bookmarkEnd w:id="1751"/>
      <w:bookmarkEnd w:id="1752"/>
      <w:bookmarkEnd w:id="1753"/>
      <w:bookmarkEnd w:id="1754"/>
      <w:bookmarkEnd w:id="1755"/>
    </w:p>
    <w:p w14:paraId="48F44FF9" w14:textId="49DDE7DB" w:rsidR="00B15530" w:rsidRPr="007A2142" w:rsidDel="001D0BF8" w:rsidRDefault="00B15530">
      <w:pPr>
        <w:ind w:firstLine="0"/>
        <w:rPr>
          <w:del w:id="1756" w:author="Elizabeth Ann Storm" w:date="2021-12-13T19:03:00Z"/>
        </w:rPr>
        <w:pPrChange w:id="1757" w:author="Elizabeth" w:date="2022-04-11T16:45:00Z">
          <w:pPr/>
        </w:pPrChange>
      </w:pPr>
      <w:del w:id="1758"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8"/>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761" w:name="_Toc90318055"/>
        <w:bookmarkStart w:id="1762" w:name="_Toc90374480"/>
        <w:bookmarkStart w:id="1763" w:name="_Toc90376087"/>
        <w:bookmarkStart w:id="1764" w:name="_Toc90376172"/>
        <w:bookmarkStart w:id="1765" w:name="_Toc90381239"/>
        <w:bookmarkEnd w:id="1761"/>
        <w:bookmarkEnd w:id="1762"/>
        <w:bookmarkEnd w:id="1763"/>
        <w:bookmarkEnd w:id="1764"/>
        <w:bookmarkEnd w:id="1765"/>
      </w:del>
    </w:p>
    <w:p w14:paraId="5FACE8FC" w14:textId="2052FAB2" w:rsidR="00B15530" w:rsidRPr="007A2142" w:rsidDel="001D0BF8" w:rsidRDefault="00B15530">
      <w:pPr>
        <w:ind w:firstLine="0"/>
        <w:rPr>
          <w:del w:id="1766" w:author="Elizabeth Ann Storm" w:date="2021-12-13T19:03:00Z"/>
        </w:rPr>
        <w:pPrChange w:id="1767" w:author="Elizabeth" w:date="2022-04-11T16:45:00Z">
          <w:pPr/>
        </w:pPrChange>
      </w:pPr>
      <w:del w:id="1768"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769"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770" w:name="_Toc90318056"/>
      <w:bookmarkStart w:id="1771" w:name="_Toc90374481"/>
      <w:bookmarkStart w:id="1772" w:name="_Toc90376088"/>
      <w:bookmarkStart w:id="1773" w:name="_Toc90376173"/>
      <w:bookmarkStart w:id="1774" w:name="_Toc90381240"/>
      <w:bookmarkEnd w:id="1770"/>
      <w:bookmarkEnd w:id="1771"/>
      <w:bookmarkEnd w:id="1772"/>
      <w:bookmarkEnd w:id="1773"/>
      <w:bookmarkEnd w:id="1774"/>
    </w:p>
    <w:p w14:paraId="0772EA1C" w14:textId="223E5939" w:rsidR="00B15530" w:rsidRPr="007A2142" w:rsidDel="001D0BF8" w:rsidRDefault="00B15530">
      <w:pPr>
        <w:ind w:firstLine="0"/>
        <w:rPr>
          <w:del w:id="1775" w:author="Elizabeth Ann Storm" w:date="2021-12-13T19:03:00Z"/>
        </w:rPr>
        <w:pPrChange w:id="1776" w:author="Elizabeth" w:date="2022-04-11T16:45:00Z">
          <w:pPr/>
        </w:pPrChange>
      </w:pPr>
      <w:del w:id="1777"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9"/>
        </w:r>
        <w:bookmarkStart w:id="1780" w:name="_Toc90318057"/>
        <w:bookmarkStart w:id="1781" w:name="_Toc90374482"/>
        <w:bookmarkStart w:id="1782" w:name="_Toc90376089"/>
        <w:bookmarkStart w:id="1783" w:name="_Toc90376174"/>
        <w:bookmarkStart w:id="1784" w:name="_Toc90381241"/>
        <w:bookmarkEnd w:id="1780"/>
        <w:bookmarkEnd w:id="1781"/>
        <w:bookmarkEnd w:id="1782"/>
        <w:bookmarkEnd w:id="1783"/>
        <w:bookmarkEnd w:id="1784"/>
      </w:del>
    </w:p>
    <w:p w14:paraId="5E8BF07D" w14:textId="4CF1ACBC" w:rsidR="00B15530" w:rsidRPr="007A2142" w:rsidDel="001D0BF8" w:rsidRDefault="00B15530">
      <w:pPr>
        <w:ind w:firstLine="0"/>
        <w:rPr>
          <w:del w:id="1785" w:author="Elizabeth Ann Storm" w:date="2021-12-13T19:03:00Z"/>
        </w:rPr>
        <w:pPrChange w:id="1786" w:author="Elizabeth" w:date="2022-04-11T16:45:00Z">
          <w:pPr/>
        </w:pPrChange>
      </w:pPr>
      <w:bookmarkStart w:id="1787" w:name="_Toc90318058"/>
      <w:bookmarkStart w:id="1788" w:name="_Toc90374483"/>
      <w:bookmarkStart w:id="1789" w:name="_Toc90376090"/>
      <w:bookmarkStart w:id="1790" w:name="_Toc90376175"/>
      <w:bookmarkStart w:id="1791" w:name="_Toc90381242"/>
      <w:bookmarkEnd w:id="1787"/>
      <w:bookmarkEnd w:id="1788"/>
      <w:bookmarkEnd w:id="1789"/>
      <w:bookmarkEnd w:id="1790"/>
      <w:bookmarkEnd w:id="1791"/>
    </w:p>
    <w:p w14:paraId="3995CDB7" w14:textId="46CDAE8B" w:rsidR="00B15530" w:rsidDel="001D0BF8" w:rsidRDefault="00B15530">
      <w:pPr>
        <w:ind w:firstLine="0"/>
        <w:rPr>
          <w:del w:id="1792" w:author="Elizabeth Ann Storm" w:date="2021-12-13T19:03:00Z"/>
        </w:rPr>
        <w:pPrChange w:id="1793" w:author="Elizabeth" w:date="2022-04-11T16:45:00Z">
          <w:pPr/>
        </w:pPrChange>
      </w:pPr>
      <w:del w:id="1794"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795" w:name="_Toc90318059"/>
        <w:bookmarkStart w:id="1796" w:name="_Toc90374484"/>
        <w:bookmarkStart w:id="1797" w:name="_Toc90376091"/>
        <w:bookmarkStart w:id="1798" w:name="_Toc90376176"/>
        <w:bookmarkStart w:id="1799" w:name="_Toc90381243"/>
        <w:bookmarkEnd w:id="1795"/>
        <w:bookmarkEnd w:id="1796"/>
        <w:bookmarkEnd w:id="1797"/>
        <w:bookmarkEnd w:id="1798"/>
        <w:bookmarkEnd w:id="1799"/>
      </w:del>
    </w:p>
    <w:p w14:paraId="23762713" w14:textId="21881094" w:rsidR="00C1650E" w:rsidRDefault="00C1650E">
      <w:pPr>
        <w:pStyle w:val="Caption"/>
        <w:spacing w:after="240"/>
        <w:ind w:firstLine="0"/>
        <w:jc w:val="center"/>
        <w:rPr>
          <w:ins w:id="1800" w:author="Elizabeth Ann Storm" w:date="2021-12-13T17:42:00Z"/>
        </w:rPr>
        <w:pPrChange w:id="1801" w:author="Elizabeth" w:date="2022-04-11T16:45:00Z">
          <w:pPr>
            <w:pStyle w:val="Heading2"/>
          </w:pPr>
        </w:pPrChange>
      </w:pPr>
      <w:del w:id="1802" w:author="Elizabeth Ann Storm" w:date="2021-12-13T17:42:00Z">
        <w:r w:rsidDel="00D53ABD">
          <w:delText>Phenomenology</w:delText>
        </w:r>
      </w:del>
      <w:ins w:id="1803" w:author="Elizabeth Ann Storm" w:date="2021-12-13T17:42:00Z">
        <w:del w:id="1804" w:author="Elizabeth" w:date="2022-04-11T16:44:00Z">
          <w:r w:rsidR="00D53ABD" w:rsidDel="008C5CD1">
            <w:delText xml:space="preserve">Subsection 3 – </w:delText>
          </w:r>
        </w:del>
      </w:ins>
      <w:ins w:id="1805" w:author="Elizabeth Ann Storm" w:date="2021-12-13T18:00:00Z">
        <w:del w:id="1806" w:author="Elizabeth" w:date="2022-04-11T16:44:00Z">
          <w:r w:rsidR="0047630A" w:rsidDel="008C5CD1">
            <w:delText>lenses and photography</w:delText>
          </w:r>
        </w:del>
      </w:ins>
    </w:p>
    <w:p w14:paraId="3806A79E" w14:textId="2D088B84" w:rsidR="001D0BF8" w:rsidDel="00454BFA" w:rsidRDefault="001D0BF8" w:rsidP="008A1756">
      <w:pPr>
        <w:pStyle w:val="NoSpacing"/>
        <w:spacing w:line="480" w:lineRule="auto"/>
        <w:ind w:firstLine="0"/>
        <w:rPr>
          <w:ins w:id="1807" w:author="Elizabeth Ann Storm" w:date="2021-12-14T11:48:00Z"/>
          <w:moveFrom w:id="1808" w:author="Elizabeth" w:date="2022-04-16T15:42:00Z"/>
        </w:rPr>
        <w:pPrChange w:id="1809" w:author="Elizabeth" w:date="2022-04-16T15:40:00Z">
          <w:pPr>
            <w:pStyle w:val="NoSpacing"/>
            <w:spacing w:line="480" w:lineRule="auto"/>
          </w:pPr>
        </w:pPrChange>
      </w:pPr>
      <w:moveFromRangeStart w:id="1810" w:author="Elizabeth" w:date="2022-04-16T15:42:00Z" w:name="move101016136"/>
      <w:moveFrom w:id="1811" w:author="Elizabeth" w:date="2022-04-16T15:42:00Z">
        <w:ins w:id="1812" w:author="Elizabeth Ann Storm" w:date="2021-12-13T19:05:00Z">
          <w:r w:rsidDel="00454BFA">
            <w:lastRenderedPageBreak/>
            <w:t>Looking at the historical influence of optical devices opens doors to lines of questioning about the aesthetic foundations of modernism. (Kemp 20</w:t>
          </w:r>
          <w:r w:rsidRPr="00F76039" w:rsidDel="00454BFA">
            <w:rPr>
              <w:vertAlign w:val="superscript"/>
            </w:rPr>
            <w:t>th</w:t>
          </w:r>
          <w:r w:rsidDel="00454BFA">
            <w:t xml:space="preserve"> century optical device and art reference, early film, stop-motion made sensing slowed down motion possible, changing the perception of space and time, and finding a link to contemporaneous science) </w:t>
          </w:r>
        </w:ins>
        <w:ins w:id="1813" w:author="Elizabeth Ann Storm" w:date="2021-12-14T16:46:00Z">
          <w:r w:rsidR="00F14C85" w:rsidDel="00454BFA">
            <w:t>(Crary?)</w:t>
          </w:r>
        </w:ins>
      </w:moveFrom>
    </w:p>
    <w:moveFromRangeEnd w:id="1810"/>
    <w:p w14:paraId="5D5451BE" w14:textId="77777777" w:rsidR="008117C5" w:rsidRDefault="008117C5">
      <w:pPr>
        <w:pStyle w:val="NoSpacing"/>
        <w:keepNext/>
        <w:spacing w:line="480" w:lineRule="auto"/>
        <w:ind w:firstLine="0"/>
        <w:jc w:val="center"/>
        <w:rPr>
          <w:ins w:id="1814" w:author="Elizabeth Ann Storm" w:date="2021-12-14T11:52:00Z"/>
        </w:rPr>
        <w:pPrChange w:id="1815" w:author="Elizabeth Ann Storm" w:date="2021-12-14T11:52:00Z">
          <w:pPr>
            <w:pStyle w:val="NoSpacing"/>
            <w:spacing w:line="480" w:lineRule="auto"/>
            <w:ind w:firstLine="0"/>
          </w:pPr>
        </w:pPrChange>
      </w:pPr>
      <w:ins w:id="1816" w:author="Elizabeth Ann Storm" w:date="2021-12-14T11:52:00Z">
        <w:r>
          <w:rPr>
            <w:noProof/>
          </w:rPr>
          <w:drawing>
            <wp:inline distT="0" distB="0" distL="0" distR="0" wp14:anchorId="7D40AE08" wp14:editId="52D76EEB">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ins>
    </w:p>
    <w:p w14:paraId="616A6C31" w14:textId="20FEB829" w:rsidR="008117C5" w:rsidRDefault="008117C5">
      <w:pPr>
        <w:pStyle w:val="Caption"/>
        <w:spacing w:after="240"/>
        <w:ind w:firstLine="0"/>
        <w:jc w:val="center"/>
        <w:rPr>
          <w:ins w:id="1817" w:author="Elizabeth Ann Storm" w:date="2021-12-13T19:05:00Z"/>
        </w:rPr>
        <w:pPrChange w:id="1818" w:author="Elizabeth Ann Storm" w:date="2021-12-14T11:52:00Z">
          <w:pPr>
            <w:pStyle w:val="NoSpacing"/>
            <w:spacing w:line="480" w:lineRule="auto"/>
          </w:pPr>
        </w:pPrChange>
      </w:pPr>
      <w:bookmarkStart w:id="1819" w:name="_Toc101022749"/>
      <w:ins w:id="1820" w:author="Elizabeth Ann Storm" w:date="2021-12-14T11:52:00Z">
        <w:r>
          <w:t xml:space="preserve">Figure </w:t>
        </w:r>
        <w:r>
          <w:fldChar w:fldCharType="begin"/>
        </w:r>
        <w:r>
          <w:instrText xml:space="preserve"> SEQ Figure \* ARABIC </w:instrText>
        </w:r>
      </w:ins>
      <w:r>
        <w:fldChar w:fldCharType="separate"/>
      </w:r>
      <w:ins w:id="1821" w:author="Elizabeth Ann Storm" w:date="2021-12-14T12:04:00Z">
        <w:r w:rsidR="00A91C2E">
          <w:rPr>
            <w:noProof/>
          </w:rPr>
          <w:t>9</w:t>
        </w:r>
      </w:ins>
      <w:ins w:id="1822" w:author="Elizabeth Ann Storm" w:date="2021-12-14T11:52:00Z">
        <w:r>
          <w:fldChar w:fldCharType="end"/>
        </w:r>
        <w:r>
          <w:t>. camera lucida illustration placeholder</w:t>
        </w:r>
      </w:ins>
      <w:bookmarkEnd w:id="1819"/>
    </w:p>
    <w:p w14:paraId="74E3A70F" w14:textId="7EE6D8C1" w:rsidR="001D0BF8" w:rsidRDefault="008C5CD1">
      <w:pPr>
        <w:pStyle w:val="NoSpacing"/>
        <w:spacing w:line="480" w:lineRule="auto"/>
        <w:rPr>
          <w:ins w:id="1823" w:author="Elizabeth Ann Storm" w:date="2021-12-14T11:54:00Z"/>
        </w:rPr>
      </w:pPr>
      <w:ins w:id="1824" w:author="Elizabeth" w:date="2022-04-11T16:45:00Z">
        <w:r>
          <w:t xml:space="preserve">(put </w:t>
        </w:r>
        <w:proofErr w:type="spellStart"/>
        <w:r>
          <w:t>mcluhan</w:t>
        </w:r>
        <w:proofErr w:type="spellEnd"/>
        <w:r>
          <w:t xml:space="preserve"> here with changing perspective and thinking-pattern from medium in the message MIT press essay excerpt</w:t>
        </w:r>
      </w:ins>
      <w:ins w:id="1825" w:author="Elizabeth" w:date="2022-04-11T16:46:00Z">
        <w:r>
          <w:t>)</w:t>
        </w:r>
      </w:ins>
      <w:ins w:id="1826" w:author="Elizabeth Ann Storm" w:date="2021-12-13T19:05:00Z">
        <w:del w:id="1827" w:author="Elizabeth" w:date="2022-04-11T16:45:00Z">
          <w:r w:rsidR="001D0BF8" w:rsidDel="008C5CD1">
            <w:delText>(Art in the age of mechanical reproduction</w:delText>
          </w:r>
        </w:del>
      </w:ins>
      <w:ins w:id="1828" w:author="Elizabeth Ann Storm" w:date="2021-12-13T20:00:00Z">
        <w:del w:id="1829" w:author="Elizabeth" w:date="2022-04-11T16:45:00Z">
          <w:r w:rsidR="00D81CD3" w:rsidDel="008C5CD1">
            <w:delText xml:space="preserve"> ? </w:delText>
          </w:r>
        </w:del>
      </w:ins>
      <w:ins w:id="1830" w:author="Elizabeth Ann Storm" w:date="2021-12-13T19:05:00Z">
        <w:del w:id="1831"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832" w:author="Elizabeth Ann Storm" w:date="2021-12-14T11:54:00Z"/>
        </w:rPr>
        <w:pPrChange w:id="1833" w:author="Elizabeth Ann Storm" w:date="2021-12-14T11:54:00Z">
          <w:pPr>
            <w:pStyle w:val="NoSpacing"/>
            <w:spacing w:line="480" w:lineRule="auto"/>
            <w:ind w:firstLine="0"/>
          </w:pPr>
        </w:pPrChange>
      </w:pPr>
      <w:ins w:id="1834" w:author="Elizabeth Ann Storm" w:date="2021-12-14T11:54:00Z">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835" w:author="Elizabeth Ann Storm" w:date="2021-12-13T17:42:00Z">
            <w:rPr>
              <w:rFonts w:eastAsiaTheme="minorHAnsi"/>
            </w:rPr>
          </w:rPrChange>
        </w:rPr>
        <w:pPrChange w:id="1836" w:author="Elizabeth Ann Storm" w:date="2021-12-14T11:54:00Z">
          <w:pPr>
            <w:pStyle w:val="Heading2"/>
          </w:pPr>
        </w:pPrChange>
      </w:pPr>
      <w:bookmarkStart w:id="1837" w:name="_Toc101022750"/>
      <w:ins w:id="1838" w:author="Elizabeth Ann Storm" w:date="2021-12-14T11:54:00Z">
        <w:r>
          <w:t xml:space="preserve">Figure </w:t>
        </w:r>
        <w:r>
          <w:fldChar w:fldCharType="begin"/>
        </w:r>
        <w:r>
          <w:instrText xml:space="preserve"> SEQ Figure \* ARABIC </w:instrText>
        </w:r>
      </w:ins>
      <w:r>
        <w:fldChar w:fldCharType="separate"/>
      </w:r>
      <w:ins w:id="1839" w:author="Elizabeth Ann Storm" w:date="2021-12-14T12:04:00Z">
        <w:r w:rsidR="00A91C2E">
          <w:rPr>
            <w:noProof/>
          </w:rPr>
          <w:t>10</w:t>
        </w:r>
      </w:ins>
      <w:ins w:id="1840" w:author="Elizabeth Ann Storm" w:date="2021-12-14T11:54:00Z">
        <w:r>
          <w:fldChar w:fldCharType="end"/>
        </w:r>
        <w:r>
          <w:t xml:space="preserve">. Muybridge early stop-motion 1878 placeholder </w:t>
        </w:r>
        <w:proofErr w:type="spellStart"/>
        <w:r>
          <w:t>iamge</w:t>
        </w:r>
      </w:ins>
      <w:bookmarkEnd w:id="1837"/>
      <w:proofErr w:type="spellEnd"/>
    </w:p>
    <w:p w14:paraId="13D62CEB" w14:textId="4EDB7C45" w:rsidR="00C1650E" w:rsidRPr="007A2142" w:rsidDel="001D0BF8" w:rsidRDefault="00C1650E">
      <w:pPr>
        <w:pStyle w:val="Heading3"/>
        <w:rPr>
          <w:del w:id="1841" w:author="Elizabeth Ann Storm" w:date="2021-12-13T19:05:00Z"/>
        </w:rPr>
        <w:pPrChange w:id="1842" w:author="Elizabeth" w:date="2022-04-11T16:46:00Z">
          <w:pPr/>
        </w:pPrChange>
      </w:pPr>
      <w:del w:id="1843" w:author="Elizabeth Ann Storm" w:date="2021-12-13T19:05:00Z">
        <w:r w:rsidRPr="007A2142" w:rsidDel="001D0BF8">
          <w:lastRenderedPageBreak/>
          <w:delText xml:space="preserve">Phenomenology is the study of the structures of experience and consciousness. </w:delText>
        </w:r>
      </w:del>
      <w:del w:id="1844"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845"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846" w:name="_Toc90318061"/>
        <w:bookmarkStart w:id="1847" w:name="_Toc90374486"/>
        <w:bookmarkStart w:id="1848" w:name="_Toc90376093"/>
        <w:bookmarkStart w:id="1849" w:name="_Toc90376178"/>
        <w:bookmarkStart w:id="1850" w:name="_Toc90381245"/>
        <w:bookmarkStart w:id="1851" w:name="_Toc100588217"/>
        <w:bookmarkEnd w:id="1846"/>
        <w:bookmarkEnd w:id="1847"/>
        <w:bookmarkEnd w:id="1848"/>
        <w:bookmarkEnd w:id="1849"/>
        <w:bookmarkEnd w:id="1850"/>
        <w:bookmarkEnd w:id="1851"/>
      </w:del>
    </w:p>
    <w:p w14:paraId="1A85F4A3" w14:textId="56766F85" w:rsidR="00C1650E" w:rsidRPr="007A2142" w:rsidDel="00B23C0E" w:rsidRDefault="00C1650E">
      <w:pPr>
        <w:pStyle w:val="Heading3"/>
        <w:rPr>
          <w:del w:id="1852" w:author="Elizabeth Ann Storm" w:date="2021-12-13T19:07:00Z"/>
        </w:rPr>
        <w:pPrChange w:id="1853" w:author="Elizabeth" w:date="2022-04-11T16:46:00Z">
          <w:pPr/>
        </w:pPrChange>
      </w:pPr>
      <w:del w:id="1854"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855"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856" w:name="_Toc90318062"/>
        <w:bookmarkStart w:id="1857" w:name="_Toc90374487"/>
        <w:bookmarkStart w:id="1858" w:name="_Toc90376094"/>
        <w:bookmarkStart w:id="1859" w:name="_Toc90376179"/>
        <w:bookmarkStart w:id="1860" w:name="_Toc90381246"/>
        <w:bookmarkStart w:id="1861" w:name="_Toc100588218"/>
        <w:bookmarkEnd w:id="1856"/>
        <w:bookmarkEnd w:id="1857"/>
        <w:bookmarkEnd w:id="1858"/>
        <w:bookmarkEnd w:id="1859"/>
        <w:bookmarkEnd w:id="1860"/>
        <w:bookmarkEnd w:id="1861"/>
      </w:del>
    </w:p>
    <w:p w14:paraId="6AEB84B8" w14:textId="2388B88A" w:rsidR="00E57042" w:rsidDel="00B23C0E" w:rsidRDefault="00C1650E">
      <w:pPr>
        <w:pStyle w:val="Heading3"/>
        <w:rPr>
          <w:del w:id="1862" w:author="Elizabeth Ann Storm" w:date="2021-12-13T19:07:00Z"/>
        </w:rPr>
        <w:pPrChange w:id="1863" w:author="Elizabeth" w:date="2022-04-11T16:46:00Z">
          <w:pPr>
            <w:pStyle w:val="ListParagraph"/>
          </w:pPr>
        </w:pPrChange>
      </w:pPr>
      <w:del w:id="1864"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20"/>
        </w:r>
        <w:bookmarkStart w:id="1867" w:name="_Toc90318063"/>
        <w:bookmarkStart w:id="1868" w:name="_Toc90374488"/>
        <w:bookmarkStart w:id="1869" w:name="_Toc90376095"/>
        <w:bookmarkStart w:id="1870" w:name="_Toc90376180"/>
        <w:bookmarkStart w:id="1871" w:name="_Toc90381247"/>
        <w:bookmarkStart w:id="1872" w:name="_Toc100588219"/>
        <w:bookmarkEnd w:id="1867"/>
        <w:bookmarkEnd w:id="1868"/>
        <w:bookmarkEnd w:id="1869"/>
        <w:bookmarkEnd w:id="1870"/>
        <w:bookmarkEnd w:id="1871"/>
        <w:bookmarkEnd w:id="1872"/>
      </w:del>
    </w:p>
    <w:p w14:paraId="2F39D94A" w14:textId="3E43B1EB" w:rsidR="00650EE1" w:rsidRPr="00EC103B" w:rsidRDefault="00C1650E">
      <w:pPr>
        <w:pStyle w:val="Heading3"/>
        <w:rPr>
          <w:ins w:id="1873" w:author="Elizabeth Ann Storm" w:date="2021-12-10T20:02:00Z"/>
          <w:szCs w:val="24"/>
        </w:rPr>
        <w:pPrChange w:id="1874" w:author="Elizabeth" w:date="2022-04-11T16:46:00Z">
          <w:pPr>
            <w:pStyle w:val="Heading2"/>
            <w:spacing w:before="0"/>
          </w:pPr>
        </w:pPrChange>
      </w:pPr>
      <w:del w:id="1875" w:author="Elizabeth Ann Storm" w:date="2021-12-13T19:07:00Z">
        <w:r w:rsidRPr="007A2142" w:rsidDel="00B23C0E">
          <w:delText xml:space="preserve">Huxley’s account gave some intellectual credence to altered states of consciousness as an area to </w:delText>
        </w:r>
        <w:r w:rsidR="00E57042" w:rsidDel="00B23C0E">
          <w:delText>address</w:delText>
        </w:r>
        <w:r w:rsidRPr="007A2142" w:rsidDel="00B23C0E">
          <w:delText xml:space="preserve"> when considering perception and society. He was able to articulate the state of the re-</w:delText>
        </w:r>
        <w:r w:rsidR="00220822" w:rsidRPr="007A2142" w:rsidDel="00B23C0E">
          <w:delText>reflective</w:delText>
        </w:r>
        <w:r w:rsidRPr="007A2142" w:rsidDel="00B23C0E">
          <w:delText xml:space="preserve"> experience with the curiosity of a philosopher, recalling philosopher-poet William Blake’s </w:delText>
        </w:r>
        <w:r w:rsidRPr="00E57042" w:rsidDel="00B23C0E">
          <w:rPr>
            <w:iCs/>
          </w:rPr>
          <w:delText>The Marriage of Heaven and Hell</w:delText>
        </w:r>
        <w:r w:rsidRPr="007A2142" w:rsidDel="00B23C0E">
          <w:delText xml:space="preserve"> in the book’s title.</w:delText>
        </w:r>
        <w:r w:rsidR="00E57042" w:rsidDel="00B23C0E">
          <w:rPr>
            <w:rStyle w:val="FootnoteReference"/>
          </w:rPr>
          <w:footnoteReference w:id="21"/>
        </w:r>
        <w:r w:rsidRPr="007A2142" w:rsidDel="00B23C0E">
          <w:delText xml:space="preserve"> (Somebody in one of the DoCA books mentions </w:delText>
        </w:r>
        <w:r w:rsidR="00220822" w:rsidRPr="007A2142" w:rsidDel="00B23C0E">
          <w:delText>Huxley</w:delText>
        </w:r>
        <w:r w:rsidRPr="007A2142" w:rsidDel="00B23C0E">
          <w:delText xml:space="preserve"> – check notes)  </w:delText>
        </w:r>
        <w:r w:rsidR="00DF28CB" w:rsidDel="00B23C0E">
          <w:delText>(Must close this section and move to next)</w:delText>
        </w:r>
      </w:del>
      <w:ins w:id="1878" w:author="Elizabeth Ann Storm" w:date="2021-12-13T18:00:00Z">
        <w:del w:id="1879" w:author="Elizabeth" w:date="2022-04-11T16:48:00Z">
          <w:r w:rsidR="0047630A" w:rsidDel="004C7E6F">
            <w:rPr>
              <w:szCs w:val="24"/>
            </w:rPr>
            <w:delText xml:space="preserve">Subsection 4 – </w:delText>
          </w:r>
        </w:del>
      </w:ins>
      <w:bookmarkStart w:id="1880" w:name="_Toc100588220"/>
      <w:ins w:id="1881" w:author="Elizabeth" w:date="2022-04-11T16:48:00Z">
        <w:r w:rsidR="004C7E6F">
          <w:rPr>
            <w:szCs w:val="24"/>
          </w:rPr>
          <w:t>I</w:t>
        </w:r>
      </w:ins>
      <w:ins w:id="1882" w:author="Elizabeth Ann Storm" w:date="2021-12-13T18:00:00Z">
        <w:del w:id="1883" w:author="Elizabeth" w:date="2022-04-11T16:48:00Z">
          <w:r w:rsidR="0047630A" w:rsidDel="004C7E6F">
            <w:rPr>
              <w:szCs w:val="24"/>
            </w:rPr>
            <w:delText>i</w:delText>
          </w:r>
        </w:del>
        <w:r w:rsidR="0047630A">
          <w:rPr>
            <w:szCs w:val="24"/>
          </w:rPr>
          <w:t>mage-making and imagination</w:t>
        </w:r>
      </w:ins>
      <w:bookmarkEnd w:id="1880"/>
    </w:p>
    <w:p w14:paraId="0FB780A4" w14:textId="77777777" w:rsidR="00B23C0E" w:rsidRDefault="00B23C0E" w:rsidP="00B23C0E">
      <w:pPr>
        <w:pStyle w:val="EndNoteBibliography"/>
        <w:spacing w:line="480" w:lineRule="auto"/>
        <w:rPr>
          <w:ins w:id="1884" w:author="Elizabeth Ann Storm" w:date="2021-12-13T19:09:00Z"/>
          <w:noProof w:val="0"/>
        </w:rPr>
      </w:pPr>
      <w:ins w:id="1885" w:author="Elizabeth Ann Storm" w:date="2021-12-13T19:09:00Z">
        <w:r>
          <w:rPr>
            <w:noProof w:val="0"/>
          </w:rPr>
          <w:t>Something that has always followed me through my development as an artist has been an exploration of image-making as it relates to visualizations of hidden or novel realities.</w:t>
        </w:r>
      </w:ins>
    </w:p>
    <w:p w14:paraId="37230181" w14:textId="19B82912" w:rsidR="0073027E" w:rsidRDefault="00D81CD3" w:rsidP="00B565A0">
      <w:pPr>
        <w:rPr>
          <w:ins w:id="1886" w:author="Elizabeth" w:date="2022-04-14T16:06:00Z"/>
        </w:rPr>
      </w:pPr>
      <w:ins w:id="1887" w:author="Elizabeth Ann Storm" w:date="2021-12-13T20:01:00Z">
        <w:del w:id="1888" w:author="Elizabeth" w:date="2022-04-11T14:15:00Z">
          <w:r w:rsidDel="00601EBE">
            <w:delText>(I</w:delText>
          </w:r>
        </w:del>
        <w:del w:id="1889" w:author="Elizabeth" w:date="2022-04-11T14:14:00Z">
          <w:r w:rsidDel="00601EBE">
            <w:delText xml:space="preserve"> don’t think this works here) </w:delText>
          </w:r>
        </w:del>
      </w:ins>
      <w:ins w:id="1890" w:author="Elizabeth Ann Storm" w:date="2021-12-13T19:11:00Z">
        <w:r w:rsidR="00B23C0E" w:rsidRPr="007A2142">
          <w:t xml:space="preserve">My earliest graduate work was grappling with </w:t>
        </w:r>
      </w:ins>
      <w:ins w:id="1891" w:author="Elizabeth" w:date="2022-04-16T15:43:00Z">
        <w:r w:rsidR="00454BFA">
          <w:t>the line between objective and non-objec</w:t>
        </w:r>
      </w:ins>
      <w:ins w:id="1892" w:author="Elizabeth" w:date="2022-04-16T15:44:00Z">
        <w:r w:rsidR="00454BFA">
          <w:t xml:space="preserve">tive abstraction </w:t>
        </w:r>
      </w:ins>
      <w:ins w:id="1893" w:author="Elizabeth" w:date="2022-04-16T15:45:00Z">
        <w:r w:rsidR="00454BFA">
          <w:t>through</w:t>
        </w:r>
      </w:ins>
      <w:ins w:id="1894" w:author="Elizabeth" w:date="2022-04-16T15:44:00Z">
        <w:r w:rsidR="00454BFA">
          <w:t xml:space="preserve"> </w:t>
        </w:r>
      </w:ins>
      <w:ins w:id="1895" w:author="Elizabeth Ann Storm" w:date="2021-12-13T19:11:00Z">
        <w:del w:id="1896" w:author="Elizabeth" w:date="2022-04-16T15:43:00Z">
          <w:r w:rsidR="00B23C0E" w:rsidRPr="007A2142" w:rsidDel="00454BFA">
            <w:delText>this</w:delText>
          </w:r>
        </w:del>
      </w:ins>
      <w:ins w:id="1897" w:author="Elizabeth" w:date="2022-04-16T15:43:00Z">
        <w:r w:rsidR="00454BFA">
          <w:t>an</w:t>
        </w:r>
      </w:ins>
      <w:ins w:id="1898" w:author="Elizabeth Ann Storm" w:date="2021-12-13T19:11:00Z">
        <w:r w:rsidR="00B23C0E" w:rsidRPr="007A2142">
          <w:t xml:space="preserve"> expanded vision of drawing. </w:t>
        </w:r>
        <w:del w:id="1899" w:author="Elizabeth" w:date="2022-04-16T15:45:00Z">
          <w:r w:rsidR="00B23C0E" w:rsidRPr="007A2142" w:rsidDel="00454BFA">
            <w:delText xml:space="preserve">What I </w:delText>
          </w:r>
          <w:r w:rsidR="00B23C0E" w:rsidDel="00454BFA">
            <w:delText>did</w:delText>
          </w:r>
          <w:r w:rsidR="00B23C0E" w:rsidRPr="007A2142" w:rsidDel="00454BFA">
            <w:delText xml:space="preserve"> was make visualizations of esoteric knowledge. </w:delText>
          </w:r>
        </w:del>
        <w:r w:rsidR="00B23C0E" w:rsidRPr="007A2142">
          <w:t xml:space="preserve">I tried to imagine what </w:t>
        </w:r>
      </w:ins>
      <w:ins w:id="1900" w:author="Elizabeth" w:date="2022-04-16T15:45:00Z">
        <w:r w:rsidR="00454BFA">
          <w:t xml:space="preserve">written </w:t>
        </w:r>
      </w:ins>
      <w:ins w:id="1901" w:author="Elizabeth Ann Storm" w:date="2021-12-13T19:11:00Z">
        <w:r w:rsidR="00B23C0E" w:rsidRPr="007A2142">
          <w:t>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w:t>
        </w:r>
      </w:ins>
    </w:p>
    <w:p w14:paraId="6AE80085" w14:textId="09F5D618" w:rsidR="00B23C0E" w:rsidRDefault="00B23C0E" w:rsidP="00B565A0">
      <w:pPr>
        <w:rPr>
          <w:ins w:id="1902" w:author="Elizabeth Ann Storm" w:date="2021-12-13T19:11:00Z"/>
        </w:rPr>
      </w:pPr>
      <w:ins w:id="1903" w:author="Elizabeth Ann Storm" w:date="2021-12-13T19:11:00Z">
        <w:r w:rsidRPr="007A2142">
          <w:t>I thought of Duchamp’s Standard Stoppages</w:t>
        </w:r>
      </w:ins>
      <w:ins w:id="1904" w:author="Elizabeth" w:date="2022-04-11T14:16:00Z">
        <w:r w:rsidR="00601EBE">
          <w:rPr>
            <w:rStyle w:val="FootnoteReference"/>
          </w:rPr>
          <w:footnoteReference w:id="22"/>
        </w:r>
      </w:ins>
      <w:ins w:id="1906" w:author="Elizabeth Ann Storm" w:date="2021-12-13T19:11:00Z">
        <w:r w:rsidRPr="007A2142">
          <w:t>, and Max Ernst’s surrealis</w:t>
        </w:r>
        <w:r>
          <w:t>t</w:t>
        </w:r>
        <w:r w:rsidRPr="007A2142">
          <w:t xml:space="preserve"> </w:t>
        </w:r>
        <w:r w:rsidRPr="000F018B">
          <w:rPr>
            <w:i/>
            <w:iCs/>
          </w:rPr>
          <w:t>frottages</w:t>
        </w:r>
      </w:ins>
      <w:ins w:id="1907" w:author="Elizabeth" w:date="2022-04-11T14:16:00Z">
        <w:r w:rsidR="00601EBE">
          <w:rPr>
            <w:rStyle w:val="FootnoteReference"/>
            <w:i/>
            <w:iCs/>
          </w:rPr>
          <w:footnoteReference w:id="23"/>
        </w:r>
      </w:ins>
      <w:ins w:id="1909" w:author="Elizabeth Ann Storm" w:date="2021-12-13T19:11:00Z">
        <w:r w:rsidRPr="007A2142">
          <w:t>, and Pollack’s drip paintings</w:t>
        </w:r>
      </w:ins>
      <w:ins w:id="1910" w:author="Elizabeth" w:date="2022-04-11T14:16:00Z">
        <w:r w:rsidR="00601EBE">
          <w:rPr>
            <w:rStyle w:val="FootnoteReference"/>
          </w:rPr>
          <w:footnoteReference w:id="24"/>
        </w:r>
      </w:ins>
      <w:ins w:id="1913" w:author="Elizabeth Ann Storm" w:date="2021-12-13T19:11:00Z">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As the reader of these </w:t>
        </w:r>
        <w:r>
          <w:t xml:space="preserve">divinatory </w:t>
        </w:r>
        <w:r w:rsidRPr="007A2142">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w:t>
        </w:r>
        <w:r w:rsidRPr="007A2142">
          <w:lastRenderedPageBreak/>
          <w:t xml:space="preserve">medium on paper, I equated these pieces with drawing, while simultaneously confusing them with writing. This series was a way for me to </w:t>
        </w:r>
        <w:r>
          <w:t xml:space="preserve">have a working </w:t>
        </w:r>
        <w:del w:id="1914" w:author="Elizabeth" w:date="2022-04-11T14:18:00Z">
          <w:r w:rsidRPr="007A2142" w:rsidDel="0089117F">
            <w:delText>understand</w:delText>
          </w:r>
          <w:r w:rsidDel="0089117F">
            <w:delText>ing</w:delText>
          </w:r>
        </w:del>
      </w:ins>
      <w:ins w:id="1915" w:author="Elizabeth" w:date="2022-04-11T14:18:00Z">
        <w:r w:rsidR="0089117F">
          <w:t>knowledge</w:t>
        </w:r>
      </w:ins>
      <w:ins w:id="1916" w:author="Elizabeth Ann Storm" w:date="2021-12-13T19:11:00Z">
        <w:r>
          <w:t xml:space="preserve"> of the</w:t>
        </w:r>
        <w:r w:rsidRPr="007A2142">
          <w:t xml:space="preserve"> materials and mediums </w:t>
        </w:r>
        <w:r>
          <w:t xml:space="preserve">of drawing </w:t>
        </w:r>
        <w:r w:rsidRPr="007A2142">
          <w:t xml:space="preserve">enough to explore process. </w:t>
        </w:r>
      </w:ins>
    </w:p>
    <w:p w14:paraId="6FEF74E2" w14:textId="77777777" w:rsidR="00B565A0" w:rsidRDefault="00B23C0E">
      <w:pPr>
        <w:keepNext/>
        <w:ind w:firstLine="0"/>
        <w:jc w:val="center"/>
        <w:rPr>
          <w:ins w:id="1917" w:author="Elizabeth Ann Storm" w:date="2021-12-14T11:41:00Z"/>
        </w:rPr>
        <w:pPrChange w:id="1918" w:author="Elizabeth Ann Storm" w:date="2021-12-14T11:42:00Z">
          <w:pPr>
            <w:keepNext/>
          </w:pPr>
        </w:pPrChange>
      </w:pPr>
      <w:ins w:id="1919" w:author="Elizabeth Ann Storm" w:date="2021-12-13T19:11:00Z">
        <w:r>
          <w:rPr>
            <w:noProof/>
          </w:rPr>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920" w:author="Elizabeth Ann Storm" w:date="2021-12-13T19:11:00Z"/>
        </w:rPr>
        <w:pPrChange w:id="1921" w:author="Elizabeth Ann Storm" w:date="2021-12-14T11:42:00Z">
          <w:pPr>
            <w:keepNext/>
          </w:pPr>
        </w:pPrChange>
      </w:pPr>
      <w:bookmarkStart w:id="1922" w:name="_Toc101022751"/>
      <w:ins w:id="1923" w:author="Elizabeth Ann Storm" w:date="2021-12-14T11:41:00Z">
        <w:r>
          <w:t xml:space="preserve">Figure </w:t>
        </w:r>
        <w:r>
          <w:fldChar w:fldCharType="begin"/>
        </w:r>
        <w:r>
          <w:instrText xml:space="preserve"> SEQ Figure \* ARABIC </w:instrText>
        </w:r>
      </w:ins>
      <w:r>
        <w:fldChar w:fldCharType="separate"/>
      </w:r>
      <w:ins w:id="1924" w:author="Elizabeth Ann Storm" w:date="2021-12-14T12:04:00Z">
        <w:r w:rsidR="00A91C2E">
          <w:rPr>
            <w:noProof/>
          </w:rPr>
          <w:t>11</w:t>
        </w:r>
      </w:ins>
      <w:ins w:id="1925" w:author="Elizabeth Ann Storm" w:date="2021-12-14T11:41:00Z">
        <w:r>
          <w:fldChar w:fldCharType="end"/>
        </w:r>
        <w:r>
          <w:t>. placeholder for early grad work</w:t>
        </w:r>
      </w:ins>
      <w:bookmarkEnd w:id="1922"/>
    </w:p>
    <w:p w14:paraId="58AC6CEC" w14:textId="77777777" w:rsidR="00B565A0" w:rsidRDefault="00B565A0">
      <w:pPr>
        <w:pStyle w:val="EndNoteBibliography"/>
        <w:spacing w:line="480" w:lineRule="auto"/>
        <w:rPr>
          <w:ins w:id="1926" w:author="Elizabeth Ann Storm" w:date="2021-12-14T11:42:00Z"/>
        </w:rPr>
      </w:pPr>
    </w:p>
    <w:p w14:paraId="72DE1647" w14:textId="60B358EF" w:rsidR="00B23C0E" w:rsidRDefault="008F0B9C" w:rsidP="00C40A1B">
      <w:pPr>
        <w:pStyle w:val="EndNoteBibliography"/>
        <w:spacing w:line="480" w:lineRule="auto"/>
        <w:pPrChange w:id="1927" w:author="Elizabeth" w:date="2022-04-16T15:48:00Z">
          <w:pPr>
            <w:pStyle w:val="EndNoteBibliography"/>
            <w:spacing w:line="480" w:lineRule="auto"/>
          </w:pPr>
        </w:pPrChange>
      </w:pPr>
      <w:ins w:id="1928" w:author="Elizabeth" w:date="2022-04-11T16:35:00Z">
        <w:r>
          <w:t xml:space="preserve">In addition to thinking of materials, I also thought about process. </w:t>
        </w:r>
      </w:ins>
      <w:ins w:id="1929" w:author="Elizabeth" w:date="2022-04-11T16:36:00Z">
        <w:r>
          <w:t xml:space="preserve">The </w:t>
        </w:r>
      </w:ins>
      <w:ins w:id="1930" w:author="Elizabeth Ann Storm" w:date="2021-12-13T19:11:00Z">
        <w:del w:id="1931"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932" w:author="Elizabeth" w:date="2022-04-11T14:18:00Z">
        <w:r w:rsidR="0089117F">
          <w:t>gging</w:t>
        </w:r>
      </w:ins>
      <w:ins w:id="1933" w:author="Elizabeth Ann Storm" w:date="2021-12-13T19:11:00Z">
        <w:del w:id="1934"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ins>
      <w:ins w:id="1935" w:author="Elizabeth" w:date="2022-04-16T15:47:00Z">
        <w:r w:rsidR="00C40A1B">
          <w:t>Or as elaborate as a prepared surface</w:t>
        </w:r>
      </w:ins>
      <w:ins w:id="1936" w:author="Elizabeth" w:date="2022-04-16T15:52:00Z">
        <w:r w:rsidR="009D1D30">
          <w:t xml:space="preserve"> </w:t>
        </w:r>
      </w:ins>
      <w:ins w:id="1937" w:author="Elizabeth" w:date="2022-04-16T15:47:00Z">
        <w:r w:rsidR="00C40A1B">
          <w:t>of finely ground and sifted marble dust</w:t>
        </w:r>
      </w:ins>
      <w:ins w:id="1938" w:author="Elizabeth" w:date="2022-04-16T15:48:00Z">
        <w:r w:rsidR="00C40A1B">
          <w:t xml:space="preserve"> suspended in skin glue medium marked with .999 percent fine silver.</w:t>
        </w:r>
        <w:r w:rsidR="00C40A1B">
          <w:rPr>
            <w:rStyle w:val="FootnoteReference"/>
          </w:rPr>
          <w:footnoteReference w:id="25"/>
        </w:r>
        <w:r w:rsidR="00C40A1B">
          <w:t xml:space="preserve"> </w:t>
        </w:r>
      </w:ins>
      <w:ins w:id="1942" w:author="Elizabeth Ann Storm" w:date="2021-12-13T19:11:00Z">
        <w:r w:rsidR="00B23C0E" w:rsidRPr="007A2142">
          <w:t xml:space="preserve">Certain surfaces do their recording better, or with a different quality, than others do. Whereas I used to take the drawing mediums for granted, I now arrive at ideas about materials in </w:t>
        </w:r>
        <w:del w:id="1943" w:author="Elizabeth" w:date="2022-04-16T15:52:00Z">
          <w:r w:rsidR="00B23C0E" w:rsidRPr="007A2142" w:rsidDel="009D1D30">
            <w:delText>this</w:delText>
          </w:r>
        </w:del>
      </w:ins>
      <w:ins w:id="1944" w:author="Elizabeth" w:date="2022-04-16T15:52:00Z">
        <w:r w:rsidR="009D1D30">
          <w:t>a</w:t>
        </w:r>
      </w:ins>
      <w:ins w:id="1945" w:author="Elizabeth Ann Storm" w:date="2021-12-13T19:11:00Z">
        <w:r w:rsidR="00B23C0E" w:rsidRPr="007A2142">
          <w:t xml:space="preserve"> subjective, relational way. </w:t>
        </w:r>
        <w:r w:rsidR="00B23C0E">
          <w:t>What can I allow my materials to say by allowing them to be themselves?</w:t>
        </w:r>
      </w:ins>
      <w:r w:rsidR="009D1D30">
        <w:t xml:space="preserve"> Why say something in silverpoint when </w:t>
      </w:r>
      <w:r w:rsidR="009D1D30">
        <w:lastRenderedPageBreak/>
        <w:t>charcoal would do better? What other processes can I allude to and incorporate into my drawing practice by augmenting my approach to the medium?</w:t>
      </w:r>
    </w:p>
    <w:p w14:paraId="79764698" w14:textId="6AB990C1" w:rsidR="008F0B9C" w:rsidRPr="007A2142" w:rsidRDefault="00707C00" w:rsidP="00A65027">
      <w:pPr>
        <w:pStyle w:val="EndNoteBibliography"/>
        <w:spacing w:line="480" w:lineRule="auto"/>
        <w:rPr>
          <w:ins w:id="1946" w:author="Elizabeth Ann Storm" w:date="2021-12-10T20:02:00Z"/>
        </w:rPr>
        <w:pPrChange w:id="1947" w:author="Elizabeth" w:date="2022-04-16T18:32:00Z">
          <w:pPr/>
        </w:pPrChange>
      </w:pPr>
      <w:r>
        <w:t xml:space="preserve">The process of texture rubbing or </w:t>
      </w:r>
      <w:r w:rsidRPr="0031566C">
        <w:rPr>
          <w:i/>
          <w:iCs/>
          <w:rPrChange w:id="1948" w:author="Elizabeth" w:date="2022-04-14T16:57:00Z">
            <w:rPr/>
          </w:rPrChange>
        </w:rPr>
        <w:t>frottage</w:t>
      </w:r>
      <w:r w:rsidR="0031566C">
        <w:t xml:space="preserve"> was instrumental to a shift that happened in my studio practice as I became more critical of the model of reality I was projecting through my work. There was a previous dependence on illusionistic space that was liberated through an exploration of</w:t>
      </w:r>
      <w:r w:rsidR="00DC3A20">
        <w:t xml:space="preserve"> the concept of the trace through</w:t>
      </w:r>
      <w:r w:rsidR="0031566C">
        <w:t xml:space="preserve"> </w:t>
      </w:r>
      <w:r w:rsidR="0029004D">
        <w:t xml:space="preserve">gesture, action, and </w:t>
      </w:r>
      <w:r w:rsidR="0031566C">
        <w:t xml:space="preserve">texture. </w:t>
      </w:r>
      <w:r w:rsidR="00DC3A20">
        <w:t>The trace</w:t>
      </w:r>
      <w:r w:rsidR="00CB22CD">
        <w:t xml:space="preserve"> </w:t>
      </w:r>
      <w:r w:rsidR="0029004D">
        <w:t>is</w:t>
      </w:r>
      <w:r w:rsidR="00CB22CD">
        <w:t xml:space="preserve"> a sign of an object through its imprint, </w:t>
      </w:r>
      <w:r w:rsidR="00A50EE0">
        <w:t>“t</w:t>
      </w:r>
      <w:r w:rsidR="00CB22CD">
        <w:t xml:space="preserve">he footprint, </w:t>
      </w:r>
      <w:r w:rsidR="00405FC8">
        <w:t>the death mask, the photograph</w:t>
      </w:r>
      <w:r w:rsidR="00A50EE0">
        <w:t>…”.</w:t>
      </w:r>
      <w:r w:rsidR="00A50EE0">
        <w:rPr>
          <w:rStyle w:val="FootnoteReference"/>
        </w:rPr>
        <w:footnoteReference w:id="26"/>
      </w:r>
      <w:r w:rsidR="0088419D">
        <w:t xml:space="preserve"> </w:t>
      </w:r>
      <w:ins w:id="1951" w:author="Elizabeth" w:date="2022-04-18T14:20:00Z">
        <w:r w:rsidR="0014146B">
          <w:t>As a concept, it</w:t>
        </w:r>
      </w:ins>
      <w:del w:id="1952" w:author="Elizabeth" w:date="2022-04-18T14:20:00Z">
        <w:r w:rsidR="0029004D" w:rsidDel="0014146B">
          <w:delText>Linguistically, it</w:delText>
        </w:r>
      </w:del>
      <w:r w:rsidR="0029004D">
        <w:t xml:space="preserve"> was elaborated </w:t>
      </w:r>
      <w:ins w:id="1953" w:author="Elizabeth" w:date="2022-04-18T14:20:00Z">
        <w:r w:rsidR="0014146B">
          <w:t xml:space="preserve">linguistically </w:t>
        </w:r>
      </w:ins>
      <w:r w:rsidR="0029004D">
        <w:t xml:space="preserve">on by Charles Sanders Peirce in </w:t>
      </w:r>
      <w:r w:rsidR="00501A45">
        <w:rPr>
          <w:i/>
          <w:iCs/>
        </w:rPr>
        <w:t>Theory of Signs</w:t>
      </w:r>
      <w:r w:rsidR="00527973">
        <w:t xml:space="preserve"> in the late 19</w:t>
      </w:r>
      <w:r w:rsidR="00527973" w:rsidRPr="00527973">
        <w:rPr>
          <w:vertAlign w:val="superscript"/>
          <w:rPrChange w:id="1954" w:author="Elizabeth" w:date="2022-04-16T16:56:00Z">
            <w:rPr/>
          </w:rPrChange>
        </w:rPr>
        <w:t>th</w:t>
      </w:r>
      <w:r w:rsidR="00527973">
        <w:t xml:space="preserve"> century</w:t>
      </w:r>
      <w:r w:rsidR="0029004D">
        <w:t>, and became adopte</w:t>
      </w:r>
      <w:ins w:id="1955" w:author="Elizabeth" w:date="2022-04-18T14:22:00Z">
        <w:r w:rsidR="0014146B">
          <w:t>d as</w:t>
        </w:r>
      </w:ins>
      <w:del w:id="1956" w:author="Elizabeth" w:date="2022-04-18T14:22:00Z">
        <w:r w:rsidR="0029004D" w:rsidDel="0014146B">
          <w:delText xml:space="preserve">d as a </w:delText>
        </w:r>
      </w:del>
      <w:ins w:id="1957" w:author="Elizabeth" w:date="2022-04-18T14:19:00Z">
        <w:r w:rsidR="0014146B">
          <w:t xml:space="preserve"> a </w:t>
        </w:r>
      </w:ins>
      <w:r w:rsidR="0029004D">
        <w:t xml:space="preserve">term in </w:t>
      </w:r>
      <w:ins w:id="1958" w:author="Elizabeth" w:date="2022-04-18T14:19:00Z">
        <w:r w:rsidR="0014146B">
          <w:t>the humanities in the decades following</w:t>
        </w:r>
      </w:ins>
      <w:r w:rsidR="00583913">
        <w:t>. Rosalind Krauss’s two part, 1977 essay “Notes on the Index: Seventies Art in America” describes the “logic of the index” that she perceived in the practices of artists of the American contemporary arts scene of the 1970’s.</w:t>
      </w:r>
      <w:r w:rsidR="00583913">
        <w:rPr>
          <w:rStyle w:val="FootnoteReference"/>
        </w:rPr>
        <w:footnoteReference w:id="27"/>
      </w:r>
      <w:r w:rsidR="00501A45">
        <w:t xml:space="preserve"> </w:t>
      </w:r>
      <w:r w:rsidR="005C4522">
        <w:t>She</w:t>
      </w:r>
      <w:r w:rsidR="00ED383F">
        <w:t xml:space="preserve"> </w:t>
      </w:r>
      <w:r w:rsidR="00FA1218">
        <w:t xml:space="preserve">says of artworks she encountered at </w:t>
      </w:r>
      <w:r w:rsidR="00EB751E">
        <w:t xml:space="preserve">the May 1977 </w:t>
      </w:r>
      <w:r w:rsidR="00FA1218">
        <w:t xml:space="preserve">P.S. 1 </w:t>
      </w:r>
      <w:r w:rsidR="00EB751E">
        <w:t xml:space="preserve">show titled </w:t>
      </w:r>
      <w:r w:rsidR="00EB751E">
        <w:rPr>
          <w:i/>
          <w:iCs/>
        </w:rPr>
        <w:t>Rooms</w:t>
      </w:r>
      <w:r w:rsidR="00EB751E">
        <w:t xml:space="preserve">, </w:t>
      </w:r>
      <w:r w:rsidR="00FA1218">
        <w:t>“the works I have been describing represent the building through the paradox of being physically present but temporally remote”</w:t>
      </w:r>
      <w:ins w:id="1961" w:author="Elizabeth" w:date="2022-04-18T14:21:00Z">
        <w:r w:rsidR="0014146B">
          <w:t>.</w:t>
        </w:r>
      </w:ins>
      <w:del w:id="1962" w:author="Elizabeth" w:date="2022-04-18T14:20:00Z">
        <w:r w:rsidR="00FA1218" w:rsidDel="0014146B">
          <w:delText>, and l</w:delText>
        </w:r>
      </w:del>
      <w:del w:id="1963" w:author="Elizabeth" w:date="2022-04-18T14:21:00Z">
        <w:r w:rsidR="00FA1218" w:rsidDel="0014146B">
          <w:delText>inks this quality to Roland Barthes’ and Walter Bejamin’s theories of the photograph.</w:delText>
        </w:r>
      </w:del>
      <w:r w:rsidR="00FA1218">
        <w:rPr>
          <w:rStyle w:val="FootnoteReference"/>
        </w:rPr>
        <w:footnoteReference w:id="28"/>
      </w:r>
      <w:r w:rsidR="00001735">
        <w:t xml:space="preserve"> </w:t>
      </w:r>
    </w:p>
    <w:p w14:paraId="20689E68" w14:textId="621A662E" w:rsidR="00650EE1" w:rsidRDefault="0047630A" w:rsidP="00650EE1">
      <w:pPr>
        <w:pStyle w:val="Heading2"/>
        <w:spacing w:before="0"/>
        <w:rPr>
          <w:ins w:id="1972" w:author="Elizabeth Ann Storm" w:date="2021-12-10T20:02:00Z"/>
          <w:szCs w:val="24"/>
        </w:rPr>
      </w:pPr>
      <w:bookmarkStart w:id="1973" w:name="_Toc100588221"/>
      <w:ins w:id="1974" w:author="Elizabeth Ann Storm" w:date="2021-12-13T18:01:00Z">
        <w:del w:id="1975" w:author="Elizabeth" w:date="2022-04-14T15:28:00Z">
          <w:r w:rsidDel="004E431D">
            <w:rPr>
              <w:szCs w:val="24"/>
            </w:rPr>
            <w:delText>Subsection 5 – Media studies, materiality, McLuhan</w:delText>
          </w:r>
        </w:del>
        <w:bookmarkEnd w:id="1973"/>
        <w:del w:id="1976" w:author="Elizabeth" w:date="2022-04-11T16:26:00Z">
          <w:r w:rsidDel="0011214C">
            <w:rPr>
              <w:szCs w:val="24"/>
            </w:rPr>
            <w:delText>, shifting to postmodernism</w:delText>
          </w:r>
        </w:del>
      </w:ins>
      <w:ins w:id="1977" w:author="Elizabeth" w:date="2022-04-17T16:47:00Z">
        <w:r w:rsidR="00D63621">
          <w:rPr>
            <w:szCs w:val="24"/>
          </w:rPr>
          <w:t>Modernism and materiality</w:t>
        </w:r>
      </w:ins>
    </w:p>
    <w:p w14:paraId="1776D861" w14:textId="5506EB7D" w:rsidR="00650EE1" w:rsidRPr="007A2142" w:rsidRDefault="005622BC" w:rsidP="005622BC">
      <w:pPr>
        <w:rPr>
          <w:ins w:id="1978" w:author="Elizabeth Ann Storm" w:date="2021-12-10T20:02:00Z"/>
        </w:rPr>
        <w:pPrChange w:id="1979" w:author="Elizabeth" w:date="2022-04-18T14:30:00Z">
          <w:pPr/>
        </w:pPrChange>
      </w:pPr>
      <w:ins w:id="1980" w:author="Elizabeth" w:date="2022-04-18T14:30:00Z">
        <w:r>
          <w:t xml:space="preserve">The larger </w:t>
        </w:r>
      </w:ins>
      <w:ins w:id="1981" w:author="Elizabeth Ann Storm" w:date="2021-12-10T20:02:00Z">
        <w:del w:id="1982" w:author="Elizabeth" w:date="2022-04-18T14:29:00Z">
          <w:r w:rsidR="00650EE1" w:rsidRPr="007A2142" w:rsidDel="005622BC">
            <w:delText xml:space="preserve">My essential </w:delText>
          </w:r>
        </w:del>
        <w:r w:rsidR="00650EE1" w:rsidRPr="007A2142">
          <w:t xml:space="preserve">questions </w:t>
        </w:r>
      </w:ins>
      <w:ins w:id="1983" w:author="Elizabeth" w:date="2022-04-18T14:30:00Z">
        <w:r>
          <w:t xml:space="preserve">surrounding my work </w:t>
        </w:r>
      </w:ins>
      <w:ins w:id="1984" w:author="Elizabeth Ann Storm" w:date="2021-12-10T20:02:00Z">
        <w:del w:id="1985" w:author="Elizabeth" w:date="2022-04-18T14:30:00Z">
          <w:r w:rsidR="00650EE1" w:rsidRPr="007A2142" w:rsidDel="005622BC">
            <w:delText xml:space="preserve">still </w:delText>
          </w:r>
        </w:del>
        <w:r w:rsidR="00650EE1" w:rsidRPr="007A2142">
          <w:t xml:space="preserve">come down to how my works </w:t>
        </w:r>
        <w:del w:id="1986" w:author="Elizabeth" w:date="2022-04-18T14:27:00Z">
          <w:r w:rsidR="00650EE1" w:rsidRPr="007A2142" w:rsidDel="00B26189">
            <w:delText xml:space="preserve">can </w:delText>
          </w:r>
        </w:del>
        <w:r w:rsidR="00650EE1" w:rsidRPr="007A2142">
          <w:t>speak to a record of expressions or impressions</w:t>
        </w:r>
      </w:ins>
      <w:ins w:id="1987" w:author="Elizabeth" w:date="2022-04-16T17:33:00Z">
        <w:r w:rsidR="00330829">
          <w:t xml:space="preserve"> based on lived observation</w:t>
        </w:r>
      </w:ins>
      <w:ins w:id="1988" w:author="Elizabeth Ann Storm" w:date="2021-12-10T20:02:00Z">
        <w:r w:rsidR="00650EE1" w:rsidRPr="007A2142">
          <w:t>,</w:t>
        </w:r>
      </w:ins>
      <w:ins w:id="1989" w:author="Elizabeth" w:date="2022-04-18T14:27:00Z">
        <w:r w:rsidR="00B26189">
          <w:t xml:space="preserve"> following a long line of artists who contemplate </w:t>
        </w:r>
      </w:ins>
      <w:ins w:id="1990" w:author="Elizabeth" w:date="2022-04-18T14:29:00Z">
        <w:r w:rsidR="00B26189">
          <w:t>phenomena.</w:t>
        </w:r>
      </w:ins>
      <w:ins w:id="1991" w:author="Elizabeth Ann Storm" w:date="2021-12-10T20:02:00Z">
        <w:r w:rsidR="00650EE1" w:rsidRPr="007A2142">
          <w:t xml:space="preserve"> </w:t>
        </w:r>
        <w:del w:id="1992" w:author="Elizabeth" w:date="2022-04-18T14:29:00Z">
          <w:r w:rsidR="00650EE1" w:rsidRPr="007A2142" w:rsidDel="00B26189">
            <w:delText xml:space="preserve">and </w:delText>
          </w:r>
        </w:del>
      </w:ins>
      <w:ins w:id="1993" w:author="Elizabeth" w:date="2022-04-18T14:29:00Z">
        <w:r w:rsidR="00B26189">
          <w:t>H</w:t>
        </w:r>
      </w:ins>
      <w:ins w:id="1994" w:author="Elizabeth Ann Storm" w:date="2021-12-10T20:02:00Z">
        <w:del w:id="1995" w:author="Elizabeth" w:date="2022-04-18T14:29:00Z">
          <w:r w:rsidR="00650EE1" w:rsidRPr="007A2142" w:rsidDel="00B26189">
            <w:delText>h</w:delText>
          </w:r>
        </w:del>
        <w:r w:rsidR="00650EE1" w:rsidRPr="007A2142">
          <w:t xml:space="preserve">ow, as artifacts recording physical action, </w:t>
        </w:r>
        <w:del w:id="1996" w:author="Elizabeth" w:date="2022-04-18T14:29:00Z">
          <w:r w:rsidR="00650EE1" w:rsidRPr="007A2142" w:rsidDel="005622BC">
            <w:delText xml:space="preserve">they </w:delText>
          </w:r>
        </w:del>
        <w:r w:rsidR="00650EE1" w:rsidRPr="007A2142">
          <w:t>can</w:t>
        </w:r>
      </w:ins>
      <w:ins w:id="1997" w:author="Elizabeth" w:date="2022-04-18T14:29:00Z">
        <w:r>
          <w:t xml:space="preserve"> my work</w:t>
        </w:r>
      </w:ins>
      <w:ins w:id="1998" w:author="Elizabeth" w:date="2022-04-18T14:31:00Z">
        <w:r w:rsidR="000B491D">
          <w:t>s</w:t>
        </w:r>
      </w:ins>
      <w:ins w:id="1999" w:author="Elizabeth Ann Storm" w:date="2021-12-10T20:02:00Z">
        <w:r w:rsidR="00650EE1" w:rsidRPr="007A2142">
          <w:t xml:space="preserve"> </w:t>
        </w:r>
        <w:del w:id="2000" w:author="Elizabeth" w:date="2022-04-18T14:29:00Z">
          <w:r w:rsidR="00650EE1" w:rsidRPr="007A2142" w:rsidDel="005622BC">
            <w:delText xml:space="preserve">also </w:delText>
          </w:r>
        </w:del>
        <w:r w:rsidR="00650EE1" w:rsidRPr="007A2142">
          <w:t>speak to the manifestation of the process they record</w:t>
        </w:r>
      </w:ins>
      <w:ins w:id="2001" w:author="Elizabeth" w:date="2022-04-18T14:31:00Z">
        <w:r w:rsidR="000B491D">
          <w:t xml:space="preserve">, </w:t>
        </w:r>
      </w:ins>
      <w:ins w:id="2002" w:author="Elizabeth" w:date="2022-04-18T14:32:00Z">
        <w:r w:rsidR="000B491D">
          <w:t>how can they speak to time</w:t>
        </w:r>
      </w:ins>
      <w:ins w:id="2003" w:author="Elizabeth Ann Storm" w:date="2021-12-10T20:02:00Z">
        <w:del w:id="2004" w:author="Elizabeth" w:date="2022-04-18T14:31:00Z">
          <w:r w:rsidR="00650EE1" w:rsidRPr="007A2142" w:rsidDel="000B491D">
            <w:delText>.</w:delText>
          </w:r>
        </w:del>
      </w:ins>
      <w:ins w:id="2005" w:author="Elizabeth" w:date="2022-04-18T14:32:00Z">
        <w:r w:rsidR="000B491D">
          <w:t xml:space="preserve">? </w:t>
        </w:r>
      </w:ins>
      <w:ins w:id="2006" w:author="Elizabeth Ann Storm" w:date="2021-12-10T20:02:00Z">
        <w:del w:id="2007" w:author="Elizabeth" w:date="2022-04-18T14:32:00Z">
          <w:r w:rsidR="00650EE1" w:rsidRPr="007A2142" w:rsidDel="000B491D">
            <w:delText xml:space="preserve"> What about or what quality of their material existence (not necessarily their form) is expressed or given physical manifestation?</w:delText>
          </w:r>
        </w:del>
        <w:del w:id="2008" w:author="Elizabeth" w:date="2022-04-18T14:25:00Z">
          <w:r w:rsidR="00650EE1" w:rsidRPr="007A2142" w:rsidDel="00B26189">
            <w:delText xml:space="preserve"> </w:delText>
          </w:r>
        </w:del>
        <w:r w:rsidR="00650EE1" w:rsidRPr="007A2142">
          <w:t xml:space="preserve">What are the processes saying through the materials, and what are the materials saying through the process? </w:t>
        </w:r>
        <w:del w:id="2009" w:author="Elizabeth" w:date="2022-04-16T17:33:00Z">
          <w:r w:rsidR="00650EE1" w:rsidRPr="007A2142" w:rsidDel="00330829">
            <w:delText>This relational inquiry is closer to a design practice, a sensibility I see in contemporary art, especially in post-war minimalism, post-abstract expressionism, land art, and installation and atmospheric art.</w:delText>
          </w:r>
        </w:del>
      </w:ins>
    </w:p>
    <w:p w14:paraId="274A4C6C" w14:textId="28E29364" w:rsidR="007548D5" w:rsidRDefault="00B23C0E" w:rsidP="007548D5">
      <w:pPr>
        <w:rPr>
          <w:ins w:id="2010" w:author="Elizabeth Ann Storm" w:date="2021-12-13T19:17:00Z"/>
        </w:rPr>
      </w:pPr>
      <w:ins w:id="2011" w:author="Elizabeth Ann Storm" w:date="2021-12-13T19:11:00Z">
        <w:r>
          <w:lastRenderedPageBreak/>
          <w:t>These questions are in alignment with a large</w:t>
        </w:r>
      </w:ins>
      <w:ins w:id="2012" w:author="Elizabeth Ann Storm" w:date="2021-12-13T19:12:00Z">
        <w:r>
          <w:t>r conversation in the humanities of materiality</w:t>
        </w:r>
        <w:r w:rsidR="007548D5">
          <w:t>.</w:t>
        </w:r>
        <w:r w:rsidR="007548D5" w:rsidRPr="007A2142">
          <w:t xml:space="preserve"> Marshall McLuhan</w:t>
        </w:r>
      </w:ins>
      <w:ins w:id="2013" w:author="Elizabeth Ann Storm" w:date="2021-12-13T19:13:00Z">
        <w:r w:rsidR="007548D5">
          <w:t xml:space="preserve"> </w:t>
        </w:r>
      </w:ins>
      <w:ins w:id="2014"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2015" w:author="Elizabeth" w:date="2022-04-11T14:20:00Z">
        <w:r w:rsidR="0089117F">
          <w:t xml:space="preserve">book </w:t>
        </w:r>
      </w:ins>
      <w:ins w:id="2016" w:author="Elizabeth Ann Storm" w:date="2021-12-13T19:12:00Z">
        <w:r w:rsidR="007548D5" w:rsidRPr="007A2142">
          <w:t>“The Medium is the Massage”</w:t>
        </w:r>
      </w:ins>
      <w:ins w:id="2017" w:author="Elizabeth" w:date="2022-04-11T14:24:00Z">
        <w:r w:rsidR="00F47ABE">
          <w:t>,</w:t>
        </w:r>
      </w:ins>
      <w:ins w:id="2018" w:author="Elizabeth" w:date="2022-04-11T14:23:00Z">
        <w:r w:rsidR="00F47ABE">
          <w:t xml:space="preserve"> designed by Quentin Fiore and</w:t>
        </w:r>
      </w:ins>
      <w:ins w:id="2019" w:author="Elizabeth Ann Storm" w:date="2021-12-13T19:12:00Z">
        <w:r w:rsidR="007548D5" w:rsidRPr="007A2142">
          <w:t xml:space="preserve"> </w:t>
        </w:r>
        <w:r w:rsidR="007548D5">
          <w:t>contain</w:t>
        </w:r>
      </w:ins>
      <w:ins w:id="2020" w:author="Elizabeth" w:date="2022-04-11T14:23:00Z">
        <w:r w:rsidR="00F47ABE">
          <w:t xml:space="preserve">ing </w:t>
        </w:r>
      </w:ins>
      <w:ins w:id="2021" w:author="Elizabeth Ann Storm" w:date="2021-12-13T19:12:00Z">
        <w:del w:id="2022" w:author="Elizabeth" w:date="2022-04-11T14:23:00Z">
          <w:r w:rsidR="007548D5" w:rsidDel="00F47ABE">
            <w:delText xml:space="preserve">ing </w:delText>
          </w:r>
        </w:del>
        <w:r w:rsidR="007548D5">
          <w:t xml:space="preserve">quotes by </w:t>
        </w:r>
      </w:ins>
      <w:ins w:id="2023" w:author="Elizabeth" w:date="2022-04-11T14:23:00Z">
        <w:r w:rsidR="00F47ABE">
          <w:t>Mc</w:t>
        </w:r>
      </w:ins>
      <w:ins w:id="2024" w:author="Elizabeth" w:date="2022-04-11T14:24:00Z">
        <w:r w:rsidR="00F47ABE">
          <w:t xml:space="preserve">Luhan, </w:t>
        </w:r>
      </w:ins>
      <w:ins w:id="2025" w:author="Elizabeth Ann Storm" w:date="2021-12-13T19:12:00Z">
        <w:del w:id="2026"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2027" w:author="Elizabeth Ann Storm" w:date="2021-12-13T19:17:00Z">
        <w:del w:id="2028"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2029" w:author="Elizabeth Ann Storm" w:date="2021-12-14T11:55:00Z"/>
        </w:rPr>
      </w:pPr>
      <w:ins w:id="2030" w:author="Elizabeth Ann Storm" w:date="2021-12-13T19:12:00Z">
        <w:r w:rsidRPr="007A2142">
          <w:t>It attests to the beauty of direct experience in its material form and speaks to issues of the (then newfound) simultaneity of communication</w:t>
        </w:r>
      </w:ins>
      <w:ins w:id="2031" w:author="Elizabeth Ann Storm" w:date="2021-12-13T19:14:00Z">
        <w:r>
          <w:t>.</w:t>
        </w:r>
      </w:ins>
      <w:ins w:id="2032" w:author="Elizabeth" w:date="2022-04-11T14:24:00Z">
        <w:r w:rsidR="00F47ABE">
          <w:t xml:space="preserve"> </w:t>
        </w:r>
      </w:ins>
      <w:ins w:id="2033" w:author="Elizabeth Ann Storm" w:date="2021-12-13T19:14:00Z">
        <w:del w:id="2034" w:author="Elizabeth" w:date="2022-04-11T14:25:00Z">
          <w:r w:rsidDel="00F47ABE">
            <w:delText xml:space="preserve"> </w:delText>
          </w:r>
        </w:del>
      </w:ins>
      <w:ins w:id="2035" w:author="Elizabeth Ann Storm" w:date="2021-12-13T19:17:00Z">
        <w:r w:rsidR="00361D52">
          <w:t>(speak more on this)</w:t>
        </w:r>
      </w:ins>
    </w:p>
    <w:p w14:paraId="27F4562B" w14:textId="77777777" w:rsidR="00583CAE" w:rsidRDefault="00583CAE">
      <w:pPr>
        <w:keepNext/>
        <w:ind w:firstLine="0"/>
        <w:jc w:val="center"/>
        <w:rPr>
          <w:ins w:id="2036" w:author="Elizabeth Ann Storm" w:date="2021-12-14T11:57:00Z"/>
        </w:rPr>
        <w:pPrChange w:id="2037" w:author="Elizabeth Ann Storm" w:date="2021-12-14T11:57:00Z">
          <w:pPr>
            <w:ind w:firstLine="0"/>
          </w:pPr>
        </w:pPrChange>
      </w:pPr>
      <w:ins w:id="2038"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2039" w:author="Elizabeth Ann Storm" w:date="2021-12-13T19:15:00Z"/>
        </w:rPr>
        <w:pPrChange w:id="2040" w:author="Elizabeth Ann Storm" w:date="2021-12-14T11:57:00Z">
          <w:pPr/>
        </w:pPrChange>
      </w:pPr>
      <w:bookmarkStart w:id="2041" w:name="_Ref100579556"/>
      <w:bookmarkStart w:id="2042" w:name="_Ref100579523"/>
      <w:bookmarkStart w:id="2043" w:name="_Toc101022752"/>
      <w:ins w:id="2044" w:author="Elizabeth Ann Storm" w:date="2021-12-14T11:57:00Z">
        <w:r>
          <w:t xml:space="preserve">Figure </w:t>
        </w:r>
        <w:r>
          <w:fldChar w:fldCharType="begin"/>
        </w:r>
        <w:r>
          <w:instrText xml:space="preserve"> SEQ Figure \* ARABIC </w:instrText>
        </w:r>
      </w:ins>
      <w:r>
        <w:fldChar w:fldCharType="separate"/>
      </w:r>
      <w:ins w:id="2045" w:author="Elizabeth Ann Storm" w:date="2021-12-14T12:04:00Z">
        <w:r w:rsidR="00A91C2E">
          <w:rPr>
            <w:noProof/>
          </w:rPr>
          <w:t>12</w:t>
        </w:r>
      </w:ins>
      <w:ins w:id="2046" w:author="Elizabeth Ann Storm" w:date="2021-12-14T11:57:00Z">
        <w:r>
          <w:fldChar w:fldCharType="end"/>
        </w:r>
        <w:bookmarkEnd w:id="2041"/>
        <w:r>
          <w:t>. McLuhan book placeholder image</w:t>
        </w:r>
      </w:ins>
      <w:bookmarkEnd w:id="2042"/>
      <w:bookmarkEnd w:id="2043"/>
    </w:p>
    <w:p w14:paraId="232964A8" w14:textId="1A3979E4" w:rsidR="007548D5" w:rsidDel="00F47ABE" w:rsidRDefault="007548D5">
      <w:pPr>
        <w:pStyle w:val="EndNoteBibliography"/>
        <w:spacing w:line="480" w:lineRule="auto"/>
        <w:rPr>
          <w:ins w:id="2047" w:author="Elizabeth Ann Storm" w:date="2021-12-14T11:57:00Z"/>
          <w:del w:id="2048" w:author="Elizabeth" w:date="2022-04-11T14:27:00Z"/>
        </w:rPr>
        <w:pPrChange w:id="2049" w:author="Elizabeth" w:date="2022-04-11T14:27:00Z">
          <w:pPr/>
        </w:pPrChange>
      </w:pPr>
      <w:ins w:id="2050" w:author="Elizabeth Ann Storm" w:date="2021-12-13T19:14:00Z">
        <w:r>
          <w:rPr>
            <w:noProof w:val="0"/>
          </w:rPr>
          <w:lastRenderedPageBreak/>
          <w:t>(digital communications and the shift from picture to data</w:t>
        </w:r>
      </w:ins>
      <w:ins w:id="2051" w:author="Elizabeth Ann Storm" w:date="2021-12-13T19:18:00Z">
        <w:r w:rsidR="00361D52">
          <w:rPr>
            <w:noProof w:val="0"/>
          </w:rPr>
          <w:t>? Also in the book</w:t>
        </w:r>
      </w:ins>
      <w:ins w:id="2052" w:author="Elizabeth Ann Storm" w:date="2021-12-13T19:14:00Z">
        <w:r>
          <w:rPr>
            <w:noProof w:val="0"/>
          </w:rPr>
          <w:t xml:space="preserve">) </w:t>
        </w:r>
      </w:ins>
    </w:p>
    <w:p w14:paraId="0B6D5A92" w14:textId="0CD827E6" w:rsidR="00E62E51" w:rsidRDefault="00583CAE">
      <w:pPr>
        <w:pStyle w:val="EndNoteBibliography"/>
        <w:rPr>
          <w:ins w:id="2053" w:author="Elizabeth Ann Storm" w:date="2021-12-14T11:58:00Z"/>
        </w:rPr>
        <w:pPrChange w:id="2054" w:author="Elizabeth" w:date="2022-04-11T14:27:00Z">
          <w:pPr>
            <w:ind w:firstLine="0"/>
          </w:pPr>
        </w:pPrChange>
      </w:pPr>
      <w:ins w:id="2055"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2056" w:author="Elizabeth Ann Storm" w:date="2021-12-13T19:14:00Z"/>
        </w:rPr>
        <w:pPrChange w:id="2057" w:author="Elizabeth Ann Storm" w:date="2021-12-14T11:58:00Z">
          <w:pPr/>
        </w:pPrChange>
      </w:pPr>
      <w:bookmarkStart w:id="2058" w:name="_Toc101022753"/>
      <w:ins w:id="2059" w:author="Elizabeth Ann Storm" w:date="2021-12-14T11:58:00Z">
        <w:r>
          <w:t xml:space="preserve">Figure </w:t>
        </w:r>
        <w:r>
          <w:fldChar w:fldCharType="begin"/>
        </w:r>
        <w:r>
          <w:instrText xml:space="preserve"> SEQ Figure \* ARABIC </w:instrText>
        </w:r>
      </w:ins>
      <w:r>
        <w:fldChar w:fldCharType="separate"/>
      </w:r>
      <w:ins w:id="2060" w:author="Elizabeth Ann Storm" w:date="2021-12-14T12:04:00Z">
        <w:r w:rsidR="00A91C2E">
          <w:rPr>
            <w:noProof/>
          </w:rPr>
          <w:t>13</w:t>
        </w:r>
      </w:ins>
      <w:ins w:id="2061" w:author="Elizabeth Ann Storm" w:date="2021-12-14T11:58:00Z">
        <w:r>
          <w:fldChar w:fldCharType="end"/>
        </w:r>
        <w:r>
          <w:t>. McLuhan book spread placeholder image 2</w:t>
        </w:r>
      </w:ins>
      <w:bookmarkEnd w:id="2058"/>
    </w:p>
    <w:p w14:paraId="28B91B18" w14:textId="26A16F3A" w:rsidR="0094226F" w:rsidRDefault="00D34259">
      <w:pPr>
        <w:pStyle w:val="EndNoteBibliography"/>
        <w:spacing w:line="480" w:lineRule="auto"/>
        <w:rPr>
          <w:ins w:id="2062" w:author="Elizabeth Ann Storm" w:date="2021-12-13T19:42:00Z"/>
        </w:rPr>
        <w:pPrChange w:id="2063" w:author="Elizabeth Ann Storm" w:date="2021-12-13T19:42:00Z">
          <w:pPr/>
        </w:pPrChange>
      </w:pPr>
      <w:ins w:id="2064" w:author="Elizabeth" w:date="2022-04-11T14:27:00Z">
        <w:r>
          <w:rPr>
            <w:noProof w:val="0"/>
          </w:rPr>
          <w:t xml:space="preserve">As a visual, kinesthetic learner, </w:t>
        </w:r>
      </w:ins>
      <w:ins w:id="2065" w:author="Elizabeth" w:date="2022-04-11T14:28:00Z">
        <w:r>
          <w:rPr>
            <w:noProof w:val="0"/>
          </w:rPr>
          <w:t xml:space="preserve">encountering this book </w:t>
        </w:r>
      </w:ins>
      <w:ins w:id="2066" w:author="Elizabeth Ann Storm" w:date="2021-12-13T19:12:00Z">
        <w:del w:id="2067"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2068" w:author="Elizabeth" w:date="2022-04-11T16:22:00Z">
          <w:r w:rsidR="007548D5" w:rsidRPr="007A2142" w:rsidDel="0011214C">
            <w:rPr>
              <w:noProof w:val="0"/>
            </w:rPr>
            <w:delText xml:space="preserve"> </w:delText>
          </w:r>
        </w:del>
        <w:r w:rsidR="007548D5" w:rsidRPr="007A2142">
          <w:rPr>
            <w:noProof w:val="0"/>
          </w:rPr>
          <w:t>summarize</w:t>
        </w:r>
      </w:ins>
      <w:ins w:id="2069" w:author="Elizabeth" w:date="2022-04-11T16:23:00Z">
        <w:r w:rsidR="0011214C">
          <w:rPr>
            <w:noProof w:val="0"/>
          </w:rPr>
          <w:t>d</w:t>
        </w:r>
      </w:ins>
      <w:ins w:id="2070" w:author="Elizabeth Ann Storm" w:date="2021-12-13T19:12:00Z">
        <w:del w:id="2071"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2072" w:author="Elizabeth Ann Storm" w:date="2021-12-13T19:14:00Z">
        <w:r w:rsidR="007548D5">
          <w:rPr>
            <w:noProof w:val="0"/>
          </w:rPr>
          <w:t xml:space="preserve"> </w:t>
        </w:r>
      </w:ins>
    </w:p>
    <w:p w14:paraId="761CF965" w14:textId="77777777" w:rsidR="0094226F" w:rsidRPr="003551CE" w:rsidRDefault="0094226F" w:rsidP="0094226F">
      <w:pPr>
        <w:pStyle w:val="ListParagraph"/>
        <w:rPr>
          <w:ins w:id="2073" w:author="Elizabeth Ann Storm" w:date="2021-12-13T19:42:00Z"/>
        </w:rPr>
      </w:pPr>
      <w:ins w:id="2074" w:author="Elizabeth Ann Storm" w:date="2021-12-13T19:42:00Z">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2075" w:author="Elizabeth Ann Storm" w:date="2021-12-13T19:42:00Z"/>
        </w:rPr>
      </w:pPr>
      <w:ins w:id="2076"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2077" w:author="Elizabeth Ann Storm" w:date="2021-12-13T19:42:00Z"/>
          <w:del w:id="2078" w:author="Elizabeth" w:date="2022-04-11T16:25:00Z"/>
        </w:rPr>
      </w:pPr>
      <w:ins w:id="2079" w:author="Elizabeth Ann Storm" w:date="2021-12-13T19:42:00Z">
        <w:r w:rsidRPr="003551CE">
          <w:t xml:space="preserve">…Information pours upon us, instantaneously and continuously… Our electrically-configured world has forced us to move from the habit of data classification to the mode of pattern recognition… </w:t>
        </w:r>
        <w:r>
          <w:rPr>
            <w:rStyle w:val="FootnoteReference"/>
          </w:rPr>
          <w:footnoteReference w:id="29"/>
        </w:r>
      </w:ins>
    </w:p>
    <w:p w14:paraId="0CBD5494" w14:textId="6A4D0B58" w:rsidR="007548D5" w:rsidRDefault="007548D5">
      <w:pPr>
        <w:pStyle w:val="ListParagraph"/>
        <w:rPr>
          <w:ins w:id="2084" w:author="Elizabeth Ann Storm" w:date="2021-12-13T19:15:00Z"/>
        </w:rPr>
        <w:pPrChange w:id="2085" w:author="Elizabeth" w:date="2022-04-11T16:25:00Z">
          <w:pPr/>
        </w:pPrChange>
      </w:pPr>
      <w:ins w:id="2086" w:author="Elizabeth Ann Storm" w:date="2021-12-13T19:14:00Z">
        <w:del w:id="2087" w:author="Elizabeth" w:date="2022-04-11T16:25:00Z">
          <w:r w:rsidDel="0011214C">
            <w:delText>(quote from “Medium…”</w:delText>
          </w:r>
        </w:del>
      </w:ins>
      <w:ins w:id="2088" w:author="Elizabeth Ann Storm" w:date="2021-12-13T19:12:00Z">
        <w:r w:rsidRPr="007A2142">
          <w:t xml:space="preserve"> </w:t>
        </w:r>
      </w:ins>
    </w:p>
    <w:p w14:paraId="580AE087" w14:textId="00B553BA" w:rsidR="0098316A" w:rsidDel="001926E1" w:rsidRDefault="00EB46DC" w:rsidP="0098316A">
      <w:pPr>
        <w:rPr>
          <w:del w:id="2089" w:author="Elizabeth" w:date="2022-04-11T16:25:00Z"/>
        </w:rPr>
      </w:pPr>
      <w:ins w:id="2090" w:author="Elizabeth" w:date="2022-04-16T17:38:00Z">
        <w:r>
          <w:tab/>
        </w:r>
      </w:ins>
      <w:ins w:id="2091" w:author="Elizabeth" w:date="2022-04-16T17:39:00Z">
        <w:r>
          <w:t>(</w:t>
        </w:r>
      </w:ins>
      <w:ins w:id="2092" w:author="Elizabeth" w:date="2022-04-16T17:38:00Z">
        <w:r>
          <w:t>Is there anything else I want to sa</w:t>
        </w:r>
      </w:ins>
      <w:ins w:id="2093" w:author="Elizabeth" w:date="2022-04-16T17:39:00Z">
        <w:r>
          <w:t>y here? What is the point of this section – to link from the beginning to the next chapter…)</w:t>
        </w:r>
      </w:ins>
      <w:ins w:id="2094" w:author="Elizabeth Ann Storm" w:date="2021-12-13T19:12:00Z">
        <w:del w:id="2095" w:author="Elizabeth" w:date="2022-04-16T17:38:00Z">
          <w:r w:rsidR="007548D5" w:rsidRPr="007A2142" w:rsidDel="00EB46DC">
            <w:delText>(DoCA Materiality quotes</w:delText>
          </w:r>
        </w:del>
        <w:del w:id="2096" w:author="Elizabeth" w:date="2022-04-11T16:25:00Z">
          <w:r w:rsidR="007548D5" w:rsidRPr="007A2142" w:rsidDel="0011214C">
            <w:delText>)</w:delText>
          </w:r>
        </w:del>
      </w:ins>
    </w:p>
    <w:p w14:paraId="6C659FF4" w14:textId="11B63D84" w:rsidR="001926E1" w:rsidRDefault="001926E1" w:rsidP="001926E1">
      <w:pPr>
        <w:ind w:firstLine="0"/>
        <w:rPr>
          <w:ins w:id="2097" w:author="Elizabeth" w:date="2022-04-16T17:37:00Z"/>
        </w:rPr>
      </w:pPr>
    </w:p>
    <w:p w14:paraId="1762BDC2" w14:textId="2BC06F4B" w:rsidR="001926E1" w:rsidRDefault="001926E1" w:rsidP="001926E1">
      <w:pPr>
        <w:pStyle w:val="Heading3"/>
        <w:rPr>
          <w:ins w:id="2098" w:author="Elizabeth" w:date="2022-04-16T17:38:00Z"/>
        </w:rPr>
      </w:pPr>
      <w:ins w:id="2099" w:author="Elizabeth" w:date="2022-04-16T17:37:00Z">
        <w:r>
          <w:t>Medium</w:t>
        </w:r>
      </w:ins>
      <w:ins w:id="2100" w:author="Elizabeth" w:date="2022-04-16T17:38:00Z">
        <w:r>
          <w:t xml:space="preserve"> and materiality through making</w:t>
        </w:r>
      </w:ins>
    </w:p>
    <w:p w14:paraId="107A5CE7" w14:textId="78F75D04" w:rsidR="00EB46DC" w:rsidRPr="00EB46DC" w:rsidRDefault="00EB46DC" w:rsidP="00EB46DC">
      <w:pPr>
        <w:rPr>
          <w:ins w:id="2101" w:author="Elizabeth" w:date="2022-04-16T17:37:00Z"/>
          <w:rPrChange w:id="2102" w:author="Elizabeth" w:date="2022-04-16T17:38:00Z">
            <w:rPr>
              <w:ins w:id="2103" w:author="Elizabeth" w:date="2022-04-16T17:37:00Z"/>
            </w:rPr>
          </w:rPrChange>
        </w:rPr>
        <w:pPrChange w:id="2104" w:author="Elizabeth" w:date="2022-04-16T17:38:00Z">
          <w:pPr/>
        </w:pPrChange>
      </w:pPr>
      <w:ins w:id="2105" w:author="Elizabeth" w:date="2022-04-16T17:38:00Z">
        <w:r>
          <w:t xml:space="preserve">My practice blah blah arriving at ideas and speculations on medium through making linked to materiality. </w:t>
        </w:r>
      </w:ins>
    </w:p>
    <w:p w14:paraId="25033BFA" w14:textId="77777777" w:rsidR="00C918C0" w:rsidRDefault="00C918C0" w:rsidP="0098316A">
      <w:pPr>
        <w:rPr>
          <w:ins w:id="2106" w:author="Elizabeth" w:date="2022-04-16T17:34:00Z"/>
        </w:rPr>
      </w:pPr>
    </w:p>
    <w:p w14:paraId="53981924" w14:textId="3771353B" w:rsidR="0098316A" w:rsidDel="0011214C" w:rsidRDefault="0098316A">
      <w:pPr>
        <w:ind w:firstLine="0"/>
        <w:rPr>
          <w:ins w:id="2107" w:author="Elizabeth Ann Storm" w:date="2021-12-13T20:44:00Z"/>
          <w:del w:id="2108" w:author="Elizabeth" w:date="2022-04-11T16:25:00Z"/>
        </w:rPr>
        <w:pPrChange w:id="2109" w:author="Elizabeth" w:date="2022-04-11T16:25:00Z">
          <w:pPr/>
        </w:pPrChange>
      </w:pPr>
      <w:ins w:id="2110" w:author="Elizabeth Ann Storm" w:date="2021-12-13T19:27:00Z">
        <w:del w:id="2111" w:author="Elizabeth" w:date="2022-04-11T16:25:00Z">
          <w:r w:rsidDel="0011214C">
            <w:delText xml:space="preserve">The emergence of electronic communications, image and sound broadcasting, </w:delText>
          </w:r>
          <w:r w:rsidR="00E556D4" w:rsidDel="0011214C">
            <w:delText>cheap and accessible printing a</w:delText>
          </w:r>
        </w:del>
      </w:ins>
      <w:ins w:id="2112" w:author="Elizabeth Ann Storm" w:date="2021-12-13T19:28:00Z">
        <w:del w:id="2113"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2114"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2115" w:author="Elizabeth Ann Storm" w:date="2021-12-13T20:07:00Z"/>
          <w:szCs w:val="24"/>
        </w:rPr>
      </w:pPr>
      <w:del w:id="2116" w:author="Elizabeth Ann Storm" w:date="2021-12-10T20:01:00Z">
        <w:r w:rsidDel="00E74BFC">
          <w:rPr>
            <w:szCs w:val="24"/>
          </w:rPr>
          <w:lastRenderedPageBreak/>
          <w:delText>Medium and Material</w:delText>
        </w:r>
      </w:del>
      <w:bookmarkStart w:id="2117" w:name="_Toc100588222"/>
      <w:ins w:id="2118" w:author="Elizabeth Ann Storm" w:date="2021-12-10T20:01:00Z">
        <w:r w:rsidR="00E74BFC">
          <w:rPr>
            <w:szCs w:val="24"/>
          </w:rPr>
          <w:t>New Media</w:t>
        </w:r>
      </w:ins>
      <w:bookmarkEnd w:id="2117"/>
    </w:p>
    <w:p w14:paraId="3D5D51BF" w14:textId="0D6DB25D" w:rsidR="00F52531" w:rsidRPr="00F52531" w:rsidRDefault="00F84ECB">
      <w:pPr>
        <w:pStyle w:val="EndNoteBibliography"/>
        <w:spacing w:line="480" w:lineRule="auto"/>
        <w:pPrChange w:id="2119" w:author="Elizabeth Ann Storm" w:date="2021-12-13T20:46:00Z">
          <w:pPr>
            <w:pStyle w:val="Heading1"/>
            <w:numPr>
              <w:numId w:val="2"/>
            </w:numPr>
            <w:spacing w:before="0" w:after="0"/>
            <w:ind w:left="432" w:hanging="432"/>
          </w:pPr>
        </w:pPrChange>
      </w:pPr>
      <w:ins w:id="2120" w:author="Elizabeth" w:date="2022-04-14T15:30:00Z">
        <w:r>
          <w:rPr>
            <w:noProof w:val="0"/>
          </w:rPr>
          <w:t xml:space="preserve">What does it mean to desire to capture an experience? </w:t>
        </w:r>
      </w:ins>
      <w:ins w:id="2121" w:author="Elizabeth" w:date="2022-04-16T18:15:00Z">
        <w:r w:rsidR="00C46E77">
          <w:rPr>
            <w:noProof w:val="0"/>
          </w:rPr>
          <w:t>As my practice develops out of a foundation of visual and extended sensory observation</w:t>
        </w:r>
      </w:ins>
      <w:ins w:id="2122" w:author="Elizabeth" w:date="2022-04-16T18:16:00Z">
        <w:r w:rsidR="00C46E77">
          <w:rPr>
            <w:noProof w:val="0"/>
          </w:rPr>
          <w:t>, and I introduce a more critical angle to my conceptual foundation,</w:t>
        </w:r>
      </w:ins>
      <w:ins w:id="2123" w:author="Elizabeth" w:date="2022-04-16T18:17:00Z">
        <w:r w:rsidR="00AE633C">
          <w:rPr>
            <w:noProof w:val="0"/>
          </w:rPr>
          <w:t xml:space="preserve"> I</w:t>
        </w:r>
      </w:ins>
      <w:ins w:id="2124" w:author="Elizabeth" w:date="2022-04-16T18:18:00Z">
        <w:r w:rsidR="00AE633C">
          <w:rPr>
            <w:noProof w:val="0"/>
          </w:rPr>
          <w:t xml:space="preserve"> wonder how</w:t>
        </w:r>
      </w:ins>
      <w:ins w:id="2125" w:author="Elizabeth" w:date="2022-04-16T18:19:00Z">
        <w:r w:rsidR="00AE633C">
          <w:rPr>
            <w:noProof w:val="0"/>
          </w:rPr>
          <w:t xml:space="preserve"> </w:t>
        </w:r>
      </w:ins>
      <w:ins w:id="2126" w:author="Elizabeth" w:date="2022-04-16T18:21:00Z">
        <w:r w:rsidR="00AE633C">
          <w:rPr>
            <w:noProof w:val="0"/>
          </w:rPr>
          <w:t xml:space="preserve">my use of the </w:t>
        </w:r>
      </w:ins>
      <w:ins w:id="2127" w:author="Elizabeth" w:date="2022-04-16T18:19:00Z">
        <w:r w:rsidR="00AE633C">
          <w:rPr>
            <w:noProof w:val="0"/>
          </w:rPr>
          <w:t>medium of drawing and painting</w:t>
        </w:r>
      </w:ins>
      <w:ins w:id="2128" w:author="Elizabeth" w:date="2022-04-16T18:21:00Z">
        <w:r w:rsidR="00AE633C">
          <w:rPr>
            <w:noProof w:val="0"/>
          </w:rPr>
          <w:t xml:space="preserve"> </w:t>
        </w:r>
      </w:ins>
      <w:ins w:id="2129" w:author="Elizabeth" w:date="2022-04-16T18:22:00Z">
        <w:r w:rsidR="00A97705">
          <w:rPr>
            <w:noProof w:val="0"/>
          </w:rPr>
          <w:t>can</w:t>
        </w:r>
      </w:ins>
      <w:ins w:id="2130" w:author="Elizabeth" w:date="2022-04-16T18:26:00Z">
        <w:r w:rsidR="00A97705">
          <w:rPr>
            <w:noProof w:val="0"/>
          </w:rPr>
          <w:t xml:space="preserve"> accommodate the ubiquity of ph</w:t>
        </w:r>
      </w:ins>
      <w:ins w:id="2131" w:author="Elizabeth" w:date="2022-04-16T18:27:00Z">
        <w:r w:rsidR="00A97705">
          <w:rPr>
            <w:noProof w:val="0"/>
          </w:rPr>
          <w:t>otographic and lens-based technologies</w:t>
        </w:r>
        <w:r w:rsidR="00F92CB0">
          <w:rPr>
            <w:noProof w:val="0"/>
          </w:rPr>
          <w:t xml:space="preserve">. If I desire to capture an experience, why not make a photograph? </w:t>
        </w:r>
      </w:ins>
      <w:ins w:id="2132" w:author="Elizabeth" w:date="2022-04-16T18:28:00Z">
        <w:r w:rsidR="00F92CB0">
          <w:rPr>
            <w:noProof w:val="0"/>
          </w:rPr>
          <w:t>For me, I built my artistic practice on a foundation of observational drawing, to which photography was always supplemental. I did</w:t>
        </w:r>
      </w:ins>
      <w:ins w:id="2133" w:author="Elizabeth" w:date="2022-04-16T18:29:00Z">
        <w:r w:rsidR="00F92CB0">
          <w:rPr>
            <w:noProof w:val="0"/>
          </w:rPr>
          <w:t xml:space="preserve"> not think about the ways the photographic had already leaked into my conception of drawing until </w:t>
        </w:r>
      </w:ins>
      <w:ins w:id="2134" w:author="Elizabeth" w:date="2022-04-16T18:33:00Z">
        <w:r w:rsidR="00A65027">
          <w:rPr>
            <w:noProof w:val="0"/>
          </w:rPr>
          <w:t>later</w:t>
        </w:r>
      </w:ins>
      <w:ins w:id="2135" w:author="Elizabeth" w:date="2022-04-16T18:29:00Z">
        <w:r w:rsidR="00F92CB0">
          <w:rPr>
            <w:noProof w:val="0"/>
          </w:rPr>
          <w:t xml:space="preserve">. </w:t>
        </w:r>
      </w:ins>
      <w:ins w:id="2136" w:author="Elizabeth" w:date="2022-04-16T18:31:00Z">
        <w:r w:rsidR="00F92CB0">
          <w:rPr>
            <w:noProof w:val="0"/>
          </w:rPr>
          <w:t xml:space="preserve">I am still </w:t>
        </w:r>
      </w:ins>
      <w:ins w:id="2137" w:author="Elizabeth" w:date="2022-04-16T18:30:00Z">
        <w:r w:rsidR="00F92CB0">
          <w:rPr>
            <w:noProof w:val="0"/>
          </w:rPr>
          <w:t>attempting to reconcile</w:t>
        </w:r>
      </w:ins>
      <w:ins w:id="2138" w:author="Elizabeth" w:date="2022-04-16T18:20:00Z">
        <w:r w:rsidR="00AE633C">
          <w:rPr>
            <w:noProof w:val="0"/>
          </w:rPr>
          <w:t xml:space="preserve"> </w:t>
        </w:r>
      </w:ins>
      <w:ins w:id="2139" w:author="Elizabeth" w:date="2022-04-16T18:33:00Z">
        <w:r w:rsidR="00A65027">
          <w:rPr>
            <w:noProof w:val="0"/>
          </w:rPr>
          <w:t>my</w:t>
        </w:r>
      </w:ins>
      <w:ins w:id="2140" w:author="Elizabeth" w:date="2022-04-16T18:30:00Z">
        <w:r w:rsidR="00F92CB0">
          <w:rPr>
            <w:noProof w:val="0"/>
          </w:rPr>
          <w:t xml:space="preserve"> dynamic perceptual experience with the static image representation</w:t>
        </w:r>
      </w:ins>
      <w:ins w:id="2141" w:author="Elizabeth" w:date="2022-04-17T16:44:00Z">
        <w:r w:rsidR="00D63621">
          <w:rPr>
            <w:noProof w:val="0"/>
          </w:rPr>
          <w:t>, and</w:t>
        </w:r>
      </w:ins>
      <w:ins w:id="2142" w:author="Elizabeth" w:date="2022-04-16T18:30:00Z">
        <w:r w:rsidR="00F92CB0">
          <w:rPr>
            <w:noProof w:val="0"/>
          </w:rPr>
          <w:t xml:space="preserve"> with the </w:t>
        </w:r>
      </w:ins>
      <w:ins w:id="2143" w:author="Elizabeth" w:date="2022-04-16T18:31:00Z">
        <w:r w:rsidR="00F92CB0">
          <w:rPr>
            <w:noProof w:val="0"/>
          </w:rPr>
          <w:t>image-as-sign translation in the mind of the observer</w:t>
        </w:r>
      </w:ins>
      <w:ins w:id="2144" w:author="Elizabeth" w:date="2022-04-16T18:34:00Z">
        <w:r w:rsidR="00A65027">
          <w:rPr>
            <w:noProof w:val="0"/>
          </w:rPr>
          <w:t xml:space="preserve">. What my exploration has led to </w:t>
        </w:r>
      </w:ins>
      <w:ins w:id="2145" w:author="Elizabeth" w:date="2022-04-16T18:35:00Z">
        <w:r w:rsidR="00A65027">
          <w:rPr>
            <w:noProof w:val="0"/>
          </w:rPr>
          <w:t>are theories of modern oculo-centric v</w:t>
        </w:r>
      </w:ins>
      <w:ins w:id="2146" w:author="Elizabeth" w:date="2022-04-16T18:36:00Z">
        <w:r w:rsidR="00A65027">
          <w:rPr>
            <w:noProof w:val="0"/>
          </w:rPr>
          <w:t>isuality</w:t>
        </w:r>
      </w:ins>
      <w:ins w:id="2147" w:author="Elizabeth" w:date="2022-04-16T18:35:00Z">
        <w:r w:rsidR="00A65027">
          <w:rPr>
            <w:noProof w:val="0"/>
          </w:rPr>
          <w:t xml:space="preserve"> that reach their zenith with mid-20</w:t>
        </w:r>
        <w:r w:rsidR="00A65027" w:rsidRPr="00A65027">
          <w:rPr>
            <w:noProof w:val="0"/>
            <w:vertAlign w:val="superscript"/>
            <w:rPrChange w:id="2148" w:author="Elizabeth" w:date="2022-04-16T18:35:00Z">
              <w:rPr/>
            </w:rPrChange>
          </w:rPr>
          <w:t>th</w:t>
        </w:r>
        <w:r w:rsidR="00A65027">
          <w:rPr>
            <w:noProof w:val="0"/>
          </w:rPr>
          <w:t xml:space="preserve"> century art in America</w:t>
        </w:r>
      </w:ins>
      <w:ins w:id="2149" w:author="Elizabeth" w:date="2022-04-16T18:37:00Z">
        <w:r w:rsidR="00DE57BD">
          <w:rPr>
            <w:noProof w:val="0"/>
          </w:rPr>
          <w:t>,</w:t>
        </w:r>
      </w:ins>
      <w:ins w:id="2150" w:author="Elizabeth" w:date="2022-04-16T18:38:00Z">
        <w:r w:rsidR="00DE57BD">
          <w:rPr>
            <w:noProof w:val="0"/>
          </w:rPr>
          <w:t xml:space="preserve"> fringe theories in postmodernist consciousness studies,</w:t>
        </w:r>
      </w:ins>
      <w:ins w:id="2151" w:author="Elizabeth" w:date="2022-04-17T16:45:00Z">
        <w:r w:rsidR="00D63621">
          <w:rPr>
            <w:noProof w:val="0"/>
          </w:rPr>
          <w:t xml:space="preserve"> </w:t>
        </w:r>
      </w:ins>
      <w:ins w:id="2152" w:author="Elizabeth" w:date="2022-04-16T18:38:00Z">
        <w:r w:rsidR="00DE57BD">
          <w:rPr>
            <w:noProof w:val="0"/>
          </w:rPr>
          <w:t xml:space="preserve">and </w:t>
        </w:r>
      </w:ins>
      <w:ins w:id="2153" w:author="Elizabeth" w:date="2022-04-16T18:36:00Z">
        <w:r w:rsidR="00A65027">
          <w:rPr>
            <w:noProof w:val="0"/>
          </w:rPr>
          <w:t>contemporary theories of the “post-medium condition”.</w:t>
        </w:r>
        <w:r w:rsidR="00A65027">
          <w:rPr>
            <w:rStyle w:val="FootnoteReference"/>
            <w:noProof w:val="0"/>
          </w:rPr>
          <w:footnoteReference w:id="30"/>
        </w:r>
        <w:r w:rsidR="00A65027">
          <w:rPr>
            <w:noProof w:val="0"/>
          </w:rPr>
          <w:t xml:space="preserve"> </w:t>
        </w:r>
      </w:ins>
      <w:ins w:id="2156" w:author="Elizabeth Ann Storm" w:date="2021-12-13T20:07:00Z">
        <w:del w:id="2157" w:author="Elizabeth" w:date="2022-04-17T16:45:00Z">
          <w:r w:rsidR="00F52531" w:rsidDel="00D63621">
            <w:rPr>
              <w:noProof w:val="0"/>
            </w:rPr>
            <w:delText>(in</w:delText>
          </w:r>
        </w:del>
      </w:ins>
      <w:ins w:id="2158" w:author="Elizabeth Ann Storm" w:date="2021-12-13T20:08:00Z">
        <w:del w:id="2159" w:author="Elizabeth" w:date="2022-04-17T16:45:00Z">
          <w:r w:rsidR="00F52531" w:rsidDel="00D63621">
            <w:rPr>
              <w:noProof w:val="0"/>
            </w:rPr>
            <w:delText>troduce with paragraph similar to one for old media chapter)</w:delText>
          </w:r>
        </w:del>
      </w:ins>
    </w:p>
    <w:p w14:paraId="2CED2BDB" w14:textId="7ED7F245" w:rsidR="005E04DF" w:rsidRPr="00EC103B" w:rsidDel="00E74BFC" w:rsidRDefault="002C173C" w:rsidP="00574AFB">
      <w:pPr>
        <w:pStyle w:val="Heading2"/>
        <w:spacing w:before="0"/>
        <w:rPr>
          <w:del w:id="2160" w:author="Elizabeth Ann Storm" w:date="2021-12-10T20:02:00Z"/>
          <w:szCs w:val="24"/>
        </w:rPr>
      </w:pPr>
      <w:del w:id="2161"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2162" w:name="_Toc90059078"/>
        <w:bookmarkStart w:id="2163" w:name="_Toc90059367"/>
        <w:bookmarkStart w:id="2164" w:name="_Toc90309862"/>
        <w:bookmarkStart w:id="2165" w:name="_Toc90318067"/>
        <w:bookmarkStart w:id="2166" w:name="_Toc90374492"/>
        <w:bookmarkStart w:id="2167" w:name="_Toc90376099"/>
        <w:bookmarkStart w:id="2168" w:name="_Toc90376184"/>
        <w:bookmarkStart w:id="2169" w:name="_Toc90381251"/>
        <w:bookmarkStart w:id="2170" w:name="_Toc100588223"/>
        <w:bookmarkEnd w:id="2162"/>
        <w:bookmarkEnd w:id="2163"/>
        <w:bookmarkEnd w:id="2164"/>
        <w:bookmarkEnd w:id="2165"/>
        <w:bookmarkEnd w:id="2166"/>
        <w:bookmarkEnd w:id="2167"/>
        <w:bookmarkEnd w:id="2168"/>
        <w:bookmarkEnd w:id="2169"/>
        <w:bookmarkEnd w:id="2170"/>
      </w:del>
    </w:p>
    <w:p w14:paraId="0CC79DBE" w14:textId="4E257E2E" w:rsidR="007D4EB8" w:rsidRPr="007A2142" w:rsidDel="00E74BFC" w:rsidRDefault="007D4EB8" w:rsidP="007D4EB8">
      <w:pPr>
        <w:rPr>
          <w:del w:id="2171" w:author="Elizabeth Ann Storm" w:date="2021-12-10T20:02:00Z"/>
        </w:rPr>
      </w:pPr>
      <w:del w:id="2172" w:author="Elizabeth Ann Storm" w:date="2021-12-10T20:02:00Z">
        <w:r w:rsidRPr="007A2142" w:rsidDel="00E74BFC">
          <w:delText xml:space="preserve">Experience, the subjectivity of perception, new models of reality, the upheaval of these notions has </w:delText>
        </w:r>
      </w:del>
      <w:del w:id="2173" w:author="Elizabeth Ann Storm" w:date="2021-11-30T18:53:00Z">
        <w:r w:rsidRPr="007A2142" w:rsidDel="005F2C65">
          <w:delText xml:space="preserve">greatly </w:delText>
        </w:r>
      </w:del>
      <w:del w:id="2174"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2175" w:name="_Toc90059079"/>
        <w:bookmarkStart w:id="2176" w:name="_Toc90059368"/>
        <w:bookmarkStart w:id="2177" w:name="_Toc90309863"/>
        <w:bookmarkStart w:id="2178" w:name="_Toc90318068"/>
        <w:bookmarkStart w:id="2179" w:name="_Toc90374493"/>
        <w:bookmarkStart w:id="2180" w:name="_Toc90376100"/>
        <w:bookmarkStart w:id="2181" w:name="_Toc90376185"/>
        <w:bookmarkStart w:id="2182" w:name="_Toc90381252"/>
        <w:bookmarkStart w:id="2183" w:name="_Toc100588224"/>
        <w:bookmarkEnd w:id="2175"/>
        <w:bookmarkEnd w:id="2176"/>
        <w:bookmarkEnd w:id="2177"/>
        <w:bookmarkEnd w:id="2178"/>
        <w:bookmarkEnd w:id="2179"/>
        <w:bookmarkEnd w:id="2180"/>
        <w:bookmarkEnd w:id="2181"/>
        <w:bookmarkEnd w:id="2182"/>
        <w:bookmarkEnd w:id="2183"/>
      </w:del>
    </w:p>
    <w:p w14:paraId="60FB4529" w14:textId="619D321D" w:rsidR="007D4EB8" w:rsidRPr="007A2142" w:rsidDel="00E74BFC" w:rsidRDefault="007D4EB8" w:rsidP="007D4EB8">
      <w:pPr>
        <w:rPr>
          <w:del w:id="2184" w:author="Elizabeth Ann Storm" w:date="2021-12-10T20:02:00Z"/>
        </w:rPr>
      </w:pPr>
      <w:del w:id="2185"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31"/>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2188" w:name="_Toc90059080"/>
        <w:bookmarkStart w:id="2189" w:name="_Toc90059369"/>
        <w:bookmarkStart w:id="2190" w:name="_Toc90309864"/>
        <w:bookmarkStart w:id="2191" w:name="_Toc90318069"/>
        <w:bookmarkStart w:id="2192" w:name="_Toc90374494"/>
        <w:bookmarkStart w:id="2193" w:name="_Toc90376101"/>
        <w:bookmarkStart w:id="2194" w:name="_Toc90376186"/>
        <w:bookmarkStart w:id="2195" w:name="_Toc90381253"/>
        <w:bookmarkStart w:id="2196" w:name="_Toc100588225"/>
        <w:bookmarkEnd w:id="2188"/>
        <w:bookmarkEnd w:id="2189"/>
        <w:bookmarkEnd w:id="2190"/>
        <w:bookmarkEnd w:id="2191"/>
        <w:bookmarkEnd w:id="2192"/>
        <w:bookmarkEnd w:id="2193"/>
        <w:bookmarkEnd w:id="2194"/>
        <w:bookmarkEnd w:id="2195"/>
        <w:bookmarkEnd w:id="2196"/>
      </w:del>
    </w:p>
    <w:p w14:paraId="22991486" w14:textId="47206C10" w:rsidR="007D4EB8" w:rsidRPr="007A2142" w:rsidDel="00E74BFC" w:rsidRDefault="007D4EB8" w:rsidP="007D4EB8">
      <w:pPr>
        <w:rPr>
          <w:del w:id="2197" w:author="Elizabeth Ann Storm" w:date="2021-12-10T20:02:00Z"/>
        </w:rPr>
      </w:pPr>
      <w:del w:id="2198"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32"/>
        </w:r>
        <w:r w:rsidRPr="007A2142" w:rsidDel="00E74BFC">
          <w:delText xml:space="preserve"> </w:delText>
        </w:r>
      </w:del>
      <w:del w:id="2201"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2202"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2203" w:name="_Toc90059081"/>
        <w:bookmarkStart w:id="2204" w:name="_Toc90059370"/>
        <w:bookmarkStart w:id="2205" w:name="_Toc90309865"/>
        <w:bookmarkStart w:id="2206" w:name="_Toc90318070"/>
        <w:bookmarkStart w:id="2207" w:name="_Toc90374495"/>
        <w:bookmarkStart w:id="2208" w:name="_Toc90376102"/>
        <w:bookmarkStart w:id="2209" w:name="_Toc90376187"/>
        <w:bookmarkStart w:id="2210" w:name="_Toc90381254"/>
        <w:bookmarkStart w:id="2211" w:name="_Toc100588226"/>
        <w:bookmarkEnd w:id="2203"/>
        <w:bookmarkEnd w:id="2204"/>
        <w:bookmarkEnd w:id="2205"/>
        <w:bookmarkEnd w:id="2206"/>
        <w:bookmarkEnd w:id="2207"/>
        <w:bookmarkEnd w:id="2208"/>
        <w:bookmarkEnd w:id="2209"/>
        <w:bookmarkEnd w:id="2210"/>
        <w:bookmarkEnd w:id="2211"/>
      </w:del>
    </w:p>
    <w:p w14:paraId="65B50CAE" w14:textId="088F1F11" w:rsidR="007D4EB8" w:rsidRPr="007A2142" w:rsidDel="00E74BFC" w:rsidRDefault="007D4EB8" w:rsidP="007D4EB8">
      <w:pPr>
        <w:rPr>
          <w:del w:id="2212" w:author="Elizabeth Ann Storm" w:date="2021-12-10T20:02:00Z"/>
        </w:rPr>
      </w:pPr>
      <w:del w:id="2213"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2214" w:author="Elizabeth Ann Storm" w:date="2021-11-30T18:56:00Z">
        <w:r w:rsidRPr="007A2142" w:rsidDel="005F2C65">
          <w:delText xml:space="preserve">I never saw a distinction between visual culture and art. </w:delText>
        </w:r>
      </w:del>
      <w:del w:id="2215" w:author="Elizabeth Ann Storm" w:date="2021-11-30T18:57:00Z">
        <w:r w:rsidRPr="007A2142" w:rsidDel="005F2C65">
          <w:delText xml:space="preserve">Coming to drawing this way, </w:delText>
        </w:r>
      </w:del>
      <w:del w:id="2216" w:author="Elizabeth Ann Storm" w:date="2021-12-10T20:02:00Z">
        <w:r w:rsidRPr="007A2142" w:rsidDel="00E74BFC">
          <w:delText>I s</w:delText>
        </w:r>
      </w:del>
      <w:del w:id="2217" w:author="Elizabeth Ann Storm" w:date="2021-11-30T18:57:00Z">
        <w:r w:rsidRPr="007A2142" w:rsidDel="005F2C65">
          <w:delText>aw</w:delText>
        </w:r>
      </w:del>
      <w:del w:id="2218"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2219" w:author="Elizabeth Ann Storm" w:date="2021-11-30T18:56:00Z">
        <w:r w:rsidRPr="007A2142" w:rsidDel="005F2C65">
          <w:delText xml:space="preserve">   </w:delText>
        </w:r>
      </w:del>
      <w:del w:id="2220" w:author="Elizabeth Ann Storm" w:date="2021-12-10T20:02:00Z">
        <w:r w:rsidRPr="007A2142" w:rsidDel="00E74BFC">
          <w:delText xml:space="preserve">  </w:delText>
        </w:r>
        <w:bookmarkStart w:id="2221" w:name="_Toc90059082"/>
        <w:bookmarkStart w:id="2222" w:name="_Toc90059371"/>
        <w:bookmarkStart w:id="2223" w:name="_Toc90309866"/>
        <w:bookmarkStart w:id="2224" w:name="_Toc90318071"/>
        <w:bookmarkStart w:id="2225" w:name="_Toc90374496"/>
        <w:bookmarkStart w:id="2226" w:name="_Toc90376103"/>
        <w:bookmarkStart w:id="2227" w:name="_Toc90376188"/>
        <w:bookmarkStart w:id="2228" w:name="_Toc90381255"/>
        <w:bookmarkStart w:id="2229" w:name="_Toc100588227"/>
        <w:bookmarkEnd w:id="2221"/>
        <w:bookmarkEnd w:id="2222"/>
        <w:bookmarkEnd w:id="2223"/>
        <w:bookmarkEnd w:id="2224"/>
        <w:bookmarkEnd w:id="2225"/>
        <w:bookmarkEnd w:id="2226"/>
        <w:bookmarkEnd w:id="2227"/>
        <w:bookmarkEnd w:id="2228"/>
        <w:bookmarkEnd w:id="2229"/>
      </w:del>
    </w:p>
    <w:p w14:paraId="3419B31A" w14:textId="47FEEE27" w:rsidR="005E04DF" w:rsidDel="00E74BFC" w:rsidRDefault="00873D73" w:rsidP="00574AFB">
      <w:pPr>
        <w:pStyle w:val="Heading2"/>
        <w:spacing w:before="0"/>
        <w:rPr>
          <w:del w:id="2230" w:author="Elizabeth Ann Storm" w:date="2021-12-10T20:02:00Z"/>
          <w:szCs w:val="24"/>
        </w:rPr>
      </w:pPr>
      <w:del w:id="2231" w:author="Elizabeth Ann Storm" w:date="2021-12-10T20:02:00Z">
        <w:r w:rsidDel="00E74BFC">
          <w:rPr>
            <w:szCs w:val="24"/>
          </w:rPr>
          <w:delText>Artifact of action</w:delText>
        </w:r>
        <w:bookmarkStart w:id="2232" w:name="_Toc90059083"/>
        <w:bookmarkStart w:id="2233" w:name="_Toc90059372"/>
        <w:bookmarkStart w:id="2234" w:name="_Toc90309867"/>
        <w:bookmarkStart w:id="2235" w:name="_Toc90318072"/>
        <w:bookmarkStart w:id="2236" w:name="_Toc90374497"/>
        <w:bookmarkStart w:id="2237" w:name="_Toc90376104"/>
        <w:bookmarkStart w:id="2238" w:name="_Toc90376189"/>
        <w:bookmarkStart w:id="2239" w:name="_Toc90381256"/>
        <w:bookmarkStart w:id="2240" w:name="_Toc100588228"/>
        <w:bookmarkEnd w:id="2232"/>
        <w:bookmarkEnd w:id="2233"/>
        <w:bookmarkEnd w:id="2234"/>
        <w:bookmarkEnd w:id="2235"/>
        <w:bookmarkEnd w:id="2236"/>
        <w:bookmarkEnd w:id="2237"/>
        <w:bookmarkEnd w:id="2238"/>
        <w:bookmarkEnd w:id="2239"/>
        <w:bookmarkEnd w:id="2240"/>
      </w:del>
    </w:p>
    <w:p w14:paraId="43132DC5" w14:textId="1E399CE0" w:rsidR="00D313C5" w:rsidDel="00E74BFC" w:rsidRDefault="00873D73" w:rsidP="00D313C5">
      <w:pPr>
        <w:rPr>
          <w:del w:id="2241" w:author="Elizabeth Ann Storm" w:date="2021-12-10T20:02:00Z"/>
        </w:rPr>
      </w:pPr>
      <w:del w:id="2242"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2243" w:author="Elizabeth Ann Storm" w:date="2021-11-30T18:58:00Z">
        <w:r w:rsidRPr="007A2142" w:rsidDel="00DB0A9B">
          <w:delText xml:space="preserve">n understanding </w:delText>
        </w:r>
      </w:del>
      <w:del w:id="2244"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2245" w:name="_Toc90059084"/>
        <w:bookmarkStart w:id="2246" w:name="_Toc90059373"/>
        <w:bookmarkStart w:id="2247" w:name="_Toc90309868"/>
        <w:bookmarkStart w:id="2248" w:name="_Toc90318073"/>
        <w:bookmarkStart w:id="2249" w:name="_Toc90374498"/>
        <w:bookmarkStart w:id="2250" w:name="_Toc90376105"/>
        <w:bookmarkStart w:id="2251" w:name="_Toc90376190"/>
        <w:bookmarkStart w:id="2252" w:name="_Toc90381257"/>
        <w:bookmarkStart w:id="2253" w:name="_Toc100588229"/>
        <w:bookmarkEnd w:id="2245"/>
        <w:bookmarkEnd w:id="2246"/>
        <w:bookmarkEnd w:id="2247"/>
        <w:bookmarkEnd w:id="2248"/>
        <w:bookmarkEnd w:id="2249"/>
        <w:bookmarkEnd w:id="2250"/>
        <w:bookmarkEnd w:id="2251"/>
        <w:bookmarkEnd w:id="2252"/>
        <w:bookmarkEnd w:id="2253"/>
      </w:del>
    </w:p>
    <w:p w14:paraId="4A3911F6" w14:textId="2343F62C" w:rsidR="00D313C5" w:rsidDel="00E74BFC" w:rsidRDefault="00D313C5" w:rsidP="00D313C5">
      <w:pPr>
        <w:rPr>
          <w:del w:id="2254" w:author="Elizabeth Ann Storm" w:date="2021-12-10T20:02:00Z"/>
        </w:rPr>
      </w:pPr>
      <w:bookmarkStart w:id="2255" w:name="_Toc90059085"/>
      <w:bookmarkStart w:id="2256" w:name="_Toc90059374"/>
      <w:bookmarkStart w:id="2257" w:name="_Toc90309869"/>
      <w:bookmarkStart w:id="2258" w:name="_Toc90318074"/>
      <w:bookmarkStart w:id="2259" w:name="_Toc90374499"/>
      <w:bookmarkStart w:id="2260" w:name="_Toc90376106"/>
      <w:bookmarkStart w:id="2261" w:name="_Toc90376191"/>
      <w:bookmarkStart w:id="2262" w:name="_Toc90381258"/>
      <w:bookmarkStart w:id="2263" w:name="_Toc100588230"/>
      <w:bookmarkEnd w:id="2255"/>
      <w:bookmarkEnd w:id="2256"/>
      <w:bookmarkEnd w:id="2257"/>
      <w:bookmarkEnd w:id="2258"/>
      <w:bookmarkEnd w:id="2259"/>
      <w:bookmarkEnd w:id="2260"/>
      <w:bookmarkEnd w:id="2261"/>
      <w:bookmarkEnd w:id="2262"/>
      <w:bookmarkEnd w:id="2263"/>
    </w:p>
    <w:p w14:paraId="442606C4" w14:textId="3DD25E3B" w:rsidR="00D313C5" w:rsidDel="00E74BFC" w:rsidRDefault="00D313C5" w:rsidP="00D313C5">
      <w:pPr>
        <w:keepNext/>
        <w:rPr>
          <w:del w:id="2264" w:author="Elizabeth Ann Storm" w:date="2021-12-10T20:02:00Z"/>
        </w:rPr>
      </w:pPr>
      <w:del w:id="2265"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2266" w:name="_Toc90059086"/>
        <w:bookmarkStart w:id="2267" w:name="_Toc90059375"/>
        <w:bookmarkStart w:id="2268" w:name="_Toc90309870"/>
        <w:bookmarkStart w:id="2269" w:name="_Toc90318075"/>
        <w:bookmarkStart w:id="2270" w:name="_Toc90374500"/>
        <w:bookmarkStart w:id="2271" w:name="_Toc90376107"/>
        <w:bookmarkStart w:id="2272" w:name="_Toc90376192"/>
        <w:bookmarkStart w:id="2273" w:name="_Toc90381259"/>
        <w:bookmarkStart w:id="2274" w:name="_Toc100588231"/>
        <w:bookmarkEnd w:id="2266"/>
        <w:bookmarkEnd w:id="2267"/>
        <w:bookmarkEnd w:id="2268"/>
        <w:bookmarkEnd w:id="2269"/>
        <w:bookmarkEnd w:id="2270"/>
        <w:bookmarkEnd w:id="2271"/>
        <w:bookmarkEnd w:id="2272"/>
        <w:bookmarkEnd w:id="2273"/>
        <w:bookmarkEnd w:id="2274"/>
      </w:del>
    </w:p>
    <w:p w14:paraId="766CE29E" w14:textId="174AD8A4" w:rsidR="00D313C5" w:rsidDel="00E74BFC" w:rsidRDefault="00D313C5" w:rsidP="00D313C5">
      <w:pPr>
        <w:pStyle w:val="Caption"/>
        <w:rPr>
          <w:del w:id="2275" w:author="Elizabeth Ann Storm" w:date="2021-12-10T20:02:00Z"/>
        </w:rPr>
      </w:pPr>
      <w:bookmarkStart w:id="2276" w:name="_Ref88398995"/>
      <w:del w:id="2277" w:author="Elizabeth Ann Storm" w:date="2021-12-10T20:02:00Z">
        <w:r w:rsidDel="00E74BFC">
          <w:delText xml:space="preserve">Figure </w:delText>
        </w:r>
        <w:r w:rsidR="00F833FC" w:rsidDel="00E74BFC">
          <w:rPr>
            <w:bCs w:val="0"/>
            <w:i w:val="0"/>
          </w:rPr>
          <w:fldChar w:fldCharType="begin"/>
        </w:r>
        <w:r w:rsidR="00F833FC" w:rsidDel="00E74BFC">
          <w:delInstrText xml:space="preserve"> STYLEREF 1 \s </w:delInstrText>
        </w:r>
        <w:r w:rsidR="00F833FC" w:rsidDel="00E74BFC">
          <w:rPr>
            <w:bCs w:val="0"/>
            <w:i w:val="0"/>
          </w:rPr>
          <w:fldChar w:fldCharType="separate"/>
        </w:r>
        <w:r w:rsidR="00CF4ACC" w:rsidDel="00E74BFC">
          <w:rPr>
            <w:noProof/>
          </w:rPr>
          <w:delText>3</w:delText>
        </w:r>
        <w:r w:rsidR="00F833FC" w:rsidDel="00E74BFC">
          <w:rPr>
            <w:bCs w:val="0"/>
            <w:i w:val="0"/>
          </w:rPr>
          <w:fldChar w:fldCharType="end"/>
        </w:r>
        <w:r w:rsidDel="00E74BFC">
          <w:delText>.</w:delText>
        </w:r>
        <w:r w:rsidR="00F833FC" w:rsidDel="00E74BFC">
          <w:rPr>
            <w:bCs w:val="0"/>
            <w:i w:val="0"/>
          </w:rPr>
          <w:fldChar w:fldCharType="begin"/>
        </w:r>
        <w:r w:rsidR="00F833FC" w:rsidDel="00E74BFC">
          <w:delInstrText xml:space="preserve"> SEQ Figure \* ARABIC \s 1 </w:delInstrText>
        </w:r>
        <w:r w:rsidR="00F833FC" w:rsidDel="00E74BFC">
          <w:rPr>
            <w:bCs w:val="0"/>
            <w:i w:val="0"/>
          </w:rPr>
          <w:fldChar w:fldCharType="separate"/>
        </w:r>
        <w:r w:rsidR="00CF4ACC" w:rsidDel="00E74BFC">
          <w:rPr>
            <w:noProof/>
          </w:rPr>
          <w:delText>1</w:delText>
        </w:r>
        <w:r w:rsidR="00F833FC" w:rsidDel="00E74BFC">
          <w:rPr>
            <w:bCs w:val="0"/>
            <w:i w:val="0"/>
          </w:rPr>
          <w:fldChar w:fldCharType="end"/>
        </w:r>
        <w:bookmarkEnd w:id="2276"/>
        <w:r w:rsidDel="00E74BFC">
          <w:delText xml:space="preserve"> Secret writing 1</w:delText>
        </w:r>
        <w:bookmarkStart w:id="2278" w:name="_Toc90059087"/>
        <w:bookmarkStart w:id="2279" w:name="_Toc90059376"/>
        <w:bookmarkStart w:id="2280" w:name="_Toc90309871"/>
        <w:bookmarkStart w:id="2281" w:name="_Toc90318076"/>
        <w:bookmarkStart w:id="2282" w:name="_Toc90374501"/>
        <w:bookmarkStart w:id="2283" w:name="_Toc90376108"/>
        <w:bookmarkStart w:id="2284" w:name="_Toc90376193"/>
        <w:bookmarkStart w:id="2285" w:name="_Toc90381260"/>
        <w:bookmarkStart w:id="2286" w:name="_Toc100588232"/>
        <w:bookmarkEnd w:id="2278"/>
        <w:bookmarkEnd w:id="2279"/>
        <w:bookmarkEnd w:id="2280"/>
        <w:bookmarkEnd w:id="2281"/>
        <w:bookmarkEnd w:id="2282"/>
        <w:bookmarkEnd w:id="2283"/>
        <w:bookmarkEnd w:id="2284"/>
        <w:bookmarkEnd w:id="2285"/>
        <w:bookmarkEnd w:id="2286"/>
      </w:del>
    </w:p>
    <w:p w14:paraId="3D576986" w14:textId="2D65C427" w:rsidR="00D313C5" w:rsidDel="00E74BFC" w:rsidRDefault="00D313C5" w:rsidP="00D313C5">
      <w:pPr>
        <w:rPr>
          <w:del w:id="2287" w:author="Elizabeth Ann Storm" w:date="2021-12-10T20:02:00Z"/>
        </w:rPr>
      </w:pPr>
      <w:bookmarkStart w:id="2288" w:name="_Toc90059088"/>
      <w:bookmarkStart w:id="2289" w:name="_Toc90059377"/>
      <w:bookmarkStart w:id="2290" w:name="_Toc90309872"/>
      <w:bookmarkStart w:id="2291" w:name="_Toc90318077"/>
      <w:bookmarkStart w:id="2292" w:name="_Toc90374502"/>
      <w:bookmarkStart w:id="2293" w:name="_Toc90376109"/>
      <w:bookmarkStart w:id="2294" w:name="_Toc90376194"/>
      <w:bookmarkStart w:id="2295" w:name="_Toc90381261"/>
      <w:bookmarkStart w:id="2296" w:name="_Toc100588233"/>
      <w:bookmarkEnd w:id="2288"/>
      <w:bookmarkEnd w:id="2289"/>
      <w:bookmarkEnd w:id="2290"/>
      <w:bookmarkEnd w:id="2291"/>
      <w:bookmarkEnd w:id="2292"/>
      <w:bookmarkEnd w:id="2293"/>
      <w:bookmarkEnd w:id="2294"/>
      <w:bookmarkEnd w:id="2295"/>
      <w:bookmarkEnd w:id="2296"/>
    </w:p>
    <w:p w14:paraId="102DE4D6" w14:textId="5708F3B0" w:rsidR="00D313C5" w:rsidRPr="007A2142" w:rsidDel="00E74BFC" w:rsidRDefault="00D313C5" w:rsidP="00873D73">
      <w:pPr>
        <w:rPr>
          <w:del w:id="2297" w:author="Elizabeth Ann Storm" w:date="2021-12-10T20:02:00Z"/>
        </w:rPr>
      </w:pPr>
      <w:del w:id="2298"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2299" w:name="_Toc90059089"/>
        <w:bookmarkStart w:id="2300" w:name="_Toc90059378"/>
        <w:bookmarkStart w:id="2301" w:name="_Toc90309873"/>
        <w:bookmarkStart w:id="2302" w:name="_Toc90318078"/>
        <w:bookmarkStart w:id="2303" w:name="_Toc90374503"/>
        <w:bookmarkStart w:id="2304" w:name="_Toc90376110"/>
        <w:bookmarkStart w:id="2305" w:name="_Toc90376195"/>
        <w:bookmarkStart w:id="2306" w:name="_Toc90381262"/>
        <w:bookmarkStart w:id="2307" w:name="_Toc100588234"/>
        <w:bookmarkEnd w:id="2299"/>
        <w:bookmarkEnd w:id="2300"/>
        <w:bookmarkEnd w:id="2301"/>
        <w:bookmarkEnd w:id="2302"/>
        <w:bookmarkEnd w:id="2303"/>
        <w:bookmarkEnd w:id="2304"/>
        <w:bookmarkEnd w:id="2305"/>
        <w:bookmarkEnd w:id="2306"/>
        <w:bookmarkEnd w:id="2307"/>
      </w:del>
    </w:p>
    <w:p w14:paraId="75AAE5ED" w14:textId="586BDF10" w:rsidR="00873D73" w:rsidRPr="007A2142" w:rsidDel="00E74BFC" w:rsidRDefault="00873D73" w:rsidP="00873D73">
      <w:pPr>
        <w:rPr>
          <w:del w:id="2308" w:author="Elizabeth Ann Storm" w:date="2021-12-10T20:02:00Z"/>
        </w:rPr>
      </w:pPr>
      <w:del w:id="2309"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2310" w:author="Elizabeth Ann Storm" w:date="2021-12-01T13:34:00Z">
        <w:r w:rsidRPr="007A2142" w:rsidDel="00520098">
          <w:delText xml:space="preserve"> </w:delText>
        </w:r>
      </w:del>
      <w:del w:id="2311"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2312" w:name="_Toc90059090"/>
        <w:bookmarkStart w:id="2313" w:name="_Toc90059379"/>
        <w:bookmarkStart w:id="2314" w:name="_Toc90309874"/>
        <w:bookmarkStart w:id="2315" w:name="_Toc90318079"/>
        <w:bookmarkStart w:id="2316" w:name="_Toc90374504"/>
        <w:bookmarkStart w:id="2317" w:name="_Toc90376111"/>
        <w:bookmarkStart w:id="2318" w:name="_Toc90376196"/>
        <w:bookmarkStart w:id="2319" w:name="_Toc90381263"/>
        <w:bookmarkStart w:id="2320" w:name="_Toc100588235"/>
        <w:bookmarkEnd w:id="2312"/>
        <w:bookmarkEnd w:id="2313"/>
        <w:bookmarkEnd w:id="2314"/>
        <w:bookmarkEnd w:id="2315"/>
        <w:bookmarkEnd w:id="2316"/>
        <w:bookmarkEnd w:id="2317"/>
        <w:bookmarkEnd w:id="2318"/>
        <w:bookmarkEnd w:id="2319"/>
        <w:bookmarkEnd w:id="2320"/>
      </w:del>
    </w:p>
    <w:p w14:paraId="3843B97F" w14:textId="139922E0" w:rsidR="00873D73" w:rsidDel="00E74BFC" w:rsidRDefault="00873D73" w:rsidP="00873D73">
      <w:pPr>
        <w:rPr>
          <w:del w:id="2321" w:author="Elizabeth Ann Storm" w:date="2021-12-10T20:02:00Z"/>
        </w:rPr>
      </w:pPr>
      <w:del w:id="2322"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2323" w:name="_Toc90059091"/>
        <w:bookmarkStart w:id="2324" w:name="_Toc90059380"/>
        <w:bookmarkStart w:id="2325" w:name="_Toc90309875"/>
        <w:bookmarkStart w:id="2326" w:name="_Toc90318080"/>
        <w:bookmarkStart w:id="2327" w:name="_Toc90374505"/>
        <w:bookmarkStart w:id="2328" w:name="_Toc90376112"/>
        <w:bookmarkStart w:id="2329" w:name="_Toc90376197"/>
        <w:bookmarkStart w:id="2330" w:name="_Toc90381264"/>
        <w:bookmarkStart w:id="2331" w:name="_Toc100588236"/>
        <w:bookmarkEnd w:id="2323"/>
        <w:bookmarkEnd w:id="2324"/>
        <w:bookmarkEnd w:id="2325"/>
        <w:bookmarkEnd w:id="2326"/>
        <w:bookmarkEnd w:id="2327"/>
        <w:bookmarkEnd w:id="2328"/>
        <w:bookmarkEnd w:id="2329"/>
        <w:bookmarkEnd w:id="2330"/>
        <w:bookmarkEnd w:id="2331"/>
      </w:del>
    </w:p>
    <w:p w14:paraId="6F9D892B" w14:textId="05FC80DE" w:rsidR="00950431" w:rsidRDefault="00950431" w:rsidP="00950431">
      <w:pPr>
        <w:pStyle w:val="Heading2"/>
        <w:rPr>
          <w:rFonts w:eastAsiaTheme="minorHAnsi"/>
        </w:rPr>
      </w:pPr>
      <w:del w:id="2332" w:author="Elizabeth Ann Storm" w:date="2021-12-13T19:24:00Z">
        <w:r w:rsidDel="0098316A">
          <w:rPr>
            <w:rFonts w:eastAsiaTheme="minorHAnsi"/>
          </w:rPr>
          <w:delText>Material processing</w:delText>
        </w:r>
      </w:del>
      <w:bookmarkStart w:id="2333" w:name="_Toc100588237"/>
      <w:ins w:id="2334" w:author="Elizabeth Ann Storm" w:date="2021-12-13T19:24:00Z">
        <w:del w:id="2335" w:author="Elizabeth" w:date="2022-04-14T15:38:00Z">
          <w:r w:rsidR="0098316A" w:rsidDel="0026413F">
            <w:rPr>
              <w:rFonts w:eastAsiaTheme="minorHAnsi"/>
            </w:rPr>
            <w:delText xml:space="preserve">Subsection 1 </w:delText>
          </w:r>
        </w:del>
      </w:ins>
      <w:ins w:id="2336" w:author="Elizabeth Ann Storm" w:date="2021-12-13T19:25:00Z">
        <w:del w:id="2337" w:author="Elizabeth" w:date="2022-04-14T15:38:00Z">
          <w:r w:rsidR="0098316A" w:rsidDel="0026413F">
            <w:rPr>
              <w:rFonts w:eastAsiaTheme="minorHAnsi"/>
            </w:rPr>
            <w:delText>–</w:delText>
          </w:r>
        </w:del>
      </w:ins>
      <w:ins w:id="2338" w:author="Elizabeth Ann Storm" w:date="2021-12-13T19:24:00Z">
        <w:del w:id="2339" w:author="Elizabeth" w:date="2022-04-14T15:38:00Z">
          <w:r w:rsidR="0098316A" w:rsidDel="0026413F">
            <w:rPr>
              <w:rFonts w:eastAsiaTheme="minorHAnsi"/>
            </w:rPr>
            <w:delText xml:space="preserve"> </w:delText>
          </w:r>
        </w:del>
      </w:ins>
      <w:ins w:id="2340" w:author="Elizabeth Ann Storm" w:date="2021-12-13T19:25:00Z">
        <w:del w:id="2341" w:author="Elizabeth" w:date="2022-04-14T15:38:00Z">
          <w:r w:rsidR="0098316A" w:rsidDel="0026413F">
            <w:rPr>
              <w:rFonts w:eastAsiaTheme="minorHAnsi"/>
            </w:rPr>
            <w:delText>mid-century modernism and alternate states of consciousness</w:delText>
          </w:r>
        </w:del>
      </w:ins>
      <w:bookmarkEnd w:id="2333"/>
      <w:ins w:id="2342" w:author="Elizabeth" w:date="2022-04-14T15:38:00Z">
        <w:r w:rsidR="0026413F">
          <w:rPr>
            <w:szCs w:val="24"/>
          </w:rPr>
          <w:t>M</w:t>
        </w:r>
      </w:ins>
      <w:ins w:id="2343" w:author="Elizabeth" w:date="2022-04-14T15:39:00Z">
        <w:r w:rsidR="0026413F">
          <w:rPr>
            <w:szCs w:val="24"/>
          </w:rPr>
          <w:t>odern</w:t>
        </w:r>
      </w:ins>
      <w:ins w:id="2344" w:author="Elizabeth" w:date="2022-04-14T15:38:00Z">
        <w:r w:rsidR="0026413F">
          <w:rPr>
            <w:szCs w:val="24"/>
          </w:rPr>
          <w:t xml:space="preserve"> vi</w:t>
        </w:r>
      </w:ins>
      <w:ins w:id="2345" w:author="Elizabeth" w:date="2022-04-14T15:39:00Z">
        <w:r w:rsidR="0026413F">
          <w:rPr>
            <w:szCs w:val="24"/>
          </w:rPr>
          <w:t>sions</w:t>
        </w:r>
      </w:ins>
    </w:p>
    <w:p w14:paraId="77790ED5" w14:textId="70E3C70C" w:rsidR="007771E0" w:rsidRDefault="007771E0">
      <w:pPr>
        <w:pStyle w:val="EndNoteBibliography"/>
        <w:spacing w:line="480" w:lineRule="auto"/>
        <w:rPr>
          <w:ins w:id="2346" w:author="Elizabeth Ann Storm" w:date="2021-12-13T20:08:00Z"/>
        </w:rPr>
        <w:pPrChange w:id="2347" w:author="Elizabeth Ann Storm" w:date="2021-12-13T20:09:00Z">
          <w:pPr/>
        </w:pPrChange>
      </w:pPr>
      <w:ins w:id="2348" w:author="Elizabeth Ann Storm" w:date="2021-12-13T20:08:00Z">
        <w:r>
          <w:rPr>
            <w:noProof w:val="0"/>
          </w:rPr>
          <w:t xml:space="preserve">Two </w:t>
        </w:r>
        <w:proofErr w:type="spellStart"/>
        <w:r>
          <w:rPr>
            <w:noProof w:val="0"/>
          </w:rPr>
          <w:t>psychonaut</w:t>
        </w:r>
        <w:proofErr w:type="spellEnd"/>
        <w:r>
          <w:rPr>
            <w:noProof w:val="0"/>
          </w:rPr>
          <w:t xml:space="preserve"> philosophers are influential to my conceptualization of a shift from modernism to postmodernist rumblings; Aldous Huxley and Terence McKenna. The message their writings and theories suggest is to first, reconnect with reality through physical engagement, then second, begin to understand the conditions that shape contemporary reality are not inevitable.</w:t>
        </w:r>
      </w:ins>
      <w:ins w:id="2349" w:author="Elizabeth Ann Storm" w:date="2021-12-14T12:01:00Z">
        <w:r w:rsidR="00960BAC">
          <w:rPr>
            <w:noProof w:val="0"/>
          </w:rPr>
          <w:t xml:space="preserve"> (more here)</w:t>
        </w:r>
      </w:ins>
    </w:p>
    <w:p w14:paraId="2F1C5312" w14:textId="44839A49" w:rsidR="00E556D4" w:rsidRPr="007A2142" w:rsidRDefault="00E556D4">
      <w:pPr>
        <w:pStyle w:val="EndNoteBibliography"/>
        <w:spacing w:line="480" w:lineRule="auto"/>
        <w:rPr>
          <w:ins w:id="2350" w:author="Elizabeth Ann Storm" w:date="2021-12-13T19:31:00Z"/>
          <w:noProof w:val="0"/>
        </w:rPr>
        <w:pPrChange w:id="2351" w:author="Elizabeth Ann Storm" w:date="2021-12-13T19:31:00Z">
          <w:pPr>
            <w:pStyle w:val="EndNoteBibliography"/>
          </w:pPr>
        </w:pPrChange>
      </w:pPr>
      <w:ins w:id="2352"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2353" w:author="Elizabeth Ann Storm" w:date="2021-12-14T12:01:00Z">
        <w:r w:rsidR="00960BAC">
          <w:rPr>
            <w:noProof w:val="0"/>
          </w:rPr>
          <w:t xml:space="preserve">an account of his professional experience of a dose of the psychedelic mescalin </w:t>
        </w:r>
      </w:ins>
      <w:ins w:id="2354" w:author="Elizabeth Ann Storm" w:date="2021-12-13T19:31:00Z">
        <w:r w:rsidRPr="007A2142">
          <w:rPr>
            <w:noProof w:val="0"/>
          </w:rPr>
          <w:t xml:space="preserve">in </w:t>
        </w:r>
        <w:r w:rsidRPr="00475AF5">
          <w:rPr>
            <w:i/>
            <w:iCs/>
            <w:noProof w:val="0"/>
            <w:rPrChange w:id="2355" w:author="Elizabeth" w:date="2022-04-13T16:10:00Z">
              <w:rPr>
                <w:noProof w:val="0"/>
              </w:rPr>
            </w:rPrChange>
          </w:rPr>
          <w:t>The Doors of Perception</w:t>
        </w:r>
      </w:ins>
      <w:ins w:id="2356" w:author="Elizabeth Ann Storm" w:date="2021-12-14T12:01:00Z">
        <w:r w:rsidR="00960BAC">
          <w:rPr>
            <w:noProof w:val="0"/>
          </w:rPr>
          <w:t>:</w:t>
        </w:r>
      </w:ins>
    </w:p>
    <w:p w14:paraId="6CABB4A6" w14:textId="77777777" w:rsidR="00E556D4" w:rsidRDefault="00E556D4">
      <w:pPr>
        <w:pStyle w:val="ListParagraph"/>
        <w:ind w:firstLine="0"/>
        <w:rPr>
          <w:ins w:id="2357" w:author="Elizabeth Ann Storm" w:date="2021-12-13T19:31:00Z"/>
        </w:rPr>
        <w:pPrChange w:id="2358" w:author="Elizabeth Ann Storm" w:date="2021-12-13T19:32:00Z">
          <w:pPr>
            <w:pStyle w:val="ListParagraph"/>
            <w:spacing w:line="240" w:lineRule="auto"/>
          </w:pPr>
        </w:pPrChange>
      </w:pPr>
      <w:ins w:id="2359" w:author="Elizabeth Ann Storm" w:date="2021-12-13T19:31:00Z">
        <w:r w:rsidRPr="002C25F7">
          <w:lastRenderedPageBreak/>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33"/>
        </w:r>
      </w:ins>
    </w:p>
    <w:p w14:paraId="6514F0BE" w14:textId="49A46392" w:rsidR="00B07AE4" w:rsidDel="007208C5" w:rsidRDefault="00E556D4" w:rsidP="00E556D4">
      <w:pPr>
        <w:pStyle w:val="BodyText"/>
        <w:rPr>
          <w:ins w:id="2364" w:author="Elizabeth Ann Storm" w:date="2021-12-13T19:35:00Z"/>
          <w:del w:id="2365" w:author="Elizabeth" w:date="2022-04-14T15:35:00Z"/>
        </w:rPr>
      </w:pPr>
      <w:ins w:id="2366"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w:t>
        </w:r>
        <w:del w:id="2367" w:author="Elizabeth" w:date="2022-04-14T15:35:00Z">
          <w:r w:rsidRPr="007A2142" w:rsidDel="007208C5">
            <w:delText xml:space="preserve"> </w:delText>
          </w:r>
        </w:del>
      </w:ins>
      <w:ins w:id="2368" w:author="Elizabeth Ann Storm" w:date="2021-12-13T19:35:00Z">
        <w:del w:id="2369" w:author="Elizabeth" w:date="2022-04-14T15:35:00Z">
          <w:r w:rsidR="00B07AE4" w:rsidDel="007208C5">
            <w:delText>(can I find anything else on alternate states of consciousness to contextualize or elaborate?)</w:delText>
          </w:r>
        </w:del>
      </w:ins>
      <w:ins w:id="2370" w:author="Elizabeth" w:date="2022-04-14T15:35:00Z">
        <w:r w:rsidR="007208C5">
          <w:t xml:space="preserve"> </w:t>
        </w:r>
      </w:ins>
    </w:p>
    <w:p w14:paraId="7E906E39" w14:textId="309008F9" w:rsidR="00B07AE4" w:rsidDel="007208C5" w:rsidRDefault="007208C5" w:rsidP="007208C5">
      <w:pPr>
        <w:pStyle w:val="BodyText"/>
        <w:rPr>
          <w:ins w:id="2371" w:author="Elizabeth Ann Storm" w:date="2021-12-13T19:34:00Z"/>
          <w:del w:id="2372" w:author="Elizabeth" w:date="2022-04-14T15:36:00Z"/>
        </w:rPr>
        <w:pPrChange w:id="2373" w:author="Elizabeth" w:date="2022-04-14T15:35:00Z">
          <w:pPr>
            <w:pStyle w:val="BodyText"/>
          </w:pPr>
        </w:pPrChange>
      </w:pPr>
      <w:ins w:id="2374" w:author="Elizabeth" w:date="2022-04-14T15:36:00Z">
        <w:r>
          <w:t xml:space="preserve">As a reflection on that state, he was able to </w:t>
        </w:r>
      </w:ins>
      <w:ins w:id="2375" w:author="Elizabeth Ann Storm" w:date="2021-12-13T19:32:00Z">
        <w:del w:id="2376" w:author="Elizabeth" w:date="2022-04-14T15:36:00Z">
          <w:r w:rsidR="00E556D4" w:rsidDel="007208C5">
            <w:delText xml:space="preserve">He </w:delText>
          </w:r>
        </w:del>
        <w:del w:id="2377" w:author="Elizabeth" w:date="2022-04-14T15:37:00Z">
          <w:r w:rsidR="00E556D4" w:rsidDel="007208C5">
            <w:delText>articulate</w:delText>
          </w:r>
        </w:del>
        <w:del w:id="2378" w:author="Elizabeth" w:date="2022-04-14T15:36:00Z">
          <w:r w:rsidR="00E556D4" w:rsidDel="007208C5">
            <w:delText>d</w:delText>
          </w:r>
        </w:del>
      </w:ins>
      <w:ins w:id="2379" w:author="Elizabeth" w:date="2022-04-14T15:37:00Z">
        <w:r>
          <w:t>put into words</w:t>
        </w:r>
      </w:ins>
      <w:ins w:id="2380" w:author="Elizabeth Ann Storm" w:date="2021-12-13T19:32:00Z">
        <w:r w:rsidR="00E556D4">
          <w:t xml:space="preserve"> </w:t>
        </w:r>
      </w:ins>
      <w:ins w:id="2381" w:author="Elizabeth" w:date="2022-04-14T15:37:00Z">
        <w:r>
          <w:t>the</w:t>
        </w:r>
      </w:ins>
      <w:ins w:id="2382" w:author="Elizabeth Ann Storm" w:date="2021-12-13T19:32:00Z">
        <w:del w:id="2383" w:author="Elizabeth" w:date="2022-04-14T15:37:00Z">
          <w:r w:rsidR="00B07AE4" w:rsidDel="007208C5">
            <w:delText>a</w:delText>
          </w:r>
        </w:del>
        <w:r w:rsidR="00B07AE4">
          <w:t xml:space="preserve"> shift in interest from Cartesian “place and distance</w:t>
        </w:r>
      </w:ins>
      <w:ins w:id="2384" w:author="Elizabeth Ann Storm" w:date="2021-12-13T19:33:00Z">
        <w:r w:rsidR="00B07AE4">
          <w:t>” to an archaic “</w:t>
        </w:r>
      </w:ins>
      <w:ins w:id="2385" w:author="Elizabeth Ann Storm" w:date="2021-12-13T19:34:00Z">
        <w:r w:rsidR="00B07AE4">
          <w:t>being and meaning</w:t>
        </w:r>
      </w:ins>
      <w:ins w:id="2386" w:author="Elizabeth Ann Storm" w:date="2021-12-13T19:33:00Z">
        <w:r w:rsidR="00B07AE4">
          <w:t>”</w:t>
        </w:r>
      </w:ins>
      <w:ins w:id="2387" w:author="Elizabeth Ann Storm" w:date="2021-12-13T19:34:00Z">
        <w:r w:rsidR="00B07AE4">
          <w:t>.</w:t>
        </w:r>
      </w:ins>
      <w:ins w:id="2388" w:author="Elizabeth" w:date="2022-04-14T15:38:00Z">
        <w:r>
          <w:t xml:space="preserve"> </w:t>
        </w:r>
      </w:ins>
      <w:ins w:id="2389" w:author="Elizabeth Ann Storm" w:date="2021-12-13T19:33:00Z">
        <w:del w:id="2390" w:author="Elizabeth" w:date="2022-04-14T15:37:00Z">
          <w:r w:rsidR="00B07AE4" w:rsidDel="007208C5">
            <w:delText xml:space="preserve"> </w:delText>
          </w:r>
        </w:del>
      </w:ins>
      <w:ins w:id="2391" w:author="Elizabeth Ann Storm" w:date="2021-12-13T19:36:00Z">
        <w:del w:id="2392" w:author="Elizabeth" w:date="2022-04-14T15:37:00Z">
          <w:r w:rsidR="00B07AE4" w:rsidDel="007208C5">
            <w:delText xml:space="preserve"> (something about this maybe, an outsid</w:delText>
          </w:r>
        </w:del>
        <w:del w:id="2393" w:author="Elizabeth" w:date="2022-04-14T15:36:00Z">
          <w:r w:rsidR="00B07AE4" w:rsidDel="007208C5">
            <w:delText>e reference?)</w:delText>
          </w:r>
        </w:del>
      </w:ins>
    </w:p>
    <w:p w14:paraId="21FBD7FF" w14:textId="6A03E7DA" w:rsidR="00E556D4" w:rsidDel="007208C5" w:rsidRDefault="00B07AE4" w:rsidP="007208C5">
      <w:pPr>
        <w:pStyle w:val="BodyText"/>
        <w:rPr>
          <w:ins w:id="2394" w:author="Elizabeth Ann Storm" w:date="2021-12-13T19:32:00Z"/>
          <w:del w:id="2395" w:author="Elizabeth" w:date="2022-04-14T15:37:00Z"/>
        </w:rPr>
        <w:pPrChange w:id="2396" w:author="Elizabeth" w:date="2022-04-14T15:36:00Z">
          <w:pPr>
            <w:ind w:firstLine="0"/>
          </w:pPr>
        </w:pPrChange>
      </w:pPr>
      <w:ins w:id="2397" w:author="Elizabeth Ann Storm" w:date="2021-12-13T19:34:00Z">
        <w:r>
          <w:t>N</w:t>
        </w:r>
      </w:ins>
      <w:ins w:id="2398" w:author="Elizabeth Ann Storm" w:date="2021-12-13T19:33:00Z">
        <w:r>
          <w:t xml:space="preserve">otably for my practice, </w:t>
        </w:r>
      </w:ins>
      <w:ins w:id="2399" w:author="Elizabeth Ann Storm" w:date="2021-12-13T19:34:00Z">
        <w:r>
          <w:t xml:space="preserve">Huxley points out the increased significance of </w:t>
        </w:r>
      </w:ins>
      <w:ins w:id="2400" w:author="Elizabeth Ann Storm" w:date="2021-12-13T19:33:00Z">
        <w:r>
          <w:t>“relationships within a pattern”</w:t>
        </w:r>
      </w:ins>
      <w:ins w:id="2401" w:author="Elizabeth Ann Storm" w:date="2021-12-13T19:34:00Z">
        <w:r>
          <w:t xml:space="preserve"> under the mescalin influence</w:t>
        </w:r>
      </w:ins>
      <w:ins w:id="2402" w:author="Elizabeth Ann Storm" w:date="2021-12-13T19:33:00Z">
        <w:r>
          <w:t xml:space="preserve">. </w:t>
        </w:r>
      </w:ins>
    </w:p>
    <w:p w14:paraId="20D701B2" w14:textId="7194A6D5" w:rsidR="00A91C2E" w:rsidRDefault="00E556D4" w:rsidP="007208C5">
      <w:pPr>
        <w:pStyle w:val="BodyText"/>
        <w:rPr>
          <w:ins w:id="2403" w:author="Elizabeth Ann Storm" w:date="2021-12-14T12:04:00Z"/>
        </w:rPr>
        <w:pPrChange w:id="2404" w:author="Elizabeth" w:date="2022-04-14T15:37:00Z">
          <w:pPr>
            <w:ind w:firstLine="0"/>
          </w:pPr>
        </w:pPrChange>
      </w:pPr>
      <w:ins w:id="2405" w:author="Elizabeth Ann Storm" w:date="2021-12-13T19:31:00Z">
        <w:r w:rsidRPr="007A2142">
          <w:t>He</w:t>
        </w:r>
        <w:del w:id="2406" w:author="Elizabeth" w:date="2022-04-14T15:37:00Z">
          <w:r w:rsidRPr="007A2142" w:rsidDel="007208C5">
            <w:delText xml:space="preserve"> was able to</w:delText>
          </w:r>
        </w:del>
        <w:r w:rsidRPr="007A2142">
          <w:t xml:space="preserve"> articulate</w:t>
        </w:r>
      </w:ins>
      <w:ins w:id="2407" w:author="Elizabeth" w:date="2022-04-14T15:37:00Z">
        <w:r w:rsidR="007208C5">
          <w:t>s</w:t>
        </w:r>
      </w:ins>
      <w:ins w:id="2408" w:author="Elizabeth Ann Storm" w:date="2021-12-13T19:31:00Z">
        <w:r w:rsidRPr="007A2142">
          <w:t xml:space="preserve"> the state of the r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34"/>
        </w:r>
        <w:del w:id="2413" w:author="Elizabeth" w:date="2022-04-13T15:52:00Z">
          <w:r w:rsidRPr="007A2142" w:rsidDel="00D74D6B">
            <w:delText xml:space="preserve"> </w:delText>
          </w:r>
        </w:del>
      </w:ins>
      <w:ins w:id="2414" w:author="Elizabeth Ann Storm" w:date="2021-12-14T12:02:00Z">
        <w:del w:id="2415" w:author="Elizabeth" w:date="2022-04-13T15:52:00Z">
          <w:r w:rsidR="00960BAC" w:rsidDel="00D74D6B">
            <w:delText>(insert figure on spread containing Blake quote)</w:delText>
          </w:r>
        </w:del>
      </w:ins>
    </w:p>
    <w:p w14:paraId="6545188D" w14:textId="77777777" w:rsidR="00A91C2E" w:rsidRDefault="00960BAC">
      <w:pPr>
        <w:keepNext/>
        <w:ind w:firstLine="0"/>
        <w:jc w:val="center"/>
        <w:rPr>
          <w:ins w:id="2416" w:author="Elizabeth Ann Storm" w:date="2021-12-14T12:04:00Z"/>
        </w:rPr>
        <w:pPrChange w:id="2417" w:author="Elizabeth Ann Storm" w:date="2021-12-14T12:04:00Z">
          <w:pPr>
            <w:ind w:firstLine="0"/>
            <w:jc w:val="center"/>
          </w:pPr>
        </w:pPrChange>
      </w:pPr>
      <w:ins w:id="2418"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2419" w:author="Elizabeth Ann Storm" w:date="2021-12-13T19:31:00Z"/>
        </w:rPr>
        <w:pPrChange w:id="2420" w:author="Elizabeth Ann Storm" w:date="2021-12-14T12:05:00Z">
          <w:pPr>
            <w:spacing w:line="240" w:lineRule="auto"/>
            <w:ind w:firstLine="0"/>
          </w:pPr>
        </w:pPrChange>
      </w:pPr>
      <w:bookmarkStart w:id="2421" w:name="_Toc101022754"/>
      <w:ins w:id="2422" w:author="Elizabeth Ann Storm" w:date="2021-12-14T12:04:00Z">
        <w:r>
          <w:t xml:space="preserve">Figure </w:t>
        </w:r>
        <w:r>
          <w:fldChar w:fldCharType="begin"/>
        </w:r>
        <w:r>
          <w:instrText xml:space="preserve"> SEQ Figure \* ARABIC </w:instrText>
        </w:r>
      </w:ins>
      <w:r>
        <w:fldChar w:fldCharType="separate"/>
      </w:r>
      <w:ins w:id="2423" w:author="Elizabeth Ann Storm" w:date="2021-12-14T12:04:00Z">
        <w:r>
          <w:rPr>
            <w:noProof/>
          </w:rPr>
          <w:t>14</w:t>
        </w:r>
        <w:r>
          <w:fldChar w:fldCharType="end"/>
        </w:r>
        <w:r>
          <w:t>. Doors of perception Blake image placeholder</w:t>
        </w:r>
      </w:ins>
      <w:bookmarkEnd w:id="2421"/>
    </w:p>
    <w:p w14:paraId="4AACCC1D" w14:textId="1BA85EEF" w:rsidR="0094226F" w:rsidRPr="007A2142" w:rsidRDefault="0098316A">
      <w:pPr>
        <w:rPr>
          <w:ins w:id="2424" w:author="Elizabeth Ann Storm" w:date="2021-12-13T19:24:00Z"/>
        </w:rPr>
        <w:pPrChange w:id="2425" w:author="Elizabeth Ann Storm" w:date="2021-12-13T19:41:00Z">
          <w:pPr>
            <w:spacing w:line="240" w:lineRule="auto"/>
          </w:pPr>
        </w:pPrChange>
      </w:pPr>
      <w:ins w:id="2426" w:author="Elizabeth Ann Storm" w:date="2021-12-13T19:24:00Z">
        <w:r w:rsidRPr="007A2142">
          <w:t>Ethnobotanist, author, and psychedelic mystic Terence McKenna,</w:t>
        </w:r>
      </w:ins>
      <w:ins w:id="2427" w:author="Elizabeth Ann Storm" w:date="2021-12-13T19:38:00Z">
        <w:r w:rsidR="0094226F">
          <w:t xml:space="preserve"> a late 20</w:t>
        </w:r>
        <w:r w:rsidR="0094226F" w:rsidRPr="0094226F">
          <w:rPr>
            <w:vertAlign w:val="superscript"/>
            <w:rPrChange w:id="2428" w:author="Elizabeth Ann Storm" w:date="2021-12-13T19:38:00Z">
              <w:rPr/>
            </w:rPrChange>
          </w:rPr>
          <w:t>th</w:t>
        </w:r>
        <w:r w:rsidR="0094226F">
          <w:t xml:space="preserve"> century contemporary of Huxley</w:t>
        </w:r>
      </w:ins>
      <w:ins w:id="2429" w:author="Elizabeth Ann Storm" w:date="2021-12-13T19:39:00Z">
        <w:r w:rsidR="0094226F">
          <w:t>,</w:t>
        </w:r>
      </w:ins>
      <w:ins w:id="2430" w:author="Elizabeth Ann Storm" w:date="2021-12-13T19:24:00Z">
        <w:r w:rsidRPr="007A2142">
          <w:t xml:space="preserve"> in his characteristic mercurial and referential style, brings to mind </w:t>
        </w:r>
        <w:r w:rsidRPr="007A2142">
          <w:lastRenderedPageBreak/>
          <w:t>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35"/>
        </w:r>
        <w:r w:rsidRPr="007A2142">
          <w:t xml:space="preserve"> </w:t>
        </w:r>
      </w:ins>
    </w:p>
    <w:p w14:paraId="0C5431F4" w14:textId="44604F22" w:rsidR="008B0D5C" w:rsidRDefault="0098316A" w:rsidP="00A91C2E">
      <w:pPr>
        <w:rPr>
          <w:ins w:id="2435" w:author="Elizabeth" w:date="2022-04-17T16:45:00Z"/>
        </w:rPr>
      </w:pPr>
      <w:ins w:id="2436" w:author="Elizabeth Ann Storm" w:date="2021-12-13T19:24:00Z">
        <w:r w:rsidRPr="007A2142">
          <w: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t>
        </w:r>
        <w:r>
          <w:rPr>
            <w:rStyle w:val="FootnoteReference"/>
          </w:rPr>
          <w:footnoteReference w:id="36"/>
        </w:r>
        <w:r w:rsidRPr="007A2142">
          <w:t xml:space="preserve"> </w:t>
        </w:r>
      </w:ins>
      <w:ins w:id="2439" w:author="Elizabeth Ann Storm" w:date="2021-12-13T19:45:00Z">
        <w:r w:rsidR="00CA0944">
          <w:t>(more here)</w:t>
        </w:r>
      </w:ins>
      <w:ins w:id="2440" w:author="Elizabeth Ann Storm" w:date="2021-12-13T20:09:00Z">
        <w:r w:rsidR="007771E0">
          <w:t xml:space="preserve"> (more references? Any ideas?) </w:t>
        </w:r>
      </w:ins>
      <w:ins w:id="2441" w:author="Elizabeth" w:date="2022-04-13T16:06:00Z">
        <w:r w:rsidR="00475AF5">
          <w:t>(link in with Crary and Krauss from Sensorium?)</w:t>
        </w:r>
      </w:ins>
    </w:p>
    <w:p w14:paraId="3DC8B1C7" w14:textId="1E6BC9C6" w:rsidR="00D63621" w:rsidRDefault="00D63621" w:rsidP="00D63621">
      <w:pPr>
        <w:pStyle w:val="Heading3"/>
        <w:rPr>
          <w:ins w:id="2442" w:author="Elizabeth" w:date="2022-04-17T16:46:00Z"/>
        </w:rPr>
      </w:pPr>
      <w:ins w:id="2443" w:author="Elizabeth" w:date="2022-04-17T16:45:00Z">
        <w:r>
          <w:t>My Modern practice</w:t>
        </w:r>
      </w:ins>
    </w:p>
    <w:p w14:paraId="28286681" w14:textId="3DEB5DF8" w:rsidR="00D63621" w:rsidRPr="00D63621" w:rsidRDefault="00D63621" w:rsidP="00D63621">
      <w:pPr>
        <w:rPr>
          <w:ins w:id="2444" w:author="Elizabeth Ann Storm" w:date="2021-12-13T19:43:00Z"/>
          <w:rPrChange w:id="2445" w:author="Elizabeth" w:date="2022-04-17T16:46:00Z">
            <w:rPr>
              <w:ins w:id="2446" w:author="Elizabeth Ann Storm" w:date="2021-12-13T19:43:00Z"/>
            </w:rPr>
          </w:rPrChange>
        </w:rPr>
        <w:pPrChange w:id="2447" w:author="Elizabeth" w:date="2022-04-17T16:46:00Z">
          <w:pPr/>
        </w:pPrChange>
      </w:pPr>
      <w:ins w:id="2448" w:author="Elizabeth" w:date="2022-04-17T16:46:00Z">
        <w:r>
          <w:t>Show</w:t>
        </w:r>
      </w:ins>
      <w:ins w:id="2449" w:author="Elizabeth" w:date="2022-04-18T14:39:00Z">
        <w:r w:rsidR="000A7221">
          <w:t xml:space="preserve"> paper knot maquettes and</w:t>
        </w:r>
      </w:ins>
      <w:ins w:id="2450" w:author="Elizabeth" w:date="2022-04-17T16:46:00Z">
        <w:r>
          <w:t xml:space="preserve"> piece from </w:t>
        </w:r>
      </w:ins>
      <w:ins w:id="2451" w:author="Elizabeth" w:date="2022-04-18T14:38:00Z">
        <w:r w:rsidR="000A7221">
          <w:t>Temporary Art Center</w:t>
        </w:r>
      </w:ins>
    </w:p>
    <w:p w14:paraId="1EF07B6D" w14:textId="1AC4CAA6" w:rsidR="00950431" w:rsidRPr="007A2142" w:rsidDel="0026413F" w:rsidRDefault="00A91C2E">
      <w:pPr>
        <w:pStyle w:val="Heading2"/>
        <w:rPr>
          <w:del w:id="2452" w:author="Elizabeth" w:date="2022-04-14T15:39:00Z"/>
        </w:rPr>
        <w:pPrChange w:id="2453" w:author="Elizabeth Ann Storm" w:date="2021-12-14T12:08:00Z">
          <w:pPr/>
        </w:pPrChange>
      </w:pPr>
      <w:bookmarkStart w:id="2454" w:name="_Toc100588238"/>
      <w:ins w:id="2455" w:author="Elizabeth Ann Storm" w:date="2021-12-14T12:07:00Z">
        <w:del w:id="2456" w:author="Elizabeth" w:date="2022-04-14T15:39:00Z">
          <w:r w:rsidRPr="00A91C2E" w:rsidDel="0026413F">
            <w:delText>Subsection</w:delText>
          </w:r>
          <w:r w:rsidDel="0026413F">
            <w:delText xml:space="preserve"> 2 -</w:delText>
          </w:r>
        </w:del>
      </w:ins>
      <w:bookmarkEnd w:id="2454"/>
      <w:ins w:id="2457" w:author="Elizabeth Ann Storm" w:date="2021-12-13T19:49:00Z">
        <w:del w:id="2458" w:author="Elizabeth" w:date="2022-04-14T15:39:00Z">
          <w:r w:rsidR="005338DC" w:rsidDel="0026413F">
            <w:delText xml:space="preserve"> </w:delText>
          </w:r>
        </w:del>
      </w:ins>
      <w:del w:id="2459" w:author="Elizabeth" w:date="2022-04-14T15:39:00Z">
        <w:r w:rsidR="00950431" w:rsidRPr="007A2142" w:rsidDel="0026413F">
          <w:delText>Using a process that contains a kernel of an impression</w:delText>
        </w:r>
        <w:r w:rsidR="005D6118" w:rsidDel="0026413F">
          <w:delText xml:space="preserve">, for example, </w:delText>
        </w:r>
        <w:r w:rsidR="00950431" w:rsidRPr="007A2142" w:rsidDel="0026413F">
          <w:delText xml:space="preserve">monoprint, frottage, </w:delText>
        </w:r>
        <w:r w:rsidR="005D6118" w:rsidDel="0026413F">
          <w:delText xml:space="preserve">or </w:delText>
        </w:r>
        <w:r w:rsidR="00950431" w:rsidRPr="007A2142" w:rsidDel="0026413F">
          <w:delText>action</w:delText>
        </w:r>
        <w:r w:rsidR="005D6118" w:rsidDel="0026413F">
          <w:delText xml:space="preserve"> marking,</w:delText>
        </w:r>
        <w:r w:rsidR="00950431" w:rsidRPr="007A2142" w:rsidDel="0026413F">
          <w:delText xml:space="preserve"> is one of my methods to allude to the pre-reflective experience</w:delText>
        </w:r>
        <w:r w:rsidR="005D6118" w:rsidDel="0026413F">
          <w:delText>.</w:delText>
        </w:r>
        <w:r w:rsidR="005D6118" w:rsidDel="0026413F">
          <w:rPr>
            <w:rStyle w:val="FootnoteReference"/>
          </w:rPr>
          <w:footnoteReference w:id="37"/>
        </w:r>
        <w:r w:rsidR="00950431" w:rsidRPr="007A2142" w:rsidDel="0026413F">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26413F">
          <w:delText xml:space="preserve">, </w:delText>
        </w:r>
        <w:r w:rsidR="00950431" w:rsidRPr="007A2142" w:rsidDel="0026413F">
          <w:delText>gravitational bodies floating off in cosmic space</w:delText>
        </w:r>
        <w:r w:rsidR="003B17ED" w:rsidDel="0026413F">
          <w:delText>, explosions, or flower blooms</w:delText>
        </w:r>
        <w:r w:rsidR="00950431" w:rsidRPr="007A2142" w:rsidDel="0026413F">
          <w:delText xml:space="preserve">. Micro versions of that black spot on a white field radiate in fractal scale from the central void, revealing minute perturbations in the water and the sheet of paper. Each of these pattern-visions is made possible by </w:delText>
        </w:r>
        <w:r w:rsidR="00BA3F7B" w:rsidDel="0026413F">
          <w:delText>recent extensions</w:delText>
        </w:r>
        <w:r w:rsidR="00950431" w:rsidRPr="007A2142" w:rsidDel="0026413F">
          <w:delText xml:space="preserve"> </w:delText>
        </w:r>
        <w:r w:rsidR="00BA3F7B" w:rsidDel="0026413F">
          <w:delText>of</w:delText>
        </w:r>
        <w:r w:rsidR="00950431" w:rsidRPr="007A2142" w:rsidDel="0026413F">
          <w:delText xml:space="preserve"> the </w:delText>
        </w:r>
        <w:r w:rsidR="00BA3F7B" w:rsidDel="0026413F">
          <w:delText xml:space="preserve">human </w:delText>
        </w:r>
        <w:r w:rsidR="00950431" w:rsidRPr="007A2142" w:rsidDel="0026413F">
          <w:delText xml:space="preserve">perceptual field, by </w:delText>
        </w:r>
        <w:r w:rsidR="00BA3F7B" w:rsidDel="0026413F">
          <w:delText xml:space="preserve">lens-based </w:delText>
        </w:r>
        <w:r w:rsidR="00950431" w:rsidRPr="007A2142" w:rsidDel="0026413F">
          <w:delText>optical</w:delText>
        </w:r>
        <w:r w:rsidR="00BA3F7B" w:rsidDel="0026413F">
          <w:delText xml:space="preserve">-enhancement </w:delText>
        </w:r>
        <w:r w:rsidR="00950431" w:rsidRPr="007A2142" w:rsidDel="0026413F">
          <w:delText>devices in the case of the space telescope, aerial photography in the case of the alluvial planes</w:delText>
        </w:r>
        <w:r w:rsidR="00BA3F7B" w:rsidDel="0026413F">
          <w:delText>, high-speed video in the case of explosions, and time-lapse photography in the case of blooming flowers</w:delText>
        </w:r>
        <w:r w:rsidR="00950431" w:rsidRPr="007A2142" w:rsidDel="0026413F">
          <w:delText>.</w:delText>
        </w:r>
      </w:del>
    </w:p>
    <w:p w14:paraId="0ABBB514" w14:textId="05A8CA47" w:rsidR="00950431" w:rsidRPr="007A2142" w:rsidDel="0026413F" w:rsidRDefault="00950431">
      <w:pPr>
        <w:pStyle w:val="Heading2"/>
        <w:rPr>
          <w:del w:id="2462" w:author="Elizabeth" w:date="2022-04-14T15:39:00Z"/>
        </w:rPr>
        <w:pPrChange w:id="2463" w:author="Elizabeth Ann Storm" w:date="2021-12-14T12:08:00Z">
          <w:pPr/>
        </w:pPrChange>
      </w:pPr>
      <w:del w:id="2464" w:author="Elizabeth" w:date="2022-04-14T15:39:00Z">
        <w:r w:rsidRPr="007A2142" w:rsidDel="0026413F">
          <w:delText xml:space="preserve">The radial motion of water captured in the dried impression of ink on paper is an artifact of </w:delText>
        </w:r>
        <w:r w:rsidR="00BA3F7B" w:rsidDel="0026413F">
          <w:delText>the</w:delText>
        </w:r>
        <w:r w:rsidRPr="007A2142" w:rsidDel="0026413F">
          <w:delText xml:space="preserve"> instantaneous moment </w:delText>
        </w:r>
        <w:r w:rsidR="00BA3F7B" w:rsidDel="0026413F">
          <w:delText xml:space="preserve">of ink contacting wet paper </w:delText>
        </w:r>
        <w:r w:rsidRPr="007A2142" w:rsidDel="0026413F">
          <w:delText xml:space="preserve">that results in an elongated phase of unpredictable change as the materials reach equilibrium. The series is called [insert] and the title references chaos theory and writings on this unlikely topic that became popular through the best seller Chaos. (Relate chaos to perception and material???)  </w:delText>
        </w:r>
        <w:bookmarkStart w:id="2465" w:name="_Toc90318083"/>
        <w:bookmarkStart w:id="2466" w:name="_Toc90374508"/>
        <w:bookmarkStart w:id="2467" w:name="_Toc90376115"/>
        <w:bookmarkStart w:id="2468" w:name="_Toc90376200"/>
        <w:bookmarkStart w:id="2469" w:name="_Toc90381267"/>
        <w:bookmarkStart w:id="2470" w:name="_Toc100588239"/>
        <w:bookmarkEnd w:id="2465"/>
        <w:bookmarkEnd w:id="2466"/>
        <w:bookmarkEnd w:id="2467"/>
        <w:bookmarkEnd w:id="2468"/>
        <w:bookmarkEnd w:id="2469"/>
        <w:bookmarkEnd w:id="2470"/>
      </w:del>
    </w:p>
    <w:p w14:paraId="5EA18F55" w14:textId="2889CF11" w:rsidR="002425EC" w:rsidRDefault="0026413F" w:rsidP="00A91C2E">
      <w:pPr>
        <w:pStyle w:val="Heading2"/>
        <w:rPr>
          <w:ins w:id="2471" w:author="Elizabeth Ann Storm" w:date="2021-12-10T20:07:00Z"/>
        </w:rPr>
      </w:pPr>
      <w:ins w:id="2472" w:author="Elizabeth" w:date="2022-04-14T15:42:00Z">
        <w:r>
          <w:t>Postmodern sensorium</w:t>
        </w:r>
      </w:ins>
      <w:del w:id="2473" w:author="Elizabeth" w:date="2022-04-14T15:39:00Z">
        <w:r w:rsidR="00950431" w:rsidRPr="007A2142" w:rsidDel="0026413F">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Take a dandelion flower; its physical material, its carbon and sugars and cell walls, interacts with water, the placement of the sun in the sky, and gravity to manifest its ephemeral puff-ball form. </w:delText>
        </w:r>
        <w:r w:rsidR="00BA3F7B" w:rsidDel="0026413F">
          <w:delText>(more here)</w:delText>
        </w:r>
      </w:del>
      <w:bookmarkStart w:id="2474" w:name="_Toc100588240"/>
      <w:ins w:id="2475" w:author="Elizabeth Ann Storm" w:date="2021-12-13T19:48:00Z">
        <w:del w:id="2476" w:author="Elizabeth" w:date="2022-04-14T15:39:00Z">
          <w:r w:rsidR="005338DC" w:rsidDel="0026413F">
            <w:delText>Modernist sensorium</w:delText>
          </w:r>
        </w:del>
      </w:ins>
      <w:bookmarkEnd w:id="2474"/>
    </w:p>
    <w:p w14:paraId="0701E37A" w14:textId="55821D5C" w:rsidR="00BE2642" w:rsidRDefault="005338DC" w:rsidP="005338DC">
      <w:pPr>
        <w:ind w:firstLine="576"/>
        <w:rPr>
          <w:ins w:id="2477" w:author="Elizabeth Ann Storm" w:date="2021-12-13T19:54:00Z"/>
        </w:rPr>
      </w:pPr>
      <w:ins w:id="2478" w:author="Elizabeth Ann Storm" w:date="2021-12-13T19:51:00Z">
        <w:r>
          <w:t xml:space="preserve">To </w:t>
        </w:r>
      </w:ins>
      <w:ins w:id="2479" w:author="Elizabeth" w:date="2022-04-13T16:07:00Z">
        <w:r w:rsidR="00475AF5">
          <w:t>articulate</w:t>
        </w:r>
      </w:ins>
      <w:ins w:id="2480" w:author="Elizabeth Ann Storm" w:date="2021-12-13T19:51:00Z">
        <w:del w:id="2481" w:author="Elizabeth" w:date="2022-04-13T16:07:00Z">
          <w:r w:rsidDel="00475AF5">
            <w:delText xml:space="preserve">look </w:delText>
          </w:r>
        </w:del>
      </w:ins>
      <w:ins w:id="2482" w:author="Elizabeth Ann Storm" w:date="2021-12-13T19:52:00Z">
        <w:del w:id="2483" w:author="Elizabeth" w:date="2022-04-13T16:07:00Z">
          <w:r w:rsidDel="00475AF5">
            <w:delText>deeper into</w:delText>
          </w:r>
        </w:del>
        <w:r>
          <w:t xml:space="preserve"> the shift from modernism to postmodernism in art, I turn to </w:t>
        </w:r>
      </w:ins>
      <w:ins w:id="2484" w:author="Elizabeth Ann Storm" w:date="2021-12-13T19:48:00Z">
        <w:r>
          <w:t>Caroline A. Jones</w:t>
        </w:r>
      </w:ins>
      <w:ins w:id="2485" w:author="Elizabeth Ann Storm" w:date="2021-12-13T19:52:00Z">
        <w:r>
          <w:t>.</w:t>
        </w:r>
      </w:ins>
      <w:ins w:id="2486" w:author="Elizabeth Ann Storm" w:date="2021-12-13T19:48:00Z">
        <w:r>
          <w:t xml:space="preserve"> </w:t>
        </w:r>
        <w:r w:rsidRPr="007A2142">
          <w:t>“The Mediated Sensorium”</w:t>
        </w:r>
        <w:r>
          <w:t xml:space="preserve">, an essay anchoring </w:t>
        </w:r>
        <w:r w:rsidRPr="00F76039">
          <w:rPr>
            <w:i/>
            <w:iCs/>
          </w:rPr>
          <w:t>Sensorium</w:t>
        </w:r>
      </w:ins>
      <w:ins w:id="2487" w:author="Elizabeth" w:date="2022-04-13T16:06:00Z">
        <w:r w:rsidR="00475AF5">
          <w:rPr>
            <w:i/>
            <w:iCs/>
          </w:rPr>
          <w:t>: Embodied Experience, Technology, and Contemporary Art</w:t>
        </w:r>
      </w:ins>
      <w:ins w:id="2488" w:author="Elizabeth" w:date="2022-04-13T16:07:00Z">
        <w:r w:rsidR="00475AF5">
          <w:t>. In it, she explores</w:t>
        </w:r>
      </w:ins>
      <w:ins w:id="2489" w:author="Elizabeth Ann Storm" w:date="2021-12-13T19:48:00Z">
        <w:del w:id="2490" w:author="Elizabeth" w:date="2022-04-13T16:07:00Z">
          <w:r w:rsidDel="00475AF5">
            <w:delText>,</w:delText>
          </w:r>
        </w:del>
      </w:ins>
      <w:ins w:id="2491" w:author="Elizabeth Ann Storm" w:date="2021-12-13T19:52:00Z">
        <w:del w:id="2492" w:author="Elizabeth" w:date="2022-04-13T16:07:00Z">
          <w:r w:rsidDel="00475AF5">
            <w:delText xml:space="preserve"> explores</w:delText>
          </w:r>
        </w:del>
        <w:r>
          <w:t xml:space="preserve"> the </w:t>
        </w:r>
        <w:r w:rsidRPr="007A2142">
          <w:t>post-modernist and contemporary turn to new media</w:t>
        </w:r>
      </w:ins>
      <w:ins w:id="2493" w:author="Elizabeth" w:date="2022-04-13T16:07:00Z">
        <w:r w:rsidR="00475AF5">
          <w:t xml:space="preserve"> (expand</w:t>
        </w:r>
      </w:ins>
      <w:ins w:id="2494" w:author="Elizabeth" w:date="2022-04-13T16:08:00Z">
        <w:r w:rsidR="00475AF5">
          <w:t>)</w:t>
        </w:r>
      </w:ins>
      <w:ins w:id="2495" w:author="Elizabeth Ann Storm" w:date="2021-12-13T19:52:00Z">
        <w:del w:id="2496" w:author="Elizabeth" w:date="2022-04-13T16:07:00Z">
          <w:r w:rsidRPr="007A2142" w:rsidDel="00475AF5">
            <w:delText xml:space="preserve"> in</w:delText>
          </w:r>
        </w:del>
      </w:ins>
      <w:ins w:id="2497" w:author="Elizabeth Ann Storm" w:date="2021-12-13T19:48:00Z">
        <w:del w:id="2498" w:author="Elizabeth" w:date="2022-04-13T16:07:00Z">
          <w:r w:rsidDel="00475AF5">
            <w:delText xml:space="preserve"> a book accompanying a 2006 exhibition at MIT List Art Center</w:delText>
          </w:r>
        </w:del>
        <w:r w:rsidRPr="007A2142">
          <w:t xml:space="preserve">. </w:t>
        </w:r>
      </w:ins>
      <w:ins w:id="2499" w:author="Elizabeth" w:date="2022-04-13T16:08:00Z">
        <w:r w:rsidR="00475AF5">
          <w:t>(Tie into my interests and questions</w:t>
        </w:r>
      </w:ins>
      <w:ins w:id="2500" w:author="Elizabeth" w:date="2022-04-16T18:40:00Z">
        <w:r w:rsidR="00DE57BD">
          <w:t xml:space="preserve"> – how is my art a record, an artifact of an action that same way that nature’s forms are the result of a dynamic process – in order to </w:t>
        </w:r>
        <w:r w:rsidR="00DE57BD">
          <w:lastRenderedPageBreak/>
          <w:t xml:space="preserve">convey the </w:t>
        </w:r>
      </w:ins>
      <w:ins w:id="2501" w:author="Elizabeth" w:date="2022-04-16T18:41:00Z">
        <w:r w:rsidR="00DE57BD">
          <w:t>chaotic, formlessness of the lived experience of space, time, and material as described by nature</w:t>
        </w:r>
      </w:ins>
      <w:ins w:id="2502" w:author="Elizabeth" w:date="2022-04-13T16:08:00Z">
        <w:r w:rsidR="00475AF5">
          <w:t>)</w:t>
        </w:r>
      </w:ins>
    </w:p>
    <w:p w14:paraId="58CD2E02" w14:textId="0B2F7D8A" w:rsidR="005338DC" w:rsidRDefault="005338DC" w:rsidP="005338DC">
      <w:pPr>
        <w:ind w:firstLine="576"/>
        <w:rPr>
          <w:ins w:id="2503" w:author="Elizabeth Ann Storm" w:date="2021-12-13T19:52:00Z"/>
        </w:rPr>
      </w:pPr>
      <w:ins w:id="2504"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8"/>
        </w:r>
        <w:r w:rsidRPr="007A2142">
          <w:t xml:space="preserve"> </w:t>
        </w:r>
      </w:ins>
      <w:ins w:id="2509" w:author="Elizabeth Ann Storm" w:date="2021-12-13T19:54:00Z">
        <w:r w:rsidR="00BE2642">
          <w:t>(more</w:t>
        </w:r>
      </w:ins>
      <w:ins w:id="2510" w:author="Elizabeth Ann Storm" w:date="2021-12-13T19:55:00Z">
        <w:r w:rsidR="00BE2642">
          <w:t>)</w:t>
        </w:r>
      </w:ins>
    </w:p>
    <w:p w14:paraId="5CC7AB49" w14:textId="77777777" w:rsidR="00BE2642" w:rsidRDefault="005338DC" w:rsidP="005338DC">
      <w:pPr>
        <w:ind w:firstLine="576"/>
        <w:rPr>
          <w:ins w:id="2511" w:author="Elizabeth Ann Storm" w:date="2021-12-13T19:55:00Z"/>
        </w:rPr>
      </w:pPr>
      <w:ins w:id="2512" w:author="Elizabeth Ann Storm" w:date="2021-12-13T19:48:00Z">
        <w:r>
          <w:t xml:space="preserve">I have </w:t>
        </w:r>
      </w:ins>
      <w:ins w:id="2513" w:author="Elizabeth Ann Storm" w:date="2021-12-13T19:53:00Z">
        <w:r w:rsidR="00BE2642">
          <w:t xml:space="preserve">sought to </w:t>
        </w:r>
      </w:ins>
      <w:ins w:id="2514" w:author="Elizabeth Ann Storm" w:date="2021-12-13T19:48:00Z">
        <w:r>
          <w:t>question</w:t>
        </w:r>
      </w:ins>
      <w:ins w:id="2515" w:author="Elizabeth Ann Storm" w:date="2021-12-13T19:53:00Z">
        <w:r w:rsidR="00BE2642">
          <w:t xml:space="preserve"> this very privileging of the visual sense</w:t>
        </w:r>
      </w:ins>
      <w:ins w:id="2516"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ins w:id="2517" w:author="Elizabeth Ann Storm" w:date="2021-12-13T19:55:00Z">
        <w:r w:rsidR="00BE2642">
          <w:t xml:space="preserve">(more plus quote) </w:t>
        </w:r>
      </w:ins>
    </w:p>
    <w:p w14:paraId="340617B1" w14:textId="1EEAE304" w:rsidR="005338DC" w:rsidRDefault="005338DC">
      <w:pPr>
        <w:ind w:firstLine="576"/>
        <w:rPr>
          <w:ins w:id="2518" w:author="Elizabeth Ann Storm" w:date="2021-12-13T19:48:00Z"/>
        </w:rPr>
        <w:pPrChange w:id="2519" w:author="Elizabeth Ann Storm" w:date="2021-12-13T19:48:00Z">
          <w:pPr/>
        </w:pPrChange>
      </w:pPr>
      <w:ins w:id="2520" w:author="Elizabeth Ann Storm" w:date="2021-12-13T19:48:00Z">
        <w:r w:rsidRPr="007A2142">
          <w:t>Her psycho-socio-political thesis asks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9"/>
        </w:r>
        <w:r>
          <w:t xml:space="preserve"> </w:t>
        </w:r>
      </w:ins>
      <w:ins w:id="2523" w:author="Elizabeth" w:date="2022-04-13T16:12:00Z">
        <w:r w:rsidR="007C7AA6">
          <w:t>Pointing to these possible</w:t>
        </w:r>
      </w:ins>
      <w:ins w:id="2524" w:author="Elizabeth" w:date="2022-04-13T16:11:00Z">
        <w:r w:rsidR="007C7AA6">
          <w:t xml:space="preserve"> subliminal and alternative histories </w:t>
        </w:r>
      </w:ins>
      <w:ins w:id="2525" w:author="Elizabeth" w:date="2022-04-13T16:12:00Z">
        <w:r w:rsidR="007C7AA6">
          <w:t xml:space="preserve">acknowledges the </w:t>
        </w:r>
      </w:ins>
      <w:ins w:id="2526" w:author="Elizabeth" w:date="2022-04-16T18:47:00Z">
        <w:r w:rsidR="00476EA2">
          <w:t xml:space="preserve">irreconcilable </w:t>
        </w:r>
      </w:ins>
      <w:ins w:id="2527" w:author="Elizabeth" w:date="2022-04-13T16:12:00Z">
        <w:r w:rsidR="007C7AA6">
          <w:t xml:space="preserve">multiplicity of </w:t>
        </w:r>
      </w:ins>
      <w:ins w:id="2528" w:author="Elizabeth" w:date="2022-04-16T18:47:00Z">
        <w:r w:rsidR="00476EA2">
          <w:t>sensory realities that comprise</w:t>
        </w:r>
      </w:ins>
      <w:ins w:id="2529" w:author="Elizabeth" w:date="2022-04-16T18:48:00Z">
        <w:r w:rsidR="00476EA2">
          <w:t xml:space="preserve"> the fragmented collective conscious. </w:t>
        </w:r>
      </w:ins>
    </w:p>
    <w:p w14:paraId="6AF55B9B" w14:textId="6E743668" w:rsidR="00F52531" w:rsidRPr="00F52531" w:rsidRDefault="005338DC">
      <w:pPr>
        <w:ind w:firstLine="576"/>
        <w:rPr>
          <w:ins w:id="2530" w:author="Elizabeth Ann Storm" w:date="2021-12-13T19:48:00Z"/>
          <w:rPrChange w:id="2531" w:author="Elizabeth Ann Storm" w:date="2021-12-13T20:07:00Z">
            <w:rPr>
              <w:ins w:id="2532" w:author="Elizabeth Ann Storm" w:date="2021-12-13T19:48:00Z"/>
              <w:rFonts w:eastAsia="Times New Roman"/>
              <w:b/>
              <w:bCs/>
              <w:i/>
              <w:iCs/>
            </w:rPr>
          </w:rPrChange>
        </w:rPr>
        <w:pPrChange w:id="2533" w:author="Elizabeth Ann Storm" w:date="2021-12-13T20:07:00Z">
          <w:pPr>
            <w:ind w:firstLine="0"/>
          </w:pPr>
        </w:pPrChange>
      </w:pPr>
      <w:ins w:id="2534" w:author="Elizabeth Ann Storm" w:date="2021-12-13T19:48:00Z">
        <w:r w:rsidRPr="007A2142">
          <w:t>The author’s identification of “the modernist sensorium” is useful for 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40"/>
        </w:r>
        <w:r>
          <w:t xml:space="preserve"> </w:t>
        </w:r>
      </w:ins>
    </w:p>
    <w:p w14:paraId="1A34695E" w14:textId="3DED789E" w:rsidR="00F52531" w:rsidRDefault="00F52531">
      <w:pPr>
        <w:pStyle w:val="Heading2"/>
        <w:rPr>
          <w:ins w:id="2537" w:author="Elizabeth Ann Storm" w:date="2021-12-13T20:06:00Z"/>
        </w:rPr>
        <w:pPrChange w:id="2538" w:author="Elizabeth Ann Storm" w:date="2021-12-13T20:06:00Z">
          <w:pPr>
            <w:spacing w:line="240" w:lineRule="auto"/>
            <w:ind w:firstLine="0"/>
          </w:pPr>
        </w:pPrChange>
      </w:pPr>
      <w:bookmarkStart w:id="2539" w:name="_Toc100588241"/>
      <w:ins w:id="2540" w:author="Elizabeth Ann Storm" w:date="2021-12-13T20:06:00Z">
        <w:r>
          <w:t>Subsection 3 – artist examples and influences</w:t>
        </w:r>
      </w:ins>
      <w:ins w:id="2541" w:author="Elizabeth Ann Storm" w:date="2021-12-13T20:23:00Z">
        <w:r w:rsidR="0026639C">
          <w:t xml:space="preserve"> – nodes , flows and networks</w:t>
        </w:r>
      </w:ins>
      <w:bookmarkEnd w:id="2539"/>
    </w:p>
    <w:p w14:paraId="509BAA8E" w14:textId="3391BC99" w:rsidR="00F52531" w:rsidRPr="007A2142" w:rsidRDefault="00F52531" w:rsidP="00F52531">
      <w:pPr>
        <w:rPr>
          <w:ins w:id="2542" w:author="Elizabeth Ann Storm" w:date="2021-12-13T20:06:00Z"/>
        </w:rPr>
      </w:pPr>
      <w:ins w:id="2543" w:author="Elizabeth Ann Storm" w:date="2021-12-13T20:06:00Z">
        <w:r>
          <w:t xml:space="preserve">Artists that heralded the rise of postmodernism in </w:t>
        </w:r>
      </w:ins>
      <w:ins w:id="2544" w:author="Elizabeth" w:date="2022-04-16T18:52:00Z">
        <w:r w:rsidR="002269FC">
          <w:t xml:space="preserve">the </w:t>
        </w:r>
      </w:ins>
      <w:ins w:id="2545" w:author="Elizabeth Ann Storm" w:date="2021-12-13T20:06:00Z">
        <w:del w:id="2546" w:author="Elizabeth" w:date="2022-04-16T18:52:00Z">
          <w:r w:rsidDel="002269FC">
            <w:delText xml:space="preserve">this </w:delText>
          </w:r>
        </w:del>
        <w:r>
          <w:t xml:space="preserve">socio-political and cultural environment </w:t>
        </w:r>
      </w:ins>
      <w:ins w:id="2547" w:author="Elizabeth" w:date="2022-04-16T18:52:00Z">
        <w:r w:rsidR="002269FC">
          <w:t xml:space="preserve">of the </w:t>
        </w:r>
      </w:ins>
      <w:ins w:id="2548" w:author="Elizabeth" w:date="2022-04-16T18:53:00Z">
        <w:r w:rsidR="002269FC">
          <w:t>latter half of the 20</w:t>
        </w:r>
        <w:r w:rsidR="002269FC" w:rsidRPr="002269FC">
          <w:rPr>
            <w:vertAlign w:val="superscript"/>
            <w:rPrChange w:id="2549" w:author="Elizabeth" w:date="2022-04-16T18:53:00Z">
              <w:rPr/>
            </w:rPrChange>
          </w:rPr>
          <w:t>th</w:t>
        </w:r>
        <w:r w:rsidR="002269FC">
          <w:t xml:space="preserve"> century </w:t>
        </w:r>
      </w:ins>
      <w:ins w:id="2550" w:author="Elizabeth Ann Storm" w:date="2021-12-13T20:06:00Z">
        <w:r>
          <w:t xml:space="preserve">were finding ways to cope with </w:t>
        </w:r>
        <w:del w:id="2551" w:author="Elizabeth" w:date="2022-04-16T18:53:00Z">
          <w:r w:rsidDel="002269FC">
            <w:delText>this</w:delText>
          </w:r>
        </w:del>
      </w:ins>
      <w:ins w:id="2552" w:author="Elizabeth" w:date="2022-04-16T18:53:00Z">
        <w:r w:rsidR="002269FC">
          <w:t>a</w:t>
        </w:r>
      </w:ins>
      <w:ins w:id="2553" w:author="Elizabeth Ann Storm" w:date="2021-12-13T20:06:00Z">
        <w:r>
          <w:t xml:space="preserve"> new reality, one where man had divorced himself from nature in a heinously violent act that has proven to </w:t>
        </w:r>
        <w:r>
          <w:lastRenderedPageBreak/>
          <w:t>have changed the face of the planet forever.</w:t>
        </w:r>
        <w:r>
          <w:rPr>
            <w:rStyle w:val="FootnoteReference"/>
          </w:rPr>
          <w:footnoteReference w:id="41"/>
        </w:r>
        <w:r w:rsidRPr="007A2142">
          <w:t xml:space="preserve"> Perhaps </w:t>
        </w:r>
        <w:r>
          <w:t xml:space="preserve">the </w:t>
        </w:r>
      </w:ins>
      <w:ins w:id="2567" w:author="Elizabeth" w:date="2022-04-16T18:52:00Z">
        <w:r w:rsidR="00476EA2">
          <w:t>intuitiveness</w:t>
        </w:r>
      </w:ins>
      <w:ins w:id="2568" w:author="Elizabeth Ann Storm" w:date="2021-12-13T20:06:00Z">
        <w:del w:id="2569" w:author="Elizabeth" w:date="2022-04-16T18:52:00Z">
          <w:r w:rsidRPr="007A2142" w:rsidDel="00476EA2">
            <w:delText>nonsensical-ness</w:delText>
          </w:r>
        </w:del>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w:t>
        </w:r>
      </w:ins>
      <w:ins w:id="2570" w:author="Elizabeth" w:date="2022-04-16T18:48:00Z">
        <w:r w:rsidR="00476EA2">
          <w:t xml:space="preserve"> </w:t>
        </w:r>
      </w:ins>
      <w:ins w:id="2571" w:author="Elizabeth Ann Storm" w:date="2021-12-13T20:06:00Z">
        <w:del w:id="2572" w:author="Elizabeth" w:date="2022-04-16T18:48:00Z">
          <w:r w:rsidDel="00476EA2">
            <w:delText xml:space="preserve"> (maybe change reference)</w:delText>
          </w:r>
          <w:r w:rsidRPr="007A2142" w:rsidDel="00476EA2">
            <w:delText xml:space="preserve"> </w:delText>
          </w:r>
        </w:del>
        <w:r w:rsidRPr="007A2142">
          <w:t>are part of its message.</w:t>
        </w:r>
        <w:r>
          <w:t xml:space="preserve"> </w:t>
        </w:r>
      </w:ins>
      <w:ins w:id="2573" w:author="Elizabeth" w:date="2022-04-16T18:49:00Z">
        <w:r w:rsidR="00476EA2">
          <w:t>(</w:t>
        </w:r>
      </w:ins>
    </w:p>
    <w:p w14:paraId="7EEAEF56" w14:textId="79315DAD" w:rsidR="00F52531" w:rsidRDefault="007771E0" w:rsidP="00F52531">
      <w:pPr>
        <w:rPr>
          <w:ins w:id="2574" w:author="Elizabeth Ann Storm" w:date="2021-12-13T20:23:00Z"/>
        </w:rPr>
      </w:pPr>
      <w:ins w:id="2575" w:author="Elizabeth Ann Storm" w:date="2021-12-13T20:10:00Z">
        <w:r>
          <w:t xml:space="preserve">“Our ‘technoscientific </w:t>
        </w:r>
        <w:proofErr w:type="spellStart"/>
        <w:r>
          <w:t>naturecultures</w:t>
        </w:r>
        <w:proofErr w:type="spellEnd"/>
        <w:r>
          <w:t xml:space="preserve">”, </w:t>
        </w:r>
      </w:ins>
      <w:ins w:id="2576" w:author="Elizabeth Ann Storm" w:date="2021-12-13T20:06:00Z">
        <w:r w:rsidR="00F52531" w:rsidRPr="007A2142">
          <w:t>Jones quotes Donna Haraway’s name for the new sensorium</w:t>
        </w:r>
      </w:ins>
      <w:ins w:id="2577" w:author="Elizabeth Ann Storm" w:date="2021-12-13T20:11:00Z">
        <w:r>
          <w:t xml:space="preserve">. </w:t>
        </w:r>
      </w:ins>
      <w:ins w:id="2578" w:author="Elizabeth Ann Storm" w:date="2021-12-13T20:06:00Z">
        <w:r w:rsidR="00F52531" w:rsidRPr="007A2142">
          <w:t xml:space="preserve">I find </w:t>
        </w:r>
      </w:ins>
      <w:ins w:id="2579" w:author="Elizabeth Ann Storm" w:date="2021-12-13T20:11:00Z">
        <w:r>
          <w:t xml:space="preserve">it </w:t>
        </w:r>
      </w:ins>
      <w:ins w:id="2580" w:author="Elizabeth Ann Storm" w:date="2021-12-13T20:06:00Z">
        <w:r w:rsidR="00F52531" w:rsidRPr="007A2142">
          <w:t>to be especially in alignment with my impression of art and visual culture today.</w:t>
        </w:r>
        <w:r w:rsidR="00F52531">
          <w:rPr>
            <w:rStyle w:val="FootnoteReference"/>
          </w:rPr>
          <w:footnoteReference w:id="42"/>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t>
        </w:r>
      </w:ins>
    </w:p>
    <w:p w14:paraId="75E3BED0" w14:textId="6DC8E22B" w:rsidR="0026639C" w:rsidRDefault="0026639C" w:rsidP="00F52531">
      <w:pPr>
        <w:rPr>
          <w:ins w:id="2583" w:author="Elizabeth Ann Storm" w:date="2021-12-13T20:47:00Z"/>
        </w:rPr>
      </w:pPr>
      <w:ins w:id="2584" w:author="Elizabeth Ann Storm" w:date="2021-12-13T20:23:00Z">
        <w:r>
          <w:t>(</w:t>
        </w:r>
        <w:proofErr w:type="spellStart"/>
        <w:r>
          <w:t>DoCA</w:t>
        </w:r>
        <w:proofErr w:type="spellEnd"/>
        <w:r>
          <w:t xml:space="preserve"> Networks examples)</w:t>
        </w:r>
      </w:ins>
    </w:p>
    <w:p w14:paraId="59BEE5E3" w14:textId="77777777" w:rsidR="00E02914" w:rsidRDefault="00E02914" w:rsidP="00E02914">
      <w:pPr>
        <w:pStyle w:val="EndNoteBibliography"/>
        <w:spacing w:line="480" w:lineRule="auto"/>
        <w:rPr>
          <w:ins w:id="2585" w:author="Elizabeth Ann Storm" w:date="2021-12-13T20:47:00Z"/>
        </w:rPr>
      </w:pPr>
    </w:p>
    <w:p w14:paraId="6A618553" w14:textId="12F1F701" w:rsidR="00300149" w:rsidRDefault="00E02914" w:rsidP="00E02914">
      <w:pPr>
        <w:pStyle w:val="EndNoteBibliography"/>
        <w:spacing w:line="480" w:lineRule="auto"/>
        <w:rPr>
          <w:ins w:id="2586" w:author="Elizabeth" w:date="2022-04-13T16:26:00Z"/>
        </w:rPr>
      </w:pPr>
      <w:ins w:id="2587"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superposition, fracture mechanics, and centrifugal, centripetal, and spiral motion fits into the aesthetic and scientific zeitgeist of the </w:t>
        </w:r>
        <w:del w:id="2588" w:author="Elizabeth" w:date="2022-04-13T16:26:00Z">
          <w:r w:rsidRPr="007A2142" w:rsidDel="00300149">
            <w:delText>late 20th, early 21st century</w:delText>
          </w:r>
        </w:del>
      </w:ins>
      <w:ins w:id="2589" w:author="Elizabeth" w:date="2022-04-13T16:26:00Z">
        <w:r w:rsidR="00300149">
          <w:t>turn of the 21</w:t>
        </w:r>
        <w:r w:rsidR="00300149" w:rsidRPr="00300149">
          <w:rPr>
            <w:vertAlign w:val="superscript"/>
            <w:rPrChange w:id="2590" w:author="Elizabeth" w:date="2022-04-13T16:26:00Z">
              <w:rPr/>
            </w:rPrChange>
          </w:rPr>
          <w:t>st</w:t>
        </w:r>
        <w:r w:rsidR="00300149">
          <w:t xml:space="preserve"> century</w:t>
        </w:r>
      </w:ins>
      <w:ins w:id="2591" w:author="Elizabeth Ann Storm" w:date="2021-12-13T20:47:00Z">
        <w:r w:rsidRPr="007A2142">
          <w:t xml:space="preserve"> (after learning their names, of course). </w:t>
        </w:r>
      </w:ins>
      <w:ins w:id="2592" w:author="Elizabeth" w:date="2022-04-13T16:26:00Z">
        <w:r w:rsidR="00300149">
          <w:t>(add context – how to describe the aesthetic and scientific zeitgeist of the turn of the century)</w:t>
        </w:r>
      </w:ins>
      <w:ins w:id="2593" w:author="Elizabeth" w:date="2022-04-13T16:27:00Z">
        <w:r w:rsidR="00300149">
          <w:t xml:space="preserve"> (add three examples of artists who match that aesthetic and a few sentences of critical analysis – maybe a quote – use DoCA series</w:t>
        </w:r>
      </w:ins>
      <w:ins w:id="2594" w:author="Elizabeth" w:date="2022-04-13T16:28:00Z">
        <w:r w:rsidR="00300149">
          <w:t xml:space="preserve"> – find science connections in art literature</w:t>
        </w:r>
      </w:ins>
      <w:ins w:id="2595" w:author="Elizabeth" w:date="2022-04-13T16:27:00Z">
        <w:r w:rsidR="00300149">
          <w:t xml:space="preserve">) </w:t>
        </w:r>
      </w:ins>
    </w:p>
    <w:p w14:paraId="53DE9CA8" w14:textId="3CA6513E" w:rsidR="00E02914" w:rsidRDefault="00E02914" w:rsidP="00E02914">
      <w:pPr>
        <w:pStyle w:val="EndNoteBibliography"/>
        <w:spacing w:line="480" w:lineRule="auto"/>
        <w:rPr>
          <w:ins w:id="2596" w:author="Elizabeth Ann Storm" w:date="2021-12-13T20:47:00Z"/>
        </w:rPr>
      </w:pPr>
      <w:ins w:id="2597" w:author="Elizabeth Ann Storm" w:date="2021-12-13T20:47:00Z">
        <w:r w:rsidRPr="007A2142">
          <w:lastRenderedPageBreak/>
          <w:t xml:space="preserve">This era has seen the dissolution of the Age of Reason as a guiding force. The emergence of a complexity of networks, systems, and chaos theory in its place have had a deeper impact on my experience of reality than the inherited past. (some </w:t>
        </w:r>
        <w:del w:id="2598" w:author="Elizabeth" w:date="2022-04-14T15:43:00Z">
          <w:r w:rsidRPr="007A2142" w:rsidDel="0026413F">
            <w:delText>quote</w:delText>
          </w:r>
        </w:del>
      </w:ins>
      <w:ins w:id="2599" w:author="Elizabeth" w:date="2022-04-14T15:43:00Z">
        <w:r w:rsidR="0026413F">
          <w:t>artist ref.</w:t>
        </w:r>
      </w:ins>
      <w:ins w:id="2600" w:author="Elizabeth Ann Storm" w:date="2021-12-13T20:47:00Z">
        <w:r w:rsidRPr="007A2142">
          <w:t xml:space="preserve"> from intro to Systems or Networks…)</w:t>
        </w:r>
        <w:r>
          <w:rPr>
            <w:rStyle w:val="FootnoteReference"/>
          </w:rPr>
          <w:footnoteReference w:id="43"/>
        </w:r>
      </w:ins>
    </w:p>
    <w:p w14:paraId="1E2CB199" w14:textId="49A6E89A" w:rsidR="00E02914" w:rsidRDefault="00E02914" w:rsidP="00E02914">
      <w:pPr>
        <w:rPr>
          <w:ins w:id="2605" w:author="Elizabeth Ann Storm" w:date="2021-12-13T20:47:00Z"/>
        </w:rPr>
      </w:pPr>
      <w:ins w:id="2606" w:author="Elizabeth Ann Storm" w:date="2021-12-13T20:47:00Z">
        <w:r w:rsidRPr="007A2142">
          <w:t xml:space="preserve">Now I tend to notice patterns. Specifically, patterns of dynamic forces like branching in plants or in cracks in concrete, spiral growth of pinecones, of human hands, waveforms in everything from </w:t>
        </w:r>
      </w:ins>
      <w:ins w:id="2607" w:author="Elizabeth" w:date="2022-04-13T16:29:00Z">
        <w:r w:rsidR="00300149">
          <w:t xml:space="preserve">doppler effect to </w:t>
        </w:r>
      </w:ins>
      <w:ins w:id="2608" w:author="Elizabeth Ann Storm" w:date="2021-12-13T20:47:00Z">
        <w:r w:rsidRPr="007A2142">
          <w:t>radio to creek beds, and folding or buckling across man-made and organic material worlds.</w:t>
        </w:r>
        <w:r>
          <w:rPr>
            <w:rStyle w:val="FootnoteReference"/>
          </w:rPr>
          <w:footnoteReference w:id="44"/>
        </w:r>
        <w:r w:rsidRPr="007A2142">
          <w:t xml:space="preserve"> The more I seek the experience of patterns, the more I find them. What is that about? What is it drawing my attention? </w:t>
        </w:r>
      </w:ins>
      <w:ins w:id="2613" w:author="Elizabeth" w:date="2022-04-14T15:45:00Z">
        <w:r w:rsidR="00317120">
          <w:t xml:space="preserve">Tuning my attention this way </w:t>
        </w:r>
      </w:ins>
      <w:ins w:id="2614" w:author="Elizabeth" w:date="2022-04-14T15:46:00Z">
        <w:r w:rsidR="00317120">
          <w:t xml:space="preserve">has become a part of my process. </w:t>
        </w:r>
      </w:ins>
      <w:ins w:id="2615" w:author="Elizabeth Ann Storm" w:date="2021-12-13T20:47:00Z">
        <w:r>
          <w:t>[Donna Haraway “crystals, fabrics, and fields…”]</w:t>
        </w:r>
      </w:ins>
    </w:p>
    <w:p w14:paraId="4E9974D2" w14:textId="53900EBD" w:rsidR="00E02914" w:rsidRDefault="00E02914" w:rsidP="00F52531">
      <w:pPr>
        <w:rPr>
          <w:ins w:id="2616" w:author="Elizabeth Ann Storm" w:date="2021-12-13T20:47:00Z"/>
        </w:rPr>
      </w:pPr>
    </w:p>
    <w:p w14:paraId="58924558" w14:textId="77777777" w:rsidR="00E02914" w:rsidRPr="00950431" w:rsidRDefault="00E02914">
      <w:pPr>
        <w:pStyle w:val="NoSpacing"/>
        <w:spacing w:line="480" w:lineRule="auto"/>
        <w:rPr>
          <w:ins w:id="2617" w:author="Elizabeth Ann Storm" w:date="2021-12-13T20:06:00Z"/>
        </w:rPr>
        <w:pPrChange w:id="2618" w:author="Elizabeth Ann Storm" w:date="2021-12-13T20:47:00Z">
          <w:pPr/>
        </w:pPrChange>
      </w:pPr>
    </w:p>
    <w:p w14:paraId="6BD3E03E" w14:textId="157DE7DB" w:rsidR="0013237E" w:rsidRDefault="0013237E">
      <w:pPr>
        <w:pStyle w:val="Revision"/>
        <w:rPr>
          <w:ins w:id="2619" w:author="Elizabeth Ann Storm" w:date="2021-12-13T19:58:00Z"/>
        </w:rPr>
        <w:pPrChange w:id="2620" w:author="Elizabeth Ann Storm" w:date="2021-12-13T20:06:00Z">
          <w:pPr>
            <w:spacing w:line="240" w:lineRule="auto"/>
            <w:ind w:firstLine="0"/>
          </w:pPr>
        </w:pPrChange>
      </w:pPr>
      <w:ins w:id="2621" w:author="Elizabeth Ann Storm" w:date="2021-12-13T19:58:00Z">
        <w:r>
          <w:br w:type="page"/>
        </w:r>
      </w:ins>
    </w:p>
    <w:p w14:paraId="236E7340" w14:textId="3C6ECCC6" w:rsidR="00BE2642" w:rsidRDefault="00D81CD3" w:rsidP="0013237E">
      <w:pPr>
        <w:pStyle w:val="Heading1"/>
        <w:numPr>
          <w:ilvl w:val="0"/>
          <w:numId w:val="2"/>
        </w:numPr>
        <w:rPr>
          <w:ins w:id="2622" w:author="Elizabeth Ann Storm" w:date="2021-12-13T20:29:00Z"/>
        </w:rPr>
      </w:pPr>
      <w:bookmarkStart w:id="2623" w:name="_Toc100588242"/>
      <w:ins w:id="2624" w:author="Elizabeth Ann Storm" w:date="2021-12-13T20:02:00Z">
        <w:r>
          <w:lastRenderedPageBreak/>
          <w:t>my journey from old to new in studio</w:t>
        </w:r>
      </w:ins>
      <w:bookmarkEnd w:id="2623"/>
    </w:p>
    <w:p w14:paraId="71B4ACD1" w14:textId="529D45CC" w:rsidR="002425EC" w:rsidRDefault="003A09AC" w:rsidP="002425EC">
      <w:pPr>
        <w:pStyle w:val="Heading2"/>
        <w:rPr>
          <w:ins w:id="2625" w:author="Elizabeth Ann Storm" w:date="2021-12-10T20:07:00Z"/>
          <w:rFonts w:eastAsiaTheme="minorHAnsi"/>
        </w:rPr>
      </w:pPr>
      <w:bookmarkStart w:id="2626" w:name="_Toc100588243"/>
      <w:ins w:id="2627" w:author="Elizabeth Ann Storm" w:date="2021-12-13T20:31:00Z">
        <w:r>
          <w:rPr>
            <w:rFonts w:eastAsiaTheme="minorHAnsi"/>
          </w:rPr>
          <w:t xml:space="preserve">Subsection 1 – </w:t>
        </w:r>
      </w:ins>
      <w:ins w:id="2628" w:author="Elizabeth Ann Storm" w:date="2021-12-13T20:32:00Z">
        <w:r>
          <w:rPr>
            <w:rFonts w:eastAsiaTheme="minorHAnsi"/>
          </w:rPr>
          <w:t>expressionist and postmodern</w:t>
        </w:r>
        <w:r w:rsidR="00533B53">
          <w:rPr>
            <w:rFonts w:eastAsiaTheme="minorHAnsi"/>
          </w:rPr>
          <w:t xml:space="preserve"> techniques</w:t>
        </w:r>
      </w:ins>
      <w:bookmarkEnd w:id="2626"/>
    </w:p>
    <w:p w14:paraId="05ABAF63" w14:textId="77777777" w:rsidR="00F52531" w:rsidRDefault="00F52531" w:rsidP="00F52531">
      <w:pPr>
        <w:pStyle w:val="EndNoteBibliography"/>
        <w:spacing w:line="480" w:lineRule="auto"/>
        <w:rPr>
          <w:ins w:id="2629" w:author="Elizabeth Ann Storm" w:date="2021-12-13T20:05:00Z"/>
          <w:noProof w:val="0"/>
        </w:rPr>
      </w:pPr>
      <w:ins w:id="2630"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14113690" w:rsidR="00533B53" w:rsidDel="00DC4DEF" w:rsidRDefault="00F52531" w:rsidP="00DC4DEF">
      <w:pPr>
        <w:pStyle w:val="EndNoteBibliography"/>
        <w:spacing w:line="480" w:lineRule="auto"/>
        <w:rPr>
          <w:del w:id="2631" w:author="Elizabeth" w:date="2022-04-13T16:49:00Z"/>
          <w:noProof w:val="0"/>
        </w:rPr>
      </w:pPr>
      <w:ins w:id="2632" w:author="Elizabeth Ann Storm" w:date="2021-12-13T20:05:00Z">
        <w:r w:rsidRPr="007A2142">
          <w:rPr>
            <w:noProof w:val="0"/>
          </w:rPr>
          <w:t xml:space="preserve">Part of this redefinition of the materials of my medium, of drawing and painting, and of the “artist’s studio”, has been a reconnection with my </w:t>
        </w:r>
      </w:ins>
      <w:ins w:id="2633" w:author="Elizabeth" w:date="2022-04-13T16:30:00Z">
        <w:r w:rsidR="00910345">
          <w:rPr>
            <w:noProof w:val="0"/>
          </w:rPr>
          <w:t xml:space="preserve">kinesthetic, </w:t>
        </w:r>
      </w:ins>
      <w:ins w:id="2634" w:author="Elizabeth Ann Storm" w:date="2021-12-13T20:05:00Z">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ins>
      <w:ins w:id="2635" w:author="Elizabeth" w:date="2022-04-13T16:30:00Z">
        <w:r w:rsidR="00910345">
          <w:rPr>
            <w:noProof w:val="0"/>
          </w:rPr>
          <w:t>, rightfully so</w:t>
        </w:r>
      </w:ins>
      <w:ins w:id="2636" w:author="Elizabeth Ann Storm" w:date="2021-12-13T20:05:00Z">
        <w:r w:rsidRPr="007A2142">
          <w:rPr>
            <w:noProof w:val="0"/>
          </w:rPr>
          <w:t xml:space="preserve">. </w:t>
        </w:r>
        <w:del w:id="2637" w:author="Elizabeth" w:date="2022-04-13T16:30:00Z">
          <w:r w:rsidRPr="007A2142" w:rsidDel="00910345">
            <w:rPr>
              <w:noProof w:val="0"/>
            </w:rPr>
            <w:delText xml:space="preserve">The whole idea turned me off, and so </w:delText>
          </w:r>
        </w:del>
        <w:r w:rsidRPr="007A2142">
          <w:rPr>
            <w:noProof w:val="0"/>
          </w:rPr>
          <w:t>I learned to love charcoal and ink and paper.</w:t>
        </w:r>
      </w:ins>
    </w:p>
    <w:p w14:paraId="7366E616" w14:textId="77777777" w:rsidR="00DC4DEF" w:rsidRDefault="00DC4DEF" w:rsidP="00F52531">
      <w:pPr>
        <w:pStyle w:val="EndNoteBibliography"/>
        <w:spacing w:line="480" w:lineRule="auto"/>
        <w:rPr>
          <w:ins w:id="2638" w:author="Elizabeth" w:date="2022-04-13T16:49:00Z"/>
          <w:noProof w:val="0"/>
        </w:rPr>
      </w:pPr>
    </w:p>
    <w:p w14:paraId="509BFF67" w14:textId="1526FEFF" w:rsidR="00F52531" w:rsidRPr="007A2142" w:rsidRDefault="00F52531">
      <w:pPr>
        <w:pStyle w:val="EndNoteBibliography"/>
        <w:spacing w:line="480" w:lineRule="auto"/>
        <w:rPr>
          <w:ins w:id="2639" w:author="Elizabeth Ann Storm" w:date="2021-12-13T20:05:00Z"/>
        </w:rPr>
        <w:pPrChange w:id="2640" w:author="Elizabeth" w:date="2022-04-13T16:49:00Z">
          <w:pPr/>
        </w:pPrChange>
      </w:pPr>
      <w:ins w:id="2641" w:author="Elizabeth Ann Storm" w:date="2021-12-13T20:05:00Z">
        <w:r w:rsidRPr="007A2142">
          <w:rPr>
            <w:noProof w:val="0"/>
          </w:rPr>
          <w:t xml:space="preserve">I’ve found the character of </w:t>
        </w:r>
        <w:del w:id="2642" w:author="Elizabeth" w:date="2022-04-13T16:31:00Z">
          <w:r w:rsidRPr="007A2142" w:rsidDel="00910345">
            <w:rPr>
              <w:noProof w:val="0"/>
            </w:rPr>
            <w:delText>these</w:delText>
          </w:r>
        </w:del>
      </w:ins>
      <w:ins w:id="2643" w:author="Elizabeth" w:date="2022-04-13T16:31:00Z">
        <w:r w:rsidR="00910345">
          <w:rPr>
            <w:noProof w:val="0"/>
          </w:rPr>
          <w:t xml:space="preserve">what I refer to as </w:t>
        </w:r>
      </w:ins>
      <w:ins w:id="2644" w:author="Elizabeth" w:date="2022-04-13T16:44:00Z">
        <w:r w:rsidR="00061134">
          <w:rPr>
            <w:noProof w:val="0"/>
          </w:rPr>
          <w:t>elemental</w:t>
        </w:r>
      </w:ins>
      <w:ins w:id="2645" w:author="Elizabeth Ann Storm" w:date="2021-12-13T20:05:00Z">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ins>
      <w:ins w:id="2646" w:author="Elizabeth" w:date="2022-04-13T16:31:00Z">
        <w:r w:rsidR="00910345">
          <w:t>W</w:t>
        </w:r>
      </w:ins>
      <w:ins w:id="2647" w:author="Elizabeth Ann Storm" w:date="2021-12-13T20:05:00Z">
        <w:del w:id="2648" w:author="Elizabeth" w:date="2022-04-13T16:31:00Z">
          <w:r w:rsidRPr="007A2142" w:rsidDel="00910345">
            <w:delText>w</w:delText>
          </w:r>
        </w:del>
        <w:r w:rsidRPr="007A2142">
          <w:t>estern art history of sketches and designs</w:t>
        </w:r>
      </w:ins>
      <w:ins w:id="2649" w:author="Elizabeth" w:date="2022-04-13T16:31:00Z">
        <w:r w:rsidR="00910345">
          <w:t xml:space="preserve"> (</w:t>
        </w:r>
        <w:r w:rsidR="00910345">
          <w:rPr>
            <w:i/>
            <w:iCs/>
          </w:rPr>
          <w:t>disengo</w:t>
        </w:r>
        <w:r w:rsidR="00910345">
          <w:t>)</w:t>
        </w:r>
      </w:ins>
      <w:ins w:id="2650" w:author="Elizabeth Ann Storm" w:date="2021-12-13T20:05:00Z">
        <w:r w:rsidRPr="007A2142">
          <w:t xml:space="preserve"> in graphite or charcoal or crayon or ink on paper, vellum, or papyrus and their ephemerality, but the simultaneous permanence</w:t>
        </w:r>
      </w:ins>
      <w:ins w:id="2651" w:author="Elizabeth" w:date="2022-04-13T16:32:00Z">
        <w:r w:rsidR="00910345">
          <w:t xml:space="preserve"> and weight</w:t>
        </w:r>
      </w:ins>
      <w:ins w:id="2652" w:author="Elizabeth Ann Storm" w:date="2021-12-13T20:05:00Z">
        <w:r w:rsidRPr="007A2142">
          <w:t xml:space="preserve"> associated with marks on prepared surfaces. </w:t>
        </w:r>
      </w:ins>
    </w:p>
    <w:p w14:paraId="3E69EE29" w14:textId="77777777" w:rsidR="007C03C1" w:rsidRDefault="00F52531" w:rsidP="00801156">
      <w:pPr>
        <w:rPr>
          <w:ins w:id="2653" w:author="Elizabeth" w:date="2022-04-13T16:50:00Z"/>
        </w:rPr>
      </w:pPr>
      <w:ins w:id="2654" w:author="Elizabeth Ann Storm" w:date="2021-12-13T20:05:00Z">
        <w:del w:id="2655" w:author="Elizabeth" w:date="2022-04-13T16:33:00Z">
          <w:r w:rsidRPr="007A2142" w:rsidDel="00910345">
            <w:delText xml:space="preserve">These </w:delText>
          </w:r>
        </w:del>
      </w:ins>
      <w:ins w:id="2656" w:author="Elizabeth" w:date="2022-04-13T16:33:00Z">
        <w:r w:rsidR="00910345">
          <w:t xml:space="preserve">The simple </w:t>
        </w:r>
      </w:ins>
      <w:ins w:id="2657" w:author="Elizabeth" w:date="2022-04-13T16:34:00Z">
        <w:r w:rsidR="00910345">
          <w:t>ma</w:t>
        </w:r>
      </w:ins>
      <w:ins w:id="2658" w:author="Elizabeth Ann Storm" w:date="2021-12-13T20:05:00Z">
        <w:del w:id="2659" w:author="Elizabeth" w:date="2022-04-13T16:33:00Z">
          <w:r w:rsidRPr="007A2142" w:rsidDel="00910345">
            <w:delText>ma</w:delText>
          </w:r>
        </w:del>
        <w:r w:rsidRPr="007A2142">
          <w:t>rked surface</w:t>
        </w:r>
        <w:del w:id="2660" w:author="Elizabeth" w:date="2022-04-13T16:34:00Z">
          <w:r w:rsidRPr="007A2142" w:rsidDel="00910345">
            <w:delText>s</w:delText>
          </w:r>
        </w:del>
        <w:r w:rsidRPr="007A2142">
          <w:t>, from the earliest known clay tablet, meant to be recycled, to the ubiquitous sketchbook page, constitute an essential aspect of material history</w:t>
        </w:r>
      </w:ins>
      <w:ins w:id="2661" w:author="Elizabeth" w:date="2022-04-13T16:34:00Z">
        <w:r w:rsidR="00910345">
          <w:t>. As artifacts, they re</w:t>
        </w:r>
      </w:ins>
      <w:ins w:id="2662" w:author="Elizabeth Ann Storm" w:date="2021-12-13T20:05:00Z">
        <w:del w:id="2663" w:author="Elizabeth" w:date="2022-04-13T16:34:00Z">
          <w:r w:rsidRPr="007A2142" w:rsidDel="00910345">
            <w:delText>, re</w:delText>
          </w:r>
        </w:del>
        <w:r w:rsidRPr="007A2142">
          <w:t>cord</w:t>
        </w:r>
      </w:ins>
      <w:ins w:id="2664" w:author="Elizabeth" w:date="2022-04-13T16:34:00Z">
        <w:r w:rsidR="00910345">
          <w:t>ed</w:t>
        </w:r>
      </w:ins>
      <w:ins w:id="2665" w:author="Elizabeth Ann Storm" w:date="2021-12-13T20:05:00Z">
        <w:del w:id="2666" w:author="Elizabeth" w:date="2022-04-13T16:34:00Z">
          <w:r w:rsidRPr="007A2142" w:rsidDel="00910345">
            <w:delText>ing</w:delText>
          </w:r>
        </w:del>
        <w:r w:rsidRPr="007A2142">
          <w:t xml:space="preserve"> characteristics of and evolutions in thought both visually and in writing, which </w:t>
        </w:r>
        <w:r w:rsidRPr="007A2142">
          <w:lastRenderedPageBreak/>
          <w:t xml:space="preserve">initially evolved hand in hand. </w:t>
        </w:r>
      </w:ins>
      <w:ins w:id="2667" w:author="Elizabeth" w:date="2022-04-13T16:36:00Z">
        <w:r w:rsidR="00801156">
          <w:t>(illustration – evolution of writing</w:t>
        </w:r>
      </w:ins>
      <w:ins w:id="2668" w:author="Elizabeth" w:date="2022-04-13T16:50:00Z">
        <w:r w:rsidR="00DC4DEF">
          <w:t xml:space="preserve"> – from NOVA?</w:t>
        </w:r>
      </w:ins>
      <w:ins w:id="2669" w:author="Elizabeth" w:date="2022-04-13T16:36:00Z">
        <w:r w:rsidR="00801156">
          <w:t>)</w:t>
        </w:r>
      </w:ins>
      <w:ins w:id="2670" w:author="Elizabeth" w:date="2022-04-13T16:37:00Z">
        <w:r w:rsidR="00801156">
          <w:t xml:space="preserve"> </w:t>
        </w:r>
      </w:ins>
      <w:ins w:id="2671" w:author="Elizabeth" w:date="2022-04-13T16:35:00Z">
        <w:r w:rsidR="00801156">
          <w:t xml:space="preserve">As objects, </w:t>
        </w:r>
      </w:ins>
      <w:ins w:id="2672" w:author="Elizabeth" w:date="2022-04-13T16:37:00Z">
        <w:r w:rsidR="00801156">
          <w:t xml:space="preserve">they record an </w:t>
        </w:r>
      </w:ins>
      <w:ins w:id="2673" w:author="Elizabeth" w:date="2022-04-13T16:35:00Z">
        <w:r w:rsidR="00801156">
          <w:t>account of an event or a</w:t>
        </w:r>
      </w:ins>
      <w:ins w:id="2674" w:author="Elizabeth" w:date="2022-04-13T16:36:00Z">
        <w:r w:rsidR="00801156">
          <w:t xml:space="preserve"> record of an inventory</w:t>
        </w:r>
      </w:ins>
      <w:ins w:id="2675" w:author="Elizabeth" w:date="2022-04-13T16:35:00Z">
        <w:r w:rsidR="00801156">
          <w:t xml:space="preserve">. </w:t>
        </w:r>
      </w:ins>
      <w:ins w:id="2676" w:author="Elizabeth Ann Storm" w:date="2021-12-13T20:05:00Z">
        <w:r w:rsidRPr="007A2142">
          <w:t>I find the ephemerality and transience of these early thought forms to be so poetic. It speaks to the impulse to get something, to get a thought, an impression, a feeling, to mark it down outside your head just to check yourself, to reflect on that experience you must have just had.</w:t>
        </w:r>
        <w:r>
          <w:t xml:space="preserve"> (I swear I saw this quote)</w:t>
        </w:r>
        <w:r w:rsidRPr="007A2142">
          <w:t xml:space="preserve"> </w:t>
        </w:r>
      </w:ins>
    </w:p>
    <w:p w14:paraId="0BA1E957" w14:textId="399258EA" w:rsidR="00F52531" w:rsidRDefault="00F52531">
      <w:pPr>
        <w:rPr>
          <w:ins w:id="2677" w:author="Elizabeth Ann Storm" w:date="2021-12-13T20:05:00Z"/>
        </w:rPr>
      </w:pPr>
      <w:ins w:id="2678" w:author="Elizabeth Ann Storm" w:date="2021-12-13T20:05:00Z">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ins>
      <w:ins w:id="2679" w:author="Elizabeth" w:date="2022-04-13T16:37:00Z">
        <w:r w:rsidR="00801156">
          <w:t>Imagine the dis</w:t>
        </w:r>
      </w:ins>
      <w:ins w:id="2680" w:author="Elizabeth" w:date="2022-04-13T16:38:00Z">
        <w:r w:rsidR="00801156">
          <w:t>appointment when cuneiform was finally translated and the coveted clay fragments containing that script were transcribed to reveal stock inventories.</w:t>
        </w:r>
      </w:ins>
      <w:ins w:id="2681" w:author="Elizabeth" w:date="2022-04-13T16:39:00Z">
        <w:r w:rsidR="00801156">
          <w:t xml:space="preserve"> And yet, this fact illuminates the necessity for the scri</w:t>
        </w:r>
      </w:ins>
      <w:ins w:id="2682" w:author="Elizabeth" w:date="2022-04-13T16:40:00Z">
        <w:r w:rsidR="00801156">
          <w:t xml:space="preserve">pt’s </w:t>
        </w:r>
        <w:r w:rsidR="00207988">
          <w:t xml:space="preserve">quick-natured, </w:t>
        </w:r>
      </w:ins>
      <w:ins w:id="2683" w:author="Elizabeth" w:date="2022-04-13T16:39:00Z">
        <w:r w:rsidR="00801156">
          <w:t>shortha</w:t>
        </w:r>
      </w:ins>
      <w:ins w:id="2684" w:author="Elizabeth" w:date="2022-04-13T16:40:00Z">
        <w:r w:rsidR="00801156">
          <w:t>nd,</w:t>
        </w:r>
      </w:ins>
      <w:ins w:id="2685" w:author="Elizabeth" w:date="2022-04-13T16:39:00Z">
        <w:r w:rsidR="00801156">
          <w:t xml:space="preserve"> almost</w:t>
        </w:r>
      </w:ins>
      <w:ins w:id="2686" w:author="Elizabeth" w:date="2022-04-13T16:41:00Z">
        <w:r w:rsidR="00207988">
          <w:t xml:space="preserve"> speed-writing </w:t>
        </w:r>
      </w:ins>
      <w:ins w:id="2687" w:author="Elizabeth" w:date="2022-04-13T16:40:00Z">
        <w:r w:rsidR="00207988">
          <w:t>character</w:t>
        </w:r>
      </w:ins>
      <w:ins w:id="2688" w:author="Elizabeth" w:date="2022-04-13T16:39:00Z">
        <w:r w:rsidR="00801156">
          <w:t>.</w:t>
        </w:r>
      </w:ins>
      <w:ins w:id="2689" w:author="Elizabeth" w:date="2022-04-13T16:38:00Z">
        <w:r w:rsidR="00801156">
          <w:t xml:space="preserve"> </w:t>
        </w:r>
      </w:ins>
      <w:ins w:id="2690" w:author="Elizabeth Ann Storm" w:date="2021-12-13T20:05:00Z">
        <w:r w:rsidRPr="007A2142">
          <w:t xml:space="preserve">Time will only tell what becomes of our volumes of </w:t>
        </w:r>
      </w:ins>
      <w:ins w:id="2691" w:author="Elizabeth" w:date="2022-04-13T16:41:00Z">
        <w:r w:rsidR="00207988">
          <w:t xml:space="preserve">longform </w:t>
        </w:r>
      </w:ins>
      <w:ins w:id="2692" w:author="Elizabeth Ann Storm" w:date="2021-12-13T20:05:00Z">
        <w:r w:rsidRPr="007A2142">
          <w:t>physical and digital records alike.</w:t>
        </w:r>
      </w:ins>
    </w:p>
    <w:p w14:paraId="5D8156B1" w14:textId="77777777" w:rsidR="00F52531" w:rsidRPr="007A2142" w:rsidRDefault="00F52531" w:rsidP="00F52531">
      <w:pPr>
        <w:rPr>
          <w:ins w:id="2693" w:author="Elizabeth Ann Storm" w:date="2021-12-13T20:05:00Z"/>
        </w:rPr>
      </w:pPr>
      <w:ins w:id="2694"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s in objects as well as projections or lens-based representations engages this practice with the complexities of materiality in this digital, high technology, information age. </w:t>
        </w:r>
      </w:ins>
    </w:p>
    <w:p w14:paraId="45E7A4F5" w14:textId="7B29CB0F" w:rsidR="00F52531" w:rsidRDefault="00F52531" w:rsidP="00F52531">
      <w:pPr>
        <w:ind w:firstLine="0"/>
        <w:rPr>
          <w:ins w:id="2695" w:author="Elizabeth Ann Storm" w:date="2021-12-13T20:05:00Z"/>
        </w:rPr>
      </w:pPr>
      <w:ins w:id="2696"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studious thinker and problem-solver, I’m not much of a reader, and I’ve always processed </w:t>
        </w:r>
        <w:r w:rsidRPr="007A2142">
          <w:lastRenderedPageBreak/>
          <w:t xml:space="preserve">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ins w:id="2697" w:author="Elizabeth" w:date="2022-04-13T16:54:00Z">
        <w:r w:rsidR="007C03C1">
          <w:t xml:space="preserve"> </w:t>
        </w:r>
      </w:ins>
      <w:ins w:id="2698" w:author="Elizabeth" w:date="2022-04-13T16:56:00Z">
        <w:r w:rsidR="000C4CF5">
          <w:t xml:space="preserve">Coming back to my body and centering on my movements grounds me in a </w:t>
        </w:r>
      </w:ins>
      <w:ins w:id="2699" w:author="Elizabeth" w:date="2022-04-13T16:57:00Z">
        <w:r w:rsidR="000C4CF5">
          <w:t>trust of my own bodily awareness</w:t>
        </w:r>
      </w:ins>
      <w:ins w:id="2700" w:author="Elizabeth" w:date="2022-04-13T17:03:00Z">
        <w:r w:rsidR="00C7032E">
          <w:t xml:space="preserve">. </w:t>
        </w:r>
      </w:ins>
      <w:ins w:id="2701" w:author="Elizabeth" w:date="2022-04-13T17:02:00Z">
        <w:r w:rsidR="00C7032E">
          <w:t xml:space="preserve">I can use </w:t>
        </w:r>
      </w:ins>
      <w:ins w:id="2702" w:author="Elizabeth" w:date="2022-04-13T17:07:00Z">
        <w:r w:rsidR="004D43C1">
          <w:t>it t</w:t>
        </w:r>
      </w:ins>
      <w:ins w:id="2703" w:author="Elizabeth" w:date="2022-04-13T17:02:00Z">
        <w:r w:rsidR="00C7032E">
          <w:t xml:space="preserve">o engage with my materials and processes with an awareness very different from the strictly visual. </w:t>
        </w:r>
      </w:ins>
    </w:p>
    <w:p w14:paraId="3B56CC55" w14:textId="3FB25B0E" w:rsidR="002425EC" w:rsidRPr="007A2142" w:rsidRDefault="002425EC">
      <w:pPr>
        <w:pStyle w:val="EndNoteBibliography"/>
        <w:spacing w:line="480" w:lineRule="auto"/>
        <w:rPr>
          <w:ins w:id="2704" w:author="Elizabeth Ann Storm" w:date="2021-12-10T20:07:00Z"/>
        </w:rPr>
        <w:pPrChange w:id="2705" w:author="Elizabeth Ann Storm" w:date="2021-12-13T20:05:00Z">
          <w:pPr/>
        </w:pPrChange>
      </w:pPr>
      <w:ins w:id="2706" w:author="Elizabeth Ann Storm" w:date="2021-12-10T20:07:00Z">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061134">
          <w:rPr>
            <w:i/>
            <w:iCs/>
            <w:noProof w:val="0"/>
            <w:rPrChange w:id="2707" w:author="Elizabeth" w:date="2022-04-13T16:43:00Z">
              <w:rPr/>
            </w:rPrChange>
          </w:rPr>
          <w:t>process</w:t>
        </w:r>
        <w:r w:rsidRPr="007A2142">
          <w:rPr>
            <w:noProof w:val="0"/>
          </w:rPr>
          <w:t xml:space="preserve"> is more likely to contain both medium and material, and I’ve begun to look at my work by including this </w:t>
        </w:r>
        <w:del w:id="2708" w:author="Elizabeth" w:date="2022-04-13T16:43:00Z">
          <w:r w:rsidRPr="007A2142" w:rsidDel="00061134">
            <w:rPr>
              <w:noProof w:val="0"/>
            </w:rPr>
            <w:delText>angle</w:delText>
          </w:r>
        </w:del>
      </w:ins>
      <w:ins w:id="2709" w:author="Elizabeth" w:date="2022-04-13T16:43:00Z">
        <w:r w:rsidR="00061134">
          <w:rPr>
            <w:noProof w:val="0"/>
          </w:rPr>
          <w:t>dimension</w:t>
        </w:r>
      </w:ins>
      <w:ins w:id="2710" w:author="Elizabeth Ann Storm" w:date="2021-12-10T20:07:00Z">
        <w:r w:rsidRPr="007A2142">
          <w:rPr>
            <w:noProof w:val="0"/>
          </w:rPr>
          <w:t xml:space="preserve">. </w:t>
        </w:r>
      </w:ins>
    </w:p>
    <w:p w14:paraId="0BE99CD8" w14:textId="2400B470" w:rsidR="002425EC" w:rsidRDefault="002425EC">
      <w:pPr>
        <w:pStyle w:val="EndNoteBibliography"/>
        <w:spacing w:line="480" w:lineRule="auto"/>
        <w:rPr>
          <w:ins w:id="2711" w:author="Elizabeth Ann Storm" w:date="2021-12-13T20:16:00Z"/>
        </w:rPr>
        <w:pPrChange w:id="2712" w:author="Elizabeth Ann Storm" w:date="2021-12-13T20:16:00Z">
          <w:pPr/>
        </w:pPrChange>
      </w:pPr>
      <w:ins w:id="2713" w:author="Elizabeth Ann Storm" w:date="2021-12-10T20:07:00Z">
        <w:r w:rsidRPr="007A2142">
          <w:rPr>
            <w:noProof w:val="0"/>
          </w:rPr>
          <w: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23FEF1CE" w:rsidR="00F22E9A" w:rsidRDefault="00F22E9A" w:rsidP="002425EC">
      <w:pPr>
        <w:rPr>
          <w:ins w:id="2714" w:author="Elizabeth Ann Storm" w:date="2021-12-10T20:07:00Z"/>
        </w:rPr>
      </w:pPr>
      <w:ins w:id="2715" w:author="Elizabeth Ann Storm" w:date="2021-12-13T20:16:00Z">
        <w:r w:rsidRPr="007A2142">
          <w:t>I look to “nature” as an orienting principle in this vast terrain. My curiosity for the way things work can be endlessly satiated on observing the workings of natural systems.</w:t>
        </w:r>
        <w:del w:id="2716" w:author="Elizabeth" w:date="2022-04-13T17:08:00Z">
          <w:r w:rsidRPr="007A2142" w:rsidDel="004D43C1">
            <w:delText xml:space="preserve"> </w:delText>
          </w:r>
        </w:del>
        <w:r w:rsidRPr="007A2142">
          <w:t xml:space="preserve"> Nature is a traditional and steadfast subject of the artist from time immemorial. </w:t>
        </w:r>
      </w:ins>
      <w:ins w:id="2717" w:author="Elizabeth Ann Storm" w:date="2021-12-13T20:35:00Z">
        <w:r w:rsidR="00BE24A8">
          <w:t>(something light on nature</w:t>
        </w:r>
      </w:ins>
      <w:ins w:id="2718" w:author="Elizabeth" w:date="2022-04-13T17:08:00Z">
        <w:r w:rsidR="004D43C1">
          <w:t xml:space="preserve"> – from Nature </w:t>
        </w:r>
        <w:proofErr w:type="spellStart"/>
        <w:r w:rsidR="004D43C1">
          <w:t>DoCA</w:t>
        </w:r>
      </w:ins>
      <w:proofErr w:type="spellEnd"/>
      <w:ins w:id="2719" w:author="Elizabeth Ann Storm" w:date="2021-12-13T20:35:00Z">
        <w:r w:rsidR="00BE24A8">
          <w:t>)</w:t>
        </w:r>
      </w:ins>
    </w:p>
    <w:p w14:paraId="08D7ECBC" w14:textId="4E567741" w:rsidR="002425EC" w:rsidRPr="00950431" w:rsidDel="00F52531" w:rsidRDefault="002425EC">
      <w:pPr>
        <w:rPr>
          <w:del w:id="2720" w:author="Elizabeth Ann Storm" w:date="2021-12-13T20:05:00Z"/>
        </w:rPr>
      </w:pPr>
      <w:bookmarkStart w:id="2721" w:name="_Toc90374513"/>
      <w:bookmarkStart w:id="2722" w:name="_Toc90376120"/>
      <w:bookmarkStart w:id="2723" w:name="_Toc90376205"/>
      <w:bookmarkStart w:id="2724" w:name="_Toc90381272"/>
      <w:bookmarkStart w:id="2725" w:name="_Toc100588244"/>
      <w:bookmarkEnd w:id="2721"/>
      <w:bookmarkEnd w:id="2722"/>
      <w:bookmarkEnd w:id="2723"/>
      <w:bookmarkEnd w:id="2724"/>
      <w:bookmarkEnd w:id="2725"/>
    </w:p>
    <w:p w14:paraId="239B56AC" w14:textId="48E26746" w:rsidR="00950431" w:rsidRPr="00F52531" w:rsidDel="00F22E9A" w:rsidRDefault="00950431">
      <w:pPr>
        <w:pStyle w:val="NoSpacing"/>
        <w:spacing w:line="480" w:lineRule="auto"/>
        <w:rPr>
          <w:del w:id="2726" w:author="Elizabeth Ann Storm" w:date="2021-12-13T20:15:00Z"/>
          <w:rFonts w:eastAsiaTheme="minorHAnsi"/>
        </w:rPr>
        <w:pPrChange w:id="2727" w:author="Elizabeth Ann Storm" w:date="2021-12-13T20:06:00Z">
          <w:pPr>
            <w:pStyle w:val="Heading2"/>
          </w:pPr>
        </w:pPrChange>
      </w:pPr>
      <w:del w:id="2728" w:author="Elizabeth Ann Storm" w:date="2021-12-13T20:15:00Z">
        <w:r w:rsidRPr="00F52531" w:rsidDel="00F22E9A">
          <w:rPr>
            <w:rFonts w:eastAsiaTheme="minorHAnsi"/>
          </w:rPr>
          <w:delText>Media/medium, material/materiality</w:delText>
        </w:r>
        <w:bookmarkStart w:id="2729" w:name="_Toc90374514"/>
        <w:bookmarkStart w:id="2730" w:name="_Toc90376121"/>
        <w:bookmarkStart w:id="2731" w:name="_Toc90376206"/>
        <w:bookmarkStart w:id="2732" w:name="_Toc90381273"/>
        <w:bookmarkStart w:id="2733" w:name="_Toc100588245"/>
        <w:bookmarkEnd w:id="2729"/>
        <w:bookmarkEnd w:id="2730"/>
        <w:bookmarkEnd w:id="2731"/>
        <w:bookmarkEnd w:id="2732"/>
        <w:bookmarkEnd w:id="2733"/>
      </w:del>
    </w:p>
    <w:p w14:paraId="3A90D40F" w14:textId="390F771E" w:rsidR="00950431" w:rsidRPr="007A2142" w:rsidDel="00B94C54" w:rsidRDefault="00950431" w:rsidP="00950431">
      <w:pPr>
        <w:rPr>
          <w:del w:id="2734" w:author="Elizabeth Ann Storm" w:date="2021-12-01T14:25:00Z"/>
        </w:rPr>
      </w:pPr>
      <w:del w:id="2735" w:author="Elizabeth Ann Storm" w:date="2021-12-01T14:06:00Z">
        <w:r w:rsidRPr="007A2142" w:rsidDel="009555C2">
          <w:delText>Materiality, as it’s understood in the humanities, is the “notion that the physical properties of a cultural artifact have consequences for how the object is used.”</w:delText>
        </w:r>
        <w:r w:rsidR="00BA3F7B" w:rsidDel="009555C2">
          <w:rPr>
            <w:rStyle w:val="FootnoteReference"/>
          </w:rPr>
          <w:footnoteReference w:id="45"/>
        </w:r>
      </w:del>
      <w:del w:id="2738" w:author="Elizabeth Ann Storm" w:date="2021-12-13T19:12:00Z">
        <w:r w:rsidRPr="007A2142" w:rsidDel="007548D5">
          <w:delText xml:space="preserve"> Marshall McLuhan</w:delText>
        </w:r>
        <w:r w:rsidR="00BA3F7B" w:rsidDel="007548D5">
          <w:delText>, quoted in section 2.4,</w:delText>
        </w:r>
        <w:r w:rsidRPr="007A2142" w:rsidDel="007548D5">
          <w:delText xml:space="preserve"> was a 20th century philosopher who</w:delText>
        </w:r>
      </w:del>
      <w:del w:id="2739" w:author="Elizabeth Ann Storm" w:date="2021-12-01T14:06:00Z">
        <w:r w:rsidRPr="007A2142" w:rsidDel="00875517">
          <w:delText xml:space="preserve">’s </w:delText>
        </w:r>
      </w:del>
      <w:del w:id="2740" w:author="Elizabeth Ann Storm" w:date="2021-12-13T19:12:00Z">
        <w:r w:rsidRPr="007A2142" w:rsidDel="007548D5">
          <w:delText xml:space="preserve">work laid much of the groundwork for today’s media studies. </w:delText>
        </w:r>
      </w:del>
      <w:del w:id="2741" w:author="Elizabeth Ann Storm" w:date="2021-12-01T14:07:00Z">
        <w:r w:rsidRPr="007A2142" w:rsidDel="00D924EC">
          <w:delText xml:space="preserve">His </w:delText>
        </w:r>
      </w:del>
      <w:del w:id="2742" w:author="Elizabeth Ann Storm" w:date="2021-12-13T19:12:00Z">
        <w:r w:rsidRPr="007A2142" w:rsidDel="007548D5">
          <w:delText>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w:delText>
        </w:r>
      </w:del>
      <w:del w:id="2743" w:author="Elizabeth Ann Storm" w:date="2021-12-01T14:31:00Z">
        <w:r w:rsidRPr="007A2142" w:rsidDel="006A413B">
          <w:delText xml:space="preserve">. </w:delText>
        </w:r>
      </w:del>
      <w:del w:id="2744" w:author="Elizabeth Ann Storm" w:date="2021-12-01T14:10:00Z">
        <w:r w:rsidRPr="007A2142" w:rsidDel="005301BB">
          <w:delText xml:space="preserve">Many artists and theorists have pulled from this treatise, using it to contemplate and conceptualize network technologies and electronics enough to bring them into the studio and into the public realm in the form of interactive and participatory, sometimes ephemeral art and media. </w:delText>
        </w:r>
      </w:del>
      <w:del w:id="2745" w:author="Elizabeth Ann Storm" w:date="2021-12-01T14:31:00Z">
        <w:r w:rsidRPr="007A2142" w:rsidDel="006A413B">
          <w:delText>It provides a still-useful philosophy of materiality in the digital age. I am inspired both by its conceptual form-function as well as the content regarding perception.</w:delText>
        </w:r>
      </w:del>
      <w:del w:id="2746" w:author="Elizabeth Ann Storm" w:date="2021-12-01T14:25:00Z">
        <w:r w:rsidRPr="007A2142" w:rsidDel="00B94C54">
          <w:delText xml:space="preserve"> </w:delText>
        </w:r>
        <w:bookmarkStart w:id="2747" w:name="_Toc90318088"/>
        <w:bookmarkStart w:id="2748" w:name="_Toc90374515"/>
        <w:bookmarkStart w:id="2749" w:name="_Toc90376122"/>
        <w:bookmarkStart w:id="2750" w:name="_Toc90376207"/>
        <w:bookmarkStart w:id="2751" w:name="_Toc90381274"/>
        <w:bookmarkStart w:id="2752" w:name="_Toc100588246"/>
        <w:bookmarkEnd w:id="2747"/>
        <w:bookmarkEnd w:id="2748"/>
        <w:bookmarkEnd w:id="2749"/>
        <w:bookmarkEnd w:id="2750"/>
        <w:bookmarkEnd w:id="2751"/>
        <w:bookmarkEnd w:id="2752"/>
      </w:del>
    </w:p>
    <w:p w14:paraId="6124296D" w14:textId="0C5CD34C" w:rsidR="00950431" w:rsidDel="00E10EFF" w:rsidRDefault="00950431">
      <w:pPr>
        <w:rPr>
          <w:del w:id="2753" w:author="Elizabeth Ann Storm" w:date="2021-11-30T19:16:00Z"/>
        </w:rPr>
      </w:pPr>
      <w:del w:id="2754" w:author="Elizabeth Ann Storm" w:date="2021-12-13T19:12:00Z">
        <w:r w:rsidRPr="007A2142" w:rsidDel="007548D5">
          <w:delText>McLuhan</w:delText>
        </w:r>
        <w:r w:rsidR="003E433D" w:rsidDel="007548D5">
          <w:delText>’</w:delText>
        </w:r>
        <w:r w:rsidRPr="007A2142" w:rsidDel="007548D5">
          <w:delText xml:space="preserve">s work summarizes many of my concepts about media, medium, and material that were hard for me to put into words, but which I </w:delText>
        </w:r>
      </w:del>
      <w:del w:id="2755" w:author="Elizabeth Ann Storm" w:date="2021-11-30T19:15:00Z">
        <w:r w:rsidRPr="007A2142" w:rsidDel="00E10EFF">
          <w:delText xml:space="preserve">was </w:delText>
        </w:r>
      </w:del>
      <w:del w:id="2756" w:author="Elizabeth Ann Storm" w:date="2021-12-13T19:12:00Z">
        <w:r w:rsidRPr="007A2142" w:rsidDel="007548D5">
          <w:delText>had in mind when I thought of my work as the record of a process rather than a fixed, stable image-message</w:delText>
        </w:r>
      </w:del>
      <w:del w:id="2757" w:author="Elizabeth Ann Storm" w:date="2021-12-01T14:10:00Z">
        <w:r w:rsidRPr="007A2142" w:rsidDel="00444A5D">
          <w:delText>.</w:delText>
        </w:r>
        <w:r w:rsidRPr="007A2142" w:rsidDel="00315AD1">
          <w:delText xml:space="preserve"> When do media studies and the fine art overlap?</w:delText>
        </w:r>
      </w:del>
      <w:del w:id="2758" w:author="Elizabeth Ann Storm" w:date="2021-12-13T19:12:00Z">
        <w:r w:rsidRPr="007A2142" w:rsidDel="007548D5">
          <w:delText xml:space="preserve"> (DoCA Materiality quotes)</w:delText>
        </w:r>
        <w:r w:rsidR="00111E9D" w:rsidDel="007548D5">
          <w:delText xml:space="preserve"> </w:delText>
        </w:r>
      </w:del>
      <w:bookmarkStart w:id="2759" w:name="_Toc90318089"/>
      <w:bookmarkStart w:id="2760" w:name="_Toc90374516"/>
      <w:bookmarkStart w:id="2761" w:name="_Toc90376123"/>
      <w:bookmarkStart w:id="2762" w:name="_Toc90376208"/>
      <w:bookmarkStart w:id="2763" w:name="_Toc90381275"/>
      <w:bookmarkStart w:id="2764" w:name="_Toc100588247"/>
      <w:bookmarkEnd w:id="2759"/>
      <w:bookmarkEnd w:id="2760"/>
      <w:bookmarkEnd w:id="2761"/>
      <w:bookmarkEnd w:id="2762"/>
      <w:bookmarkEnd w:id="2763"/>
      <w:bookmarkEnd w:id="2764"/>
    </w:p>
    <w:p w14:paraId="43561C9B" w14:textId="77777777" w:rsidR="00950431" w:rsidRPr="007A2142" w:rsidDel="00E10EFF" w:rsidRDefault="00950431">
      <w:pPr>
        <w:rPr>
          <w:del w:id="2765" w:author="Elizabeth Ann Storm" w:date="2021-11-30T19:16:00Z"/>
        </w:rPr>
      </w:pPr>
      <w:bookmarkStart w:id="2766" w:name="_Toc90318090"/>
      <w:bookmarkStart w:id="2767" w:name="_Toc90374517"/>
      <w:bookmarkStart w:id="2768" w:name="_Toc90376124"/>
      <w:bookmarkStart w:id="2769" w:name="_Toc90376209"/>
      <w:bookmarkStart w:id="2770" w:name="_Toc90381276"/>
      <w:bookmarkStart w:id="2771" w:name="_Toc100588248"/>
      <w:bookmarkEnd w:id="2766"/>
      <w:bookmarkEnd w:id="2767"/>
      <w:bookmarkEnd w:id="2768"/>
      <w:bookmarkEnd w:id="2769"/>
      <w:bookmarkEnd w:id="2770"/>
      <w:bookmarkEnd w:id="2771"/>
    </w:p>
    <w:p w14:paraId="59943043" w14:textId="11290678" w:rsidR="00950431" w:rsidRPr="007A2142" w:rsidDel="00E10EFF" w:rsidRDefault="00950431">
      <w:pPr>
        <w:ind w:firstLine="0"/>
        <w:rPr>
          <w:del w:id="2772" w:author="Elizabeth Ann Storm" w:date="2021-11-30T19:16:00Z"/>
        </w:rPr>
        <w:pPrChange w:id="2773" w:author="Elizabeth Ann Storm" w:date="2021-12-10T20:08:00Z">
          <w:pPr/>
        </w:pPrChange>
      </w:pPr>
      <w:del w:id="2774" w:author="Elizabeth Ann Storm" w:date="2021-11-30T19:16:00Z">
        <w:r w:rsidRPr="007A2142" w:rsidDel="00E10EFF">
          <w:delText xml:space="preserve">Studying early modern notions of material was equally illuminating to my quest to understand more about the anthropology of materials of expression. </w:delText>
        </w:r>
        <w:bookmarkStart w:id="2775" w:name="_Toc90318091"/>
        <w:bookmarkStart w:id="2776" w:name="_Toc90374518"/>
        <w:bookmarkStart w:id="2777" w:name="_Toc90376125"/>
        <w:bookmarkStart w:id="2778" w:name="_Toc90376210"/>
        <w:bookmarkStart w:id="2779" w:name="_Toc90381277"/>
        <w:bookmarkStart w:id="2780" w:name="_Toc100588249"/>
        <w:bookmarkEnd w:id="2775"/>
        <w:bookmarkEnd w:id="2776"/>
        <w:bookmarkEnd w:id="2777"/>
        <w:bookmarkEnd w:id="2778"/>
        <w:bookmarkEnd w:id="2779"/>
        <w:bookmarkEnd w:id="2780"/>
      </w:del>
    </w:p>
    <w:p w14:paraId="250C5EE5" w14:textId="77777777" w:rsidR="00950431" w:rsidRPr="007A2142" w:rsidDel="00BA614A" w:rsidRDefault="00950431">
      <w:pPr>
        <w:rPr>
          <w:del w:id="2781" w:author="Elizabeth Ann Storm" w:date="2021-12-01T14:34:00Z"/>
        </w:rPr>
      </w:pPr>
      <w:bookmarkStart w:id="2782" w:name="_Toc90318092"/>
      <w:bookmarkStart w:id="2783" w:name="_Toc90374519"/>
      <w:bookmarkStart w:id="2784" w:name="_Toc90376126"/>
      <w:bookmarkStart w:id="2785" w:name="_Toc90376211"/>
      <w:bookmarkStart w:id="2786" w:name="_Toc90381278"/>
      <w:bookmarkStart w:id="2787" w:name="_Toc100588250"/>
      <w:bookmarkEnd w:id="2782"/>
      <w:bookmarkEnd w:id="2783"/>
      <w:bookmarkEnd w:id="2784"/>
      <w:bookmarkEnd w:id="2785"/>
      <w:bookmarkEnd w:id="2786"/>
      <w:bookmarkEnd w:id="2787"/>
    </w:p>
    <w:p w14:paraId="0225DC00" w14:textId="313E7491" w:rsidR="00604004" w:rsidRPr="007A2142" w:rsidDel="00E10EFF" w:rsidRDefault="00950431">
      <w:pPr>
        <w:ind w:firstLine="0"/>
        <w:rPr>
          <w:del w:id="2788" w:author="Elizabeth Ann Storm" w:date="2021-11-30T19:16:00Z"/>
        </w:rPr>
        <w:pPrChange w:id="2789" w:author="Elizabeth Ann Storm" w:date="2021-12-10T20:08:00Z">
          <w:pPr/>
        </w:pPrChange>
      </w:pPr>
      <w:del w:id="2790" w:author="Elizabeth Ann Storm" w:date="2021-12-01T14:14:00Z">
        <w:r w:rsidRPr="007A2142" w:rsidDel="00B51E94">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w:delText>
        </w:r>
      </w:del>
      <w:del w:id="2791" w:author="Elizabeth Ann Storm" w:date="2021-12-01T14:34:00Z">
        <w:r w:rsidRPr="007A2142" w:rsidDel="00BA614A">
          <w:delText xml:space="preserve">Studying European medieval and early modern notions of materiality and the senses has also lent a specificity to my questions of </w:delText>
        </w:r>
        <w:r w:rsidR="003E433D" w:rsidRPr="007A2142" w:rsidDel="00BA614A">
          <w:delText>material and</w:delText>
        </w:r>
        <w:r w:rsidRPr="007A2142" w:rsidDel="00BA614A">
          <w:delText xml:space="preserve"> leads me back to perception.</w:delText>
        </w:r>
        <w:r w:rsidR="003E433D" w:rsidDel="00BA614A">
          <w:delText xml:space="preserve"> It also leads me backwards through time, so to say, returning to a pre-early modern sensory sensibility that dissolves the sense hierarchy. An integral part of this reform is a reintegration of the sense of vision and touch.</w:delText>
        </w:r>
      </w:del>
      <w:bookmarkStart w:id="2792" w:name="_Toc90318093"/>
      <w:bookmarkStart w:id="2793" w:name="_Toc90374520"/>
      <w:bookmarkStart w:id="2794" w:name="_Toc90376127"/>
      <w:bookmarkStart w:id="2795" w:name="_Toc90376212"/>
      <w:bookmarkStart w:id="2796" w:name="_Toc90381279"/>
      <w:bookmarkStart w:id="2797" w:name="_Toc100588251"/>
      <w:bookmarkEnd w:id="2792"/>
      <w:bookmarkEnd w:id="2793"/>
      <w:bookmarkEnd w:id="2794"/>
      <w:bookmarkEnd w:id="2795"/>
      <w:bookmarkEnd w:id="2796"/>
      <w:bookmarkEnd w:id="2797"/>
    </w:p>
    <w:p w14:paraId="75D4869E" w14:textId="77777777" w:rsidR="00D36F96" w:rsidRPr="00EC103B" w:rsidDel="00531F35" w:rsidRDefault="00D36F96">
      <w:pPr>
        <w:ind w:firstLine="0"/>
        <w:rPr>
          <w:del w:id="2798" w:author="Elizabeth Ann Storm" w:date="2021-12-10T20:06:00Z"/>
          <w:szCs w:val="24"/>
        </w:rPr>
        <w:pPrChange w:id="2799" w:author="Elizabeth Ann Storm" w:date="2021-12-10T20:08:00Z">
          <w:pPr/>
        </w:pPrChange>
      </w:pPr>
      <w:bookmarkStart w:id="2800" w:name="_Toc90318094"/>
      <w:bookmarkStart w:id="2801" w:name="_Toc90374521"/>
      <w:bookmarkStart w:id="2802" w:name="_Toc90376128"/>
      <w:bookmarkStart w:id="2803" w:name="_Toc90376213"/>
      <w:bookmarkStart w:id="2804" w:name="_Toc90381280"/>
      <w:bookmarkStart w:id="2805" w:name="_Toc100588252"/>
      <w:bookmarkEnd w:id="2800"/>
      <w:bookmarkEnd w:id="2801"/>
      <w:bookmarkEnd w:id="2802"/>
      <w:bookmarkEnd w:id="2803"/>
      <w:bookmarkEnd w:id="2804"/>
      <w:bookmarkEnd w:id="2805"/>
    </w:p>
    <w:p w14:paraId="0E293231" w14:textId="6022B910" w:rsidR="001C5A65" w:rsidDel="005338DC" w:rsidRDefault="001C5A65">
      <w:pPr>
        <w:ind w:firstLine="0"/>
        <w:rPr>
          <w:del w:id="2806" w:author="Elizabeth Ann Storm" w:date="2021-12-13T19:48:00Z"/>
          <w:rFonts w:eastAsia="Times New Roman"/>
          <w:b/>
          <w:bCs/>
          <w:i/>
          <w:iCs/>
        </w:rPr>
        <w:pPrChange w:id="2807" w:author="Elizabeth Ann Storm" w:date="2021-12-10T20:08:00Z">
          <w:pPr>
            <w:spacing w:line="240" w:lineRule="auto"/>
            <w:ind w:firstLine="0"/>
          </w:pPr>
        </w:pPrChange>
      </w:pPr>
      <w:del w:id="2808" w:author="Elizabeth Ann Storm" w:date="2021-12-10T20:06:00Z">
        <w:r w:rsidDel="00531F35">
          <w:br w:type="page"/>
        </w:r>
      </w:del>
    </w:p>
    <w:p w14:paraId="1C02078A" w14:textId="05572745" w:rsidR="001C5A65" w:rsidDel="00DB5375" w:rsidRDefault="003E433D" w:rsidP="007F426B">
      <w:pPr>
        <w:pStyle w:val="Heading1"/>
        <w:numPr>
          <w:ilvl w:val="0"/>
          <w:numId w:val="2"/>
        </w:numPr>
        <w:rPr>
          <w:del w:id="2809" w:author="Elizabeth Ann Storm" w:date="2021-12-10T20:06:00Z"/>
        </w:rPr>
      </w:pPr>
      <w:del w:id="2810" w:author="Elizabeth Ann Storm" w:date="2021-12-10T20:06:00Z">
        <w:r w:rsidDel="00DB5375">
          <w:delText>Kinesthetics</w:delText>
        </w:r>
        <w:r w:rsidR="001C5A65" w:rsidDel="00DB5375">
          <w:delText xml:space="preserve"> and embodiment</w:delText>
        </w:r>
        <w:bookmarkStart w:id="2811" w:name="_Toc90059385"/>
        <w:bookmarkStart w:id="2812" w:name="_Toc90309880"/>
        <w:bookmarkStart w:id="2813" w:name="_Toc90318095"/>
        <w:bookmarkStart w:id="2814" w:name="_Toc90374522"/>
        <w:bookmarkStart w:id="2815" w:name="_Toc90376129"/>
        <w:bookmarkStart w:id="2816" w:name="_Toc90376214"/>
        <w:bookmarkStart w:id="2817" w:name="_Toc90381281"/>
        <w:bookmarkStart w:id="2818" w:name="_Toc100588253"/>
        <w:bookmarkEnd w:id="2811"/>
        <w:bookmarkEnd w:id="2812"/>
        <w:bookmarkEnd w:id="2813"/>
        <w:bookmarkEnd w:id="2814"/>
        <w:bookmarkEnd w:id="2815"/>
        <w:bookmarkEnd w:id="2816"/>
        <w:bookmarkEnd w:id="2817"/>
        <w:bookmarkEnd w:id="2818"/>
      </w:del>
    </w:p>
    <w:p w14:paraId="77FF82BB" w14:textId="297823E0" w:rsidR="007F426B" w:rsidDel="006101A6" w:rsidRDefault="007F426B" w:rsidP="007F426B">
      <w:pPr>
        <w:pStyle w:val="Heading2"/>
        <w:rPr>
          <w:del w:id="2819" w:author="Elizabeth Ann Storm" w:date="2021-12-10T20:07:00Z"/>
        </w:rPr>
      </w:pPr>
      <w:del w:id="2820" w:author="Elizabeth Ann Storm" w:date="2021-12-01T14:59:00Z">
        <w:r w:rsidDel="00C21F01">
          <w:delText>Hands-on learning</w:delText>
        </w:r>
      </w:del>
      <w:bookmarkStart w:id="2821" w:name="_Toc90059386"/>
      <w:bookmarkStart w:id="2822" w:name="_Toc90309881"/>
      <w:bookmarkStart w:id="2823" w:name="_Toc90318096"/>
      <w:bookmarkStart w:id="2824" w:name="_Toc90374523"/>
      <w:bookmarkStart w:id="2825" w:name="_Toc90376130"/>
      <w:bookmarkStart w:id="2826" w:name="_Toc90376215"/>
      <w:bookmarkStart w:id="2827" w:name="_Toc90381282"/>
      <w:bookmarkStart w:id="2828" w:name="_Toc100588254"/>
      <w:bookmarkEnd w:id="2821"/>
      <w:bookmarkEnd w:id="2822"/>
      <w:bookmarkEnd w:id="2823"/>
      <w:bookmarkEnd w:id="2824"/>
      <w:bookmarkEnd w:id="2825"/>
      <w:bookmarkEnd w:id="2826"/>
      <w:bookmarkEnd w:id="2827"/>
      <w:bookmarkEnd w:id="2828"/>
    </w:p>
    <w:p w14:paraId="643D0177" w14:textId="44C36089" w:rsidR="007F426B" w:rsidRPr="007A2142" w:rsidDel="006101A6" w:rsidRDefault="007F426B">
      <w:pPr>
        <w:rPr>
          <w:del w:id="2829" w:author="Elizabeth Ann Storm" w:date="2021-12-10T20:07:00Z"/>
          <w:moveFrom w:id="2830" w:author="Elizabeth Ann Storm" w:date="2021-12-01T14:19:00Z"/>
        </w:rPr>
      </w:pPr>
      <w:moveFromRangeStart w:id="2831" w:author="Elizabeth Ann Storm" w:date="2021-12-01T14:19:00Z" w:name="move89260801"/>
      <w:moveFrom w:id="2832" w:author="Elizabeth Ann Storm" w:date="2021-12-01T14:19:00Z">
        <w:del w:id="2833" w:author="Elizabeth Ann Storm" w:date="2021-12-10T20:07:00Z">
          <w:r w:rsidRPr="007A2142" w:rsidDel="006101A6">
            <w:delText xml:space="preserve">Despite being a studious thinker and problem-solver, I’m not much of a reader, and I’ve always processed information best </w:delText>
          </w:r>
          <w:r w:rsidR="003E433D" w:rsidRPr="007A2142" w:rsidDel="006101A6">
            <w:delText>kinesthetically</w:delText>
          </w:r>
          <w:r w:rsidRPr="007A2142" w:rsidDel="006101A6">
            <w:delText xml:space="preserve">, or with body motion involved. </w:delText>
          </w:r>
          <w:r w:rsidR="003E433D" w:rsidRPr="007A2142" w:rsidDel="006101A6">
            <w:delText xml:space="preserve">I could always find solace </w:delText>
          </w:r>
          <w:r w:rsidR="003E433D" w:rsidDel="006101A6">
            <w:delText>from the intellectual overload of early 21</w:delText>
          </w:r>
          <w:r w:rsidR="003E433D" w:rsidRPr="003E433D" w:rsidDel="006101A6">
            <w:rPr>
              <w:vertAlign w:val="superscript"/>
            </w:rPr>
            <w:delText>st</w:delText>
          </w:r>
          <w:r w:rsidR="003E433D" w:rsidDel="006101A6">
            <w:delText xml:space="preserve"> century public school education </w:delText>
          </w:r>
          <w:r w:rsidR="003E433D" w:rsidRPr="007A2142" w:rsidDel="006101A6">
            <w:delText xml:space="preserve">by refocusing inward and balancing my </w:delText>
          </w:r>
          <w:r w:rsidR="003E433D" w:rsidDel="006101A6">
            <w:delText>thinking</w:delText>
          </w:r>
          <w:r w:rsidR="003E433D" w:rsidRPr="007A2142" w:rsidDel="006101A6">
            <w:delText xml:space="preserve"> side </w:delText>
          </w:r>
          <w:r w:rsidR="00C84A35" w:rsidDel="006101A6">
            <w:delText>by</w:delText>
          </w:r>
          <w:r w:rsidR="003E433D" w:rsidDel="006101A6">
            <w:delText xml:space="preserve"> doing</w:delText>
          </w:r>
          <w:r w:rsidR="003E433D" w:rsidRPr="007A2142" w:rsidDel="006101A6">
            <w:delText xml:space="preserve"> handiwork and art making. </w:delText>
          </w:r>
          <w:r w:rsidRPr="007A2142" w:rsidDel="006101A6">
            <w:delText xml:space="preserve">This </w:delText>
          </w:r>
          <w:r w:rsidR="00C84A35" w:rsidDel="006101A6">
            <w:delText>would</w:delText>
          </w:r>
          <w:r w:rsidRPr="007A2142" w:rsidDel="006101A6">
            <w:delText xml:space="preserve"> be as simple as taking detailed, handwritten notes, or as complex as taking a mechanism apart and putting it back together to learn how it works.</w:delText>
          </w:r>
          <w:r w:rsidR="00C84A35" w:rsidDel="006101A6">
            <w:delText xml:space="preserve"> (fix this)</w:delText>
          </w:r>
          <w:bookmarkStart w:id="2834" w:name="_Toc90059387"/>
          <w:bookmarkStart w:id="2835" w:name="_Toc90309882"/>
          <w:bookmarkStart w:id="2836" w:name="_Toc90318097"/>
          <w:bookmarkStart w:id="2837" w:name="_Toc90374524"/>
          <w:bookmarkStart w:id="2838" w:name="_Toc90376131"/>
          <w:bookmarkStart w:id="2839" w:name="_Toc90376216"/>
          <w:bookmarkStart w:id="2840" w:name="_Toc90381283"/>
          <w:bookmarkStart w:id="2841" w:name="_Toc100588255"/>
          <w:bookmarkEnd w:id="2834"/>
          <w:bookmarkEnd w:id="2835"/>
          <w:bookmarkEnd w:id="2836"/>
          <w:bookmarkEnd w:id="2837"/>
          <w:bookmarkEnd w:id="2838"/>
          <w:bookmarkEnd w:id="2839"/>
          <w:bookmarkEnd w:id="2840"/>
          <w:bookmarkEnd w:id="2841"/>
        </w:del>
      </w:moveFrom>
    </w:p>
    <w:p w14:paraId="136E2EC4" w14:textId="6CD727F7" w:rsidR="007F426B" w:rsidRPr="007A2142" w:rsidDel="00805921" w:rsidRDefault="007F426B">
      <w:pPr>
        <w:rPr>
          <w:del w:id="2842" w:author="Elizabeth Ann Storm" w:date="2021-12-01T14:20:00Z"/>
        </w:rPr>
      </w:pPr>
      <w:moveFrom w:id="2843" w:author="Elizabeth Ann Storm" w:date="2021-12-01T14:19:00Z">
        <w:del w:id="2844" w:author="Elizabeth Ann Storm" w:date="2021-12-01T14:20:00Z">
          <w:r w:rsidRPr="007A2142" w:rsidDel="00805921">
            <w:delText xml:space="preserve">One of my preferred methods of learning hand crafts is to simply observe a skilled craftsperson working. </w:delText>
          </w:r>
        </w:del>
      </w:moveFrom>
      <w:moveFromRangeEnd w:id="2831"/>
      <w:del w:id="2845" w:author="Elizabeth Ann Storm" w:date="2021-12-01T14:20:00Z">
        <w:r w:rsidRPr="007A2142" w:rsidDel="00805921">
          <w:delText xml:space="preserve">My father, for example, is a jack of all trades around domestic building. Growing up, I watched him work with wood, paint, metal, earth, and live plants long before my own tinkering began. </w:delText>
        </w:r>
        <w:r w:rsidR="00C84A35" w:rsidDel="00805921">
          <w:delText>His</w:delText>
        </w:r>
        <w:r w:rsidRPr="007A2142" w:rsidDel="00805921">
          <w:delText xml:space="preserve"> ingenious uses of specialized tools revealed my father’s</w:delText>
        </w:r>
        <w:r w:rsidR="00C84A35" w:rsidDel="00805921">
          <w:delText xml:space="preserve"> </w:delText>
        </w:r>
        <w:r w:rsidRPr="007A2142" w:rsidDel="00805921">
          <w:delText xml:space="preserve">creativity. </w:delText>
        </w:r>
        <w:r w:rsidR="00C84A35" w:rsidDel="00805921">
          <w:delText xml:space="preserve">From </w:delText>
        </w:r>
        <w:r w:rsidRPr="007A2142" w:rsidDel="00805921">
          <w:delText>him and his deft use of specialized skills, I learned the power and importance of brave gesture and confident action</w:delText>
        </w:r>
        <w:r w:rsidR="00C84A35" w:rsidDel="00805921">
          <w:delText>, which I honor in current practice through gesture and action drawing.</w:delText>
        </w:r>
        <w:r w:rsidRPr="007A2142" w:rsidDel="00805921">
          <w:delText xml:space="preserve"> </w:delText>
        </w:r>
        <w:bookmarkStart w:id="2846" w:name="_Toc90059388"/>
        <w:bookmarkStart w:id="2847" w:name="_Toc90309883"/>
        <w:bookmarkStart w:id="2848" w:name="_Toc90318098"/>
        <w:bookmarkStart w:id="2849" w:name="_Toc90374525"/>
        <w:bookmarkStart w:id="2850" w:name="_Toc90376132"/>
        <w:bookmarkStart w:id="2851" w:name="_Toc90376217"/>
        <w:bookmarkStart w:id="2852" w:name="_Toc90381284"/>
        <w:bookmarkStart w:id="2853" w:name="_Toc100588256"/>
        <w:bookmarkEnd w:id="2846"/>
        <w:bookmarkEnd w:id="2847"/>
        <w:bookmarkEnd w:id="2848"/>
        <w:bookmarkEnd w:id="2849"/>
        <w:bookmarkEnd w:id="2850"/>
        <w:bookmarkEnd w:id="2851"/>
        <w:bookmarkEnd w:id="2852"/>
        <w:bookmarkEnd w:id="2853"/>
      </w:del>
    </w:p>
    <w:p w14:paraId="0504C456" w14:textId="3AF0A943" w:rsidR="007F426B" w:rsidRPr="007A2142" w:rsidDel="00805921" w:rsidRDefault="00C84A35">
      <w:pPr>
        <w:rPr>
          <w:del w:id="2854" w:author="Elizabeth Ann Storm" w:date="2021-12-01T14:20:00Z"/>
        </w:rPr>
      </w:pPr>
      <w:del w:id="2855" w:author="Elizabeth Ann Storm" w:date="2021-12-01T14:20:00Z">
        <w:r w:rsidRPr="007A2142" w:rsidDel="00805921">
          <w:delText>My mother, too, imparted her craft knowledge and handiwork to our home, generally finishing everything to a fine level of detail</w:delText>
        </w:r>
        <w:r w:rsidDel="00805921">
          <w:delText xml:space="preserve">. </w:delText>
        </w:r>
        <w:r w:rsidRPr="007A2142" w:rsidDel="00805921">
          <w:delText>Her work was informed less by the economy of gesture and action with tools as it was by an idiosyncratic, embodied knowledge of material and processes</w:delText>
        </w:r>
        <w:r w:rsidDel="00805921">
          <w:delText xml:space="preserve"> </w:delText>
        </w:r>
        <w:r w:rsidR="007F426B" w:rsidRPr="007A2142" w:rsidDel="00805921">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2856" w:name="_Toc90059389"/>
        <w:bookmarkStart w:id="2857" w:name="_Toc90309884"/>
        <w:bookmarkStart w:id="2858" w:name="_Toc90318099"/>
        <w:bookmarkStart w:id="2859" w:name="_Toc90374526"/>
        <w:bookmarkStart w:id="2860" w:name="_Toc90376133"/>
        <w:bookmarkStart w:id="2861" w:name="_Toc90376218"/>
        <w:bookmarkStart w:id="2862" w:name="_Toc90381285"/>
        <w:bookmarkStart w:id="2863" w:name="_Toc100588257"/>
        <w:bookmarkEnd w:id="2856"/>
        <w:bookmarkEnd w:id="2857"/>
        <w:bookmarkEnd w:id="2858"/>
        <w:bookmarkEnd w:id="2859"/>
        <w:bookmarkEnd w:id="2860"/>
        <w:bookmarkEnd w:id="2861"/>
        <w:bookmarkEnd w:id="2862"/>
        <w:bookmarkEnd w:id="2863"/>
      </w:del>
    </w:p>
    <w:p w14:paraId="41C3A9EF" w14:textId="2B836394" w:rsidR="006C3D85" w:rsidRPr="007A2142" w:rsidDel="00FB1217" w:rsidRDefault="00C84A35">
      <w:pPr>
        <w:rPr>
          <w:del w:id="2864" w:author="Elizabeth Ann Storm" w:date="2021-12-01T14:20:00Z"/>
          <w:moveTo w:id="2865" w:author="Elizabeth Ann Storm" w:date="2021-12-01T14:19:00Z"/>
        </w:rPr>
      </w:pPr>
      <w:del w:id="2866" w:author="Elizabeth Ann Storm" w:date="2021-12-01T14:20:00Z">
        <w:r w:rsidRPr="007A2142" w:rsidDel="00805921">
          <w:delText xml:space="preserve">My practice has </w:delText>
        </w:r>
      </w:del>
      <w:del w:id="2867" w:author="Elizabeth Ann Storm" w:date="2021-11-30T19:20:00Z">
        <w:r w:rsidRPr="007A2142" w:rsidDel="00E51F1B">
          <w:delText xml:space="preserve">undoubtedly </w:delText>
        </w:r>
      </w:del>
      <w:del w:id="2868" w:author="Elizabeth Ann Storm" w:date="2021-12-01T14:20:00Z">
        <w:r w:rsidRPr="007A2142" w:rsidDel="00805921">
          <w:delText xml:space="preserve">been influenced by this early education in the act of making inside my own home. </w:delText>
        </w:r>
        <w:r w:rsidR="007F426B" w:rsidRPr="007A2142" w:rsidDel="00805921">
          <w:delText>Continually creating and re-creating our family home exposed me to the interconnected web of material</w:delText>
        </w:r>
        <w:r w:rsidDel="00805921">
          <w:delText>s</w:delText>
        </w:r>
        <w:r w:rsidR="007F426B" w:rsidRPr="007A2142" w:rsidDel="00805921">
          <w:delText xml:space="preserve"> and process</w:delText>
        </w:r>
        <w:r w:rsidDel="00805921">
          <w:delText>es</w:delText>
        </w:r>
        <w:r w:rsidR="007F426B" w:rsidRPr="007A2142" w:rsidDel="00805921">
          <w:delText>, action</w:delText>
        </w:r>
        <w:r w:rsidDel="00805921">
          <w:delText>s,</w:delText>
        </w:r>
        <w:r w:rsidR="007F426B" w:rsidRPr="007A2142" w:rsidDel="00805921">
          <w:delText xml:space="preserve"> and craft that informs my practice and fuels my questioning of the siloed fine arts and it’s materials and processes. It’s something at the root of what I’m thinking about with materiality and embodiment</w:delText>
        </w:r>
      </w:del>
      <w:del w:id="2869" w:author="Elizabeth Ann Storm" w:date="2021-11-30T19:21:00Z">
        <w:r w:rsidR="007F426B" w:rsidRPr="007A2142" w:rsidDel="00E51F1B">
          <w:delText>, and when I ask, can materials embody their own content?</w:delText>
        </w:r>
      </w:del>
      <w:del w:id="2870" w:author="Elizabeth Ann Storm" w:date="2021-12-01T14:20:00Z">
        <w:r w:rsidR="007F426B" w:rsidRPr="007A2142" w:rsidDel="00805921">
          <w:delText xml:space="preserve"> </w:delText>
        </w:r>
      </w:del>
      <w:moveToRangeStart w:id="2871" w:author="Elizabeth Ann Storm" w:date="2021-12-01T14:19:00Z" w:name="move89260801"/>
      <w:moveTo w:id="2872" w:author="Elizabeth Ann Storm" w:date="2021-12-01T14:19:00Z">
        <w:del w:id="2873" w:author="Elizabeth Ann Storm" w:date="2021-12-01T14:49:00Z">
          <w:r w:rsidR="006C3D85" w:rsidRPr="007A2142" w:rsidDel="000319D3">
            <w:delText xml:space="preserve">Despite being a studious thinker and problem-solver, I’m not much of a reader, and I’ve always processed information best kinesthetically, or with body motion involved. </w:delText>
          </w:r>
        </w:del>
        <w:del w:id="2874" w:author="Elizabeth Ann Storm" w:date="2021-12-01T14:47:00Z">
          <w:r w:rsidR="006C3D85" w:rsidRPr="007A2142" w:rsidDel="008061A1">
            <w:delText xml:space="preserve">I could always find solace </w:delText>
          </w:r>
          <w:r w:rsidR="006C3D85" w:rsidDel="008061A1">
            <w:delText>from the intellectual overload of early 21</w:delText>
          </w:r>
          <w:r w:rsidR="006C3D85" w:rsidRPr="003E433D" w:rsidDel="008061A1">
            <w:rPr>
              <w:vertAlign w:val="superscript"/>
            </w:rPr>
            <w:delText>st</w:delText>
          </w:r>
          <w:r w:rsidR="006C3D85" w:rsidDel="008061A1">
            <w:delText xml:space="preserve"> century public school education </w:delText>
          </w:r>
          <w:r w:rsidR="006C3D85" w:rsidRPr="007A2142" w:rsidDel="008061A1">
            <w:delText xml:space="preserve">by refocusing inward and balancing my </w:delText>
          </w:r>
          <w:r w:rsidR="006C3D85" w:rsidDel="008061A1">
            <w:delText>thinking</w:delText>
          </w:r>
          <w:r w:rsidR="006C3D85" w:rsidRPr="007A2142" w:rsidDel="008061A1">
            <w:delText xml:space="preserve"> side </w:delText>
          </w:r>
          <w:r w:rsidR="006C3D85" w:rsidDel="008061A1">
            <w:delText>by doing</w:delText>
          </w:r>
          <w:r w:rsidR="006C3D85" w:rsidRPr="007A2142" w:rsidDel="008061A1">
            <w:delText xml:space="preserve"> handiwork and art making. This </w:delText>
          </w:r>
          <w:r w:rsidR="006C3D85" w:rsidDel="008061A1">
            <w:delText>would</w:delText>
          </w:r>
          <w:r w:rsidR="006C3D85" w:rsidRPr="007A2142" w:rsidDel="008061A1">
            <w:delText xml:space="preserve"> be as simple as taking detailed, handwritten notes, or as complex as taking a mechanism apart and putting it back together to learn how it works.</w:delText>
          </w:r>
        </w:del>
        <w:del w:id="2875" w:author="Elizabeth Ann Storm" w:date="2021-12-01T14:20:00Z">
          <w:r w:rsidR="006C3D85" w:rsidDel="00FB1217">
            <w:delText xml:space="preserve"> (fix this)</w:delText>
          </w:r>
          <w:bookmarkStart w:id="2876" w:name="_Toc90059390"/>
          <w:bookmarkStart w:id="2877" w:name="_Toc90309885"/>
          <w:bookmarkStart w:id="2878" w:name="_Toc90318100"/>
          <w:bookmarkStart w:id="2879" w:name="_Toc90374527"/>
          <w:bookmarkStart w:id="2880" w:name="_Toc90376134"/>
          <w:bookmarkStart w:id="2881" w:name="_Toc90376219"/>
          <w:bookmarkStart w:id="2882" w:name="_Toc90381286"/>
          <w:bookmarkStart w:id="2883" w:name="_Toc100588258"/>
          <w:bookmarkEnd w:id="2876"/>
          <w:bookmarkEnd w:id="2877"/>
          <w:bookmarkEnd w:id="2878"/>
          <w:bookmarkEnd w:id="2879"/>
          <w:bookmarkEnd w:id="2880"/>
          <w:bookmarkEnd w:id="2881"/>
          <w:bookmarkEnd w:id="2882"/>
          <w:bookmarkEnd w:id="2883"/>
        </w:del>
      </w:moveTo>
    </w:p>
    <w:p w14:paraId="264C1F49" w14:textId="1E6DCCA0" w:rsidR="005A6A34" w:rsidDel="006101A6" w:rsidRDefault="006C3D85">
      <w:pPr>
        <w:ind w:firstLine="0"/>
        <w:rPr>
          <w:del w:id="2884" w:author="Elizabeth Ann Storm" w:date="2021-12-10T20:07:00Z"/>
        </w:rPr>
        <w:pPrChange w:id="2885" w:author="Elizabeth Ann Storm" w:date="2021-12-01T14:52:00Z">
          <w:pPr/>
        </w:pPrChange>
      </w:pPr>
      <w:moveTo w:id="2886" w:author="Elizabeth Ann Storm" w:date="2021-12-01T14:19:00Z">
        <w:del w:id="2887" w:author="Elizabeth Ann Storm" w:date="2021-12-01T14:39:00Z">
          <w:r w:rsidRPr="007A2142" w:rsidDel="00D4088A">
            <w:delText>One of my preferred methods of learning hand crafts is to simply observe a skilled craftsperson working.</w:delText>
          </w:r>
        </w:del>
      </w:moveTo>
      <w:bookmarkStart w:id="2888" w:name="_Toc90059391"/>
      <w:bookmarkStart w:id="2889" w:name="_Toc90309886"/>
      <w:bookmarkStart w:id="2890" w:name="_Toc90318101"/>
      <w:bookmarkStart w:id="2891" w:name="_Toc90374528"/>
      <w:bookmarkStart w:id="2892" w:name="_Toc90376135"/>
      <w:bookmarkStart w:id="2893" w:name="_Toc90376220"/>
      <w:bookmarkStart w:id="2894" w:name="_Toc90381287"/>
      <w:bookmarkStart w:id="2895" w:name="_Toc100588259"/>
      <w:bookmarkEnd w:id="2888"/>
      <w:bookmarkEnd w:id="2889"/>
      <w:bookmarkEnd w:id="2890"/>
      <w:bookmarkEnd w:id="2891"/>
      <w:bookmarkEnd w:id="2892"/>
      <w:bookmarkEnd w:id="2893"/>
      <w:bookmarkEnd w:id="2894"/>
      <w:bookmarkEnd w:id="2895"/>
      <w:moveToRangeEnd w:id="2871"/>
    </w:p>
    <w:p w14:paraId="681F3820" w14:textId="7E441739" w:rsidR="00D4088A" w:rsidRPr="00D4088A" w:rsidDel="007C25EC" w:rsidRDefault="00FC7F4C">
      <w:pPr>
        <w:rPr>
          <w:del w:id="2896" w:author="Elizabeth Ann Storm" w:date="2021-12-01T14:43:00Z"/>
          <w:rPrChange w:id="2897" w:author="Elizabeth Ann Storm" w:date="2021-12-01T14:38:00Z">
            <w:rPr>
              <w:del w:id="2898" w:author="Elizabeth Ann Storm" w:date="2021-12-01T14:43:00Z"/>
              <w:rFonts w:eastAsiaTheme="minorHAnsi"/>
            </w:rPr>
          </w:rPrChange>
        </w:rPr>
        <w:pPrChange w:id="2899" w:author="Elizabeth Ann Storm" w:date="2021-12-01T14:38:00Z">
          <w:pPr>
            <w:pStyle w:val="Heading2"/>
          </w:pPr>
        </w:pPrChange>
      </w:pPr>
      <w:del w:id="2900" w:author="Elizabeth Ann Storm" w:date="2021-12-01T14:38:00Z">
        <w:r w:rsidDel="00D4088A">
          <w:rPr>
            <w:rFonts w:eastAsiaTheme="minorHAnsi"/>
          </w:rPr>
          <w:delText>“Sensory segmentation”</w:delText>
        </w:r>
      </w:del>
      <w:bookmarkStart w:id="2901" w:name="_Toc90059392"/>
      <w:bookmarkStart w:id="2902" w:name="_Toc90309887"/>
      <w:bookmarkStart w:id="2903" w:name="_Toc90318102"/>
      <w:bookmarkStart w:id="2904" w:name="_Toc90374529"/>
      <w:bookmarkStart w:id="2905" w:name="_Toc90376136"/>
      <w:bookmarkStart w:id="2906" w:name="_Toc90376221"/>
      <w:bookmarkStart w:id="2907" w:name="_Toc90381288"/>
      <w:bookmarkStart w:id="2908" w:name="_Toc100588260"/>
      <w:bookmarkEnd w:id="2901"/>
      <w:bookmarkEnd w:id="2902"/>
      <w:bookmarkEnd w:id="2903"/>
      <w:bookmarkEnd w:id="2904"/>
      <w:bookmarkEnd w:id="2905"/>
      <w:bookmarkEnd w:id="2906"/>
      <w:bookmarkEnd w:id="2907"/>
      <w:bookmarkEnd w:id="2908"/>
    </w:p>
    <w:p w14:paraId="23A97A45" w14:textId="7CF07C3B" w:rsidR="00FC7F4C" w:rsidRPr="007A2142" w:rsidDel="006101A6" w:rsidRDefault="00094B56" w:rsidP="00FC7F4C">
      <w:pPr>
        <w:rPr>
          <w:del w:id="2909" w:author="Elizabeth Ann Storm" w:date="2021-12-10T20:07:00Z"/>
        </w:rPr>
      </w:pPr>
      <w:del w:id="2910" w:author="Elizabeth Ann Storm" w:date="2021-12-10T20:07:00Z">
        <w:r w:rsidDel="006101A6">
          <w:delText xml:space="preserve">(I need to change the organization here…) </w:delText>
        </w:r>
        <w:r w:rsidR="00FC7F4C" w:rsidRPr="007A2142" w:rsidDel="006101A6">
          <w:delText xml:space="preserve">I struggle to make sense of the drawing, painting, and sculpture that is meant to form of basis of my contemporary approach to the fine arts. I attribute some of this to </w:delText>
        </w:r>
        <w:r w:rsidR="004F62DD" w:rsidDel="006101A6">
          <w:delText xml:space="preserve">historical discontinuity </w:delText>
        </w:r>
        <w:r w:rsidDel="006101A6">
          <w:delText xml:space="preserve">that the “fine arts” faced in </w:delText>
        </w:r>
        <w:r w:rsidR="004F62DD" w:rsidDel="006101A6">
          <w:delText>the cultural rupture</w:delText>
        </w:r>
        <w:r w:rsidDel="006101A6">
          <w:delText xml:space="preserve"> caused by Modernism, postmodernism </w:delText>
        </w:r>
        <w:r w:rsidR="00FC7F4C" w:rsidRPr="007A2142" w:rsidDel="006101A6">
          <w:delText>and the general cultural confusion that has resulted from of the creation</w:delText>
        </w:r>
      </w:del>
      <w:del w:id="2911" w:author="Elizabeth Ann Storm" w:date="2021-11-30T19:22:00Z">
        <w:r w:rsidR="00FC7F4C" w:rsidRPr="007A2142" w:rsidDel="00E51F1B">
          <w:delText xml:space="preserve"> and proliferation</w:delText>
        </w:r>
      </w:del>
      <w:del w:id="2912" w:author="Elizabeth Ann Storm" w:date="2021-12-10T20:07:00Z">
        <w:r w:rsidR="00FC7F4C" w:rsidRPr="007A2142" w:rsidDel="006101A6">
          <w:delText xml:space="preserve"> of nuclear weapons. </w:delText>
        </w:r>
        <w:r w:rsidR="004F62DD" w:rsidDel="006101A6">
          <w:delText>Artists that heralded the rise of postmodernism in this socio-political and cultur</w:delText>
        </w:r>
        <w:r w:rsidDel="006101A6">
          <w:delText>al</w:delText>
        </w:r>
        <w:r w:rsidR="004F62DD" w:rsidDel="006101A6">
          <w:delText xml:space="preserve"> environment were finding ways to cope with this new reality, one where man had divorced himself from nature in a heinously violent act that has </w:delText>
        </w:r>
        <w:r w:rsidDel="006101A6">
          <w:delText xml:space="preserve">proven to have </w:delText>
        </w:r>
        <w:r w:rsidR="004F62DD" w:rsidDel="006101A6">
          <w:delText>changed the face of the planet forever.</w:delText>
        </w:r>
        <w:r w:rsidR="004F62DD" w:rsidDel="006101A6">
          <w:rPr>
            <w:rStyle w:val="FootnoteReference"/>
          </w:rPr>
          <w:footnoteReference w:id="46"/>
        </w:r>
        <w:r w:rsidR="00FC7F4C" w:rsidRPr="007A2142" w:rsidDel="006101A6">
          <w:delText xml:space="preserve"> Perhaps </w:delText>
        </w:r>
        <w:r w:rsidR="004F62DD" w:rsidDel="006101A6">
          <w:delText xml:space="preserve">the </w:delText>
        </w:r>
        <w:r w:rsidR="00FC7F4C" w:rsidRPr="007A2142" w:rsidDel="006101A6">
          <w:delText>nonsensical-ness</w:delText>
        </w:r>
        <w:r w:rsidR="004F62DD" w:rsidDel="006101A6">
          <w:delText xml:space="preserve"> of Pollock’s drip paintings, the</w:delText>
        </w:r>
        <w:r w:rsidR="00FC7F4C" w:rsidRPr="007A2142" w:rsidDel="006101A6">
          <w:delText xml:space="preserve"> incompleteness</w:delText>
        </w:r>
        <w:r w:rsidR="004F62DD" w:rsidDel="006101A6">
          <w:delText xml:space="preserve"> of Frankenthaler’s and Krasner’s</w:delText>
        </w:r>
        <w:r w:rsidR="00FC7F4C" w:rsidRPr="007A2142" w:rsidDel="006101A6">
          <w:delText xml:space="preserve">, </w:delText>
        </w:r>
        <w:r w:rsidR="004F62DD" w:rsidDel="006101A6">
          <w:delText>the</w:delText>
        </w:r>
        <w:r w:rsidR="00FC7F4C" w:rsidRPr="007A2142" w:rsidDel="006101A6">
          <w:delText xml:space="preserve"> limited scope</w:delText>
        </w:r>
        <w:r w:rsidR="004F62DD" w:rsidDel="006101A6">
          <w:delText xml:space="preserve"> of Rau</w:delText>
        </w:r>
        <w:r w:rsidDel="006101A6">
          <w:delText>s</w:delText>
        </w:r>
        <w:r w:rsidR="004F62DD" w:rsidDel="006101A6">
          <w:delText>chenberg</w:delText>
        </w:r>
        <w:r w:rsidR="00FC7F4C" w:rsidRPr="007A2142" w:rsidDel="006101A6">
          <w:delText>, and closed frames of reference</w:delText>
        </w:r>
        <w:r w:rsidR="004F62DD" w:rsidDel="006101A6">
          <w:delText xml:space="preserve"> of Smithson (maybe change reference)</w:delText>
        </w:r>
        <w:r w:rsidR="00FC7F4C" w:rsidRPr="007A2142" w:rsidDel="006101A6">
          <w:delText xml:space="preserve"> are part of its message.</w:delText>
        </w:r>
        <w:r w:rsidDel="006101A6">
          <w:delText xml:space="preserve"> </w:delText>
        </w:r>
        <w:bookmarkStart w:id="2915" w:name="_Toc90059393"/>
        <w:bookmarkStart w:id="2916" w:name="_Toc90309888"/>
        <w:bookmarkStart w:id="2917" w:name="_Toc90318103"/>
        <w:bookmarkStart w:id="2918" w:name="_Toc90374530"/>
        <w:bookmarkStart w:id="2919" w:name="_Toc90376137"/>
        <w:bookmarkStart w:id="2920" w:name="_Toc90376222"/>
        <w:bookmarkStart w:id="2921" w:name="_Toc90381289"/>
        <w:bookmarkStart w:id="2922" w:name="_Toc100588261"/>
        <w:bookmarkEnd w:id="2915"/>
        <w:bookmarkEnd w:id="2916"/>
        <w:bookmarkEnd w:id="2917"/>
        <w:bookmarkEnd w:id="2918"/>
        <w:bookmarkEnd w:id="2919"/>
        <w:bookmarkEnd w:id="2920"/>
        <w:bookmarkEnd w:id="2921"/>
        <w:bookmarkEnd w:id="2922"/>
      </w:del>
    </w:p>
    <w:p w14:paraId="37C46B3B" w14:textId="7E2F1122" w:rsidR="00FC7F4C" w:rsidRPr="007A2142" w:rsidDel="008F0BCA" w:rsidRDefault="00FC7F4C" w:rsidP="00FC7F4C">
      <w:pPr>
        <w:rPr>
          <w:del w:id="2923" w:author="Elizabeth Ann Storm" w:date="2021-12-01T14:24:00Z"/>
        </w:rPr>
      </w:pPr>
      <w:del w:id="2924" w:author="Elizabeth Ann Storm" w:date="2021-12-01T14:24:00Z">
        <w:r w:rsidRPr="007A2142" w:rsidDel="008F0BCA">
          <w:delText xml:space="preserve"> The post-modernist and contemporary turn to new media is explored by art historian and critic Caroline A. Jones in “The Mediated Sensorium”. The essay places many of my questions about the art world, drawing/painting, </w:delText>
        </w:r>
        <w:r w:rsidR="00094B56" w:rsidDel="008F0BCA">
          <w:delText xml:space="preserve">and </w:delText>
        </w:r>
        <w:r w:rsidRPr="007A2142" w:rsidDel="008F0BCA">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8F0BCA">
          <w:delText xml:space="preserve"> </w:delText>
        </w:r>
        <w:r w:rsidRPr="007A2142" w:rsidDel="008F0BCA">
          <w:delText>of the “sensory segmentation” that privileged painting and the visual sense from antiquity to postmodernism.</w:delText>
        </w:r>
        <w:r w:rsidR="00094B56" w:rsidDel="008F0BCA">
          <w:rPr>
            <w:rStyle w:val="FootnoteReference"/>
          </w:rPr>
          <w:footnoteReference w:id="47"/>
        </w:r>
        <w:r w:rsidRPr="007A2142" w:rsidDel="008F0BCA">
          <w:delText xml:space="preserve"> Jones recounts the shift away from the 20</w:delText>
        </w:r>
        <w:r w:rsidRPr="007A2142" w:rsidDel="008F0BCA">
          <w:rPr>
            <w:szCs w:val="24"/>
          </w:rPr>
          <w:delText>th</w:delText>
        </w:r>
        <w:r w:rsidRPr="007A2142" w:rsidDel="008F0BCA">
          <w:delText xml:space="preserve"> century isolation and elevation of the visual sense, to a contemporary 21</w:delText>
        </w:r>
        <w:r w:rsidRPr="007A2142" w:rsidDel="008F0BCA">
          <w:rPr>
            <w:szCs w:val="24"/>
          </w:rPr>
          <w:delText>st</w:delText>
        </w:r>
        <w:r w:rsidRPr="007A2142" w:rsidDel="008F0BCA">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8F0BCA">
          <w:delText>.</w:delText>
        </w:r>
        <w:r w:rsidR="00635A38" w:rsidDel="008F0BCA">
          <w:rPr>
            <w:rStyle w:val="FootnoteReference"/>
          </w:rPr>
          <w:footnoteReference w:id="48"/>
        </w:r>
        <w:r w:rsidR="00635A38" w:rsidDel="008F0BCA">
          <w:delText xml:space="preserve"> </w:delText>
        </w:r>
        <w:r w:rsidRPr="007A2142" w:rsidDel="008F0BCA">
          <w:delText xml:space="preserve">The author’s </w:delText>
        </w:r>
      </w:del>
      <w:del w:id="2929" w:author="Elizabeth Ann Storm" w:date="2021-11-30T19:23:00Z">
        <w:r w:rsidRPr="007A2142" w:rsidDel="00C8004F">
          <w:delText>identificifation</w:delText>
        </w:r>
      </w:del>
      <w:del w:id="2930" w:author="Elizabeth Ann Storm" w:date="2021-12-01T14:24:00Z">
        <w:r w:rsidRPr="007A2142" w:rsidDel="008F0BCA">
          <w:delText xml:space="preserve"> of “the modernist sensorium” is useful for my practice to conceptualize the foundation of late 20</w:delText>
        </w:r>
        <w:r w:rsidRPr="007A2142" w:rsidDel="008F0BCA">
          <w:rPr>
            <w:szCs w:val="24"/>
          </w:rPr>
          <w:delText>th</w:delText>
        </w:r>
        <w:r w:rsidRPr="007A2142" w:rsidDel="008F0BCA">
          <w:delText xml:space="preserve"> century art history and begin to </w:delText>
        </w:r>
      </w:del>
      <w:del w:id="2931" w:author="Elizabeth Ann Storm" w:date="2021-12-01T14:12:00Z">
        <w:r w:rsidRPr="007A2142" w:rsidDel="00862D83">
          <w:delText xml:space="preserve"> </w:delText>
        </w:r>
      </w:del>
      <w:del w:id="2932" w:author="Elizabeth Ann Storm" w:date="2021-12-01T14:24:00Z">
        <w:r w:rsidRPr="007A2142" w:rsidDel="008F0BCA">
          <w:delText>imagine what comes next.</w:delText>
        </w:r>
        <w:r w:rsidR="00635A38" w:rsidDel="008F0BCA">
          <w:rPr>
            <w:rStyle w:val="FootnoteReference"/>
          </w:rPr>
          <w:footnoteReference w:id="49"/>
        </w:r>
        <w:bookmarkStart w:id="2935" w:name="_Toc90059394"/>
        <w:bookmarkStart w:id="2936" w:name="_Toc90309889"/>
        <w:bookmarkStart w:id="2937" w:name="_Toc90318104"/>
        <w:bookmarkStart w:id="2938" w:name="_Toc90374531"/>
        <w:bookmarkStart w:id="2939" w:name="_Toc90376138"/>
        <w:bookmarkStart w:id="2940" w:name="_Toc90376223"/>
        <w:bookmarkStart w:id="2941" w:name="_Toc90381290"/>
        <w:bookmarkStart w:id="2942" w:name="_Toc100588262"/>
        <w:bookmarkEnd w:id="2935"/>
        <w:bookmarkEnd w:id="2936"/>
        <w:bookmarkEnd w:id="2937"/>
        <w:bookmarkEnd w:id="2938"/>
        <w:bookmarkEnd w:id="2939"/>
        <w:bookmarkEnd w:id="2940"/>
        <w:bookmarkEnd w:id="2941"/>
        <w:bookmarkEnd w:id="2942"/>
      </w:del>
    </w:p>
    <w:p w14:paraId="055278D3" w14:textId="4EF0F607" w:rsidR="00FC7F4C" w:rsidDel="006101A6" w:rsidRDefault="00FC7F4C" w:rsidP="00FC7F4C">
      <w:pPr>
        <w:rPr>
          <w:del w:id="2943" w:author="Elizabeth Ann Storm" w:date="2021-12-10T20:07:00Z"/>
        </w:rPr>
      </w:pPr>
      <w:del w:id="2944" w:author="Elizabeth Ann Storm" w:date="2021-12-10T20:07:00Z">
        <w:r w:rsidRPr="007A2142" w:rsidDel="006101A6">
          <w:delText>The art made in my lifetime, since 1990, has been a bridge towards a “new sensorium,”</w:delText>
        </w:r>
        <w:r w:rsidR="00635A38" w:rsidRPr="007A2142" w:rsidDel="006101A6">
          <w:delText xml:space="preserve">. </w:delText>
        </w:r>
        <w:r w:rsidRPr="007A2142" w:rsidDel="006101A6">
          <w:delText>Jones quotes Donna Haraway’s name for the new sensorium “our, ‘technoscientific naturecultures”, which I find to be especially in alignment with my impression of art and visual culture today.</w:delText>
        </w:r>
        <w:r w:rsidR="00635A38" w:rsidDel="006101A6">
          <w:rPr>
            <w:rStyle w:val="FootnoteReference"/>
          </w:rPr>
          <w:footnoteReference w:id="50"/>
        </w:r>
        <w:r w:rsidRPr="007A2142" w:rsidDel="006101A6">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2947" w:name="_Toc90059395"/>
        <w:bookmarkStart w:id="2948" w:name="_Toc90309890"/>
        <w:bookmarkStart w:id="2949" w:name="_Toc90318105"/>
        <w:bookmarkStart w:id="2950" w:name="_Toc90374532"/>
        <w:bookmarkStart w:id="2951" w:name="_Toc90376139"/>
        <w:bookmarkStart w:id="2952" w:name="_Toc90376224"/>
        <w:bookmarkStart w:id="2953" w:name="_Toc90381291"/>
        <w:bookmarkStart w:id="2954" w:name="_Toc100588263"/>
        <w:bookmarkEnd w:id="2947"/>
        <w:bookmarkEnd w:id="2948"/>
        <w:bookmarkEnd w:id="2949"/>
        <w:bookmarkEnd w:id="2950"/>
        <w:bookmarkEnd w:id="2951"/>
        <w:bookmarkEnd w:id="2952"/>
        <w:bookmarkEnd w:id="2953"/>
        <w:bookmarkEnd w:id="2954"/>
      </w:del>
    </w:p>
    <w:p w14:paraId="66A9DE66" w14:textId="5B7BE38D" w:rsidR="006D7F2F" w:rsidDel="00E02914" w:rsidRDefault="006D7F2F" w:rsidP="006D7F2F">
      <w:pPr>
        <w:pStyle w:val="Heading2"/>
        <w:rPr>
          <w:del w:id="2955" w:author="Elizabeth Ann Storm" w:date="2021-12-13T20:48:00Z"/>
          <w:rFonts w:eastAsiaTheme="minorHAnsi"/>
        </w:rPr>
      </w:pPr>
      <w:del w:id="2956" w:author="Elizabeth Ann Storm" w:date="2021-12-13T20:41:00Z">
        <w:r w:rsidDel="00FA08AD">
          <w:rPr>
            <w:rFonts w:eastAsiaTheme="minorHAnsi"/>
          </w:rPr>
          <w:delText xml:space="preserve">Sensory </w:delText>
        </w:r>
        <w:r w:rsidR="00635A38" w:rsidDel="00FA08AD">
          <w:rPr>
            <w:rFonts w:eastAsiaTheme="minorHAnsi"/>
          </w:rPr>
          <w:delText>i</w:delText>
        </w:r>
        <w:r w:rsidDel="00FA08AD">
          <w:rPr>
            <w:rFonts w:eastAsiaTheme="minorHAnsi"/>
          </w:rPr>
          <w:delText>ntegration</w:delText>
        </w:r>
      </w:del>
      <w:bookmarkStart w:id="2957" w:name="_Toc100588264"/>
      <w:ins w:id="2958" w:author="Elizabeth Ann Storm" w:date="2021-12-13T20:41:00Z">
        <w:r w:rsidR="00FA08AD">
          <w:rPr>
            <w:rFonts w:eastAsiaTheme="minorHAnsi"/>
          </w:rPr>
          <w:t>Subsection 2 - ?</w:t>
        </w:r>
      </w:ins>
      <w:bookmarkEnd w:id="2957"/>
    </w:p>
    <w:p w14:paraId="71D66E2A" w14:textId="77777777" w:rsidR="00FA08AD" w:rsidRDefault="00FA08AD">
      <w:pPr>
        <w:pStyle w:val="Heading2"/>
        <w:rPr>
          <w:ins w:id="2959" w:author="Elizabeth Ann Storm" w:date="2021-12-13T20:38:00Z"/>
        </w:rPr>
        <w:pPrChange w:id="2960" w:author="Elizabeth Ann Storm" w:date="2021-12-13T20:48:00Z">
          <w:pPr>
            <w:pStyle w:val="EndNoteBibliography"/>
            <w:spacing w:line="480" w:lineRule="auto"/>
          </w:pPr>
        </w:pPrChange>
      </w:pPr>
      <w:bookmarkStart w:id="2961" w:name="_Toc100588265"/>
      <w:bookmarkEnd w:id="2961"/>
    </w:p>
    <w:p w14:paraId="5E6DCB28" w14:textId="77777777" w:rsidR="00FA08AD" w:rsidRDefault="00FA08AD">
      <w:pPr>
        <w:rPr>
          <w:ins w:id="2962" w:author="Elizabeth Ann Storm" w:date="2021-12-13T20:38:00Z"/>
        </w:rPr>
        <w:pPrChange w:id="2963" w:author="Elizabeth Ann Storm" w:date="2021-12-13T20:39:00Z">
          <w:pPr>
            <w:spacing w:line="240" w:lineRule="auto"/>
          </w:pPr>
        </w:pPrChange>
      </w:pPr>
      <w:ins w:id="2964" w:author="Elizabeth Ann Storm" w:date="2021-12-13T20:38:00Z">
        <w:r w:rsidRPr="007A2142">
          <w:t>Using a 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one of my methods to allude to the pre-reflective experience</w:t>
        </w:r>
        <w:r>
          <w:t>.</w:t>
        </w:r>
        <w:r>
          <w:rPr>
            <w:rStyle w:val="FootnoteReference"/>
          </w:rPr>
          <w:footnoteReference w:id="51"/>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007393E4" w:rsidR="00FA08AD" w:rsidRPr="007A2142" w:rsidRDefault="00FA08AD">
      <w:pPr>
        <w:pStyle w:val="EndNoteBibliography"/>
        <w:spacing w:line="480" w:lineRule="auto"/>
        <w:rPr>
          <w:ins w:id="2967" w:author="Elizabeth Ann Storm" w:date="2021-12-13T20:38:00Z"/>
          <w:noProof w:val="0"/>
        </w:rPr>
        <w:pPrChange w:id="2968" w:author="Elizabeth Ann Storm" w:date="2021-12-13T20:39:00Z">
          <w:pPr>
            <w:pStyle w:val="EndNoteBibliography"/>
          </w:pPr>
        </w:pPrChange>
      </w:pPr>
      <w:ins w:id="2969"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ins>
      <w:ins w:id="2970" w:author="Elizabeth" w:date="2022-04-13T17:10:00Z">
        <w:r w:rsidR="004D43C1">
          <w:rPr>
            <w:noProof w:val="0"/>
          </w:rPr>
          <w:t xml:space="preserve"> </w:t>
        </w:r>
      </w:ins>
      <w:ins w:id="2971" w:author="Elizabeth" w:date="2022-04-13T17:13:00Z">
        <w:r w:rsidR="00F43607">
          <w:rPr>
            <w:noProof w:val="0"/>
          </w:rPr>
          <w:t>And</w:t>
        </w:r>
      </w:ins>
      <w:ins w:id="2972" w:author="Elizabeth" w:date="2022-04-13T17:10:00Z">
        <w:r w:rsidR="004D43C1">
          <w:rPr>
            <w:noProof w:val="0"/>
          </w:rPr>
          <w:t xml:space="preserve"> all of these patterns emerge from phenomena at human-scale too. (something about </w:t>
        </w:r>
        <w:proofErr w:type="spellStart"/>
        <w:r w:rsidR="004D43C1">
          <w:rPr>
            <w:noProof w:val="0"/>
          </w:rPr>
          <w:t>crary</w:t>
        </w:r>
        <w:proofErr w:type="spellEnd"/>
        <w:r w:rsidR="004D43C1">
          <w:rPr>
            <w:noProof w:val="0"/>
          </w:rPr>
          <w:t xml:space="preserve">- scale </w:t>
        </w:r>
      </w:ins>
      <w:ins w:id="2973" w:author="Elizabeth" w:date="2022-04-13T17:11:00Z">
        <w:r w:rsidR="004D43C1">
          <w:rPr>
            <w:noProof w:val="0"/>
          </w:rPr>
          <w:t>– what is that from?)</w:t>
        </w:r>
      </w:ins>
    </w:p>
    <w:p w14:paraId="670832CF" w14:textId="45D50557" w:rsidR="00FA08AD" w:rsidRPr="007A2142" w:rsidRDefault="00FA08AD">
      <w:pPr>
        <w:rPr>
          <w:ins w:id="2974" w:author="Elizabeth Ann Storm" w:date="2021-12-13T20:38:00Z"/>
        </w:rPr>
        <w:pPrChange w:id="2975" w:author="Elizabeth Ann Storm" w:date="2021-12-13T20:39:00Z">
          <w:pPr>
            <w:spacing w:line="240" w:lineRule="auto"/>
          </w:pPr>
        </w:pPrChange>
      </w:pPr>
      <w:ins w:id="2976" w:author="Elizabeth Ann Storm" w:date="2021-12-13T20:38:00Z">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w:t>
        </w:r>
        <w:r w:rsidRPr="007A2142">
          <w:lastRenderedPageBreak/>
          <w:t xml:space="preserve">unpredictable change as the materials reach equilibrium. </w:t>
        </w:r>
        <w:r>
          <w:t xml:space="preserve">Rather than the static moment itself, the phase change is imaged in an interaction of gravity and evaporation. </w:t>
        </w:r>
        <w:r w:rsidRPr="007A2142">
          <w:t xml:space="preserve">The series is called </w:t>
        </w:r>
      </w:ins>
      <w:ins w:id="2977" w:author="Elizabeth" w:date="2022-04-13T17:17:00Z">
        <w:r w:rsidR="00632086">
          <w:t xml:space="preserve">“cut open an atom and you will find the sun” </w:t>
        </w:r>
      </w:ins>
      <w:ins w:id="2978" w:author="Elizabeth Ann Storm" w:date="2021-12-13T20:38:00Z">
        <w:del w:id="2979" w:author="Elizabeth" w:date="2022-04-13T17:17:00Z">
          <w:r w:rsidRPr="007A2142" w:rsidDel="00632086">
            <w:delText>[inser</w:delText>
          </w:r>
        </w:del>
        <w:del w:id="2980" w:author="Elizabeth" w:date="2022-04-13T17:16:00Z">
          <w:r w:rsidRPr="007A2142" w:rsidDel="00632086">
            <w:delText xml:space="preserve">t] </w:delText>
          </w:r>
        </w:del>
        <w:r w:rsidRPr="007A2142">
          <w:t>and the title references</w:t>
        </w:r>
      </w:ins>
      <w:ins w:id="2981" w:author="Elizabeth" w:date="2022-04-13T17:17:00Z">
        <w:r w:rsidR="00632086">
          <w:t xml:space="preserve"> a translation of the poet Rumi. </w:t>
        </w:r>
      </w:ins>
      <w:ins w:id="2982" w:author="Elizabeth Ann Storm" w:date="2021-12-13T20:38:00Z">
        <w:del w:id="2983" w:author="Elizabeth" w:date="2022-04-13T17:17:00Z">
          <w:r w:rsidRPr="007A2142" w:rsidDel="00632086">
            <w:delText xml:space="preserve"> chaos theory</w:delText>
          </w:r>
        </w:del>
        <w:del w:id="2984" w:author="Elizabeth" w:date="2022-04-14T13:53:00Z">
          <w:r w:rsidRPr="007A2142" w:rsidDel="00744A67">
            <w:delText xml:space="preserve"> and writings on this unlikely topic that became popular through the best seller Chaos.</w:delText>
          </w:r>
        </w:del>
        <w:r w:rsidRPr="007A2142">
          <w:t xml:space="preserve"> </w:t>
        </w:r>
        <w:r>
          <w:t>[</w:t>
        </w:r>
        <w:r w:rsidRPr="007A2142">
          <w:t>Relate</w:t>
        </w:r>
      </w:ins>
      <w:ins w:id="2985" w:author="Elizabeth" w:date="2022-04-14T13:53:00Z">
        <w:r w:rsidR="00744A67">
          <w:t xml:space="preserve"> to </w:t>
        </w:r>
      </w:ins>
      <w:ins w:id="2986" w:author="Elizabeth Ann Storm" w:date="2021-12-13T20:38:00Z">
        <w:r w:rsidRPr="007A2142">
          <w:t xml:space="preserve"> chaos to perception and material???</w:t>
        </w:r>
        <w:r>
          <w:t>]</w:t>
        </w:r>
        <w:r w:rsidRPr="007A2142">
          <w:t xml:space="preserve">  </w:t>
        </w:r>
      </w:ins>
    </w:p>
    <w:p w14:paraId="4092188C" w14:textId="519E25DF" w:rsidR="00FA08AD" w:rsidRDefault="00FA08AD">
      <w:pPr>
        <w:rPr>
          <w:ins w:id="2987" w:author="Elizabeth Ann Storm" w:date="2021-12-13T20:38:00Z"/>
        </w:rPr>
        <w:pPrChange w:id="2988" w:author="Elizabeth Ann Storm" w:date="2021-12-13T20:39:00Z">
          <w:pPr>
            <w:spacing w:line="240" w:lineRule="auto"/>
          </w:pPr>
        </w:pPrChange>
      </w:pPr>
      <w:ins w:id="2989" w:author="Elizabeth Ann Storm" w:date="2021-12-13T20:38:00Z">
        <w:r w:rsidRPr="007A2142">
          <w:t>As I refined my notions about materials and processes, I’ve simultaneously refined my subject matter for my thesis work to patterns displaying signature energy patterns</w:t>
        </w:r>
      </w:ins>
      <w:ins w:id="2990" w:author="Elizabeth" w:date="2022-04-14T13:55:00Z">
        <w:r w:rsidR="00744A67">
          <w:t xml:space="preserve">, </w:t>
        </w:r>
      </w:ins>
      <w:ins w:id="2991" w:author="Elizabeth Ann Storm" w:date="2021-12-13T20:38:00Z">
        <w:del w:id="2992" w:author="Elizabeth" w:date="2022-04-14T13:55:00Z">
          <w:r w:rsidRPr="007A2142" w:rsidDel="00744A67">
            <w:delText xml:space="preserve"> </w:delText>
          </w:r>
        </w:del>
        <w:r w:rsidRPr="007A2142">
          <w:t>such as th</w:t>
        </w:r>
      </w:ins>
      <w:ins w:id="2993" w:author="Elizabeth" w:date="2022-04-14T13:55:00Z">
        <w:r w:rsidR="00744A67">
          <w:t>ose that arise from watery processes and gravity</w:t>
        </w:r>
      </w:ins>
      <w:ins w:id="2994" w:author="Elizabeth Ann Storm" w:date="2021-12-13T20:38:00Z">
        <w:del w:id="2995" w:author="Elizabeth" w:date="2022-04-14T13:55:00Z">
          <w:r w:rsidRPr="007A2142" w:rsidDel="00744A67">
            <w:delText>is</w:delText>
          </w:r>
        </w:del>
        <w:r w:rsidRPr="007A2142">
          <w:t xml:space="preserve">. The energy patterns leave physical traces in the material manifestation. Living, organic materials in dynamic processes with their environment display these patterns </w:t>
        </w:r>
      </w:ins>
      <w:ins w:id="2996" w:author="Elizabeth" w:date="2022-04-14T13:55:00Z">
        <w:r w:rsidR="00744A67">
          <w:t>in a similar</w:t>
        </w:r>
      </w:ins>
      <w:ins w:id="2997" w:author="Elizabeth Ann Storm" w:date="2021-12-13T20:38:00Z">
        <w:del w:id="2998" w:author="Elizabeth" w:date="2022-04-14T13:55:00Z">
          <w:r w:rsidRPr="007A2142" w:rsidDel="00744A67">
            <w:delText>the same</w:delText>
          </w:r>
        </w:del>
        <w:r w:rsidRPr="007A2142">
          <w:t xml:space="preserve"> way that inert materials do.</w:t>
        </w:r>
      </w:ins>
      <w:ins w:id="2999" w:author="Elizabeth" w:date="2022-04-14T13:53:00Z">
        <w:r w:rsidR="00744A67">
          <w:t xml:space="preserve"> </w:t>
        </w:r>
      </w:ins>
      <w:ins w:id="3000" w:author="Elizabeth Ann Storm" w:date="2021-12-13T20:38:00Z">
        <w:del w:id="3001" w:author="Elizabeth" w:date="2022-04-14T13:56:00Z">
          <w:r w:rsidRPr="007A2142" w:rsidDel="00744A67">
            <w:delText xml:space="preserve"> </w:delText>
          </w:r>
        </w:del>
        <w:r>
          <w:t xml:space="preserve">(more here) [something about the manifestation of non-human and non-living energies] </w:t>
        </w:r>
      </w:ins>
      <w:ins w:id="3002" w:author="Elizabeth" w:date="2022-04-13T17:18:00Z">
        <w:r w:rsidR="00632086">
          <w:t xml:space="preserve">(something about </w:t>
        </w:r>
      </w:ins>
      <w:ins w:id="3003" w:author="Elizabeth" w:date="2022-04-13T17:21:00Z">
        <w:r w:rsidR="00632086">
          <w:t>quoting John Ruskin in Structural Intuitions – “</w:t>
        </w:r>
        <w:r w:rsidR="00CB3328">
          <w:t xml:space="preserve">Try always, whenever you look at a form, to see the lines in it which have had power over its past </w:t>
        </w:r>
      </w:ins>
      <w:ins w:id="3004" w:author="Elizabeth" w:date="2022-04-13T17:22:00Z">
        <w:r w:rsidR="00CB3328">
          <w:t>fate and which will have power over its futurity.”</w:t>
        </w:r>
        <w:r w:rsidR="00CB3328">
          <w:rPr>
            <w:rStyle w:val="FootnoteReference"/>
          </w:rPr>
          <w:footnoteReference w:id="52"/>
        </w:r>
      </w:ins>
    </w:p>
    <w:p w14:paraId="3FC49B89" w14:textId="77777777" w:rsidR="00FA08AD" w:rsidRDefault="00FA08AD">
      <w:pPr>
        <w:rPr>
          <w:ins w:id="3007" w:author="Elizabeth Ann Storm" w:date="2021-12-13T20:38:00Z"/>
        </w:rPr>
        <w:pPrChange w:id="3008" w:author="Elizabeth Ann Storm" w:date="2021-12-13T20:39:00Z">
          <w:pPr>
            <w:spacing w:line="240" w:lineRule="auto"/>
          </w:pPr>
        </w:pPrChange>
      </w:pPr>
      <w:ins w:id="3009" w:author="Elizabeth Ann Storm" w:date="2021-12-13T20:38:00Z">
        <w:r>
          <w:t>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contrast familiarity of stop-motion photo with photo of grand canyon, for example, showing water’s dynamic effects in two ‘</w:t>
        </w:r>
        <w:proofErr w:type="spellStart"/>
        <w:r>
          <w:t>timezones</w:t>
        </w:r>
        <w:proofErr w:type="spellEnd"/>
        <w:r>
          <w:t>’]</w:t>
        </w:r>
      </w:ins>
    </w:p>
    <w:p w14:paraId="4A303589" w14:textId="26558370" w:rsidR="006D7F2F" w:rsidRPr="007A2142" w:rsidRDefault="006D7F2F">
      <w:pPr>
        <w:pStyle w:val="EndNoteBibliography"/>
        <w:spacing w:line="480" w:lineRule="auto"/>
        <w:pPrChange w:id="3010" w:author="Elizabeth Ann Storm" w:date="2021-12-13T20:39:00Z">
          <w:pPr/>
        </w:pPrChange>
      </w:pPr>
      <w:r w:rsidRPr="007A2142">
        <w:rPr>
          <w:noProof w:val="0"/>
        </w:rPr>
        <w:t>This is where I find myself investigating, at the slight intersection of traditional notions of art mediums and new media, navigating the edge of my own embodied perception</w:t>
      </w:r>
      <w:ins w:id="3011" w:author="Elizabeth Ann Storm" w:date="2021-12-13T20:35:00Z">
        <w:r w:rsidR="00BE24A8">
          <w:rPr>
            <w:noProof w:val="0"/>
          </w:rPr>
          <w:t xml:space="preserve">. </w:t>
        </w:r>
      </w:ins>
      <w:del w:id="3012" w:author="Elizabeth Ann Storm" w:date="2021-12-13T20:35:00Z">
        <w:r w:rsidRPr="007A2142" w:rsidDel="00BE24A8">
          <w:rPr>
            <w:noProof w:val="0"/>
          </w:rPr>
          <w:delText xml:space="preserve">; </w:delText>
        </w:r>
      </w:del>
      <w:ins w:id="3013" w:author="Elizabeth Ann Storm" w:date="2021-12-13T20:35:00Z">
        <w:r w:rsidR="00BE24A8">
          <w:rPr>
            <w:noProof w:val="0"/>
          </w:rPr>
          <w:t>W</w:t>
        </w:r>
      </w:ins>
      <w:del w:id="3014" w:author="Elizabeth Ann Storm" w:date="2021-12-13T20:35:00Z">
        <w:r w:rsidRPr="007A2142" w:rsidDel="00BE24A8">
          <w:rPr>
            <w:noProof w:val="0"/>
          </w:rPr>
          <w:delText>w</w:delText>
        </w:r>
      </w:del>
      <w:r w:rsidRPr="007A2142">
        <w:rPr>
          <w:noProof w:val="0"/>
        </w:rPr>
        <w:t xml:space="preserve">hat do I notice, now knowing my perceptual apparatus is mediated through not only my senses and the whole sensory body, but extensions thereof? </w:t>
      </w:r>
    </w:p>
    <w:p w14:paraId="3682B7F7" w14:textId="156D7CF4" w:rsidR="006D7F2F" w:rsidDel="00BE24A8" w:rsidRDefault="006D7F2F" w:rsidP="006D7F2F">
      <w:pPr>
        <w:rPr>
          <w:del w:id="3015" w:author="Elizabeth Ann Storm" w:date="2021-12-10T20:07:00Z"/>
        </w:rPr>
      </w:pPr>
      <w:r w:rsidRPr="007A2142">
        <w:lastRenderedPageBreak/>
        <w:t xml:space="preserve">Alongside a </w:t>
      </w:r>
      <w:del w:id="3016" w:author="Elizabeth" w:date="2022-04-14T14:22:00Z">
        <w:r w:rsidRPr="007A2142" w:rsidDel="006E0828">
          <w:delText xml:space="preserve">purposeful </w:delText>
        </w:r>
      </w:del>
      <w:r w:rsidRPr="007A2142">
        <w:t xml:space="preserve">pre-reflective experience, I also </w:t>
      </w:r>
      <w:del w:id="3017" w:author="Elizabeth" w:date="2022-04-14T14:22:00Z">
        <w:r w:rsidRPr="007A2142" w:rsidDel="006E0828">
          <w:delText xml:space="preserve">employ </w:delText>
        </w:r>
      </w:del>
      <w:ins w:id="3018" w:author="Elizabeth" w:date="2022-04-14T14:22:00Z">
        <w:r w:rsidR="006E0828">
          <w:t>make use of</w:t>
        </w:r>
        <w:r w:rsidR="006E0828" w:rsidRPr="007A2142">
          <w:t xml:space="preserve"> </w:t>
        </w:r>
      </w:ins>
      <w:r w:rsidRPr="007A2142">
        <w:t xml:space="preserve">lens-based technologies to augment, supplement, and contrast </w:t>
      </w:r>
      <w:del w:id="3019" w:author="Elizabeth" w:date="2022-04-14T14:22:00Z">
        <w:r w:rsidRPr="007A2142" w:rsidDel="006E0828">
          <w:delText xml:space="preserve">that </w:delText>
        </w:r>
      </w:del>
      <w:ins w:id="3020" w:author="Elizabeth" w:date="2022-04-14T14:22:00Z">
        <w:r w:rsidR="006E0828">
          <w:t>my</w:t>
        </w:r>
        <w:r w:rsidR="006E0828" w:rsidRPr="007A2142">
          <w:t xml:space="preserve"> </w:t>
        </w:r>
      </w:ins>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w:t>
      </w:r>
      <w:del w:id="3021" w:author="Elizabeth" w:date="2022-04-14T13:57:00Z">
        <w:r w:rsidRPr="007A2142" w:rsidDel="00744A67">
          <w:delText>s</w:delText>
        </w:r>
      </w:del>
      <w:r w:rsidRPr="007A2142">
        <w:t xml:space="preserve"> couples these visuo-spatial, extra-sensory perceptions with time-dependent, organic cultivation of forms</w:t>
      </w:r>
      <w:ins w:id="3022" w:author="Elizabeth" w:date="2022-04-14T14:25:00Z">
        <w:r w:rsidR="00B94168">
          <w:t xml:space="preserve"> through n</w:t>
        </w:r>
      </w:ins>
      <w:del w:id="3023" w:author="Elizabeth" w:date="2022-04-14T14:25:00Z">
        <w:r w:rsidRPr="007A2142" w:rsidDel="00B94168">
          <w:delText>, and n</w:delText>
        </w:r>
      </w:del>
      <w:r w:rsidRPr="007A2142">
        <w:t xml:space="preserve">on-traditional, direct impressions of gestures and actions in space to explore the intersections of </w:t>
      </w:r>
      <w:del w:id="3024" w:author="Elizabeth" w:date="2022-04-14T13:58:00Z">
        <w:r w:rsidRPr="007A2142" w:rsidDel="00744A67">
          <w:delText xml:space="preserve">scientific </w:delText>
        </w:r>
      </w:del>
      <w:ins w:id="3025" w:author="Elizabeth" w:date="2022-04-14T14:31:00Z">
        <w:r w:rsidR="00652FA8">
          <w:t>speculative</w:t>
        </w:r>
      </w:ins>
      <w:ins w:id="3026" w:author="Elizabeth" w:date="2022-04-14T13:58:00Z">
        <w:r w:rsidR="00744A67" w:rsidRPr="007A2142">
          <w:t xml:space="preserve"> </w:t>
        </w:r>
      </w:ins>
      <w:r w:rsidRPr="007A2142">
        <w:t>thinking and technology with embodied experience.</w:t>
      </w:r>
      <w:ins w:id="3027" w:author="Elizabeth" w:date="2022-04-14T13:58:00Z">
        <w:r w:rsidR="00F97159">
          <w:t xml:space="preserve"> </w:t>
        </w:r>
      </w:ins>
      <w:ins w:id="3028" w:author="Elizabeth" w:date="2022-04-14T14:12:00Z">
        <w:r w:rsidR="000E31F1">
          <w:t>My work</w:t>
        </w:r>
      </w:ins>
      <w:ins w:id="3029" w:author="Elizabeth" w:date="2022-04-14T14:11:00Z">
        <w:r w:rsidR="000E31F1">
          <w:t xml:space="preserve"> </w:t>
        </w:r>
      </w:ins>
      <w:del w:id="3030" w:author="Elizabeth" w:date="2022-04-14T14:11:00Z">
        <w:r w:rsidRPr="007A2142" w:rsidDel="000E31F1">
          <w:delText xml:space="preserve"> </w:delText>
        </w:r>
      </w:del>
      <w:ins w:id="3031" w:author="Elizabeth" w:date="2022-04-14T14:11:00Z">
        <w:r w:rsidR="000E31F1">
          <w:t>combine</w:t>
        </w:r>
      </w:ins>
      <w:ins w:id="3032" w:author="Elizabeth" w:date="2022-04-14T14:12:00Z">
        <w:r w:rsidR="000E31F1">
          <w:t>s</w:t>
        </w:r>
      </w:ins>
      <w:del w:id="3033" w:author="Elizabeth" w:date="2022-04-14T14:11:00Z">
        <w:r w:rsidRPr="007A2142" w:rsidDel="000E31F1">
          <w:delText>Combining</w:delText>
        </w:r>
      </w:del>
      <w:r w:rsidRPr="007A2142">
        <w:t xml:space="preserve"> tactile, bodily processes and traditional materials with electronic sensing and high-tech lens technologies </w:t>
      </w:r>
      <w:ins w:id="3034" w:author="Elizabeth" w:date="2022-04-14T14:12:00Z">
        <w:r w:rsidR="000E31F1">
          <w:t>and in doing so, gives my body a place to integrate</w:t>
        </w:r>
      </w:ins>
      <w:ins w:id="3035" w:author="Elizabeth" w:date="2022-04-14T14:32:00Z">
        <w:r w:rsidR="00652FA8">
          <w:t xml:space="preserve"> and digest</w:t>
        </w:r>
      </w:ins>
      <w:ins w:id="3036" w:author="Elizabeth" w:date="2022-04-14T14:12:00Z">
        <w:r w:rsidR="000E31F1">
          <w:t xml:space="preserve"> th</w:t>
        </w:r>
      </w:ins>
      <w:ins w:id="3037" w:author="Elizabeth" w:date="2022-04-14T14:31:00Z">
        <w:r w:rsidR="00652FA8">
          <w:t>is 21</w:t>
        </w:r>
        <w:r w:rsidR="00652FA8" w:rsidRPr="00652FA8">
          <w:rPr>
            <w:vertAlign w:val="superscript"/>
            <w:rPrChange w:id="3038" w:author="Elizabeth" w:date="2022-04-14T14:31:00Z">
              <w:rPr/>
            </w:rPrChange>
          </w:rPr>
          <w:t>st</w:t>
        </w:r>
        <w:r w:rsidR="00652FA8">
          <w:t xml:space="preserve"> centu</w:t>
        </w:r>
      </w:ins>
      <w:ins w:id="3039" w:author="Elizabeth" w:date="2022-04-14T14:32:00Z">
        <w:r w:rsidR="00652FA8">
          <w:t>ry</w:t>
        </w:r>
      </w:ins>
      <w:ins w:id="3040" w:author="Elizabeth" w:date="2022-04-14T14:12:00Z">
        <w:r w:rsidR="000E31F1">
          <w:t xml:space="preserve"> expanded perception.</w:t>
        </w:r>
      </w:ins>
      <w:del w:id="3041" w:author="Elizabeth" w:date="2022-04-14T14:12:00Z">
        <w:r w:rsidRPr="007A2142" w:rsidDel="000E31F1">
          <w:delText>places my body into the process of integrating</w:delText>
        </w:r>
      </w:del>
      <w:ins w:id="3042" w:author="Elizabeth Ann Storm" w:date="2021-12-01T15:00:00Z">
        <w:del w:id="3043" w:author="Elizabeth" w:date="2022-04-14T14:12:00Z">
          <w:r w:rsidR="00220C9F" w:rsidDel="000E31F1">
            <w:delText xml:space="preserve"> my expanded perceptions into</w:delText>
          </w:r>
        </w:del>
        <w:r w:rsidR="00220C9F">
          <w:t xml:space="preserve"> </w:t>
        </w:r>
        <w:del w:id="3044" w:author="Elizabeth" w:date="2022-04-14T14:12:00Z">
          <w:r w:rsidR="00220C9F" w:rsidDel="000E31F1">
            <w:delText xml:space="preserve">a </w:delText>
          </w:r>
        </w:del>
      </w:ins>
      <w:del w:id="3045" w:author="Elizabeth" w:date="2022-04-14T14:12:00Z">
        <w:r w:rsidRPr="007A2142" w:rsidDel="000E31F1">
          <w:delText>. … (something come back later)</w:delText>
        </w:r>
      </w:del>
    </w:p>
    <w:p w14:paraId="25274E3E" w14:textId="234A8A7F" w:rsidR="00BE24A8" w:rsidRDefault="00BE24A8" w:rsidP="002425EC">
      <w:pPr>
        <w:rPr>
          <w:ins w:id="3046" w:author="Elizabeth Ann Storm" w:date="2021-12-13T20:37:00Z"/>
        </w:rPr>
      </w:pPr>
    </w:p>
    <w:p w14:paraId="7DAFEBEC" w14:textId="77777777" w:rsidR="00BE24A8" w:rsidRPr="00FA08AD" w:rsidRDefault="00BE24A8">
      <w:pPr>
        <w:pStyle w:val="NoSpacing"/>
        <w:spacing w:line="480" w:lineRule="auto"/>
        <w:rPr>
          <w:ins w:id="3047" w:author="Elizabeth Ann Storm" w:date="2021-12-13T20:37:00Z"/>
          <w:rFonts w:eastAsiaTheme="minorHAnsi"/>
          <w:rPrChange w:id="3048" w:author="Elizabeth Ann Storm" w:date="2021-12-13T20:38:00Z">
            <w:rPr>
              <w:ins w:id="3049" w:author="Elizabeth Ann Storm" w:date="2021-12-13T20:37:00Z"/>
            </w:rPr>
          </w:rPrChange>
        </w:rPr>
        <w:pPrChange w:id="3050" w:author="Elizabeth Ann Storm" w:date="2021-12-13T20:38:00Z">
          <w:pPr/>
        </w:pPrChange>
      </w:pPr>
    </w:p>
    <w:p w14:paraId="38D5E5F4" w14:textId="00E39C02" w:rsidR="002425EC" w:rsidRDefault="002425EC" w:rsidP="006D7F2F">
      <w:pPr>
        <w:rPr>
          <w:ins w:id="3051" w:author="Elizabeth Ann Storm" w:date="2021-12-10T20:07:00Z"/>
          <w:rFonts w:eastAsiaTheme="minorHAnsi"/>
        </w:rPr>
      </w:pPr>
    </w:p>
    <w:p w14:paraId="6B3B8841" w14:textId="003C8C2A" w:rsidR="006D7F2F" w:rsidDel="002425EC" w:rsidRDefault="006D7F2F">
      <w:pPr>
        <w:pStyle w:val="Heading2"/>
        <w:ind w:left="0" w:firstLine="0"/>
        <w:rPr>
          <w:del w:id="3052" w:author="Elizabeth Ann Storm" w:date="2021-12-10T20:07:00Z"/>
          <w:rFonts w:eastAsiaTheme="minorHAnsi"/>
        </w:rPr>
        <w:pPrChange w:id="3053" w:author="Elizabeth Ann Storm" w:date="2021-12-10T20:07:00Z">
          <w:pPr>
            <w:pStyle w:val="Heading2"/>
          </w:pPr>
        </w:pPrChange>
      </w:pPr>
      <w:del w:id="3054"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3055" w:author="Elizabeth Ann Storm" w:date="2021-12-13T20:16:00Z"/>
        </w:rPr>
      </w:pPr>
      <w:del w:id="3056"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3057" w:author="Elizabeth Ann Storm" w:date="2021-12-01T14:38:00Z"/>
        </w:rPr>
      </w:pPr>
      <w:del w:id="3058"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3059" w:author="Elizabeth Ann Storm" w:date="2021-12-01T14:38:00Z"/>
        </w:rPr>
      </w:pPr>
      <w:del w:id="3060"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3061" w:author="Elizabeth Ann Storm" w:date="2021-12-01T14:38:00Z"/>
        </w:rPr>
      </w:pPr>
      <w:del w:id="3062"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3063" w:author="Elizabeth Ann Storm" w:date="2021-12-01T14:38:00Z"/>
        </w:rPr>
      </w:pPr>
      <w:del w:id="3064"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3065" w:author="Elizabeth Ann Storm" w:date="2021-12-01T14:37:00Z">
        <w:r w:rsidRPr="007A2142" w:rsidDel="00595AD9">
          <w:delText xml:space="preserve"> wonky </w:delText>
        </w:r>
      </w:del>
      <w:del w:id="3066"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3067" w:author="Elizabeth Ann Storm" w:date="2021-12-13T20:16:00Z"/>
        </w:rPr>
      </w:pPr>
      <w:del w:id="3068"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3069"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3070" w:name="_Toc100588266"/>
      <w:r>
        <w:rPr>
          <w:rFonts w:eastAsiaTheme="minorHAnsi"/>
        </w:rPr>
        <w:lastRenderedPageBreak/>
        <w:t>A wheel inside a wheel exhibition</w:t>
      </w:r>
      <w:bookmarkEnd w:id="3070"/>
    </w:p>
    <w:p w14:paraId="4951A582" w14:textId="13C861C3" w:rsidR="00083BB7" w:rsidDel="008055F8" w:rsidRDefault="009446CD">
      <w:pPr>
        <w:pStyle w:val="BodyText"/>
        <w:spacing w:line="240" w:lineRule="auto"/>
        <w:ind w:left="432"/>
        <w:rPr>
          <w:del w:id="3071" w:author="Elizabeth Ann Storm" w:date="2021-12-01T14:14:00Z"/>
        </w:rPr>
        <w:pPrChange w:id="3072" w:author="Elizabeth" w:date="2022-04-14T14:32:00Z">
          <w:pPr>
            <w:pStyle w:val="BodyText"/>
          </w:pPr>
        </w:pPrChange>
      </w:pPr>
      <w:ins w:id="3073" w:author="Elizabeth" w:date="2022-04-14T14:53:00Z">
        <w:r>
          <w:rPr>
            <w:i/>
            <w:iCs/>
          </w:rPr>
          <w:t xml:space="preserve">a wheel inside </w:t>
        </w:r>
      </w:ins>
      <w:ins w:id="3074" w:author="Elizabeth" w:date="2022-04-14T14:54:00Z">
        <w:r>
          <w:rPr>
            <w:i/>
            <w:iCs/>
          </w:rPr>
          <w:t>a wheel</w:t>
        </w:r>
        <w:r>
          <w:t xml:space="preserve"> picks up themes I began exploring in </w:t>
        </w:r>
      </w:ins>
      <w:ins w:id="3075" w:author="Elizabeth Ann Storm" w:date="2021-12-10T20:08:00Z">
        <w:del w:id="3076" w:author="Elizabeth" w:date="2022-04-14T14:32:00Z">
          <w:r w:rsidR="00EE741B" w:rsidDel="00652FA8">
            <w:delText>Recap exhibition</w:delText>
          </w:r>
        </w:del>
      </w:ins>
      <w:del w:id="3077" w:author="Elizabeth Ann Storm" w:date="2021-12-01T14:14:00Z">
        <w:r w:rsidR="00083BB7" w:rsidDel="00B51E94">
          <w:delText>Blah blah blah</w:delText>
        </w:r>
      </w:del>
    </w:p>
    <w:p w14:paraId="53158934" w14:textId="6AF28671" w:rsidR="008055F8" w:rsidDel="00652FA8" w:rsidRDefault="008055F8">
      <w:pPr>
        <w:pStyle w:val="BodyText"/>
        <w:spacing w:line="240" w:lineRule="auto"/>
        <w:ind w:left="432"/>
        <w:rPr>
          <w:ins w:id="3078" w:author="Elizabeth Ann Storm" w:date="2021-12-13T16:10:00Z"/>
          <w:del w:id="3079" w:author="Elizabeth" w:date="2022-04-14T14:32:00Z"/>
        </w:rPr>
        <w:pPrChange w:id="3080" w:author="Elizabeth" w:date="2022-04-14T14:32:00Z">
          <w:pPr>
            <w:pStyle w:val="BodyText"/>
          </w:pPr>
        </w:pPrChange>
      </w:pPr>
    </w:p>
    <w:p w14:paraId="1A864216" w14:textId="77777777" w:rsidR="00B23C0E" w:rsidRDefault="00B23C0E">
      <w:pPr>
        <w:pStyle w:val="EndNoteBibliography"/>
        <w:spacing w:line="480" w:lineRule="auto"/>
        <w:ind w:left="432" w:firstLine="0"/>
        <w:rPr>
          <w:ins w:id="3081" w:author="Elizabeth Ann Storm" w:date="2021-12-13T16:12:00Z"/>
          <w:noProof w:val="0"/>
        </w:rPr>
        <w:pPrChange w:id="3082" w:author="Elizabeth" w:date="2022-04-14T14:32:00Z">
          <w:pPr>
            <w:pStyle w:val="EndNoteBibliography"/>
            <w:spacing w:line="480" w:lineRule="auto"/>
          </w:pPr>
        </w:pPrChange>
      </w:pPr>
    </w:p>
    <w:p w14:paraId="01365C56" w14:textId="77777777" w:rsidR="00083BB7" w:rsidRDefault="00083BB7">
      <w:pPr>
        <w:pStyle w:val="BodyText"/>
        <w:pPrChange w:id="3083"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3084" w:name="_Toc100588267"/>
      <w:r>
        <w:rPr>
          <w:rFonts w:eastAsiaTheme="minorHAnsi"/>
        </w:rPr>
        <w:lastRenderedPageBreak/>
        <w:t>Conclusion</w:t>
      </w:r>
      <w:bookmarkEnd w:id="3084"/>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3085" w:name="_Toc100588268"/>
      <w:r>
        <w:rPr>
          <w:szCs w:val="24"/>
        </w:rPr>
        <w:lastRenderedPageBreak/>
        <w:t>Bibliography</w:t>
      </w:r>
      <w:bookmarkEnd w:id="3085"/>
    </w:p>
    <w:p w14:paraId="3EDE6564" w14:textId="77777777" w:rsidR="007E0565" w:rsidRPr="007E0565" w:rsidRDefault="00AA373D" w:rsidP="007E0565">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7E0565" w:rsidRPr="007E0565">
        <w:t xml:space="preserve">Benjamin, Walter, Harry Zhon, Hannah Arendt, and Leon Wieseltier. </w:t>
      </w:r>
      <w:r w:rsidR="007E0565" w:rsidRPr="007E0565">
        <w:rPr>
          <w:i/>
        </w:rPr>
        <w:t>Illuminations / Walter Benjamin ; Translated by Harry Zohn ; Edited and with an Introduction by Hannah Arendt ; Preface by Leon Wieseltier.</w:t>
      </w:r>
      <w:r w:rsidR="007E0565" w:rsidRPr="007E0565">
        <w:t xml:space="preserve"> New York: Schocken Books, 2007.</w:t>
      </w:r>
    </w:p>
    <w:p w14:paraId="59B658EA" w14:textId="77777777" w:rsidR="007E0565" w:rsidRPr="007E0565" w:rsidRDefault="007E0565" w:rsidP="007E0565">
      <w:pPr>
        <w:pStyle w:val="EndNoteBibliography"/>
        <w:spacing w:after="240"/>
        <w:ind w:left="720" w:hanging="720"/>
      </w:pPr>
      <w:r w:rsidRPr="007E0565">
        <w:t xml:space="preserve">Blake, William. </w:t>
      </w:r>
      <w:r w:rsidRPr="007E0565">
        <w:rPr>
          <w:i/>
        </w:rPr>
        <w:t>The Marriage of Heaven and Hell / by William Blake, with an Introduction and Commentary by Sir Geoffrey Keynes.</w:t>
      </w:r>
      <w:r w:rsidRPr="007E0565">
        <w:t xml:space="preserve"> Edited by Geoffrey Keynes. New York: Oxford University Press, 1994.</w:t>
      </w:r>
    </w:p>
    <w:p w14:paraId="51BED61F" w14:textId="77777777" w:rsidR="007E0565" w:rsidRPr="007E0565" w:rsidRDefault="007E0565" w:rsidP="007E0565">
      <w:pPr>
        <w:pStyle w:val="EndNoteBibliography"/>
        <w:spacing w:after="240"/>
        <w:ind w:left="720" w:hanging="720"/>
      </w:pPr>
      <w:r w:rsidRPr="007E0565">
        <w:t xml:space="preserve">Crary, Jonathan. "Techniques of the Observer." </w:t>
      </w:r>
      <w:r w:rsidRPr="007E0565">
        <w:rPr>
          <w:i/>
        </w:rPr>
        <w:t xml:space="preserve">October </w:t>
      </w:r>
      <w:r w:rsidRPr="007E0565">
        <w:t>45 (1988): 3-35.</w:t>
      </w:r>
    </w:p>
    <w:p w14:paraId="482B7022" w14:textId="77777777" w:rsidR="007E0565" w:rsidRPr="007E0565" w:rsidRDefault="007E0565" w:rsidP="007E0565">
      <w:pPr>
        <w:pStyle w:val="EndNoteBibliography"/>
        <w:spacing w:after="240"/>
        <w:ind w:left="720" w:hanging="720"/>
      </w:pPr>
      <w:r w:rsidRPr="007E0565">
        <w:t xml:space="preserve">Doane, Mary Ann. "Indexicality: Trace and Sign: Introduction." </w:t>
      </w:r>
      <w:r w:rsidRPr="007E0565">
        <w:rPr>
          <w:i/>
        </w:rPr>
        <w:t xml:space="preserve">differences </w:t>
      </w:r>
      <w:r w:rsidRPr="007E0565">
        <w:t>18, no. 1 (2007): 1-6.</w:t>
      </w:r>
    </w:p>
    <w:p w14:paraId="66B49EF2" w14:textId="77777777" w:rsidR="007E0565" w:rsidRPr="007E0565" w:rsidRDefault="007E0565" w:rsidP="007E0565">
      <w:pPr>
        <w:pStyle w:val="EndNoteBibliography"/>
        <w:spacing w:after="240"/>
        <w:ind w:left="720" w:hanging="720"/>
      </w:pPr>
      <w:r w:rsidRPr="007E0565">
        <w:t xml:space="preserve">Foster, Hal. </w:t>
      </w:r>
      <w:r w:rsidRPr="007E0565">
        <w:rPr>
          <w:i/>
        </w:rPr>
        <w:t>Vision and Visuality.</w:t>
      </w:r>
      <w:r w:rsidRPr="007E0565">
        <w:t xml:space="preserve"> [in English] Seattle: Bay Press, 2009.</w:t>
      </w:r>
    </w:p>
    <w:p w14:paraId="2780E19E" w14:textId="77777777" w:rsidR="007E0565" w:rsidRPr="007E0565" w:rsidRDefault="007E0565" w:rsidP="007E0565">
      <w:pPr>
        <w:pStyle w:val="EndNoteBibliography"/>
        <w:spacing w:after="240"/>
        <w:ind w:left="720" w:hanging="720"/>
      </w:pPr>
      <w:r w:rsidRPr="007E0565">
        <w:t xml:space="preserve">Huxley, Aldous. </w:t>
      </w:r>
      <w:r w:rsidRPr="007E0565">
        <w:rPr>
          <w:i/>
        </w:rPr>
        <w:t>The Doors of Perception and Heaven and Hell.</w:t>
      </w:r>
      <w:r w:rsidRPr="007E0565">
        <w:t xml:space="preserve"> [in English] New York: Harper Perennial Classics, 1960.</w:t>
      </w:r>
    </w:p>
    <w:p w14:paraId="6BC6F46F" w14:textId="77777777" w:rsidR="007E0565" w:rsidRPr="007E0565" w:rsidRDefault="007E0565" w:rsidP="007E0565">
      <w:pPr>
        <w:pStyle w:val="EndNoteBibliography"/>
        <w:spacing w:after="240"/>
        <w:ind w:left="720" w:hanging="720"/>
      </w:pPr>
      <w:r w:rsidRPr="007E0565">
        <w:t xml:space="preserve">Jones, Caroline A., and Bill Arning. </w:t>
      </w:r>
      <w:r w:rsidRPr="007E0565">
        <w:rPr>
          <w:i/>
        </w:rPr>
        <w:t>Sensorium : Embodied Experience, Technology, and Contemporary Art / Edited by Caroline A. Jones.</w:t>
      </w:r>
      <w:r w:rsidRPr="007E0565">
        <w:t xml:space="preserve"> 1st MIT Press ed. ed. Cambridge: MIT Press, 2006.</w:t>
      </w:r>
    </w:p>
    <w:p w14:paraId="3FBA731D" w14:textId="77777777" w:rsidR="007E0565" w:rsidRPr="007E0565" w:rsidRDefault="007E0565" w:rsidP="007E0565">
      <w:pPr>
        <w:pStyle w:val="EndNoteBibliography"/>
        <w:spacing w:after="240"/>
        <w:ind w:left="720" w:hanging="720"/>
      </w:pPr>
      <w:r w:rsidRPr="007E0565">
        <w:t xml:space="preserve">Kemp, Martin. </w:t>
      </w:r>
      <w:r w:rsidRPr="007E0565">
        <w:rPr>
          <w:i/>
        </w:rPr>
        <w:t>Structural Intuitions : Seeing Shapes in Art and Science.</w:t>
      </w:r>
      <w:r w:rsidRPr="007E0565">
        <w:t xml:space="preserve"> [in English] Charlotesville: University of Virginia Press, 2016.</w:t>
      </w:r>
    </w:p>
    <w:p w14:paraId="789F05BD" w14:textId="77777777" w:rsidR="007E0565" w:rsidRPr="007E0565" w:rsidRDefault="007E0565" w:rsidP="007E0565">
      <w:pPr>
        <w:pStyle w:val="EndNoteBibliography"/>
        <w:spacing w:after="240"/>
        <w:ind w:left="720" w:hanging="720"/>
      </w:pPr>
      <w:r w:rsidRPr="007E0565">
        <w:t xml:space="preserve">Krauss, Rosalind. "Notes on the Index: Seventies Art in America. Part 2." </w:t>
      </w:r>
      <w:r w:rsidRPr="007E0565">
        <w:rPr>
          <w:i/>
        </w:rPr>
        <w:t xml:space="preserve">October </w:t>
      </w:r>
      <w:r w:rsidRPr="007E0565">
        <w:t>4 (1977): 58-67.</w:t>
      </w:r>
    </w:p>
    <w:p w14:paraId="11BEFF81" w14:textId="77777777" w:rsidR="007E0565" w:rsidRPr="007E0565" w:rsidRDefault="007E0565" w:rsidP="007E0565">
      <w:pPr>
        <w:pStyle w:val="EndNoteBibliography"/>
        <w:spacing w:after="240"/>
        <w:ind w:left="720" w:hanging="720"/>
      </w:pPr>
      <w:r w:rsidRPr="007E0565">
        <w:t xml:space="preserve">McKenna, Terence. "History Ends in Green." </w:t>
      </w:r>
      <w:r w:rsidRPr="007E0565">
        <w:rPr>
          <w:i/>
        </w:rPr>
        <w:t>Esalen Institute</w:t>
      </w:r>
      <w:r w:rsidRPr="007E0565">
        <w:t xml:space="preserve"> (1989).</w:t>
      </w:r>
    </w:p>
    <w:p w14:paraId="6CBDD0E4" w14:textId="77777777" w:rsidR="007E0565" w:rsidRPr="007E0565" w:rsidRDefault="007E0565" w:rsidP="007E0565">
      <w:pPr>
        <w:pStyle w:val="EndNoteBibliography"/>
        <w:ind w:left="720" w:hanging="720"/>
        <w:rPr>
          <w:i/>
        </w:rPr>
      </w:pPr>
      <w:r w:rsidRPr="007E0565">
        <w:t xml:space="preserve">McLuhan, Marshall. </w:t>
      </w:r>
      <w:r w:rsidRPr="007E0565">
        <w:rPr>
          <w:i/>
        </w:rPr>
        <w:t>The Medium Is the Massage / Marshall Mcluhan, Quentin Fiore</w:t>
      </w:r>
    </w:p>
    <w:p w14:paraId="2CF1CD43" w14:textId="77777777" w:rsidR="007E0565" w:rsidRPr="007E0565" w:rsidRDefault="007E0565" w:rsidP="007E0565">
      <w:pPr>
        <w:pStyle w:val="EndNoteBibliography"/>
        <w:spacing w:after="240"/>
        <w:ind w:left="720" w:hanging="720"/>
      </w:pPr>
      <w:r w:rsidRPr="007E0565">
        <w:rPr>
          <w:i/>
        </w:rPr>
        <w:t>Co-Ordinated by Jerome Agel.</w:t>
      </w:r>
      <w:r w:rsidRPr="007E0565">
        <w:t xml:space="preserve"> Edited by Quentin Fiore and Jerome Agel. New York: Bantam, 1967.</w:t>
      </w:r>
    </w:p>
    <w:p w14:paraId="4485F55F" w14:textId="77777777" w:rsidR="007E0565" w:rsidRPr="007E0565" w:rsidRDefault="007E0565" w:rsidP="007E0565">
      <w:pPr>
        <w:pStyle w:val="EndNoteBibliography"/>
        <w:ind w:left="720" w:hanging="720"/>
      </w:pPr>
      <w:r w:rsidRPr="007E0565">
        <w:t xml:space="preserve">Shanken, Edward A. </w:t>
      </w:r>
      <w:r w:rsidRPr="007E0565">
        <w:rPr>
          <w:i/>
        </w:rPr>
        <w:t>Systems / Edited by Edward A. Shanken.</w:t>
      </w:r>
      <w:r w:rsidRPr="007E0565">
        <w:t xml:space="preserve"> Cambridge: MIT Press, 2015.</w:t>
      </w:r>
    </w:p>
    <w:p w14:paraId="033EBCF1" w14:textId="16368481"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3086" w:name="_Toc100588269"/>
      <w:r w:rsidRPr="00EC103B">
        <w:rPr>
          <w:szCs w:val="24"/>
        </w:rPr>
        <w:lastRenderedPageBreak/>
        <w:t>APPENDICES</w:t>
      </w:r>
      <w:bookmarkEnd w:id="3086"/>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3087" w:name="_Toc100588270"/>
      <w:r w:rsidRPr="00EC103B">
        <w:rPr>
          <w:szCs w:val="24"/>
        </w:rPr>
        <w:t>Appendix A</w:t>
      </w:r>
      <w:bookmarkEnd w:id="3087"/>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3088" w:name="_Toc100588271"/>
      <w:r w:rsidRPr="00EC103B">
        <w:rPr>
          <w:rFonts w:cs="Times New Roman"/>
          <w:szCs w:val="24"/>
        </w:rPr>
        <w:t>Appendix A.1</w:t>
      </w:r>
      <w:bookmarkEnd w:id="3088"/>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3089" w:name="_Toc100588272"/>
      <w:r w:rsidRPr="00EC103B">
        <w:rPr>
          <w:rFonts w:cs="Times New Roman"/>
          <w:szCs w:val="24"/>
        </w:rPr>
        <w:t>Appendix A.2</w:t>
      </w:r>
      <w:bookmarkEnd w:id="3089"/>
    </w:p>
    <w:p w14:paraId="167A00F9" w14:textId="77777777" w:rsidR="003F0C6F" w:rsidRPr="00EC103B" w:rsidRDefault="003F0C6F" w:rsidP="00574AFB">
      <w:pPr>
        <w:pStyle w:val="Heading2"/>
        <w:numPr>
          <w:ilvl w:val="0"/>
          <w:numId w:val="0"/>
        </w:numPr>
        <w:spacing w:before="0"/>
        <w:rPr>
          <w:szCs w:val="24"/>
        </w:rPr>
      </w:pPr>
      <w:bookmarkStart w:id="3090" w:name="_Toc100588273"/>
      <w:r w:rsidRPr="00EC103B">
        <w:rPr>
          <w:szCs w:val="24"/>
        </w:rPr>
        <w:t>Appendix B</w:t>
      </w:r>
      <w:bookmarkEnd w:id="3090"/>
    </w:p>
    <w:p w14:paraId="61840940" w14:textId="77777777" w:rsidR="003F0C6F" w:rsidRPr="00EC103B" w:rsidRDefault="003F0C6F" w:rsidP="00574AFB">
      <w:pPr>
        <w:pStyle w:val="Heading2"/>
        <w:numPr>
          <w:ilvl w:val="0"/>
          <w:numId w:val="0"/>
        </w:numPr>
        <w:spacing w:before="0"/>
        <w:rPr>
          <w:szCs w:val="24"/>
        </w:rPr>
      </w:pPr>
      <w:bookmarkStart w:id="3091" w:name="_Toc100588274"/>
      <w:r w:rsidRPr="00EC103B">
        <w:rPr>
          <w:szCs w:val="24"/>
        </w:rPr>
        <w:t>Appendix C</w:t>
      </w:r>
      <w:bookmarkEnd w:id="3091"/>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347AEEBE"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9" w:author="Elizabeth Ann Storm" w:date="2021-12-14T12:24:00Z" w:initials="EAS">
    <w:p w14:paraId="6805970C" w14:textId="77777777" w:rsidR="0089719B" w:rsidRDefault="0089719B">
      <w:pPr>
        <w:pStyle w:val="CommentText"/>
        <w:rPr>
          <w:rStyle w:val="CommentReference"/>
        </w:rPr>
      </w:pPr>
    </w:p>
    <w:p w14:paraId="14B39D2F" w14:textId="3DE3D23F" w:rsidR="00477809" w:rsidRDefault="002E64E1">
      <w:pPr>
        <w:pStyle w:val="CommentText"/>
      </w:pPr>
      <w:r>
        <w:rPr>
          <w:noProof/>
        </w:rPr>
        <w:t>e</w:t>
      </w:r>
    </w:p>
  </w:comment>
  <w:comment w:id="600" w:author="Elizabeth" w:date="2022-04-18T15:40:00Z" w:initials="E">
    <w:p w14:paraId="14507787" w14:textId="6E062984" w:rsidR="0089719B" w:rsidRDefault="0089719B">
      <w:pPr>
        <w:pStyle w:val="CommentText"/>
      </w:pPr>
      <w:r>
        <w:rPr>
          <w:rStyle w:val="CommentReference"/>
        </w:rPr>
        <w:annotationRef/>
      </w:r>
    </w:p>
  </w:comment>
  <w:comment w:id="685"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14507787" w15:paraIdParent="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6080507" w16cex:dateUtc="2022-04-18T19:40: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14507787" w16cid:durableId="2608050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237C9" w14:textId="77777777" w:rsidR="00C13C63" w:rsidRDefault="00C13C63" w:rsidP="00EE7231">
      <w:pPr>
        <w:spacing w:line="240" w:lineRule="auto"/>
      </w:pPr>
      <w:r>
        <w:separator/>
      </w:r>
    </w:p>
  </w:endnote>
  <w:endnote w:type="continuationSeparator" w:id="0">
    <w:p w14:paraId="48851BF9" w14:textId="77777777" w:rsidR="00C13C63" w:rsidRDefault="00C13C63" w:rsidP="00EE7231">
      <w:pPr>
        <w:spacing w:line="240" w:lineRule="auto"/>
      </w:pPr>
      <w:r>
        <w:continuationSeparator/>
      </w:r>
    </w:p>
  </w:endnote>
  <w:endnote w:type="continuationNotice" w:id="1">
    <w:p w14:paraId="4B8E0CCB" w14:textId="77777777" w:rsidR="00C13C63" w:rsidRDefault="00C13C6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D6B4A" w14:textId="77777777" w:rsidR="00C13C63" w:rsidRDefault="00C13C63" w:rsidP="00EE7231">
      <w:pPr>
        <w:spacing w:line="240" w:lineRule="auto"/>
      </w:pPr>
      <w:r>
        <w:separator/>
      </w:r>
    </w:p>
  </w:footnote>
  <w:footnote w:type="continuationSeparator" w:id="0">
    <w:p w14:paraId="7562417F" w14:textId="77777777" w:rsidR="00C13C63" w:rsidRDefault="00C13C63" w:rsidP="00EE7231">
      <w:pPr>
        <w:spacing w:line="240" w:lineRule="auto"/>
      </w:pPr>
      <w:r>
        <w:continuationSeparator/>
      </w:r>
    </w:p>
  </w:footnote>
  <w:footnote w:type="continuationNotice" w:id="1">
    <w:p w14:paraId="6A090C9C" w14:textId="77777777" w:rsidR="00C13C63" w:rsidRDefault="00C13C63">
      <w:pPr>
        <w:spacing w:line="240" w:lineRule="auto"/>
      </w:pPr>
    </w:p>
  </w:footnote>
  <w:footnote w:id="2">
    <w:p w14:paraId="3B632B7A" w14:textId="2E508240" w:rsidR="00E14C17" w:rsidRDefault="00E14C17">
      <w:pPr>
        <w:pStyle w:val="FootnoteText"/>
      </w:pPr>
      <w:ins w:id="393"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Del="00DC7C92" w:rsidRDefault="00AE4F1B">
      <w:pPr>
        <w:pStyle w:val="FootnoteText"/>
        <w:rPr>
          <w:del w:id="748" w:author="Elizabeth" w:date="2022-04-12T15:31:00Z"/>
        </w:rPr>
      </w:pPr>
      <w:ins w:id="749" w:author="Elizabeth Ann Storm" w:date="2021-12-13T14:55:00Z">
        <w:del w:id="750" w:author="Elizabeth" w:date="2022-04-12T15:31:00Z">
          <w:r w:rsidDel="00DC7C92">
            <w:rPr>
              <w:rStyle w:val="FootnoteReference"/>
            </w:rPr>
            <w:footnoteRef/>
          </w:r>
          <w:r w:rsidDel="00DC7C92">
            <w:delText xml:space="preserve"> </w:delText>
          </w:r>
        </w:del>
      </w:ins>
      <w:del w:id="751" w:author="Elizabeth" w:date="2022-04-12T15:31:00Z">
        <w:r w:rsidR="00421C53" w:rsidDel="00DC7C92">
          <w:fldChar w:fldCharType="begin"/>
        </w:r>
        <w:r w:rsidR="00421C53" w:rsidDel="00DC7C92">
          <w:del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421C53" w:rsidDel="00DC7C92">
          <w:fldChar w:fldCharType="separate"/>
        </w:r>
        <w:r w:rsidR="00421C53" w:rsidDel="00DC7C92">
          <w:rPr>
            <w:noProof/>
          </w:rPr>
          <w:delText>(Jones and Arning 2006)</w:delText>
        </w:r>
        <w:r w:rsidR="00421C53" w:rsidDel="00DC7C92">
          <w:fldChar w:fldCharType="end"/>
        </w:r>
      </w:del>
      <w:ins w:id="752" w:author="Elizabeth Ann Storm" w:date="2021-12-13T14:55:00Z">
        <w:del w:id="753" w:author="Elizabeth" w:date="2022-04-12T15:31:00Z">
          <w:r w:rsidDel="00DC7C92">
            <w:delText>“</w:delText>
          </w:r>
        </w:del>
      </w:ins>
      <w:ins w:id="754" w:author="Elizabeth Ann Storm" w:date="2021-12-13T14:56:00Z">
        <w:del w:id="755" w:author="Elizabeth" w:date="2022-04-12T15:31:00Z">
          <w:r w:rsidR="00ED6823" w:rsidDel="00DC7C92">
            <w:delText>Modernist</w:delText>
          </w:r>
        </w:del>
      </w:ins>
      <w:ins w:id="756" w:author="Elizabeth Ann Storm" w:date="2021-12-13T14:55:00Z">
        <w:del w:id="757" w:author="Elizabeth" w:date="2022-04-12T15:31:00Z">
          <w:r w:rsidDel="00DC7C92">
            <w:delText xml:space="preserve"> sensorium”</w:delText>
          </w:r>
        </w:del>
      </w:ins>
      <w:ins w:id="758" w:author="Elizabeth Ann Storm" w:date="2021-12-13T14:56:00Z">
        <w:del w:id="759" w:author="Elizabeth" w:date="2022-04-12T15:31:00Z">
          <w:r w:rsidR="00ED6823" w:rsidDel="00DC7C92">
            <w:delText>, Caroline A. Jones</w:delText>
          </w:r>
        </w:del>
      </w:ins>
    </w:p>
  </w:footnote>
  <w:footnote w:id="4">
    <w:p w14:paraId="57727E89" w14:textId="3D777E2D" w:rsidR="00454F54" w:rsidRDefault="00454F54">
      <w:pPr>
        <w:pStyle w:val="FootnoteText"/>
      </w:pPr>
      <w:ins w:id="1028" w:author="Elizabeth" w:date="2022-04-16T14:19:00Z">
        <w:r>
          <w:rPr>
            <w:rStyle w:val="FootnoteReference"/>
          </w:rPr>
          <w:footnoteRef/>
        </w:r>
        <w:r>
          <w:t xml:space="preserve"> </w:t>
        </w:r>
      </w:ins>
      <w:ins w:id="1029" w:author="Elizabeth" w:date="2022-04-17T18:00:00Z">
        <w:r w:rsidR="002B3C69">
          <w:t xml:space="preserve">Martin </w:t>
        </w:r>
      </w:ins>
      <w:ins w:id="1030" w:author="Elizabeth" w:date="2022-04-16T14:21:00Z">
        <w:r>
          <w:t>Jay</w:t>
        </w:r>
      </w:ins>
      <w:ins w:id="1031" w:author="Elizabeth" w:date="2022-04-16T14:20:00Z">
        <w:r>
          <w:t xml:space="preserve">, </w:t>
        </w:r>
        <w:proofErr w:type="spellStart"/>
        <w:r>
          <w:rPr>
            <w:i/>
            <w:iCs/>
          </w:rPr>
          <w:t>Scopic</w:t>
        </w:r>
        <w:proofErr w:type="spellEnd"/>
        <w:r>
          <w:rPr>
            <w:i/>
            <w:iCs/>
          </w:rPr>
          <w:t xml:space="preserve"> Regimes of Modernity</w:t>
        </w:r>
        <w:r>
          <w:t xml:space="preserve"> in </w:t>
        </w:r>
      </w:ins>
      <w:r>
        <w:fldChar w:fldCharType="begin"/>
      </w:r>
      <w:r w:rsidR="00330829">
        <w:instrText xml:space="preserve"> ADDIN EN.CITE &lt;EndNote&gt;&lt;Cite&gt;&lt;Author&gt;Foster&lt;/Author&gt;&lt;Year&gt;2009&lt;/Year&gt;&lt;RecNum&gt;1&lt;/RecNum&gt;&lt;DisplayText&gt;Hal Foster, &lt;style face="italic"&gt;Vision and Visuality&lt;/style&gt; (Seattle: Bay Press, 2009).&lt;/DisplayText&gt;&lt;record&gt;&lt;rec-number&gt;1&lt;/rec-number&gt;&lt;foreign-keys&gt;&lt;key app="EN" db-id="9rvtrefv09ea0ue5z0t55dtxt0dt52a0d22v" timestamp="1649968134"&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Hal Foster, </w:t>
      </w:r>
      <w:r w:rsidR="00330829" w:rsidRPr="00330829">
        <w:rPr>
          <w:i/>
          <w:noProof/>
        </w:rPr>
        <w:t>Vision and Visuality</w:t>
      </w:r>
      <w:r w:rsidR="00330829">
        <w:rPr>
          <w:noProof/>
        </w:rPr>
        <w:t xml:space="preserve"> (Seattle: Bay Press, 2009).</w:t>
      </w:r>
      <w:r>
        <w:fldChar w:fldCharType="end"/>
      </w:r>
      <w:ins w:id="1032" w:author="Elizabeth" w:date="2022-04-16T14:20:00Z">
        <w:r>
          <w:t xml:space="preserve"> </w:t>
        </w:r>
      </w:ins>
      <w:ins w:id="1033" w:author="Elizabeth" w:date="2022-04-16T14:21:00Z">
        <w:r w:rsidR="00F76CD8">
          <w:t>5-</w:t>
        </w:r>
      </w:ins>
      <w:ins w:id="1034" w:author="Elizabeth" w:date="2022-04-16T14:22:00Z">
        <w:r w:rsidR="00F76CD8">
          <w:t>6</w:t>
        </w:r>
      </w:ins>
    </w:p>
  </w:footnote>
  <w:footnote w:id="5">
    <w:p w14:paraId="3251A22D" w14:textId="47BF7507" w:rsidR="00B94AC7" w:rsidDel="00C0428C" w:rsidRDefault="00B94AC7">
      <w:pPr>
        <w:pStyle w:val="FootnoteText"/>
        <w:rPr>
          <w:del w:id="1290" w:author="Elizabeth Ann Storm" w:date="2021-12-13T17:32:00Z"/>
        </w:rPr>
      </w:pPr>
      <w:del w:id="1291"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6">
    <w:p w14:paraId="34DF8A13" w14:textId="1E601252" w:rsidR="00F42B27" w:rsidRDefault="00F42B27">
      <w:pPr>
        <w:pStyle w:val="FootnoteText"/>
      </w:pPr>
      <w:ins w:id="1407" w:author="Elizabeth Ann Storm" w:date="2021-12-14T16:02:00Z">
        <w:r>
          <w:rPr>
            <w:rStyle w:val="FootnoteReference"/>
          </w:rPr>
          <w:footnoteRef/>
        </w:r>
        <w:r>
          <w:t xml:space="preserve"> </w:t>
        </w:r>
        <w:del w:id="1408" w:author="Elizabeth" w:date="2022-04-14T16:30:00Z">
          <w:r w:rsidDel="00142C69">
            <w:delText>Crary</w:delText>
          </w:r>
        </w:del>
      </w:ins>
      <w:del w:id="1409" w:author="Elizabeth" w:date="2022-04-14T16:30:00Z">
        <w:r w:rsidR="00142C69" w:rsidDel="00142C69">
          <w:delText xml:space="preserve"> </w:delText>
        </w:r>
      </w:del>
      <w:r w:rsidR="00142C69">
        <w:fldChar w:fldCharType="begin"/>
      </w:r>
      <w:r w:rsidR="00330829">
        <w:instrText xml:space="preserve"> ADDIN EN.CITE &lt;EndNote&gt;&lt;Cite&gt;&lt;Author&gt;Crary&lt;/Author&gt;&lt;Year&gt;1988&lt;/Year&gt;&lt;RecNum&gt;102&lt;/RecNum&gt;&lt;DisplayText&gt;Jonathan Crary, &amp;quot;Techniques of the Observer,&amp;quot; &lt;style face="italic"&gt;October&lt;/style&gt; 45 (1988).&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142C69">
        <w:fldChar w:fldCharType="separate"/>
      </w:r>
      <w:r w:rsidR="00330829">
        <w:rPr>
          <w:noProof/>
        </w:rPr>
        <w:t xml:space="preserve">Jonathan Crary, "Techniques of the Observer," </w:t>
      </w:r>
      <w:r w:rsidR="00330829" w:rsidRPr="00330829">
        <w:rPr>
          <w:i/>
          <w:noProof/>
        </w:rPr>
        <w:t>October</w:t>
      </w:r>
      <w:r w:rsidR="00330829">
        <w:rPr>
          <w:noProof/>
        </w:rPr>
        <w:t xml:space="preserve"> 45 (1988).</w:t>
      </w:r>
      <w:r w:rsidR="00142C69">
        <w:fldChar w:fldCharType="end"/>
      </w:r>
      <w:ins w:id="1410" w:author="Elizabeth Ann Storm" w:date="2021-12-14T16:02:00Z">
        <w:del w:id="1411" w:author="Elizabeth" w:date="2022-04-14T16:31:00Z">
          <w:r w:rsidDel="000E7617">
            <w:delText>,</w:delText>
          </w:r>
        </w:del>
        <w:r>
          <w:t xml:space="preserve"> 9</w:t>
        </w:r>
      </w:ins>
    </w:p>
  </w:footnote>
  <w:footnote w:id="7">
    <w:p w14:paraId="4F64B736" w14:textId="77777777" w:rsidR="00715FAB" w:rsidDel="00142C69" w:rsidRDefault="00715FAB" w:rsidP="00715FAB">
      <w:pPr>
        <w:pStyle w:val="FootnoteText"/>
        <w:rPr>
          <w:ins w:id="1505" w:author="Elizabeth Ann Storm" w:date="2021-12-14T16:10:00Z"/>
          <w:del w:id="1506" w:author="Elizabeth" w:date="2022-04-14T16:24:00Z"/>
        </w:rPr>
      </w:pPr>
      <w:ins w:id="1507" w:author="Elizabeth Ann Storm" w:date="2021-12-14T16:10:00Z">
        <w:del w:id="1508" w:author="Elizabeth" w:date="2022-04-14T16:24:00Z">
          <w:r w:rsidDel="00142C69">
            <w:rPr>
              <w:rStyle w:val="FootnoteReference"/>
            </w:rPr>
            <w:footnoteRef/>
          </w:r>
          <w:r w:rsidDel="00142C69">
            <w:delText xml:space="preserve"> Crary, 22</w:delText>
          </w:r>
        </w:del>
      </w:ins>
    </w:p>
  </w:footnote>
  <w:footnote w:id="8">
    <w:p w14:paraId="7B0FB016" w14:textId="3D73D058" w:rsidR="006700A6" w:rsidRDefault="006700A6">
      <w:pPr>
        <w:pStyle w:val="FootnoteText"/>
      </w:pPr>
      <w:ins w:id="1519" w:author="Elizabeth Ann Storm" w:date="2021-12-14T16:56:00Z">
        <w:r>
          <w:rPr>
            <w:rStyle w:val="FootnoteReference"/>
          </w:rPr>
          <w:footnoteRef/>
        </w:r>
        <w:r>
          <w:t xml:space="preserve"> Rosalind Krauss, “The Im/pulse to See”, in </w:t>
        </w:r>
      </w:ins>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ins w:id="1520" w:author="Elizabeth Ann Storm" w:date="2021-12-14T16:58:00Z">
        <w:r>
          <w:t xml:space="preserve"> 58</w:t>
        </w:r>
      </w:ins>
    </w:p>
  </w:footnote>
  <w:footnote w:id="9">
    <w:p w14:paraId="5838CF59" w14:textId="4FEE3896" w:rsidR="00F01E5B" w:rsidRDefault="00F01E5B">
      <w:pPr>
        <w:pStyle w:val="FootnoteText"/>
      </w:pPr>
      <w:ins w:id="1543" w:author="Elizabeth" w:date="2022-04-17T17:25:00Z">
        <w:r>
          <w:rPr>
            <w:rStyle w:val="FootnoteReference"/>
          </w:rPr>
          <w:footnoteRef/>
        </w:r>
        <w:r>
          <w:t xml:space="preserve"> </w:t>
        </w:r>
      </w:ins>
      <w:r>
        <w:fldChar w:fldCharType="begin"/>
      </w:r>
      <w:r>
        <w: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fldChar w:fldCharType="separate"/>
      </w:r>
      <w:r>
        <w:rPr>
          <w:noProof/>
        </w:rPr>
        <w:t>Crary, "Techniques of the Observer."</w:t>
      </w:r>
      <w:r>
        <w:fldChar w:fldCharType="end"/>
      </w:r>
      <w:ins w:id="1544" w:author="Elizabeth" w:date="2022-04-17T17:25:00Z">
        <w:r>
          <w:t xml:space="preserve"> 33</w:t>
        </w:r>
      </w:ins>
    </w:p>
  </w:footnote>
  <w:footnote w:id="10">
    <w:p w14:paraId="240DC8D2" w14:textId="58E247F1" w:rsidR="008A63B7" w:rsidDel="00FE51F6" w:rsidRDefault="008A63B7">
      <w:pPr>
        <w:pStyle w:val="FootnoteText"/>
        <w:rPr>
          <w:del w:id="1555" w:author="Elizabeth" w:date="2022-04-17T17:22:00Z"/>
        </w:rPr>
      </w:pPr>
      <w:ins w:id="1556" w:author="Elizabeth Ann Storm" w:date="2021-12-14T15:46:00Z">
        <w:del w:id="1557" w:author="Elizabeth" w:date="2022-04-17T17:22:00Z">
          <w:r w:rsidDel="00FE51F6">
            <w:rPr>
              <w:rStyle w:val="FootnoteReference"/>
            </w:rPr>
            <w:footnoteRef/>
          </w:r>
          <w:r w:rsidDel="00FE51F6">
            <w:delText xml:space="preserve"> Crary</w:delText>
          </w:r>
        </w:del>
      </w:ins>
      <w:del w:id="1558" w:author="Elizabeth" w:date="2022-04-17T17:22:00Z">
        <w:r w:rsidR="00F10EA2" w:rsidDel="00FE51F6">
          <w:delText xml:space="preserve"> </w:delText>
        </w:r>
        <w:r w:rsidR="00F10EA2" w:rsidDel="00FE51F6">
          <w:fldChar w:fldCharType="begin"/>
        </w:r>
        <w:r w:rsidR="00330829" w:rsidDel="00FE51F6">
          <w:del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delInstrText>
        </w:r>
        <w:r w:rsidR="00F10EA2" w:rsidDel="00FE51F6">
          <w:fldChar w:fldCharType="separate"/>
        </w:r>
        <w:r w:rsidR="00330829" w:rsidDel="00FE51F6">
          <w:rPr>
            <w:noProof/>
          </w:rPr>
          <w:delText>Crary, "Techniques of the Observer."</w:delText>
        </w:r>
        <w:r w:rsidR="00F10EA2" w:rsidDel="00FE51F6">
          <w:fldChar w:fldCharType="end"/>
        </w:r>
      </w:del>
      <w:ins w:id="1559" w:author="Elizabeth Ann Storm" w:date="2021-12-14T15:46:00Z">
        <w:del w:id="1560" w:author="Elizabeth" w:date="2022-04-17T17:22:00Z">
          <w:r w:rsidDel="00FE51F6">
            <w:delText>, 25</w:delText>
          </w:r>
        </w:del>
      </w:ins>
    </w:p>
  </w:footnote>
  <w:footnote w:id="11">
    <w:p w14:paraId="021D8AB0" w14:textId="4443F49A" w:rsidR="00F14C85" w:rsidRDefault="00F14C85">
      <w:pPr>
        <w:pStyle w:val="FootnoteText"/>
      </w:pPr>
      <w:ins w:id="1590" w:author="Elizabeth Ann Storm" w:date="2021-12-14T16:44:00Z">
        <w:r>
          <w:rPr>
            <w:rStyle w:val="FootnoteReference"/>
          </w:rPr>
          <w:footnoteRef/>
        </w:r>
        <w:r>
          <w:t xml:space="preserve"> </w:t>
        </w:r>
        <w:proofErr w:type="spellStart"/>
        <w:r>
          <w:t>Jonanthan</w:t>
        </w:r>
        <w:proofErr w:type="spellEnd"/>
        <w:r>
          <w:t xml:space="preserve"> </w:t>
        </w:r>
        <w:proofErr w:type="spellStart"/>
        <w:r>
          <w:t>Crary</w:t>
        </w:r>
        <w:proofErr w:type="spellEnd"/>
        <w:r>
          <w:t>, “M</w:t>
        </w:r>
      </w:ins>
      <w:ins w:id="1591" w:author="Elizabeth Ann Storm" w:date="2021-12-14T16:45:00Z">
        <w:r>
          <w:t xml:space="preserve">odernizing Vision”, in </w:t>
        </w:r>
      </w:ins>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p>
  </w:footnote>
  <w:footnote w:id="12">
    <w:p w14:paraId="5F718CF3" w14:textId="742F8038" w:rsidR="002D0271" w:rsidRDefault="002D0271">
      <w:pPr>
        <w:pStyle w:val="FootnoteText"/>
        <w:rPr>
          <w:ins w:id="1606" w:author="Elizabeth" w:date="2022-04-18T14:07:00Z"/>
        </w:rPr>
      </w:pPr>
      <w:ins w:id="1607" w:author="Elizabeth Ann Storm" w:date="2021-12-14T17:04:00Z">
        <w:r>
          <w:rPr>
            <w:rStyle w:val="FootnoteReference"/>
          </w:rPr>
          <w:footnoteRef/>
        </w:r>
        <w:r>
          <w:t xml:space="preserve"> Rosalind Krauss “The im/pulse to see” in </w:t>
        </w:r>
      </w:ins>
      <w:r w:rsidR="008E3FBF">
        <w:fldChar w:fldCharType="begin"/>
      </w:r>
      <w:r w:rsidR="008E3FBF">
        <w:instrText xml:space="preserve"> ADDIN EN.CITE &lt;EndNote&gt;&lt;Cite&gt;&lt;Author&gt;Foster&lt;/Author&gt;&lt;Year&gt;2009&lt;/Year&gt;&lt;RecNum&gt;1&lt;/RecNum&gt;&lt;DisplayText&gt;ibid.&lt;/DisplayText&gt;&lt;record&gt;&lt;rec-number&gt;1&lt;/rec-number&gt;&lt;foreign-keys&gt;&lt;key app="EN" db-id="20z2vsef39xsdoe9afap0azvf0a9r0e9r2s9" timestamp="1650230711"&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rsidR="008E3FBF">
        <w:fldChar w:fldCharType="separate"/>
      </w:r>
      <w:r w:rsidR="008E3FBF">
        <w:rPr>
          <w:noProof/>
        </w:rPr>
        <w:t>ibid.</w:t>
      </w:r>
      <w:r w:rsidR="008E3FBF">
        <w:fldChar w:fldCharType="end"/>
      </w:r>
      <w:del w:id="1608" w:author="Elizabeth" w:date="2022-04-18T14:00:00Z">
        <w:r w:rsidDel="008E3FBF">
          <w:fldChar w:fldCharType="begin"/>
        </w:r>
        <w:r w:rsidR="008E3FBF" w:rsidDel="008E3FBF">
          <w:delInstrText xml:space="preserve"> ADDIN EN.CITE &lt;EndNote&gt;&lt;Cite&gt;&lt;Author&gt;Foster&lt;/Author&gt;&lt;Year&gt;2009&lt;/Year&gt;&lt;RecNum&gt;103&lt;/RecNum&gt;&lt;DisplayText&gt;ibid.; ibid.&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Cite&gt;&lt;Author&gt;Foster&lt;/Author&gt;&lt;Year&gt;2009&lt;/Year&gt;&lt;RecNum&gt;1&lt;/RecNum&gt;&lt;record&gt;&lt;rec-number&gt;1&lt;/rec-number&gt;&lt;foreign-keys&gt;&lt;key app="EN" db-id="20z2vsef39xsdoe9afap0azvf0a9r0e9r2s9" timestamp="1650230711"&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delInstrText>
        </w:r>
        <w:r w:rsidDel="008E3FBF">
          <w:fldChar w:fldCharType="separate"/>
        </w:r>
        <w:r w:rsidR="008E3FBF" w:rsidDel="008E3FBF">
          <w:rPr>
            <w:noProof/>
          </w:rPr>
          <w:delText>ibid.; ibid.</w:delText>
        </w:r>
        <w:r w:rsidDel="008E3FBF">
          <w:fldChar w:fldCharType="end"/>
        </w:r>
      </w:del>
    </w:p>
    <w:p w14:paraId="5D56DFAD" w14:textId="77777777" w:rsidR="005C4522" w:rsidRDefault="005C4522">
      <w:pPr>
        <w:pStyle w:val="FootnoteText"/>
      </w:pPr>
    </w:p>
  </w:footnote>
  <w:footnote w:id="13">
    <w:p w14:paraId="0BA68D5C" w14:textId="47B1B8CB" w:rsidR="00862CE7" w:rsidDel="00AC4473" w:rsidRDefault="00862CE7">
      <w:pPr>
        <w:pStyle w:val="FootnoteText"/>
        <w:rPr>
          <w:del w:id="1642" w:author="Elizabeth Ann Storm" w:date="2021-12-13T15:52:00Z"/>
        </w:rPr>
      </w:pPr>
      <w:del w:id="1643" w:author="Elizabeth Ann Storm" w:date="2021-12-13T15:52:00Z">
        <w:r w:rsidDel="00AC4473">
          <w:rPr>
            <w:rStyle w:val="FootnoteReference"/>
          </w:rPr>
          <w:footnoteRef/>
        </w:r>
        <w:r w:rsidDel="00AC4473">
          <w:delText xml:space="preserve"> Insert citation from encyclopoedia</w:delText>
        </w:r>
      </w:del>
    </w:p>
  </w:footnote>
  <w:footnote w:id="14">
    <w:p w14:paraId="54461701" w14:textId="190921E1" w:rsidR="003F752E" w:rsidDel="001D0BF8" w:rsidRDefault="003F752E">
      <w:pPr>
        <w:pStyle w:val="FootnoteText"/>
        <w:rPr>
          <w:del w:id="1692" w:author="Elizabeth Ann Storm" w:date="2021-12-13T19:03:00Z"/>
        </w:rPr>
      </w:pPr>
      <w:del w:id="1693"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5">
    <w:p w14:paraId="65A63D45" w14:textId="5D3225F9" w:rsidR="003F752E" w:rsidDel="001D0BF8" w:rsidRDefault="003F752E">
      <w:pPr>
        <w:pStyle w:val="FootnoteText"/>
        <w:rPr>
          <w:del w:id="1702" w:author="Elizabeth Ann Storm" w:date="2021-12-13T19:03:00Z"/>
        </w:rPr>
      </w:pPr>
      <w:del w:id="1703" w:author="Elizabeth Ann Storm" w:date="2021-12-13T19:03:00Z">
        <w:r w:rsidDel="001D0BF8">
          <w:rPr>
            <w:rStyle w:val="FootnoteReference"/>
          </w:rPr>
          <w:footnoteRef/>
        </w:r>
        <w:r w:rsidDel="001D0BF8">
          <w:delText xml:space="preserve"> Ibid.</w:delText>
        </w:r>
      </w:del>
    </w:p>
  </w:footnote>
  <w:footnote w:id="16">
    <w:p w14:paraId="3D206E8E" w14:textId="4BC63440" w:rsidR="003F752E" w:rsidDel="002D4EB0" w:rsidRDefault="003F752E">
      <w:pPr>
        <w:pStyle w:val="FootnoteText"/>
        <w:rPr>
          <w:del w:id="1714" w:author="Elizabeth Ann Storm" w:date="2021-12-01T13:04:00Z"/>
        </w:rPr>
      </w:pPr>
      <w:del w:id="1715"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7">
    <w:p w14:paraId="51094705" w14:textId="18562FD8" w:rsidR="002108A2" w:rsidRPr="002108A2" w:rsidDel="001D0BF8" w:rsidRDefault="002108A2">
      <w:pPr>
        <w:pStyle w:val="FootnoteText"/>
        <w:rPr>
          <w:del w:id="1740" w:author="Elizabeth Ann Storm" w:date="2021-12-13T19:03:00Z"/>
          <w:i/>
          <w:noProof/>
        </w:rPr>
      </w:pPr>
      <w:del w:id="1741"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742" w:author="Elizabeth Ann Storm" w:date="2021-12-13T19:03:00Z"/>
          <w:vertAlign w:val="subscript"/>
        </w:rPr>
      </w:pPr>
      <w:del w:id="1743"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8">
    <w:p w14:paraId="5EE2AA96" w14:textId="30271A4D" w:rsidR="00EF709F" w:rsidDel="001D0BF8" w:rsidRDefault="00EF709F">
      <w:pPr>
        <w:pStyle w:val="FootnoteText"/>
        <w:rPr>
          <w:del w:id="1759" w:author="Elizabeth Ann Storm" w:date="2021-12-13T19:03:00Z"/>
        </w:rPr>
      </w:pPr>
      <w:del w:id="1760"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9">
    <w:p w14:paraId="77AD1A39" w14:textId="32F0D86C" w:rsidR="00EF709F" w:rsidDel="001D0BF8" w:rsidRDefault="00EF709F">
      <w:pPr>
        <w:pStyle w:val="FootnoteText"/>
        <w:rPr>
          <w:del w:id="1778" w:author="Elizabeth Ann Storm" w:date="2021-12-13T19:03:00Z"/>
        </w:rPr>
      </w:pPr>
      <w:del w:id="1779"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20">
    <w:p w14:paraId="14460722" w14:textId="2F1D8B41" w:rsidR="00220822" w:rsidDel="00B23C0E" w:rsidRDefault="00220822">
      <w:pPr>
        <w:pStyle w:val="FootnoteText"/>
        <w:rPr>
          <w:del w:id="1865" w:author="Elizabeth Ann Storm" w:date="2021-12-13T19:07:00Z"/>
        </w:rPr>
      </w:pPr>
      <w:del w:id="1866"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21">
    <w:p w14:paraId="16B420D2" w14:textId="6F851A03" w:rsidR="00E57042" w:rsidDel="00B23C0E" w:rsidRDefault="00E57042">
      <w:pPr>
        <w:pStyle w:val="FootnoteText"/>
        <w:rPr>
          <w:del w:id="1876" w:author="Elizabeth Ann Storm" w:date="2021-12-13T19:07:00Z"/>
        </w:rPr>
      </w:pPr>
      <w:del w:id="1877" w:author="Elizabeth Ann Storm" w:date="2021-12-13T19:07:00Z">
        <w:r w:rsidDel="00B23C0E">
          <w:rPr>
            <w:rStyle w:val="FootnoteReference"/>
          </w:rPr>
          <w:footnoteRef/>
        </w:r>
        <w:r w:rsidDel="00B23C0E">
          <w:delText xml:space="preserve"> </w:delText>
        </w:r>
        <w:r w:rsidR="00B12A62" w:rsidDel="00B23C0E">
          <w:fldChar w:fldCharType="begin"/>
        </w:r>
        <w:r w:rsidR="00B12A62" w:rsidDel="00B23C0E">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B23C0E">
          <w:fldChar w:fldCharType="separate"/>
        </w:r>
        <w:r w:rsidR="00B12A62" w:rsidDel="00B23C0E">
          <w:rPr>
            <w:noProof/>
          </w:rPr>
          <w:delText xml:space="preserve">William Blake, </w:delText>
        </w:r>
        <w:r w:rsidR="00B12A62" w:rsidRPr="00B12A62" w:rsidDel="00B23C0E">
          <w:rPr>
            <w:i/>
            <w:noProof/>
          </w:rPr>
          <w:delText>The Marriage of Heaven and Hell / by William Blake, with an Introduction and Commentary by Sir Geoffrey Keynes</w:delText>
        </w:r>
        <w:r w:rsidR="00B12A62" w:rsidDel="00B23C0E">
          <w:rPr>
            <w:noProof/>
          </w:rPr>
          <w:delText>, ed. Geoffrey Keynes (New York: Oxford University Press, 1994).</w:delText>
        </w:r>
        <w:r w:rsidR="00B12A62" w:rsidDel="00B23C0E">
          <w:fldChar w:fldCharType="end"/>
        </w:r>
      </w:del>
    </w:p>
  </w:footnote>
  <w:footnote w:id="22">
    <w:p w14:paraId="755A4849" w14:textId="3D1CE786" w:rsidR="00601EBE" w:rsidRDefault="00601EBE">
      <w:pPr>
        <w:pStyle w:val="FootnoteText"/>
      </w:pPr>
      <w:ins w:id="1905" w:author="Elizabeth" w:date="2022-04-11T14:16:00Z">
        <w:r>
          <w:rPr>
            <w:rStyle w:val="FootnoteReference"/>
          </w:rPr>
          <w:footnoteRef/>
        </w:r>
        <w:r>
          <w:t xml:space="preserve"> standard stoppages reference (museum collection)</w:t>
        </w:r>
      </w:ins>
    </w:p>
  </w:footnote>
  <w:footnote w:id="23">
    <w:p w14:paraId="10FCC105" w14:textId="2AB9F79E" w:rsidR="00601EBE" w:rsidRDefault="00601EBE">
      <w:pPr>
        <w:pStyle w:val="FootnoteText"/>
      </w:pPr>
      <w:ins w:id="1908" w:author="Elizabeth" w:date="2022-04-11T14:16:00Z">
        <w:r>
          <w:rPr>
            <w:rStyle w:val="FootnoteReference"/>
          </w:rPr>
          <w:footnoteRef/>
        </w:r>
        <w:r>
          <w:t xml:space="preserve"> Frottages reference (museum collection)</w:t>
        </w:r>
      </w:ins>
    </w:p>
  </w:footnote>
  <w:footnote w:id="24">
    <w:p w14:paraId="7FAF7EC6" w14:textId="3C32C414" w:rsidR="00601EBE" w:rsidRDefault="00601EBE">
      <w:pPr>
        <w:pStyle w:val="FootnoteText"/>
      </w:pPr>
      <w:ins w:id="1911" w:author="Elizabeth" w:date="2022-04-11T14:16:00Z">
        <w:r>
          <w:rPr>
            <w:rStyle w:val="FootnoteReference"/>
          </w:rPr>
          <w:footnoteRef/>
        </w:r>
        <w:r>
          <w:t xml:space="preserve"> Drip </w:t>
        </w:r>
      </w:ins>
      <w:ins w:id="1912" w:author="Elizabeth" w:date="2022-04-11T14:17:00Z">
        <w:r>
          <w:t>painting reference (museum collection)</w:t>
        </w:r>
      </w:ins>
    </w:p>
  </w:footnote>
  <w:footnote w:id="25">
    <w:p w14:paraId="2D82D881" w14:textId="6EDCDDAA" w:rsidR="00C40A1B" w:rsidRPr="00C40A1B" w:rsidRDefault="00C40A1B">
      <w:pPr>
        <w:pStyle w:val="FootnoteText"/>
        <w:rPr>
          <w:rPrChange w:id="1939" w:author="Elizabeth" w:date="2022-04-16T15:49:00Z">
            <w:rPr/>
          </w:rPrChange>
        </w:rPr>
      </w:pPr>
      <w:ins w:id="1940" w:author="Elizabeth" w:date="2022-04-16T15:48:00Z">
        <w:r>
          <w:rPr>
            <w:rStyle w:val="FootnoteReference"/>
          </w:rPr>
          <w:footnoteRef/>
        </w:r>
        <w:r>
          <w:t xml:space="preserve"> Also known as </w:t>
        </w:r>
        <w:r>
          <w:rPr>
            <w:i/>
            <w:iCs/>
          </w:rPr>
          <w:t>silverpoint</w:t>
        </w:r>
      </w:ins>
      <w:ins w:id="1941" w:author="Elizabeth" w:date="2022-04-16T15:49:00Z">
        <w:r>
          <w:t xml:space="preserve">, or broadly, </w:t>
        </w:r>
        <w:proofErr w:type="spellStart"/>
        <w:r>
          <w:rPr>
            <w:i/>
            <w:iCs/>
          </w:rPr>
          <w:t>metalpoint</w:t>
        </w:r>
        <w:proofErr w:type="spellEnd"/>
        <w:r>
          <w:t xml:space="preserve">. </w:t>
        </w:r>
      </w:ins>
    </w:p>
  </w:footnote>
  <w:footnote w:id="26">
    <w:p w14:paraId="44BC58E8" w14:textId="3D85EDBA" w:rsidR="00A50EE0" w:rsidRDefault="00A50EE0">
      <w:pPr>
        <w:pStyle w:val="FootnoteText"/>
      </w:pPr>
      <w:ins w:id="1949" w:author="Elizabeth" w:date="2022-04-16T16:38:00Z">
        <w:r>
          <w:rPr>
            <w:rStyle w:val="FootnoteReference"/>
          </w:rPr>
          <w:footnoteRef/>
        </w:r>
        <w:r>
          <w:t xml:space="preserve"> </w:t>
        </w:r>
      </w:ins>
      <w:r>
        <w:fldChar w:fldCharType="begin"/>
      </w:r>
      <w:r w:rsidR="00330829">
        <w:instrText xml:space="preserve"> ADDIN EN.CITE &lt;EndNote&gt;&lt;Cite&gt;&lt;Author&gt;Doane&lt;/Author&gt;&lt;Year&gt;2007&lt;/Year&gt;&lt;RecNum&gt;103&lt;/RecNum&gt;&lt;DisplayText&gt;Mary Ann Doane, &amp;quot;Indexicality: Trace and Sign: Introduction,&amp;quot; &lt;style face="italic"&gt;differences&lt;/style&gt; 18, no. 1 (2007).&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sidR="00330829">
        <w:rPr>
          <w:noProof/>
        </w:rPr>
        <w:t xml:space="preserve">Mary Ann Doane, "Indexicality: Trace and Sign: Introduction," </w:t>
      </w:r>
      <w:r w:rsidR="00330829" w:rsidRPr="00330829">
        <w:rPr>
          <w:i/>
          <w:noProof/>
        </w:rPr>
        <w:t>differences</w:t>
      </w:r>
      <w:r w:rsidR="00330829">
        <w:rPr>
          <w:noProof/>
        </w:rPr>
        <w:t xml:space="preserve"> 18, no. 1 (2007).</w:t>
      </w:r>
      <w:r>
        <w:fldChar w:fldCharType="end"/>
      </w:r>
      <w:ins w:id="1950" w:author="Elizabeth" w:date="2022-04-16T16:41:00Z">
        <w:r>
          <w:t xml:space="preserve"> 2</w:t>
        </w:r>
      </w:ins>
    </w:p>
  </w:footnote>
  <w:footnote w:id="27">
    <w:p w14:paraId="71FE0C79" w14:textId="3AB51FBE" w:rsidR="00583913" w:rsidRDefault="00583913">
      <w:pPr>
        <w:pStyle w:val="FootnoteText"/>
      </w:pPr>
      <w:ins w:id="1959" w:author="Elizabeth" w:date="2022-04-16T16:50:00Z">
        <w:r>
          <w:rPr>
            <w:rStyle w:val="FootnoteReference"/>
          </w:rPr>
          <w:footnoteRef/>
        </w:r>
        <w:r>
          <w:t xml:space="preserve"> </w:t>
        </w:r>
      </w:ins>
      <w:r>
        <w:fldChar w:fldCharType="begin"/>
      </w:r>
      <w:r w:rsidR="00330829">
        <w:instrText xml:space="preserve"> ADDIN EN.CITE &lt;EndNote&gt;&lt;Cite&gt;&lt;Author&gt;Krauss&lt;/Author&gt;&lt;Year&gt;1977&lt;/Year&gt;&lt;RecNum&gt;105&lt;/RecNum&gt;&lt;DisplayText&gt;Rosalind Krauss, &amp;quot;Notes on the Index: Seventies Art in America. Part 2,&amp;quot; &lt;style face="italic"&gt;October&lt;/style&gt; 4 (1977).&lt;/DisplayText&gt;&lt;record&gt;&lt;rec-number&gt;105&lt;/rec-number&gt;&lt;foreign-keys&gt;&lt;key app="EN" db-id="52fpfpxt3xswsaervvgvfpf3x0xadf2x90r9" timestamp="1650142279"&gt;105&lt;/key&gt;&lt;/foreign-keys&gt;&lt;ref-type name="Journal Article"&gt;17&lt;/ref-type&gt;&lt;contributors&gt;&lt;authors&gt;&lt;author&gt;Krauss, Rosalind&lt;/author&gt;&lt;/authors&gt;&lt;/contributors&gt;&lt;titles&gt;&lt;title&gt;Notes on the Index: Seventies Art in America. Part 2&lt;/title&gt;&lt;secondary-title&gt;October&lt;/secondary-title&gt;&lt;/titles&gt;&lt;periodical&gt;&lt;full-title&gt;October&lt;/full-title&gt;&lt;/periodical&gt;&lt;pages&gt;58-67&lt;/pages&gt;&lt;volume&gt;4&lt;/volume&gt;&lt;dates&gt;&lt;year&gt;1977&lt;/year&gt;&lt;/dates&gt;&lt;publisher&gt;The MIT Press&lt;/publisher&gt;&lt;isbn&gt;01622870, 1536013X&lt;/isbn&gt;&lt;urls&gt;&lt;related-urls&gt;&lt;url&gt;http://www.jstor.org/stable/778480&lt;/url&gt;&lt;/related-urls&gt;&lt;/urls&gt;&lt;custom1&gt;Full publication date: Autumn, 1977&lt;/custom1&gt;&lt;electronic-resource-num&gt;10.2307/778480&lt;/electronic-resource-num&gt;&lt;remote-database-name&gt;JSTOR&lt;/remote-database-name&gt;&lt;access-date&gt;2022/04/16/&lt;/access-date&gt;&lt;/record&gt;&lt;/Cite&gt;&lt;/EndNote&gt;</w:instrText>
      </w:r>
      <w:r>
        <w:fldChar w:fldCharType="separate"/>
      </w:r>
      <w:r w:rsidR="00330829">
        <w:rPr>
          <w:noProof/>
        </w:rPr>
        <w:t xml:space="preserve">Rosalind Krauss, "Notes on the Index: Seventies Art in America. Part 2," </w:t>
      </w:r>
      <w:r w:rsidR="00330829" w:rsidRPr="00330829">
        <w:rPr>
          <w:i/>
          <w:noProof/>
        </w:rPr>
        <w:t>October</w:t>
      </w:r>
      <w:r w:rsidR="00330829">
        <w:rPr>
          <w:noProof/>
        </w:rPr>
        <w:t xml:space="preserve"> 4 (1977).</w:t>
      </w:r>
      <w:r>
        <w:fldChar w:fldCharType="end"/>
      </w:r>
      <w:ins w:id="1960" w:author="Elizabeth" w:date="2022-04-16T16:51:00Z">
        <w:r>
          <w:t xml:space="preserve"> 67</w:t>
        </w:r>
      </w:ins>
    </w:p>
  </w:footnote>
  <w:footnote w:id="28">
    <w:p w14:paraId="0E1CF9FD" w14:textId="78A5879F" w:rsidR="00FA1218" w:rsidRDefault="00FA1218">
      <w:pPr>
        <w:pStyle w:val="FootnoteText"/>
      </w:pPr>
      <w:ins w:id="1964" w:author="Elizabeth" w:date="2022-04-16T17:10:00Z">
        <w:r>
          <w:rPr>
            <w:rStyle w:val="FootnoteReference"/>
          </w:rPr>
          <w:footnoteRef/>
        </w:r>
        <w:r>
          <w:t xml:space="preserve"> See </w:t>
        </w:r>
      </w:ins>
      <w:ins w:id="1965" w:author="Elizabeth" w:date="2022-04-16T17:18:00Z">
        <w:r w:rsidR="00C5789C">
          <w:t>Roland Barthes “Rhetoric of the Image”</w:t>
        </w:r>
      </w:ins>
      <w:ins w:id="1966" w:author="Elizabeth" w:date="2022-04-18T14:15:00Z">
        <w:r w:rsidR="0029004D">
          <w:t xml:space="preserve"> (CITE)</w:t>
        </w:r>
      </w:ins>
      <w:ins w:id="1967" w:author="Elizabeth" w:date="2022-04-16T17:18:00Z">
        <w:r w:rsidR="00C5789C">
          <w:t>, and</w:t>
        </w:r>
      </w:ins>
      <w:ins w:id="1968" w:author="Elizabeth" w:date="2022-04-16T17:27:00Z">
        <w:r w:rsidR="002262A9">
          <w:t xml:space="preserve"> “Art in the age of mechanical reproduction” in</w:t>
        </w:r>
      </w:ins>
      <w:ins w:id="1969" w:author="Elizabeth" w:date="2022-04-16T17:32:00Z">
        <w:r w:rsidR="00330829">
          <w:t xml:space="preserve"> </w:t>
        </w:r>
      </w:ins>
      <w:r w:rsidR="00330829">
        <w:fldChar w:fldCharType="begin"/>
      </w:r>
      <w:r w:rsidR="00330829">
        <w:instrText xml:space="preserve"> ADDIN EN.CITE &lt;EndNote&gt;&lt;Cite&gt;&lt;Author&gt;Benjamin&lt;/Author&gt;&lt;Year&gt;2007&lt;/Year&gt;&lt;RecNum&gt;107&lt;/RecNum&gt;&lt;DisplayText&gt;Walter Benjamin et al., &lt;style face="italic"&gt;Illuminations / Walter Benjamin ; Translated by Harry Zohn ; Edited and with an Introduction by Hannah Arendt ; Preface by Leon Wieseltier&lt;/style&gt; (New York: Schocken Books, 2007).&lt;/DisplayText&gt;&lt;record&gt;&lt;rec-number&gt;107&lt;/rec-number&gt;&lt;foreign-keys&gt;&lt;key app="EN" db-id="52fpfpxt3xswsaervvgvfpf3x0xadf2x90r9" timestamp="1650144670"&gt;107&lt;/key&gt;&lt;/foreign-keys&gt;&lt;ref-type name="Book"&gt;6&lt;/ref-type&gt;&lt;contributors&gt;&lt;authors&gt;&lt;author&gt;Benjamin, Walter&lt;/author&gt;&lt;author&gt;Zhon, Harry&lt;/author&gt;&lt;author&gt;Arendt, Hannah&lt;/author&gt;&lt;author&gt;Wieseltier, Leon&lt;/author&gt;&lt;/authors&gt;&lt;/contributors&gt;&lt;titles&gt;&lt;title&gt;Illuminations / Walter Benjamin ; translated by Harry Zohn ; edited and with an introduction by Hannah Arendt ; preface by Leon Wieseltier&lt;/title&gt;&lt;/titles&gt;&lt;keywords&gt;&lt;keyword&gt;Literature -- History and criticism&lt;/keyword&gt;&lt;/keywords&gt;&lt;dates&gt;&lt;year&gt;2007&lt;/year&gt;&lt;/dates&gt;&lt;pub-location&gt;New York&lt;/pub-location&gt;&lt;publisher&gt;Schocken Books&lt;/publisher&gt;&lt;isbn&gt;9780547540658&lt;/isbn&gt;&lt;urls&gt;&lt;/urls&gt;&lt;/record&gt;&lt;/Cite&gt;&lt;/EndNote&gt;</w:instrText>
      </w:r>
      <w:r w:rsidR="00330829">
        <w:fldChar w:fldCharType="separate"/>
      </w:r>
      <w:r w:rsidR="00330829">
        <w:rPr>
          <w:noProof/>
        </w:rPr>
        <w:t xml:space="preserve">Walter Benjamin et al., </w:t>
      </w:r>
      <w:r w:rsidR="00330829" w:rsidRPr="00330829">
        <w:rPr>
          <w:i/>
          <w:noProof/>
        </w:rPr>
        <w:t>Illuminations / Walter Benjamin ; Translated by Harry Zohn ; Edited and with an Introduction by Hannah Arendt ; Preface by Leon Wieseltier</w:t>
      </w:r>
      <w:r w:rsidR="00330829">
        <w:rPr>
          <w:noProof/>
        </w:rPr>
        <w:t xml:space="preserve"> (New York: Schocken Books, 2007).</w:t>
      </w:r>
      <w:r w:rsidR="00330829">
        <w:fldChar w:fldCharType="end"/>
      </w:r>
      <w:ins w:id="1970" w:author="Elizabeth" w:date="2022-04-16T17:32:00Z">
        <w:r w:rsidR="00330829">
          <w:t xml:space="preserve"> </w:t>
        </w:r>
      </w:ins>
      <w:del w:id="1971" w:author="Elizabeth" w:date="2022-04-16T17:32:00Z">
        <w:r w:rsidR="00C5789C" w:rsidDel="00330829">
          <w:fldChar w:fldCharType="begin">
            <w:fldData xml:space="preserve">PEVuZE5vdGU+PENpdGU+PEF1dGhvcj5CZW5qYW1pbjwvQXV0aG9yPjxZZWFyPjE5NTU8L1llYXI+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==
</w:fldData>
          </w:fldChar>
        </w:r>
        <w:r w:rsidR="00330829" w:rsidDel="00330829">
          <w:delInstrText xml:space="preserve"> ADDIN EN.CITE </w:delInstrText>
        </w:r>
        <w:r w:rsidR="00330829" w:rsidDel="00330829">
          <w:fldChar w:fldCharType="begin">
            <w:fldData xml:space="preserve">PEVuZE5vdGU+PENpdGU+PEF1dGhvcj5CZW5qYW1pbjwvQXV0aG9yPjxZZWFyPjE5NTU8L1llYXI+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==
</w:fldData>
          </w:fldChar>
        </w:r>
        <w:r w:rsidR="00330829" w:rsidDel="00330829">
          <w:delInstrText xml:space="preserve"> ADDIN EN.CITE.DATA </w:delInstrText>
        </w:r>
        <w:r w:rsidR="00330829" w:rsidDel="00330829">
          <w:fldChar w:fldCharType="end"/>
        </w:r>
        <w:r w:rsidR="00C5789C" w:rsidDel="00330829">
          <w:fldChar w:fldCharType="separate"/>
        </w:r>
        <w:r w:rsidR="00330829" w:rsidDel="00330829">
          <w:rPr>
            <w:noProof/>
          </w:rPr>
          <w:delText xml:space="preserve">Walter Benjamin, </w:delText>
        </w:r>
        <w:r w:rsidR="00330829" w:rsidRPr="00330829" w:rsidDel="00330829">
          <w:rPr>
            <w:i/>
            <w:noProof/>
          </w:rPr>
          <w:delText>Illuminations : Essays and Reflections</w:delText>
        </w:r>
        <w:r w:rsidR="00330829" w:rsidDel="00330829">
          <w:rPr>
            <w:noProof/>
          </w:rPr>
          <w:delText xml:space="preserve">, trans. Harry Zohn (Boston: Mariner, 1955); Walter Benjamin et al., </w:delText>
        </w:r>
        <w:r w:rsidR="00330829" w:rsidRPr="00330829" w:rsidDel="00330829">
          <w:rPr>
            <w:i/>
            <w:noProof/>
          </w:rPr>
          <w:delText>Illuminations / Walter Benjamin ; Translated by Harry Zohn ; Edited and with an Introduction by Hannah Arendt ; Preface by Leon Wieseltier</w:delText>
        </w:r>
        <w:r w:rsidR="00330829" w:rsidDel="00330829">
          <w:rPr>
            <w:noProof/>
          </w:rPr>
          <w:delText xml:space="preserve"> (New York: Schocken Books, 2007).</w:delText>
        </w:r>
        <w:r w:rsidR="00C5789C" w:rsidDel="00330829">
          <w:fldChar w:fldCharType="end"/>
        </w:r>
      </w:del>
    </w:p>
  </w:footnote>
  <w:footnote w:id="29">
    <w:p w14:paraId="44360BD8" w14:textId="7DF6FF8C" w:rsidR="00330829" w:rsidRPr="00330829" w:rsidRDefault="0094226F" w:rsidP="0094226F">
      <w:pPr>
        <w:pStyle w:val="FootnoteText"/>
        <w:rPr>
          <w:i/>
          <w:noProof/>
        </w:rPr>
      </w:pPr>
      <w:ins w:id="2080" w:author="Elizabeth Ann Storm" w:date="2021-12-13T19:42:00Z">
        <w:r>
          <w:rPr>
            <w:rStyle w:val="FootnoteReference"/>
          </w:rPr>
          <w:footnoteRef/>
        </w:r>
        <w:r>
          <w:t xml:space="preserve"> </w:t>
        </w:r>
        <w:r>
          <w:fldChar w:fldCharType="begin"/>
        </w:r>
      </w:ins>
      <w:r w:rsidR="00330829">
        <w: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2081" w:author="Elizabeth Ann Storm" w:date="2021-12-13T19:42:00Z">
        <w:r>
          <w:fldChar w:fldCharType="separate"/>
        </w:r>
      </w:ins>
      <w:r w:rsidR="00330829">
        <w:rPr>
          <w:noProof/>
        </w:rPr>
        <w:t xml:space="preserve">Marshall McLuhan, </w:t>
      </w:r>
      <w:r w:rsidR="00330829" w:rsidRPr="00330829">
        <w:rPr>
          <w:i/>
          <w:noProof/>
        </w:rPr>
        <w:t>The Medium Is the Massage / Marshall Mcluhan, Quentin Fiore</w:t>
      </w:r>
    </w:p>
    <w:p w14:paraId="588C26B0" w14:textId="6871471E" w:rsidR="0094226F" w:rsidRPr="00EF709F" w:rsidRDefault="00330829" w:rsidP="0094226F">
      <w:pPr>
        <w:pStyle w:val="FootnoteText"/>
        <w:rPr>
          <w:ins w:id="2082" w:author="Elizabeth Ann Storm" w:date="2021-12-13T19:42:00Z"/>
          <w:vertAlign w:val="subscript"/>
        </w:rPr>
      </w:pPr>
      <w:r w:rsidRPr="00330829">
        <w:rPr>
          <w:i/>
          <w:noProof/>
        </w:rPr>
        <w:t>Co-Ordinated by Jerome Agel</w:t>
      </w:r>
      <w:r>
        <w:rPr>
          <w:noProof/>
        </w:rPr>
        <w:t>, ed. Quentin Fiore and Jerome Agel (New York: Bantam, 1967).</w:t>
      </w:r>
      <w:ins w:id="2083" w:author="Elizabeth Ann Storm" w:date="2021-12-13T19:42:00Z">
        <w:r w:rsidR="0094226F">
          <w:fldChar w:fldCharType="end"/>
        </w:r>
        <w:r w:rsidR="0094226F">
          <w:rPr>
            <w:vertAlign w:val="subscript"/>
          </w:rPr>
          <w:t>+</w:t>
        </w:r>
      </w:ins>
    </w:p>
  </w:footnote>
  <w:footnote w:id="30">
    <w:p w14:paraId="6B66B866" w14:textId="5503C054" w:rsidR="00A65027" w:rsidRDefault="00A65027">
      <w:pPr>
        <w:pStyle w:val="FootnoteText"/>
      </w:pPr>
      <w:ins w:id="2154" w:author="Elizabeth" w:date="2022-04-16T18:36:00Z">
        <w:r>
          <w:rPr>
            <w:rStyle w:val="FootnoteReference"/>
          </w:rPr>
          <w:footnoteRef/>
        </w:r>
        <w:r>
          <w:t xml:space="preserve"> </w:t>
        </w:r>
      </w:ins>
      <w:r>
        <w:fldChar w:fldCharType="begin"/>
      </w:r>
      <w:r>
        <w:instrText xml:space="preserve"> ADDIN EN.CITE &lt;EndNote&gt;&lt;Cite&gt;&lt;Author&gt;Doane&lt;/Author&gt;&lt;Year&gt;2007&lt;/Year&gt;&lt;RecNum&gt;103&lt;/RecNum&gt;&lt;DisplayText&gt;Doane, &amp;quot;Indexicality: Trace and Sign: Introduction.&amp;quot;&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Pr>
          <w:noProof/>
        </w:rPr>
        <w:t>Doane, "Indexicality: Trace and Sign: Introduction."</w:t>
      </w:r>
      <w:r>
        <w:fldChar w:fldCharType="end"/>
      </w:r>
      <w:ins w:id="2155" w:author="Elizabeth" w:date="2022-04-16T18:37:00Z">
        <w:r w:rsidR="00DE57BD">
          <w:t xml:space="preserve"> 1</w:t>
        </w:r>
      </w:ins>
    </w:p>
  </w:footnote>
  <w:footnote w:id="31">
    <w:p w14:paraId="4C44F837" w14:textId="08D24C9E" w:rsidR="00DF28CB" w:rsidDel="00E74BFC" w:rsidRDefault="00DF28CB">
      <w:pPr>
        <w:pStyle w:val="FootnoteText"/>
        <w:rPr>
          <w:del w:id="2186" w:author="Elizabeth Ann Storm" w:date="2021-12-10T20:02:00Z"/>
        </w:rPr>
      </w:pPr>
      <w:del w:id="2187"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32">
    <w:p w14:paraId="11639ECB" w14:textId="2BBB9B93" w:rsidR="000F018B" w:rsidDel="00E74BFC" w:rsidRDefault="000F018B">
      <w:pPr>
        <w:pStyle w:val="FootnoteText"/>
        <w:rPr>
          <w:del w:id="2199" w:author="Elizabeth Ann Storm" w:date="2021-12-10T20:02:00Z"/>
        </w:rPr>
      </w:pPr>
      <w:del w:id="2200"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33">
    <w:p w14:paraId="791F093F" w14:textId="4C71BBF3" w:rsidR="00E556D4" w:rsidRDefault="00E556D4" w:rsidP="00E556D4">
      <w:pPr>
        <w:pStyle w:val="FootnoteText"/>
        <w:rPr>
          <w:ins w:id="2360" w:author="Elizabeth Ann Storm" w:date="2021-12-13T19:31:00Z"/>
        </w:rPr>
      </w:pPr>
      <w:ins w:id="2361" w:author="Elizabeth Ann Storm" w:date="2021-12-13T19:31:00Z">
        <w:r>
          <w:rPr>
            <w:rStyle w:val="FootnoteReference"/>
          </w:rPr>
          <w:footnoteRef/>
        </w:r>
        <w:r>
          <w:t xml:space="preserve"> </w:t>
        </w:r>
        <w:r>
          <w:fldChar w:fldCharType="begin"/>
        </w:r>
      </w:ins>
      <w:r w:rsidR="00330829">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2362" w:author="Elizabeth Ann Storm" w:date="2021-12-13T19:31:00Z">
        <w:r>
          <w:fldChar w:fldCharType="separate"/>
        </w:r>
      </w:ins>
      <w:r w:rsidR="00330829">
        <w:rPr>
          <w:noProof/>
        </w:rPr>
        <w:t xml:space="preserve">Aldous Huxley, </w:t>
      </w:r>
      <w:r w:rsidR="00330829" w:rsidRPr="00330829">
        <w:rPr>
          <w:i/>
          <w:noProof/>
        </w:rPr>
        <w:t>The Doors of Perception and Heaven and Hell</w:t>
      </w:r>
      <w:r w:rsidR="00330829">
        <w:rPr>
          <w:noProof/>
        </w:rPr>
        <w:t xml:space="preserve"> (New York: Harper Perennial Classics, 1960).</w:t>
      </w:r>
      <w:ins w:id="2363" w:author="Elizabeth Ann Storm" w:date="2021-12-13T19:31:00Z">
        <w:r>
          <w:fldChar w:fldCharType="end"/>
        </w:r>
      </w:ins>
    </w:p>
  </w:footnote>
  <w:footnote w:id="34">
    <w:p w14:paraId="36B2B7D0" w14:textId="7E5FA9E3" w:rsidR="00E556D4" w:rsidRDefault="00E556D4" w:rsidP="00E556D4">
      <w:pPr>
        <w:pStyle w:val="FootnoteText"/>
        <w:rPr>
          <w:ins w:id="2409" w:author="Elizabeth Ann Storm" w:date="2021-12-13T19:31:00Z"/>
        </w:rPr>
      </w:pPr>
      <w:ins w:id="2410" w:author="Elizabeth Ann Storm" w:date="2021-12-13T19:31:00Z">
        <w:r>
          <w:rPr>
            <w:rStyle w:val="FootnoteReference"/>
          </w:rPr>
          <w:footnoteRef/>
        </w:r>
        <w:r>
          <w:t xml:space="preserve"> </w:t>
        </w:r>
        <w:r>
          <w:fldChar w:fldCharType="begin"/>
        </w:r>
      </w:ins>
      <w:r w:rsidR="00330829">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2411" w:author="Elizabeth Ann Storm" w:date="2021-12-13T19:31:00Z">
        <w:r>
          <w:fldChar w:fldCharType="separate"/>
        </w:r>
      </w:ins>
      <w:r w:rsidR="00330829">
        <w:rPr>
          <w:noProof/>
        </w:rPr>
        <w:t xml:space="preserve">William Blake, </w:t>
      </w:r>
      <w:r w:rsidR="00330829" w:rsidRPr="00330829">
        <w:rPr>
          <w:i/>
          <w:noProof/>
        </w:rPr>
        <w:t>The Marriage of Heaven and Hell / by William Blake, with an Introduction and Commentary by Sir Geoffrey Keynes</w:t>
      </w:r>
      <w:r w:rsidR="00330829">
        <w:rPr>
          <w:noProof/>
        </w:rPr>
        <w:t>, ed. Geoffrey Keynes (New York: Oxford University Press, 1994).</w:t>
      </w:r>
      <w:ins w:id="2412" w:author="Elizabeth Ann Storm" w:date="2021-12-13T19:31:00Z">
        <w:r>
          <w:fldChar w:fldCharType="end"/>
        </w:r>
      </w:ins>
    </w:p>
  </w:footnote>
  <w:footnote w:id="35">
    <w:p w14:paraId="61A49673" w14:textId="39349C51" w:rsidR="0098316A" w:rsidRDefault="0098316A" w:rsidP="0098316A">
      <w:pPr>
        <w:pStyle w:val="FootnoteText"/>
        <w:rPr>
          <w:ins w:id="2431" w:author="Elizabeth Ann Storm" w:date="2021-12-13T19:24:00Z"/>
        </w:rPr>
      </w:pPr>
      <w:ins w:id="2432" w:author="Elizabeth Ann Storm" w:date="2021-12-13T19:24:00Z">
        <w:r>
          <w:rPr>
            <w:rStyle w:val="FootnoteReference"/>
          </w:rPr>
          <w:footnoteRef/>
        </w:r>
        <w:r>
          <w:t xml:space="preserve"> </w:t>
        </w:r>
        <w:r>
          <w:fldChar w:fldCharType="begin"/>
        </w:r>
      </w:ins>
      <w:r w:rsidR="00330829">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2433" w:author="Elizabeth Ann Storm" w:date="2021-12-13T19:24:00Z">
        <w:r>
          <w:fldChar w:fldCharType="separate"/>
        </w:r>
      </w:ins>
      <w:r w:rsidR="00330829">
        <w:rPr>
          <w:noProof/>
        </w:rPr>
        <w:t>Terence McKenna, 1989.</w:t>
      </w:r>
      <w:ins w:id="2434" w:author="Elizabeth Ann Storm" w:date="2021-12-13T19:24:00Z">
        <w:r>
          <w:fldChar w:fldCharType="end"/>
        </w:r>
        <w:r>
          <w:t xml:space="preserve"> (citation needs reformatting for Lecture format)</w:t>
        </w:r>
      </w:ins>
    </w:p>
  </w:footnote>
  <w:footnote w:id="36">
    <w:p w14:paraId="022C9A97" w14:textId="77777777" w:rsidR="0098316A" w:rsidRDefault="0098316A" w:rsidP="0098316A">
      <w:pPr>
        <w:pStyle w:val="FootnoteText"/>
        <w:rPr>
          <w:ins w:id="2437" w:author="Elizabeth Ann Storm" w:date="2021-12-13T19:24:00Z"/>
        </w:rPr>
      </w:pPr>
      <w:ins w:id="2438" w:author="Elizabeth Ann Storm" w:date="2021-12-13T19:24:00Z">
        <w:r>
          <w:rPr>
            <w:rStyle w:val="FootnoteReference"/>
          </w:rPr>
          <w:footnoteRef/>
        </w:r>
        <w:r>
          <w:t xml:space="preserve"> Ibid.</w:t>
        </w:r>
      </w:ins>
    </w:p>
  </w:footnote>
  <w:footnote w:id="37">
    <w:p w14:paraId="0CA50054" w14:textId="0FDE51DB" w:rsidR="005D6118" w:rsidDel="0026413F" w:rsidRDefault="005D6118">
      <w:pPr>
        <w:pStyle w:val="FootnoteText"/>
        <w:rPr>
          <w:del w:id="2460" w:author="Elizabeth" w:date="2022-04-14T15:39:00Z"/>
        </w:rPr>
      </w:pPr>
      <w:del w:id="2461" w:author="Elizabeth" w:date="2022-04-14T15:39:00Z">
        <w:r w:rsidDel="0026413F">
          <w:rPr>
            <w:rStyle w:val="FootnoteReference"/>
          </w:rPr>
          <w:footnoteRef/>
        </w:r>
        <w:r w:rsidDel="0026413F">
          <w:delText xml:space="preserve"> The pre-reflective experience is a state of unconscious awareness preceding the consciousness forming associations to past experiences and word and image signs.</w:delText>
        </w:r>
      </w:del>
    </w:p>
  </w:footnote>
  <w:footnote w:id="38">
    <w:p w14:paraId="50914F31" w14:textId="2FB9CFDA" w:rsidR="005338DC" w:rsidRDefault="005338DC" w:rsidP="005338DC">
      <w:pPr>
        <w:pStyle w:val="FootnoteText"/>
        <w:rPr>
          <w:ins w:id="2505" w:author="Elizabeth Ann Storm" w:date="2021-12-13T19:48:00Z"/>
        </w:rPr>
      </w:pPr>
      <w:ins w:id="2506" w:author="Elizabeth Ann Storm" w:date="2021-12-13T19:48:00Z">
        <w:r>
          <w:rPr>
            <w:rStyle w:val="FootnoteReference"/>
          </w:rPr>
          <w:footnoteRef/>
        </w:r>
        <w:r>
          <w:t xml:space="preserve"> </w:t>
        </w:r>
        <w:r>
          <w:fldChar w:fldCharType="begin"/>
        </w:r>
      </w:ins>
      <w:r w:rsidR="00330829">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2507" w:author="Elizabeth Ann Storm" w:date="2021-12-13T19:48:00Z">
        <w:r>
          <w:fldChar w:fldCharType="separate"/>
        </w:r>
      </w:ins>
      <w:r w:rsidR="00330829">
        <w:rPr>
          <w:noProof/>
        </w:rPr>
        <w:t xml:space="preserve">Caroline A. Jones and Bill Arning, </w:t>
      </w:r>
      <w:r w:rsidR="00330829" w:rsidRPr="00330829">
        <w:rPr>
          <w:i/>
          <w:noProof/>
        </w:rPr>
        <w:t>Sensorium : Embodied Experience, Technology, and Contemporary Art / Edited by Caroline A. Jones</w:t>
      </w:r>
      <w:r w:rsidR="00330829">
        <w:rPr>
          <w:noProof/>
        </w:rPr>
        <w:t>, 1st MIT Press ed. ed. (Cambridge: MIT Press, 2006).</w:t>
      </w:r>
      <w:ins w:id="2508" w:author="Elizabeth Ann Storm" w:date="2021-12-13T19:48:00Z">
        <w:r>
          <w:fldChar w:fldCharType="end"/>
        </w:r>
      </w:ins>
    </w:p>
  </w:footnote>
  <w:footnote w:id="39">
    <w:p w14:paraId="7197DE1E" w14:textId="77777777" w:rsidR="005338DC" w:rsidRDefault="005338DC" w:rsidP="005338DC">
      <w:pPr>
        <w:pStyle w:val="FootnoteText"/>
        <w:rPr>
          <w:ins w:id="2521" w:author="Elizabeth Ann Storm" w:date="2021-12-13T19:48:00Z"/>
        </w:rPr>
      </w:pPr>
      <w:ins w:id="2522" w:author="Elizabeth Ann Storm" w:date="2021-12-13T19:48:00Z">
        <w:r>
          <w:rPr>
            <w:rStyle w:val="FootnoteReference"/>
          </w:rPr>
          <w:footnoteRef/>
        </w:r>
        <w:r>
          <w:t xml:space="preserve"> Ibid. 11.</w:t>
        </w:r>
      </w:ins>
    </w:p>
  </w:footnote>
  <w:footnote w:id="40">
    <w:p w14:paraId="6A312480" w14:textId="77777777" w:rsidR="005338DC" w:rsidRDefault="005338DC" w:rsidP="005338DC">
      <w:pPr>
        <w:pStyle w:val="FootnoteText"/>
        <w:rPr>
          <w:ins w:id="2535" w:author="Elizabeth Ann Storm" w:date="2021-12-13T19:48:00Z"/>
        </w:rPr>
      </w:pPr>
      <w:ins w:id="2536" w:author="Elizabeth Ann Storm" w:date="2021-12-13T19:48:00Z">
        <w:r>
          <w:rPr>
            <w:rStyle w:val="FootnoteReference"/>
          </w:rPr>
          <w:footnoteRef/>
        </w:r>
        <w:r>
          <w:t xml:space="preserve"> Ibid. 42.</w:t>
        </w:r>
      </w:ins>
    </w:p>
  </w:footnote>
  <w:footnote w:id="41">
    <w:p w14:paraId="15ECA9B6" w14:textId="6A693E09" w:rsidR="00F52531" w:rsidRDefault="00F52531" w:rsidP="00F52531">
      <w:pPr>
        <w:pStyle w:val="FootnoteText"/>
        <w:rPr>
          <w:ins w:id="2554" w:author="Elizabeth Ann Storm" w:date="2021-12-13T20:06:00Z"/>
        </w:rPr>
      </w:pPr>
      <w:ins w:id="2555" w:author="Elizabeth Ann Storm" w:date="2021-12-13T20:06:00Z">
        <w:r>
          <w:rPr>
            <w:rStyle w:val="FootnoteReference"/>
          </w:rPr>
          <w:footnoteRef/>
        </w:r>
        <w:r>
          <w:t xml:space="preserve"> </w:t>
        </w:r>
      </w:ins>
      <w:ins w:id="2556" w:author="Elizabeth" w:date="2022-04-16T18:55:00Z">
        <w:r w:rsidR="002269FC">
          <w:t xml:space="preserve">The end of the late modern period is typically understood as 1945, the year that the </w:t>
        </w:r>
      </w:ins>
      <w:ins w:id="2557" w:author="Elizabeth" w:date="2022-04-16T18:56:00Z">
        <w:r w:rsidR="002269FC">
          <w:t>United States military all-but</w:t>
        </w:r>
      </w:ins>
      <w:ins w:id="2558" w:author="Elizabeth" w:date="2022-04-16T18:55:00Z">
        <w:r w:rsidR="002269FC">
          <w:t xml:space="preserve"> ended World War II</w:t>
        </w:r>
      </w:ins>
      <w:ins w:id="2559" w:author="Elizabeth" w:date="2022-04-16T18:56:00Z">
        <w:r w:rsidR="002269FC">
          <w:t xml:space="preserve"> with the use of nuclear weapons on the civilians of Nagasaki and Hiroshima, Japan.</w:t>
        </w:r>
      </w:ins>
      <w:ins w:id="2560" w:author="Elizabeth" w:date="2022-04-16T19:00:00Z">
        <w:r w:rsidR="00F0491A">
          <w:t xml:space="preserve"> </w:t>
        </w:r>
      </w:ins>
      <w:ins w:id="2561" w:author="Elizabeth" w:date="2022-04-16T19:01:00Z">
        <w:r w:rsidR="00F0491A">
          <w:t>This date</w:t>
        </w:r>
      </w:ins>
      <w:ins w:id="2562" w:author="Elizabeth" w:date="2022-04-16T19:02:00Z">
        <w:r w:rsidR="00F0491A">
          <w:t xml:space="preserve">, and the later year of 1950, has been floated by the Anthropocene Working Group as an appropriate date to mark the beginning of the Anthropocene Era, the Age of Man. </w:t>
        </w:r>
      </w:ins>
      <w:ins w:id="2563" w:author="Elizabeth" w:date="2022-04-16T19:31:00Z">
        <w:r w:rsidR="00B53DF0">
          <w:t xml:space="preserve"> </w:t>
        </w:r>
      </w:ins>
      <w:ins w:id="2564" w:author="Elizabeth" w:date="2022-04-16T18:56:00Z">
        <w:r w:rsidR="002269FC">
          <w:t xml:space="preserve"> </w:t>
        </w:r>
      </w:ins>
      <w:ins w:id="2565" w:author="Elizabeth Ann Storm" w:date="2021-12-13T20:06:00Z">
        <w:del w:id="2566" w:author="Elizabeth" w:date="2022-04-16T18:55:00Z">
          <w:r w:rsidDel="002269FC">
            <w:delText>Anthropocene reference…</w:delText>
          </w:r>
        </w:del>
      </w:ins>
    </w:p>
  </w:footnote>
  <w:footnote w:id="42">
    <w:p w14:paraId="33375B26" w14:textId="77777777" w:rsidR="00F52531" w:rsidRDefault="00F52531" w:rsidP="00F52531">
      <w:pPr>
        <w:pStyle w:val="FootnoteText"/>
        <w:rPr>
          <w:ins w:id="2581" w:author="Elizabeth Ann Storm" w:date="2021-12-13T20:06:00Z"/>
        </w:rPr>
      </w:pPr>
      <w:ins w:id="2582" w:author="Elizabeth Ann Storm" w:date="2021-12-13T20:06:00Z">
        <w:r>
          <w:rPr>
            <w:rStyle w:val="FootnoteReference"/>
          </w:rPr>
          <w:footnoteRef/>
        </w:r>
        <w:r>
          <w:t xml:space="preserve"> Ibid, (find page number).</w:t>
        </w:r>
      </w:ins>
    </w:p>
  </w:footnote>
  <w:footnote w:id="43">
    <w:p w14:paraId="33A608E2" w14:textId="50A45D7B" w:rsidR="00E02914" w:rsidRDefault="00E02914" w:rsidP="00E02914">
      <w:pPr>
        <w:pStyle w:val="FootnoteText"/>
        <w:rPr>
          <w:ins w:id="2601" w:author="Elizabeth Ann Storm" w:date="2021-12-13T20:47:00Z"/>
        </w:rPr>
      </w:pPr>
      <w:ins w:id="2602" w:author="Elizabeth Ann Storm" w:date="2021-12-13T20:47:00Z">
        <w:r>
          <w:rPr>
            <w:rStyle w:val="FootnoteReference"/>
          </w:rPr>
          <w:footnoteRef/>
        </w:r>
        <w:r>
          <w:t xml:space="preserve"> </w:t>
        </w:r>
        <w:r>
          <w:fldChar w:fldCharType="begin"/>
        </w:r>
      </w:ins>
      <w:r w:rsidR="00330829">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2603" w:author="Elizabeth Ann Storm" w:date="2021-12-13T20:47:00Z">
        <w:r>
          <w:fldChar w:fldCharType="separate"/>
        </w:r>
      </w:ins>
      <w:r w:rsidR="00330829">
        <w:rPr>
          <w:noProof/>
        </w:rPr>
        <w:t xml:space="preserve">Edward A. Shanken, </w:t>
      </w:r>
      <w:r w:rsidR="00330829" w:rsidRPr="00330829">
        <w:rPr>
          <w:i/>
          <w:noProof/>
        </w:rPr>
        <w:t>Systems / Edited by Edward A. Shanken</w:t>
      </w:r>
      <w:r w:rsidR="00330829">
        <w:rPr>
          <w:noProof/>
        </w:rPr>
        <w:t xml:space="preserve"> (Cambridge: MIT Press, 2015).</w:t>
      </w:r>
      <w:ins w:id="2604" w:author="Elizabeth Ann Storm" w:date="2021-12-13T20:47:00Z">
        <w:r>
          <w:fldChar w:fldCharType="end"/>
        </w:r>
      </w:ins>
    </w:p>
  </w:footnote>
  <w:footnote w:id="44">
    <w:p w14:paraId="03AF98D4" w14:textId="3B5413E4" w:rsidR="00E02914" w:rsidRDefault="00E02914" w:rsidP="00E02914">
      <w:pPr>
        <w:pStyle w:val="FootnoteText"/>
        <w:rPr>
          <w:ins w:id="2609" w:author="Elizabeth Ann Storm" w:date="2021-12-13T20:47:00Z"/>
        </w:rPr>
      </w:pPr>
      <w:ins w:id="2610" w:author="Elizabeth Ann Storm" w:date="2021-12-13T20:47:00Z">
        <w:r>
          <w:rPr>
            <w:rStyle w:val="FootnoteReference"/>
          </w:rPr>
          <w:footnoteRef/>
        </w:r>
        <w:r>
          <w:t xml:space="preserve"> </w:t>
        </w:r>
        <w:r>
          <w:fldChar w:fldCharType="begin"/>
        </w:r>
      </w:ins>
      <w:r w:rsidR="007E0565">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2611" w:author="Elizabeth Ann Storm" w:date="2021-12-13T20:47:00Z">
        <w:r>
          <w:fldChar w:fldCharType="separate"/>
        </w:r>
      </w:ins>
      <w:r w:rsidR="007E0565">
        <w:rPr>
          <w:noProof/>
        </w:rPr>
        <w:t xml:space="preserve">Martin Kemp, </w:t>
      </w:r>
      <w:r w:rsidR="007E0565" w:rsidRPr="007E0565">
        <w:rPr>
          <w:i/>
          <w:noProof/>
        </w:rPr>
        <w:t>Structural Intuitions : Seeing Shapes in Art and Science</w:t>
      </w:r>
      <w:r w:rsidR="007E0565">
        <w:rPr>
          <w:noProof/>
        </w:rPr>
        <w:t xml:space="preserve"> (Charlotesville: University of Virginia Press, 2016).</w:t>
      </w:r>
      <w:ins w:id="2612" w:author="Elizabeth Ann Storm" w:date="2021-12-13T20:47:00Z">
        <w:r>
          <w:fldChar w:fldCharType="end"/>
        </w:r>
      </w:ins>
    </w:p>
  </w:footnote>
  <w:footnote w:id="45">
    <w:p w14:paraId="0EFE020A" w14:textId="1010DF92" w:rsidR="00BA3F7B" w:rsidDel="009555C2" w:rsidRDefault="00BA3F7B">
      <w:pPr>
        <w:pStyle w:val="FootnoteText"/>
        <w:rPr>
          <w:del w:id="2736" w:author="Elizabeth Ann Storm" w:date="2021-12-01T14:06:00Z"/>
        </w:rPr>
      </w:pPr>
      <w:del w:id="2737" w:author="Elizabeth Ann Storm" w:date="2021-12-01T14:06:00Z">
        <w:r w:rsidDel="009555C2">
          <w:rPr>
            <w:rStyle w:val="FootnoteReference"/>
          </w:rPr>
          <w:footnoteRef/>
        </w:r>
        <w:r w:rsidDel="009555C2">
          <w:delText xml:space="preserve"> Insert citation for definition from encyclopedia </w:delText>
        </w:r>
      </w:del>
    </w:p>
  </w:footnote>
  <w:footnote w:id="46">
    <w:p w14:paraId="3060E8B2" w14:textId="33A117CB" w:rsidR="004F62DD" w:rsidDel="006101A6" w:rsidRDefault="004F62DD">
      <w:pPr>
        <w:pStyle w:val="FootnoteText"/>
        <w:rPr>
          <w:del w:id="2913" w:author="Elizabeth Ann Storm" w:date="2021-12-10T20:07:00Z"/>
        </w:rPr>
      </w:pPr>
      <w:del w:id="2914" w:author="Elizabeth Ann Storm" w:date="2021-12-10T20:07:00Z">
        <w:r w:rsidDel="006101A6">
          <w:rPr>
            <w:rStyle w:val="FootnoteReference"/>
          </w:rPr>
          <w:footnoteRef/>
        </w:r>
        <w:r w:rsidDel="006101A6">
          <w:delText xml:space="preserve"> Anthropocene reference…</w:delText>
        </w:r>
      </w:del>
    </w:p>
  </w:footnote>
  <w:footnote w:id="47">
    <w:p w14:paraId="23A415A2" w14:textId="33CDB262" w:rsidR="00094B56" w:rsidDel="008F0BCA" w:rsidRDefault="00094B56">
      <w:pPr>
        <w:pStyle w:val="FootnoteText"/>
        <w:rPr>
          <w:del w:id="2925" w:author="Elizabeth Ann Storm" w:date="2021-12-01T14:24:00Z"/>
        </w:rPr>
      </w:pPr>
      <w:del w:id="2926" w:author="Elizabeth Ann Storm" w:date="2021-12-01T14:24:00Z">
        <w:r w:rsidDel="008F0BCA">
          <w:rPr>
            <w:rStyle w:val="FootnoteReference"/>
          </w:rPr>
          <w:footnoteRef/>
        </w:r>
        <w:r w:rsidDel="008F0BCA">
          <w:delText xml:space="preserve"> </w:delText>
        </w:r>
        <w:r w:rsidR="00635A38" w:rsidDel="008F0BCA">
          <w:fldChar w:fldCharType="begin"/>
        </w:r>
        <w:r w:rsidR="00635A38" w:rsidDel="008F0BCA">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8F0BCA">
          <w:fldChar w:fldCharType="separate"/>
        </w:r>
        <w:r w:rsidR="00635A38" w:rsidDel="008F0BCA">
          <w:rPr>
            <w:noProof/>
          </w:rPr>
          <w:delText xml:space="preserve">Caroline A. Jones and Bill Arning, </w:delText>
        </w:r>
        <w:r w:rsidR="00635A38" w:rsidRPr="00635A38" w:rsidDel="008F0BCA">
          <w:rPr>
            <w:i/>
            <w:noProof/>
          </w:rPr>
          <w:delText>Sensorium : Embodied Experience, Technology, and Contemporary Art / Edited by Caroline A. Jones</w:delText>
        </w:r>
        <w:r w:rsidR="00635A38" w:rsidDel="008F0BCA">
          <w:rPr>
            <w:noProof/>
          </w:rPr>
          <w:delText>, 1st MIT Press ed. ed. (Cambridge: MIT Press, 2006).</w:delText>
        </w:r>
        <w:r w:rsidR="00635A38" w:rsidDel="008F0BCA">
          <w:fldChar w:fldCharType="end"/>
        </w:r>
      </w:del>
    </w:p>
  </w:footnote>
  <w:footnote w:id="48">
    <w:p w14:paraId="483CFCF4" w14:textId="6514555D" w:rsidR="00635A38" w:rsidDel="008F0BCA" w:rsidRDefault="00635A38">
      <w:pPr>
        <w:pStyle w:val="FootnoteText"/>
        <w:rPr>
          <w:del w:id="2927" w:author="Elizabeth Ann Storm" w:date="2021-12-01T14:24:00Z"/>
        </w:rPr>
      </w:pPr>
      <w:del w:id="2928" w:author="Elizabeth Ann Storm" w:date="2021-12-01T14:24:00Z">
        <w:r w:rsidDel="008F0BCA">
          <w:rPr>
            <w:rStyle w:val="FootnoteReference"/>
          </w:rPr>
          <w:footnoteRef/>
        </w:r>
        <w:r w:rsidDel="008F0BCA">
          <w:delText xml:space="preserve"> Ibid. 11.</w:delText>
        </w:r>
      </w:del>
    </w:p>
  </w:footnote>
  <w:footnote w:id="49">
    <w:p w14:paraId="5EDFF6A9" w14:textId="65975AD2" w:rsidR="00635A38" w:rsidDel="008F0BCA" w:rsidRDefault="00635A38">
      <w:pPr>
        <w:pStyle w:val="FootnoteText"/>
        <w:rPr>
          <w:del w:id="2933" w:author="Elizabeth Ann Storm" w:date="2021-12-01T14:24:00Z"/>
        </w:rPr>
      </w:pPr>
      <w:del w:id="2934" w:author="Elizabeth Ann Storm" w:date="2021-12-01T14:24:00Z">
        <w:r w:rsidDel="008F0BCA">
          <w:rPr>
            <w:rStyle w:val="FootnoteReference"/>
          </w:rPr>
          <w:footnoteRef/>
        </w:r>
        <w:r w:rsidDel="008F0BCA">
          <w:delText xml:space="preserve"> Ibid. 42.</w:delText>
        </w:r>
      </w:del>
    </w:p>
  </w:footnote>
  <w:footnote w:id="50">
    <w:p w14:paraId="4DBCCF05" w14:textId="2123DBBD" w:rsidR="00635A38" w:rsidDel="006101A6" w:rsidRDefault="00635A38">
      <w:pPr>
        <w:pStyle w:val="FootnoteText"/>
        <w:rPr>
          <w:del w:id="2945" w:author="Elizabeth Ann Storm" w:date="2021-12-10T20:07:00Z"/>
        </w:rPr>
      </w:pPr>
      <w:del w:id="2946" w:author="Elizabeth Ann Storm" w:date="2021-12-10T20:07:00Z">
        <w:r w:rsidDel="006101A6">
          <w:rPr>
            <w:rStyle w:val="FootnoteReference"/>
          </w:rPr>
          <w:footnoteRef/>
        </w:r>
        <w:r w:rsidDel="006101A6">
          <w:delText xml:space="preserve"> Ibid, (find page number).</w:delText>
        </w:r>
      </w:del>
    </w:p>
  </w:footnote>
  <w:footnote w:id="51">
    <w:p w14:paraId="748FA717" w14:textId="77777777" w:rsidR="00FA08AD" w:rsidRDefault="00FA08AD" w:rsidP="00FA08AD">
      <w:pPr>
        <w:pStyle w:val="FootnoteText"/>
        <w:rPr>
          <w:ins w:id="2965" w:author="Elizabeth Ann Storm" w:date="2021-12-13T20:38:00Z"/>
        </w:rPr>
      </w:pPr>
      <w:ins w:id="2966"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 w:id="52">
    <w:p w14:paraId="3657BD22" w14:textId="58F40624" w:rsidR="00CB3328" w:rsidRDefault="00CB3328">
      <w:pPr>
        <w:pStyle w:val="FootnoteText"/>
      </w:pPr>
      <w:ins w:id="3005" w:author="Elizabeth" w:date="2022-04-13T17:22:00Z">
        <w:r>
          <w:rPr>
            <w:rStyle w:val="FootnoteReference"/>
          </w:rPr>
          <w:footnoteRef/>
        </w:r>
        <w:r>
          <w:t xml:space="preserve"> </w:t>
        </w:r>
      </w:ins>
      <w:r>
        <w:fldChar w:fldCharType="begin"/>
      </w:r>
      <w:r w:rsidR="00330829">
        <w:instrText xml:space="preserve"> ADDIN EN.CITE &lt;EndNote&gt;&lt;Cite&gt;&lt;Author&gt;Kemp&lt;/Author&gt;&lt;Year&gt;2016&lt;/Year&gt;&lt;RecNum&gt;8&lt;/RecNum&gt;&lt;DisplayText&gt;Kemp, &lt;style face="italic"&gt;Structural Intuitions : Seeing Shapes in Art and Science&lt;/style&gt;.&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Kemp, </w:t>
      </w:r>
      <w:r w:rsidR="00330829" w:rsidRPr="00330829">
        <w:rPr>
          <w:i/>
          <w:noProof/>
        </w:rPr>
        <w:t>Structural Intuitions : Seeing Shapes in Art and Science</w:t>
      </w:r>
      <w:r w:rsidR="00330829">
        <w:rPr>
          <w:noProof/>
        </w:rPr>
        <w:t>.</w:t>
      </w:r>
      <w:r>
        <w:fldChar w:fldCharType="end"/>
      </w:r>
      <w:del w:id="3006" w:author="Elizabeth" w:date="2022-04-13T17:25:00Z">
        <w:r w:rsidDel="00CB3328">
          <w:fldChar w:fldCharType="begin"/>
        </w:r>
        <w:r w:rsidDel="00CB3328">
          <w:delInstrText xml:space="preserve"> ADDIN EN.CITE &lt;EndNote&gt;&lt;Cite&gt;&lt;Author&gt;Kemp&lt;/Author&gt;&lt;Year&gt;2016&lt;/Year&gt;&lt;RecNum&gt;101&lt;/RecNum&gt;&lt;DisplayText&gt;(Kemp 2016b)&lt;/DisplayText&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delInstrText>
        </w:r>
        <w:r w:rsidDel="00CB3328">
          <w:fldChar w:fldCharType="separate"/>
        </w:r>
        <w:r w:rsidDel="00CB3328">
          <w:rPr>
            <w:noProof/>
          </w:rPr>
          <w:delText>(Kemp 2016b)</w:delText>
        </w:r>
        <w:r w:rsidDel="00CB3328">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w15:presenceInfo w15:providerId="None" w15:userId="Elizabeth"/>
  </w15:person>
  <w15:person w15:author="Elizabeth Ann Storm">
    <w15:presenceInfo w15:providerId="None" w15:userId="Elizabeth Ann Stor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0MDCwNDazMLMwtTBX0lEKTi0uzszPAymwrAUA6lbIFyw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52fpfpxt3xswsaervvgvfpf3x0xadf2x90r9&quot;&gt;Lizzy Storm EndNote Library&lt;record-ids&gt;&lt;item&gt;102&lt;/item&gt;&lt;item&gt;103&lt;/item&gt;&lt;item&gt;105&lt;/item&gt;&lt;item&gt;107&lt;/item&gt;&lt;/record-ids&gt;&lt;/item&gt;&lt;/Libraries&gt;"/>
  </w:docVars>
  <w:rsids>
    <w:rsidRoot w:val="00EB7EAC"/>
    <w:rsid w:val="00001735"/>
    <w:rsid w:val="000029BC"/>
    <w:rsid w:val="00002BC8"/>
    <w:rsid w:val="00005DFA"/>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5418"/>
    <w:rsid w:val="000572E4"/>
    <w:rsid w:val="00061134"/>
    <w:rsid w:val="000664E8"/>
    <w:rsid w:val="00071828"/>
    <w:rsid w:val="00071D55"/>
    <w:rsid w:val="00072E85"/>
    <w:rsid w:val="00072F61"/>
    <w:rsid w:val="000801CB"/>
    <w:rsid w:val="000831D7"/>
    <w:rsid w:val="00083BB7"/>
    <w:rsid w:val="00084288"/>
    <w:rsid w:val="0008574D"/>
    <w:rsid w:val="00085B3C"/>
    <w:rsid w:val="00086F43"/>
    <w:rsid w:val="00092F08"/>
    <w:rsid w:val="00094B56"/>
    <w:rsid w:val="0009592F"/>
    <w:rsid w:val="00097DE5"/>
    <w:rsid w:val="000A406B"/>
    <w:rsid w:val="000A7221"/>
    <w:rsid w:val="000B0775"/>
    <w:rsid w:val="000B491D"/>
    <w:rsid w:val="000C08D8"/>
    <w:rsid w:val="000C4CF5"/>
    <w:rsid w:val="000C55CA"/>
    <w:rsid w:val="000C60DA"/>
    <w:rsid w:val="000C6475"/>
    <w:rsid w:val="000D09D8"/>
    <w:rsid w:val="000D2360"/>
    <w:rsid w:val="000D2536"/>
    <w:rsid w:val="000D3C56"/>
    <w:rsid w:val="000D3E5F"/>
    <w:rsid w:val="000D6074"/>
    <w:rsid w:val="000D64D7"/>
    <w:rsid w:val="000D7C4E"/>
    <w:rsid w:val="000E0A09"/>
    <w:rsid w:val="000E0E62"/>
    <w:rsid w:val="000E2BF9"/>
    <w:rsid w:val="000E30EE"/>
    <w:rsid w:val="000E31F1"/>
    <w:rsid w:val="000E52EE"/>
    <w:rsid w:val="000E60E2"/>
    <w:rsid w:val="000E6229"/>
    <w:rsid w:val="000E7617"/>
    <w:rsid w:val="000F018B"/>
    <w:rsid w:val="000F5809"/>
    <w:rsid w:val="000F669F"/>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38D8"/>
    <w:rsid w:val="00125E99"/>
    <w:rsid w:val="001264DE"/>
    <w:rsid w:val="00126F5D"/>
    <w:rsid w:val="0013237E"/>
    <w:rsid w:val="0013246D"/>
    <w:rsid w:val="00137D79"/>
    <w:rsid w:val="0014033E"/>
    <w:rsid w:val="0014146B"/>
    <w:rsid w:val="00141B1D"/>
    <w:rsid w:val="00142C69"/>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6A77"/>
    <w:rsid w:val="00187122"/>
    <w:rsid w:val="00190264"/>
    <w:rsid w:val="00192142"/>
    <w:rsid w:val="001926E1"/>
    <w:rsid w:val="00194AA2"/>
    <w:rsid w:val="001A164A"/>
    <w:rsid w:val="001A1753"/>
    <w:rsid w:val="001A20FA"/>
    <w:rsid w:val="001A23DA"/>
    <w:rsid w:val="001A2C83"/>
    <w:rsid w:val="001A6D6B"/>
    <w:rsid w:val="001A701C"/>
    <w:rsid w:val="001B0452"/>
    <w:rsid w:val="001B11C5"/>
    <w:rsid w:val="001B1952"/>
    <w:rsid w:val="001B61EF"/>
    <w:rsid w:val="001B642F"/>
    <w:rsid w:val="001C1735"/>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535F"/>
    <w:rsid w:val="00207988"/>
    <w:rsid w:val="00210304"/>
    <w:rsid w:val="002108A2"/>
    <w:rsid w:val="00210D97"/>
    <w:rsid w:val="002114A0"/>
    <w:rsid w:val="0021450F"/>
    <w:rsid w:val="002147A0"/>
    <w:rsid w:val="00216EA4"/>
    <w:rsid w:val="00220822"/>
    <w:rsid w:val="00220C9F"/>
    <w:rsid w:val="002212D5"/>
    <w:rsid w:val="00222192"/>
    <w:rsid w:val="002229A3"/>
    <w:rsid w:val="002233E7"/>
    <w:rsid w:val="002262A9"/>
    <w:rsid w:val="002269FC"/>
    <w:rsid w:val="00226AA2"/>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413F"/>
    <w:rsid w:val="0026618D"/>
    <w:rsid w:val="0026639C"/>
    <w:rsid w:val="002720B4"/>
    <w:rsid w:val="00273CF1"/>
    <w:rsid w:val="00276322"/>
    <w:rsid w:val="00277F37"/>
    <w:rsid w:val="00280A3B"/>
    <w:rsid w:val="00281EF3"/>
    <w:rsid w:val="002847AD"/>
    <w:rsid w:val="0029004D"/>
    <w:rsid w:val="00290922"/>
    <w:rsid w:val="00291C5E"/>
    <w:rsid w:val="00296881"/>
    <w:rsid w:val="002974B6"/>
    <w:rsid w:val="002A1BB0"/>
    <w:rsid w:val="002A2949"/>
    <w:rsid w:val="002A592E"/>
    <w:rsid w:val="002B3C69"/>
    <w:rsid w:val="002B679F"/>
    <w:rsid w:val="002C12C2"/>
    <w:rsid w:val="002C173C"/>
    <w:rsid w:val="002C2610"/>
    <w:rsid w:val="002D0271"/>
    <w:rsid w:val="002D4EB0"/>
    <w:rsid w:val="002D598A"/>
    <w:rsid w:val="002D643D"/>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0149"/>
    <w:rsid w:val="00301EE8"/>
    <w:rsid w:val="00302CF3"/>
    <w:rsid w:val="00307D10"/>
    <w:rsid w:val="00311485"/>
    <w:rsid w:val="00313334"/>
    <w:rsid w:val="00313BB4"/>
    <w:rsid w:val="0031566C"/>
    <w:rsid w:val="00315862"/>
    <w:rsid w:val="00315AD1"/>
    <w:rsid w:val="00317120"/>
    <w:rsid w:val="0032048F"/>
    <w:rsid w:val="00320804"/>
    <w:rsid w:val="00327916"/>
    <w:rsid w:val="00330829"/>
    <w:rsid w:val="00332085"/>
    <w:rsid w:val="003340C4"/>
    <w:rsid w:val="00336454"/>
    <w:rsid w:val="003400CB"/>
    <w:rsid w:val="003401A3"/>
    <w:rsid w:val="00341B61"/>
    <w:rsid w:val="00342C51"/>
    <w:rsid w:val="00342FBE"/>
    <w:rsid w:val="003432A8"/>
    <w:rsid w:val="00346AAF"/>
    <w:rsid w:val="00350B02"/>
    <w:rsid w:val="00350D4E"/>
    <w:rsid w:val="003548F8"/>
    <w:rsid w:val="003551CE"/>
    <w:rsid w:val="003560DA"/>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A09AC"/>
    <w:rsid w:val="003A0B20"/>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45BD"/>
    <w:rsid w:val="003D4E2C"/>
    <w:rsid w:val="003D5AD5"/>
    <w:rsid w:val="003E0108"/>
    <w:rsid w:val="003E0FE9"/>
    <w:rsid w:val="003E2E4F"/>
    <w:rsid w:val="003E3E54"/>
    <w:rsid w:val="003E3FF3"/>
    <w:rsid w:val="003E42F3"/>
    <w:rsid w:val="003E433D"/>
    <w:rsid w:val="003E5110"/>
    <w:rsid w:val="003E51BE"/>
    <w:rsid w:val="003E5851"/>
    <w:rsid w:val="003E6247"/>
    <w:rsid w:val="003E7E7F"/>
    <w:rsid w:val="003F0C6F"/>
    <w:rsid w:val="003F0CD0"/>
    <w:rsid w:val="003F24A0"/>
    <w:rsid w:val="003F49D5"/>
    <w:rsid w:val="003F752E"/>
    <w:rsid w:val="003F75F4"/>
    <w:rsid w:val="004001E0"/>
    <w:rsid w:val="004027C5"/>
    <w:rsid w:val="004037EF"/>
    <w:rsid w:val="00405FC8"/>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9B7"/>
    <w:rsid w:val="00452A04"/>
    <w:rsid w:val="00453C5B"/>
    <w:rsid w:val="00453E23"/>
    <w:rsid w:val="00454BFA"/>
    <w:rsid w:val="00454F54"/>
    <w:rsid w:val="00457C90"/>
    <w:rsid w:val="00462E76"/>
    <w:rsid w:val="00466CB0"/>
    <w:rsid w:val="00470094"/>
    <w:rsid w:val="00472A4C"/>
    <w:rsid w:val="004738E0"/>
    <w:rsid w:val="004750E0"/>
    <w:rsid w:val="00475AF5"/>
    <w:rsid w:val="0047630A"/>
    <w:rsid w:val="004767F2"/>
    <w:rsid w:val="00476EA2"/>
    <w:rsid w:val="00477809"/>
    <w:rsid w:val="00480235"/>
    <w:rsid w:val="00480410"/>
    <w:rsid w:val="00483EA7"/>
    <w:rsid w:val="0048642C"/>
    <w:rsid w:val="0048666C"/>
    <w:rsid w:val="0048719F"/>
    <w:rsid w:val="00487395"/>
    <w:rsid w:val="00487E7B"/>
    <w:rsid w:val="00490021"/>
    <w:rsid w:val="0049172A"/>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A81"/>
    <w:rsid w:val="004C7E6F"/>
    <w:rsid w:val="004D0D98"/>
    <w:rsid w:val="004D24CF"/>
    <w:rsid w:val="004D25CF"/>
    <w:rsid w:val="004D43C1"/>
    <w:rsid w:val="004D4CD6"/>
    <w:rsid w:val="004D6A78"/>
    <w:rsid w:val="004E431D"/>
    <w:rsid w:val="004E4AE9"/>
    <w:rsid w:val="004E50BB"/>
    <w:rsid w:val="004E6443"/>
    <w:rsid w:val="004F0338"/>
    <w:rsid w:val="004F09FB"/>
    <w:rsid w:val="004F1248"/>
    <w:rsid w:val="004F306F"/>
    <w:rsid w:val="004F50F0"/>
    <w:rsid w:val="004F62DD"/>
    <w:rsid w:val="00501A45"/>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973"/>
    <w:rsid w:val="00527A46"/>
    <w:rsid w:val="005301BB"/>
    <w:rsid w:val="00531F35"/>
    <w:rsid w:val="005338DC"/>
    <w:rsid w:val="00533B53"/>
    <w:rsid w:val="005376E4"/>
    <w:rsid w:val="005407C9"/>
    <w:rsid w:val="00541119"/>
    <w:rsid w:val="00541949"/>
    <w:rsid w:val="0054546F"/>
    <w:rsid w:val="0055064A"/>
    <w:rsid w:val="00552BFA"/>
    <w:rsid w:val="00554383"/>
    <w:rsid w:val="00554989"/>
    <w:rsid w:val="0056001C"/>
    <w:rsid w:val="005615F3"/>
    <w:rsid w:val="005622BC"/>
    <w:rsid w:val="00563E47"/>
    <w:rsid w:val="005657E3"/>
    <w:rsid w:val="00565BA2"/>
    <w:rsid w:val="005726A7"/>
    <w:rsid w:val="0057386C"/>
    <w:rsid w:val="005744EC"/>
    <w:rsid w:val="00574AFB"/>
    <w:rsid w:val="00574CCB"/>
    <w:rsid w:val="00580827"/>
    <w:rsid w:val="00581A6C"/>
    <w:rsid w:val="00581C2A"/>
    <w:rsid w:val="00582420"/>
    <w:rsid w:val="0058358B"/>
    <w:rsid w:val="00583913"/>
    <w:rsid w:val="00583CAE"/>
    <w:rsid w:val="0058541A"/>
    <w:rsid w:val="005878A7"/>
    <w:rsid w:val="005904D5"/>
    <w:rsid w:val="00591BD6"/>
    <w:rsid w:val="00592284"/>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2434"/>
    <w:rsid w:val="005C3AF7"/>
    <w:rsid w:val="005C3CF8"/>
    <w:rsid w:val="005C3E6E"/>
    <w:rsid w:val="005C4262"/>
    <w:rsid w:val="005C4522"/>
    <w:rsid w:val="005C4CB0"/>
    <w:rsid w:val="005C5E9C"/>
    <w:rsid w:val="005C77D8"/>
    <w:rsid w:val="005D10BC"/>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07A39"/>
    <w:rsid w:val="0061005F"/>
    <w:rsid w:val="006101A6"/>
    <w:rsid w:val="00610301"/>
    <w:rsid w:val="00611336"/>
    <w:rsid w:val="006145E1"/>
    <w:rsid w:val="006158DE"/>
    <w:rsid w:val="006212F3"/>
    <w:rsid w:val="00624642"/>
    <w:rsid w:val="00626422"/>
    <w:rsid w:val="0062709D"/>
    <w:rsid w:val="006312BE"/>
    <w:rsid w:val="00632086"/>
    <w:rsid w:val="006322B8"/>
    <w:rsid w:val="0063272C"/>
    <w:rsid w:val="00633FE1"/>
    <w:rsid w:val="0063442F"/>
    <w:rsid w:val="0063542E"/>
    <w:rsid w:val="00635A38"/>
    <w:rsid w:val="00635E46"/>
    <w:rsid w:val="00635E49"/>
    <w:rsid w:val="00635FCB"/>
    <w:rsid w:val="00636D8F"/>
    <w:rsid w:val="0064020B"/>
    <w:rsid w:val="00641FF9"/>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77E2B"/>
    <w:rsid w:val="00686C69"/>
    <w:rsid w:val="00690589"/>
    <w:rsid w:val="00690651"/>
    <w:rsid w:val="00690E44"/>
    <w:rsid w:val="00691BAF"/>
    <w:rsid w:val="00692942"/>
    <w:rsid w:val="00696FD7"/>
    <w:rsid w:val="006A0563"/>
    <w:rsid w:val="006A3B92"/>
    <w:rsid w:val="006A3EFE"/>
    <w:rsid w:val="006A413B"/>
    <w:rsid w:val="006A720E"/>
    <w:rsid w:val="006B171A"/>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5292"/>
    <w:rsid w:val="006D676E"/>
    <w:rsid w:val="006D752B"/>
    <w:rsid w:val="006D7F2F"/>
    <w:rsid w:val="006E0828"/>
    <w:rsid w:val="006E1DEB"/>
    <w:rsid w:val="006E240D"/>
    <w:rsid w:val="006E371E"/>
    <w:rsid w:val="006F21D5"/>
    <w:rsid w:val="006F2C47"/>
    <w:rsid w:val="006F3BDA"/>
    <w:rsid w:val="006F3BEC"/>
    <w:rsid w:val="006F505C"/>
    <w:rsid w:val="007003D5"/>
    <w:rsid w:val="0070285F"/>
    <w:rsid w:val="007047FF"/>
    <w:rsid w:val="00706210"/>
    <w:rsid w:val="007067DA"/>
    <w:rsid w:val="00707C00"/>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4829"/>
    <w:rsid w:val="00736CA5"/>
    <w:rsid w:val="00742747"/>
    <w:rsid w:val="00743065"/>
    <w:rsid w:val="00744A67"/>
    <w:rsid w:val="00746DE3"/>
    <w:rsid w:val="007503D9"/>
    <w:rsid w:val="007505FB"/>
    <w:rsid w:val="00751AC3"/>
    <w:rsid w:val="007547EF"/>
    <w:rsid w:val="007548D5"/>
    <w:rsid w:val="00755CAA"/>
    <w:rsid w:val="00760F2B"/>
    <w:rsid w:val="0076124C"/>
    <w:rsid w:val="007625F4"/>
    <w:rsid w:val="0076450A"/>
    <w:rsid w:val="00766D44"/>
    <w:rsid w:val="0076755A"/>
    <w:rsid w:val="007712BE"/>
    <w:rsid w:val="0077239F"/>
    <w:rsid w:val="00772B99"/>
    <w:rsid w:val="0077602C"/>
    <w:rsid w:val="007771E0"/>
    <w:rsid w:val="0078046A"/>
    <w:rsid w:val="007831A3"/>
    <w:rsid w:val="00783C04"/>
    <w:rsid w:val="007859A6"/>
    <w:rsid w:val="00790091"/>
    <w:rsid w:val="0079311E"/>
    <w:rsid w:val="007948BB"/>
    <w:rsid w:val="007A06D3"/>
    <w:rsid w:val="007A1A7B"/>
    <w:rsid w:val="007A59CA"/>
    <w:rsid w:val="007A6007"/>
    <w:rsid w:val="007A6614"/>
    <w:rsid w:val="007B1EAF"/>
    <w:rsid w:val="007B26E6"/>
    <w:rsid w:val="007B3DF6"/>
    <w:rsid w:val="007B44EF"/>
    <w:rsid w:val="007B55E5"/>
    <w:rsid w:val="007B6ACA"/>
    <w:rsid w:val="007C03C1"/>
    <w:rsid w:val="007C25EC"/>
    <w:rsid w:val="007C6180"/>
    <w:rsid w:val="007C65C5"/>
    <w:rsid w:val="007C7AA6"/>
    <w:rsid w:val="007D1681"/>
    <w:rsid w:val="007D1A56"/>
    <w:rsid w:val="007D4EB8"/>
    <w:rsid w:val="007D5705"/>
    <w:rsid w:val="007D5E78"/>
    <w:rsid w:val="007D6CEC"/>
    <w:rsid w:val="007D6E87"/>
    <w:rsid w:val="007E0565"/>
    <w:rsid w:val="007E0AEA"/>
    <w:rsid w:val="007E1506"/>
    <w:rsid w:val="007E1F6D"/>
    <w:rsid w:val="007E20A7"/>
    <w:rsid w:val="007E64C8"/>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048E"/>
    <w:rsid w:val="0085192A"/>
    <w:rsid w:val="00862CE7"/>
    <w:rsid w:val="00862CED"/>
    <w:rsid w:val="00862D83"/>
    <w:rsid w:val="00863113"/>
    <w:rsid w:val="00866878"/>
    <w:rsid w:val="00866B36"/>
    <w:rsid w:val="00867276"/>
    <w:rsid w:val="00870700"/>
    <w:rsid w:val="0087115E"/>
    <w:rsid w:val="0087253A"/>
    <w:rsid w:val="00873D73"/>
    <w:rsid w:val="00875517"/>
    <w:rsid w:val="00877B80"/>
    <w:rsid w:val="00883034"/>
    <w:rsid w:val="00883C17"/>
    <w:rsid w:val="00883FC8"/>
    <w:rsid w:val="0088419D"/>
    <w:rsid w:val="00886BCD"/>
    <w:rsid w:val="00887AC2"/>
    <w:rsid w:val="0089031A"/>
    <w:rsid w:val="00890E22"/>
    <w:rsid w:val="0089117F"/>
    <w:rsid w:val="00891284"/>
    <w:rsid w:val="0089198D"/>
    <w:rsid w:val="00893548"/>
    <w:rsid w:val="00894880"/>
    <w:rsid w:val="008953F6"/>
    <w:rsid w:val="008957C8"/>
    <w:rsid w:val="0089719B"/>
    <w:rsid w:val="008A03A5"/>
    <w:rsid w:val="008A1756"/>
    <w:rsid w:val="008A1FC4"/>
    <w:rsid w:val="008A3AFA"/>
    <w:rsid w:val="008A474A"/>
    <w:rsid w:val="008A56BE"/>
    <w:rsid w:val="008A5755"/>
    <w:rsid w:val="008A6104"/>
    <w:rsid w:val="008A61A0"/>
    <w:rsid w:val="008A63B7"/>
    <w:rsid w:val="008A657B"/>
    <w:rsid w:val="008B00C2"/>
    <w:rsid w:val="008B0D5C"/>
    <w:rsid w:val="008B2BF8"/>
    <w:rsid w:val="008B3C98"/>
    <w:rsid w:val="008B3CD9"/>
    <w:rsid w:val="008B4453"/>
    <w:rsid w:val="008C0694"/>
    <w:rsid w:val="008C13D7"/>
    <w:rsid w:val="008C1E3D"/>
    <w:rsid w:val="008C5A8A"/>
    <w:rsid w:val="008C5CD1"/>
    <w:rsid w:val="008C645D"/>
    <w:rsid w:val="008D0913"/>
    <w:rsid w:val="008D0E33"/>
    <w:rsid w:val="008D1288"/>
    <w:rsid w:val="008D3C12"/>
    <w:rsid w:val="008D3C50"/>
    <w:rsid w:val="008D41B6"/>
    <w:rsid w:val="008D4B17"/>
    <w:rsid w:val="008D5F3F"/>
    <w:rsid w:val="008D624E"/>
    <w:rsid w:val="008D7038"/>
    <w:rsid w:val="008E0535"/>
    <w:rsid w:val="008E0CC0"/>
    <w:rsid w:val="008E22DE"/>
    <w:rsid w:val="008E3FBF"/>
    <w:rsid w:val="008E631B"/>
    <w:rsid w:val="008E6D3F"/>
    <w:rsid w:val="008F0B9C"/>
    <w:rsid w:val="008F0BCA"/>
    <w:rsid w:val="008F42F2"/>
    <w:rsid w:val="008F7AF8"/>
    <w:rsid w:val="0090285F"/>
    <w:rsid w:val="00906BD2"/>
    <w:rsid w:val="0090705F"/>
    <w:rsid w:val="00907502"/>
    <w:rsid w:val="00910345"/>
    <w:rsid w:val="00910DA7"/>
    <w:rsid w:val="00911311"/>
    <w:rsid w:val="0091222D"/>
    <w:rsid w:val="00914C15"/>
    <w:rsid w:val="00915A16"/>
    <w:rsid w:val="00922EDE"/>
    <w:rsid w:val="009231F9"/>
    <w:rsid w:val="00924208"/>
    <w:rsid w:val="00924AA1"/>
    <w:rsid w:val="00927293"/>
    <w:rsid w:val="00930999"/>
    <w:rsid w:val="00931670"/>
    <w:rsid w:val="00933785"/>
    <w:rsid w:val="00933D06"/>
    <w:rsid w:val="0093634F"/>
    <w:rsid w:val="00936C4C"/>
    <w:rsid w:val="0094226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5E65"/>
    <w:rsid w:val="0097607F"/>
    <w:rsid w:val="0098316A"/>
    <w:rsid w:val="0098713F"/>
    <w:rsid w:val="00990BBF"/>
    <w:rsid w:val="00990CAD"/>
    <w:rsid w:val="009935CE"/>
    <w:rsid w:val="009942B6"/>
    <w:rsid w:val="009947BA"/>
    <w:rsid w:val="00997ED9"/>
    <w:rsid w:val="009A1549"/>
    <w:rsid w:val="009A22E5"/>
    <w:rsid w:val="009A349D"/>
    <w:rsid w:val="009A4ED8"/>
    <w:rsid w:val="009A5821"/>
    <w:rsid w:val="009A7552"/>
    <w:rsid w:val="009A7681"/>
    <w:rsid w:val="009A7D51"/>
    <w:rsid w:val="009B00D2"/>
    <w:rsid w:val="009B6A37"/>
    <w:rsid w:val="009B6FF3"/>
    <w:rsid w:val="009B77B1"/>
    <w:rsid w:val="009C034A"/>
    <w:rsid w:val="009C124E"/>
    <w:rsid w:val="009C13B4"/>
    <w:rsid w:val="009D1D30"/>
    <w:rsid w:val="009D37C8"/>
    <w:rsid w:val="009D66F1"/>
    <w:rsid w:val="009D6AED"/>
    <w:rsid w:val="009D6F6F"/>
    <w:rsid w:val="009E3464"/>
    <w:rsid w:val="009E396B"/>
    <w:rsid w:val="009E60BB"/>
    <w:rsid w:val="009E66DB"/>
    <w:rsid w:val="00A0030D"/>
    <w:rsid w:val="00A00DED"/>
    <w:rsid w:val="00A04142"/>
    <w:rsid w:val="00A063BE"/>
    <w:rsid w:val="00A122C2"/>
    <w:rsid w:val="00A12FE2"/>
    <w:rsid w:val="00A15AD3"/>
    <w:rsid w:val="00A205EC"/>
    <w:rsid w:val="00A22610"/>
    <w:rsid w:val="00A23268"/>
    <w:rsid w:val="00A24A28"/>
    <w:rsid w:val="00A24E7B"/>
    <w:rsid w:val="00A262A4"/>
    <w:rsid w:val="00A276F9"/>
    <w:rsid w:val="00A302E9"/>
    <w:rsid w:val="00A30E39"/>
    <w:rsid w:val="00A32357"/>
    <w:rsid w:val="00A328E3"/>
    <w:rsid w:val="00A34572"/>
    <w:rsid w:val="00A37A14"/>
    <w:rsid w:val="00A401E7"/>
    <w:rsid w:val="00A44118"/>
    <w:rsid w:val="00A451F9"/>
    <w:rsid w:val="00A460C2"/>
    <w:rsid w:val="00A46E49"/>
    <w:rsid w:val="00A478D8"/>
    <w:rsid w:val="00A47B65"/>
    <w:rsid w:val="00A50EE0"/>
    <w:rsid w:val="00A52F97"/>
    <w:rsid w:val="00A53270"/>
    <w:rsid w:val="00A576EA"/>
    <w:rsid w:val="00A6065F"/>
    <w:rsid w:val="00A626E9"/>
    <w:rsid w:val="00A65027"/>
    <w:rsid w:val="00A65F91"/>
    <w:rsid w:val="00A72014"/>
    <w:rsid w:val="00A7326E"/>
    <w:rsid w:val="00A73874"/>
    <w:rsid w:val="00A7663E"/>
    <w:rsid w:val="00A82C45"/>
    <w:rsid w:val="00A841CC"/>
    <w:rsid w:val="00A84299"/>
    <w:rsid w:val="00A84366"/>
    <w:rsid w:val="00A85162"/>
    <w:rsid w:val="00A87036"/>
    <w:rsid w:val="00A91C2E"/>
    <w:rsid w:val="00A97705"/>
    <w:rsid w:val="00AA0DE6"/>
    <w:rsid w:val="00AA260B"/>
    <w:rsid w:val="00AA3553"/>
    <w:rsid w:val="00AA373D"/>
    <w:rsid w:val="00AA3D77"/>
    <w:rsid w:val="00AA673A"/>
    <w:rsid w:val="00AB1EFB"/>
    <w:rsid w:val="00AB33A7"/>
    <w:rsid w:val="00AB43F5"/>
    <w:rsid w:val="00AB590D"/>
    <w:rsid w:val="00AB652D"/>
    <w:rsid w:val="00AC0E6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E633C"/>
    <w:rsid w:val="00AF28D0"/>
    <w:rsid w:val="00AF3290"/>
    <w:rsid w:val="00AF5709"/>
    <w:rsid w:val="00AF754B"/>
    <w:rsid w:val="00AF7AC6"/>
    <w:rsid w:val="00B04226"/>
    <w:rsid w:val="00B0448E"/>
    <w:rsid w:val="00B048F7"/>
    <w:rsid w:val="00B07AE4"/>
    <w:rsid w:val="00B12A62"/>
    <w:rsid w:val="00B15530"/>
    <w:rsid w:val="00B171F8"/>
    <w:rsid w:val="00B17AA4"/>
    <w:rsid w:val="00B17DBC"/>
    <w:rsid w:val="00B23C0E"/>
    <w:rsid w:val="00B26189"/>
    <w:rsid w:val="00B26978"/>
    <w:rsid w:val="00B276FE"/>
    <w:rsid w:val="00B279B5"/>
    <w:rsid w:val="00B31AF1"/>
    <w:rsid w:val="00B33CB7"/>
    <w:rsid w:val="00B33D86"/>
    <w:rsid w:val="00B36399"/>
    <w:rsid w:val="00B37D09"/>
    <w:rsid w:val="00B40628"/>
    <w:rsid w:val="00B45227"/>
    <w:rsid w:val="00B45404"/>
    <w:rsid w:val="00B45F87"/>
    <w:rsid w:val="00B46D63"/>
    <w:rsid w:val="00B47D02"/>
    <w:rsid w:val="00B507E5"/>
    <w:rsid w:val="00B51E94"/>
    <w:rsid w:val="00B53DF0"/>
    <w:rsid w:val="00B54AC8"/>
    <w:rsid w:val="00B565A0"/>
    <w:rsid w:val="00B6043C"/>
    <w:rsid w:val="00B60F90"/>
    <w:rsid w:val="00B6424B"/>
    <w:rsid w:val="00B655E9"/>
    <w:rsid w:val="00B65778"/>
    <w:rsid w:val="00B662E8"/>
    <w:rsid w:val="00B6758E"/>
    <w:rsid w:val="00B67944"/>
    <w:rsid w:val="00B721F9"/>
    <w:rsid w:val="00B8009F"/>
    <w:rsid w:val="00B80668"/>
    <w:rsid w:val="00B8222D"/>
    <w:rsid w:val="00B82B80"/>
    <w:rsid w:val="00B833BB"/>
    <w:rsid w:val="00B84117"/>
    <w:rsid w:val="00B90CD7"/>
    <w:rsid w:val="00B91B90"/>
    <w:rsid w:val="00B922E6"/>
    <w:rsid w:val="00B93D92"/>
    <w:rsid w:val="00B94168"/>
    <w:rsid w:val="00B944F3"/>
    <w:rsid w:val="00B94AC7"/>
    <w:rsid w:val="00B94C54"/>
    <w:rsid w:val="00B96A21"/>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31EA"/>
    <w:rsid w:val="00BD0549"/>
    <w:rsid w:val="00BD07B3"/>
    <w:rsid w:val="00BD300C"/>
    <w:rsid w:val="00BD5811"/>
    <w:rsid w:val="00BD62FD"/>
    <w:rsid w:val="00BE1C44"/>
    <w:rsid w:val="00BE24A8"/>
    <w:rsid w:val="00BE2642"/>
    <w:rsid w:val="00BE2D4D"/>
    <w:rsid w:val="00BE6170"/>
    <w:rsid w:val="00BE66FA"/>
    <w:rsid w:val="00BE6B12"/>
    <w:rsid w:val="00BF332F"/>
    <w:rsid w:val="00BF5CA0"/>
    <w:rsid w:val="00BF5E8E"/>
    <w:rsid w:val="00BF6A93"/>
    <w:rsid w:val="00BF7279"/>
    <w:rsid w:val="00BF7A66"/>
    <w:rsid w:val="00C001A3"/>
    <w:rsid w:val="00C00210"/>
    <w:rsid w:val="00C0380C"/>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3C63"/>
    <w:rsid w:val="00C14D08"/>
    <w:rsid w:val="00C1581A"/>
    <w:rsid w:val="00C15E72"/>
    <w:rsid w:val="00C1650E"/>
    <w:rsid w:val="00C209C4"/>
    <w:rsid w:val="00C215A0"/>
    <w:rsid w:val="00C21919"/>
    <w:rsid w:val="00C21F01"/>
    <w:rsid w:val="00C23590"/>
    <w:rsid w:val="00C269E1"/>
    <w:rsid w:val="00C26E5D"/>
    <w:rsid w:val="00C3021B"/>
    <w:rsid w:val="00C33446"/>
    <w:rsid w:val="00C35835"/>
    <w:rsid w:val="00C365EE"/>
    <w:rsid w:val="00C36F78"/>
    <w:rsid w:val="00C3702B"/>
    <w:rsid w:val="00C37EE3"/>
    <w:rsid w:val="00C40A1B"/>
    <w:rsid w:val="00C4141E"/>
    <w:rsid w:val="00C417DA"/>
    <w:rsid w:val="00C44FEB"/>
    <w:rsid w:val="00C45C1B"/>
    <w:rsid w:val="00C4631B"/>
    <w:rsid w:val="00C4649E"/>
    <w:rsid w:val="00C46E77"/>
    <w:rsid w:val="00C51718"/>
    <w:rsid w:val="00C51B4E"/>
    <w:rsid w:val="00C52057"/>
    <w:rsid w:val="00C53846"/>
    <w:rsid w:val="00C53A13"/>
    <w:rsid w:val="00C550AB"/>
    <w:rsid w:val="00C5789C"/>
    <w:rsid w:val="00C61565"/>
    <w:rsid w:val="00C615AD"/>
    <w:rsid w:val="00C631DD"/>
    <w:rsid w:val="00C639F4"/>
    <w:rsid w:val="00C67705"/>
    <w:rsid w:val="00C7032E"/>
    <w:rsid w:val="00C72C75"/>
    <w:rsid w:val="00C73007"/>
    <w:rsid w:val="00C734A0"/>
    <w:rsid w:val="00C741CB"/>
    <w:rsid w:val="00C7471D"/>
    <w:rsid w:val="00C752DB"/>
    <w:rsid w:val="00C75F64"/>
    <w:rsid w:val="00C77F35"/>
    <w:rsid w:val="00C8004F"/>
    <w:rsid w:val="00C80664"/>
    <w:rsid w:val="00C82298"/>
    <w:rsid w:val="00C82312"/>
    <w:rsid w:val="00C840FD"/>
    <w:rsid w:val="00C84A35"/>
    <w:rsid w:val="00C851D5"/>
    <w:rsid w:val="00C90A17"/>
    <w:rsid w:val="00C918C0"/>
    <w:rsid w:val="00C9213B"/>
    <w:rsid w:val="00CA0944"/>
    <w:rsid w:val="00CA14F2"/>
    <w:rsid w:val="00CA298D"/>
    <w:rsid w:val="00CB0155"/>
    <w:rsid w:val="00CB107E"/>
    <w:rsid w:val="00CB203A"/>
    <w:rsid w:val="00CB22CD"/>
    <w:rsid w:val="00CB3328"/>
    <w:rsid w:val="00CB34BC"/>
    <w:rsid w:val="00CB5A89"/>
    <w:rsid w:val="00CB5B25"/>
    <w:rsid w:val="00CC0521"/>
    <w:rsid w:val="00CC0FA2"/>
    <w:rsid w:val="00CD0879"/>
    <w:rsid w:val="00CD6884"/>
    <w:rsid w:val="00CD70ED"/>
    <w:rsid w:val="00CD73B1"/>
    <w:rsid w:val="00CE0645"/>
    <w:rsid w:val="00CE125F"/>
    <w:rsid w:val="00CE154F"/>
    <w:rsid w:val="00CE353D"/>
    <w:rsid w:val="00CE49AE"/>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5BBD"/>
    <w:rsid w:val="00D16EF4"/>
    <w:rsid w:val="00D204F3"/>
    <w:rsid w:val="00D2413A"/>
    <w:rsid w:val="00D24A43"/>
    <w:rsid w:val="00D24EDE"/>
    <w:rsid w:val="00D25297"/>
    <w:rsid w:val="00D2606A"/>
    <w:rsid w:val="00D26CC3"/>
    <w:rsid w:val="00D27CDD"/>
    <w:rsid w:val="00D27DFD"/>
    <w:rsid w:val="00D313C5"/>
    <w:rsid w:val="00D31F6F"/>
    <w:rsid w:val="00D32435"/>
    <w:rsid w:val="00D33DAB"/>
    <w:rsid w:val="00D34259"/>
    <w:rsid w:val="00D36F96"/>
    <w:rsid w:val="00D4088A"/>
    <w:rsid w:val="00D431A8"/>
    <w:rsid w:val="00D45A62"/>
    <w:rsid w:val="00D46A86"/>
    <w:rsid w:val="00D471DC"/>
    <w:rsid w:val="00D5017A"/>
    <w:rsid w:val="00D50481"/>
    <w:rsid w:val="00D52EED"/>
    <w:rsid w:val="00D52F47"/>
    <w:rsid w:val="00D53ABD"/>
    <w:rsid w:val="00D54EA9"/>
    <w:rsid w:val="00D55FC2"/>
    <w:rsid w:val="00D63621"/>
    <w:rsid w:val="00D63C6E"/>
    <w:rsid w:val="00D67CF4"/>
    <w:rsid w:val="00D67D93"/>
    <w:rsid w:val="00D7116A"/>
    <w:rsid w:val="00D731F6"/>
    <w:rsid w:val="00D739EB"/>
    <w:rsid w:val="00D74D6B"/>
    <w:rsid w:val="00D75DD7"/>
    <w:rsid w:val="00D75EEC"/>
    <w:rsid w:val="00D768D6"/>
    <w:rsid w:val="00D77A21"/>
    <w:rsid w:val="00D8017F"/>
    <w:rsid w:val="00D81CD3"/>
    <w:rsid w:val="00D85A68"/>
    <w:rsid w:val="00D91D59"/>
    <w:rsid w:val="00D924EC"/>
    <w:rsid w:val="00D944D5"/>
    <w:rsid w:val="00D949B6"/>
    <w:rsid w:val="00D95187"/>
    <w:rsid w:val="00D96B6E"/>
    <w:rsid w:val="00D97DB3"/>
    <w:rsid w:val="00DA0743"/>
    <w:rsid w:val="00DA1394"/>
    <w:rsid w:val="00DA4687"/>
    <w:rsid w:val="00DA4F8B"/>
    <w:rsid w:val="00DA52B1"/>
    <w:rsid w:val="00DA6E8A"/>
    <w:rsid w:val="00DA7F7C"/>
    <w:rsid w:val="00DB0A9B"/>
    <w:rsid w:val="00DB1E68"/>
    <w:rsid w:val="00DB26C3"/>
    <w:rsid w:val="00DB2A81"/>
    <w:rsid w:val="00DB4883"/>
    <w:rsid w:val="00DB49F8"/>
    <w:rsid w:val="00DB5375"/>
    <w:rsid w:val="00DB5EA1"/>
    <w:rsid w:val="00DC2591"/>
    <w:rsid w:val="00DC36E1"/>
    <w:rsid w:val="00DC38C7"/>
    <w:rsid w:val="00DC3A20"/>
    <w:rsid w:val="00DC4563"/>
    <w:rsid w:val="00DC4CF5"/>
    <w:rsid w:val="00DC4DEF"/>
    <w:rsid w:val="00DC4EAA"/>
    <w:rsid w:val="00DC5589"/>
    <w:rsid w:val="00DC57B1"/>
    <w:rsid w:val="00DC7285"/>
    <w:rsid w:val="00DC7C92"/>
    <w:rsid w:val="00DD0881"/>
    <w:rsid w:val="00DD147B"/>
    <w:rsid w:val="00DD16E4"/>
    <w:rsid w:val="00DD5496"/>
    <w:rsid w:val="00DE127E"/>
    <w:rsid w:val="00DE3DD4"/>
    <w:rsid w:val="00DE5207"/>
    <w:rsid w:val="00DE57BD"/>
    <w:rsid w:val="00DF0C2B"/>
    <w:rsid w:val="00DF1643"/>
    <w:rsid w:val="00DF1FF0"/>
    <w:rsid w:val="00DF28CB"/>
    <w:rsid w:val="00DF3AE9"/>
    <w:rsid w:val="00E00B54"/>
    <w:rsid w:val="00E02914"/>
    <w:rsid w:val="00E06647"/>
    <w:rsid w:val="00E06834"/>
    <w:rsid w:val="00E06B9D"/>
    <w:rsid w:val="00E06EE4"/>
    <w:rsid w:val="00E10EFF"/>
    <w:rsid w:val="00E11363"/>
    <w:rsid w:val="00E148BE"/>
    <w:rsid w:val="00E14C17"/>
    <w:rsid w:val="00E14C43"/>
    <w:rsid w:val="00E179E7"/>
    <w:rsid w:val="00E2424A"/>
    <w:rsid w:val="00E26813"/>
    <w:rsid w:val="00E27377"/>
    <w:rsid w:val="00E319AF"/>
    <w:rsid w:val="00E31EE4"/>
    <w:rsid w:val="00E345A1"/>
    <w:rsid w:val="00E361B4"/>
    <w:rsid w:val="00E37307"/>
    <w:rsid w:val="00E37806"/>
    <w:rsid w:val="00E42FE8"/>
    <w:rsid w:val="00E50206"/>
    <w:rsid w:val="00E50CF5"/>
    <w:rsid w:val="00E51F1B"/>
    <w:rsid w:val="00E524A7"/>
    <w:rsid w:val="00E52F62"/>
    <w:rsid w:val="00E54B4B"/>
    <w:rsid w:val="00E5554D"/>
    <w:rsid w:val="00E556D4"/>
    <w:rsid w:val="00E57042"/>
    <w:rsid w:val="00E602DA"/>
    <w:rsid w:val="00E6098D"/>
    <w:rsid w:val="00E6175E"/>
    <w:rsid w:val="00E62E51"/>
    <w:rsid w:val="00E631A4"/>
    <w:rsid w:val="00E63B9F"/>
    <w:rsid w:val="00E6476A"/>
    <w:rsid w:val="00E65642"/>
    <w:rsid w:val="00E65A6F"/>
    <w:rsid w:val="00E71C69"/>
    <w:rsid w:val="00E74BFC"/>
    <w:rsid w:val="00E76B9E"/>
    <w:rsid w:val="00E77059"/>
    <w:rsid w:val="00E77078"/>
    <w:rsid w:val="00E822B7"/>
    <w:rsid w:val="00E83A05"/>
    <w:rsid w:val="00E8699F"/>
    <w:rsid w:val="00E9142F"/>
    <w:rsid w:val="00EA250F"/>
    <w:rsid w:val="00EA2BA1"/>
    <w:rsid w:val="00EA3CF7"/>
    <w:rsid w:val="00EA3F23"/>
    <w:rsid w:val="00EA4F7D"/>
    <w:rsid w:val="00EA6A8D"/>
    <w:rsid w:val="00EB0FB7"/>
    <w:rsid w:val="00EB2E1E"/>
    <w:rsid w:val="00EB3274"/>
    <w:rsid w:val="00EB46DC"/>
    <w:rsid w:val="00EB751E"/>
    <w:rsid w:val="00EB76B7"/>
    <w:rsid w:val="00EB7EA8"/>
    <w:rsid w:val="00EB7EAC"/>
    <w:rsid w:val="00EC0270"/>
    <w:rsid w:val="00EC103B"/>
    <w:rsid w:val="00EC10BC"/>
    <w:rsid w:val="00EC2558"/>
    <w:rsid w:val="00EC2DCC"/>
    <w:rsid w:val="00EC43EC"/>
    <w:rsid w:val="00EC7CD5"/>
    <w:rsid w:val="00ED1645"/>
    <w:rsid w:val="00ED1FB3"/>
    <w:rsid w:val="00ED383F"/>
    <w:rsid w:val="00ED4896"/>
    <w:rsid w:val="00ED4AE1"/>
    <w:rsid w:val="00ED6823"/>
    <w:rsid w:val="00ED72C8"/>
    <w:rsid w:val="00EE1736"/>
    <w:rsid w:val="00EE693A"/>
    <w:rsid w:val="00EE7231"/>
    <w:rsid w:val="00EE741B"/>
    <w:rsid w:val="00EF08B7"/>
    <w:rsid w:val="00EF0E56"/>
    <w:rsid w:val="00EF1614"/>
    <w:rsid w:val="00EF2C3B"/>
    <w:rsid w:val="00EF37AD"/>
    <w:rsid w:val="00EF6C9B"/>
    <w:rsid w:val="00EF709F"/>
    <w:rsid w:val="00F01B4D"/>
    <w:rsid w:val="00F01E5B"/>
    <w:rsid w:val="00F0491A"/>
    <w:rsid w:val="00F0511B"/>
    <w:rsid w:val="00F10EA2"/>
    <w:rsid w:val="00F13C8B"/>
    <w:rsid w:val="00F142A5"/>
    <w:rsid w:val="00F14C85"/>
    <w:rsid w:val="00F14DC8"/>
    <w:rsid w:val="00F166EB"/>
    <w:rsid w:val="00F2100F"/>
    <w:rsid w:val="00F21A44"/>
    <w:rsid w:val="00F21CF2"/>
    <w:rsid w:val="00F225EF"/>
    <w:rsid w:val="00F22E9A"/>
    <w:rsid w:val="00F23178"/>
    <w:rsid w:val="00F25554"/>
    <w:rsid w:val="00F265D2"/>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47F3"/>
    <w:rsid w:val="00F66193"/>
    <w:rsid w:val="00F71401"/>
    <w:rsid w:val="00F743B6"/>
    <w:rsid w:val="00F75A4E"/>
    <w:rsid w:val="00F76CD8"/>
    <w:rsid w:val="00F80A42"/>
    <w:rsid w:val="00F823A3"/>
    <w:rsid w:val="00F833FC"/>
    <w:rsid w:val="00F84162"/>
    <w:rsid w:val="00F84ECB"/>
    <w:rsid w:val="00F85837"/>
    <w:rsid w:val="00F867D0"/>
    <w:rsid w:val="00F87895"/>
    <w:rsid w:val="00F905E4"/>
    <w:rsid w:val="00F9217E"/>
    <w:rsid w:val="00F92CB0"/>
    <w:rsid w:val="00F9357B"/>
    <w:rsid w:val="00F9604E"/>
    <w:rsid w:val="00F97159"/>
    <w:rsid w:val="00F971DC"/>
    <w:rsid w:val="00F97ED3"/>
    <w:rsid w:val="00FA08AD"/>
    <w:rsid w:val="00FA1218"/>
    <w:rsid w:val="00FA3B19"/>
    <w:rsid w:val="00FA3FF4"/>
    <w:rsid w:val="00FA4C51"/>
    <w:rsid w:val="00FA4FF8"/>
    <w:rsid w:val="00FA6429"/>
    <w:rsid w:val="00FA6A4D"/>
    <w:rsid w:val="00FB1217"/>
    <w:rsid w:val="00FB18BD"/>
    <w:rsid w:val="00FB2838"/>
    <w:rsid w:val="00FB3B4C"/>
    <w:rsid w:val="00FC107E"/>
    <w:rsid w:val="00FC2E9B"/>
    <w:rsid w:val="00FC6CCC"/>
    <w:rsid w:val="00FC75E0"/>
    <w:rsid w:val="00FC7956"/>
    <w:rsid w:val="00FC7F4C"/>
    <w:rsid w:val="00FD2255"/>
    <w:rsid w:val="00FD3311"/>
    <w:rsid w:val="00FD3FB9"/>
    <w:rsid w:val="00FD42E3"/>
    <w:rsid w:val="00FD5489"/>
    <w:rsid w:val="00FD565D"/>
    <w:rsid w:val="00FE1C98"/>
    <w:rsid w:val="00FE27F2"/>
    <w:rsid w:val="00FE2A3F"/>
    <w:rsid w:val="00FE3A21"/>
    <w:rsid w:val="00FE4196"/>
    <w:rsid w:val="00FE5024"/>
    <w:rsid w:val="00FE51F6"/>
    <w:rsid w:val="00FE5DC2"/>
    <w:rsid w:val="00FE6F0E"/>
    <w:rsid w:val="00FE7E1C"/>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38E4C41A-5141-4E51-BE53-85E8D9A3A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w:date="2021-12-14T13:33:00Z">
        <w:pPr>
          <w:spacing w:after="100" w:line="480" w:lineRule="auto"/>
          <w:ind w:firstLine="720"/>
        </w:pPr>
      </w:pPrChange>
    </w:pPr>
    <w:rPr>
      <w:b/>
      <w:caps/>
      <w:rPrChange w:id="0" w:author="Elizabeth"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w:date="2021-12-14T13:33:00Z">
        <w:pPr>
          <w:spacing w:after="100" w:line="480" w:lineRule="auto"/>
          <w:ind w:left="220" w:firstLine="720"/>
        </w:pPr>
      </w:pPrChange>
    </w:pPr>
    <w:rPr>
      <w:b/>
      <w:rPrChange w:id="1" w:author="Elizabeth"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4.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customXml/itemProps5.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280</TotalTime>
  <Pages>49</Pages>
  <Words>14348</Words>
  <Characters>81790</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95947</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22</cp:revision>
  <cp:lastPrinted>2009-08-21T18:26:00Z</cp:lastPrinted>
  <dcterms:created xsi:type="dcterms:W3CDTF">2022-04-14T20:23:00Z</dcterms:created>
  <dcterms:modified xsi:type="dcterms:W3CDTF">2022-04-18T20:55: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